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7"/>
        <w:gridCol w:w="3019"/>
      </w:tblGrid>
      <w:tr w:rsidR="00013148" w:rsidRPr="00E70B14" w14:paraId="74444E1D" w14:textId="77777777" w:rsidTr="00C41D8A">
        <w:tc>
          <w:tcPr>
            <w:tcW w:w="7366" w:type="dxa"/>
          </w:tcPr>
          <w:p w14:paraId="4127204C" w14:textId="314C8BA8" w:rsidR="00013148" w:rsidRPr="00C41D8A" w:rsidRDefault="00B533B3" w:rsidP="00C41D8A">
            <w:pPr>
              <w:rPr>
                <w:rFonts w:ascii="Trenda Heavy It" w:hAnsi="Trenda Heavy It"/>
                <w:b/>
                <w:sz w:val="42"/>
                <w:szCs w:val="42"/>
              </w:rPr>
            </w:pPr>
            <w:r w:rsidRPr="00C41D8A">
              <w:rPr>
                <w:rFonts w:ascii="Trenda Heavy It" w:hAnsi="Trenda Heavy It"/>
                <w:b/>
                <w:sz w:val="44"/>
                <w:szCs w:val="44"/>
              </w:rPr>
              <w:t xml:space="preserve">VOLUNTEER </w:t>
            </w:r>
            <w:r w:rsidR="00C41D8A" w:rsidRPr="00C41D8A">
              <w:rPr>
                <w:rFonts w:ascii="Trenda Heavy It" w:hAnsi="Trenda Heavy It"/>
                <w:b/>
                <w:sz w:val="44"/>
                <w:szCs w:val="44"/>
              </w:rPr>
              <w:t xml:space="preserve">ROLE </w:t>
            </w:r>
            <w:r w:rsidR="00013148" w:rsidRPr="00C41D8A">
              <w:rPr>
                <w:rFonts w:ascii="Trenda Heavy It" w:hAnsi="Trenda Heavy It"/>
                <w:b/>
                <w:sz w:val="44"/>
                <w:szCs w:val="44"/>
              </w:rPr>
              <w:t>DESCRIPTION</w:t>
            </w:r>
          </w:p>
        </w:tc>
        <w:tc>
          <w:tcPr>
            <w:tcW w:w="2840" w:type="dxa"/>
          </w:tcPr>
          <w:p w14:paraId="150ECFBD" w14:textId="77777777" w:rsidR="00013148" w:rsidRPr="00E70B14" w:rsidRDefault="00013148" w:rsidP="00C41D8A">
            <w:pPr>
              <w:ind w:left="777" w:hanging="315"/>
              <w:jc w:val="center"/>
              <w:rPr>
                <w:rFonts w:ascii="Trenda" w:hAnsi="Trenda"/>
                <w:b/>
                <w:sz w:val="32"/>
                <w:szCs w:val="32"/>
              </w:rPr>
            </w:pPr>
            <w:r w:rsidRPr="00E70B14">
              <w:rPr>
                <w:rFonts w:ascii="Trenda" w:hAnsi="Trenda"/>
                <w:b/>
                <w:noProof/>
                <w:sz w:val="32"/>
                <w:szCs w:val="32"/>
              </w:rPr>
              <w:drawing>
                <wp:inline distT="0" distB="0" distL="0" distR="0" wp14:anchorId="7B75A12C" wp14:editId="1807639E">
                  <wp:extent cx="1486993" cy="540507"/>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6993" cy="540507"/>
                          </a:xfrm>
                          <a:prstGeom prst="rect">
                            <a:avLst/>
                          </a:prstGeom>
                          <a:noFill/>
                        </pic:spPr>
                      </pic:pic>
                    </a:graphicData>
                  </a:graphic>
                </wp:inline>
              </w:drawing>
            </w:r>
          </w:p>
        </w:tc>
      </w:tr>
    </w:tbl>
    <w:p w14:paraId="4D7313BA" w14:textId="71FE0EA4" w:rsidR="00E11B07" w:rsidRPr="00A2453C" w:rsidRDefault="00E11B07" w:rsidP="00E11B07">
      <w:pPr>
        <w:rPr>
          <w:b/>
          <w:bCs/>
          <w:color w:val="FF0000"/>
        </w:rPr>
      </w:pPr>
    </w:p>
    <w:tbl>
      <w:tblPr>
        <w:tblStyle w:val="TableGrid"/>
        <w:tblpPr w:leftFromText="180" w:rightFromText="180" w:vertAnchor="text" w:horzAnchor="margin" w:tblpY="319"/>
        <w:tblW w:w="10201"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1980"/>
        <w:gridCol w:w="8221"/>
      </w:tblGrid>
      <w:tr w:rsidR="007F004E" w:rsidRPr="00662B70" w14:paraId="594342CF" w14:textId="77777777" w:rsidTr="32AF99CA">
        <w:trPr>
          <w:trHeight w:val="416"/>
        </w:trPr>
        <w:tc>
          <w:tcPr>
            <w:tcW w:w="10201" w:type="dxa"/>
            <w:gridSpan w:val="2"/>
            <w:shd w:val="clear" w:color="auto" w:fill="C00000"/>
          </w:tcPr>
          <w:p w14:paraId="26B06C9B" w14:textId="4C6B8116" w:rsidR="007F004E" w:rsidRDefault="00BF7FCE" w:rsidP="00125B55">
            <w:pPr>
              <w:rPr>
                <w:rFonts w:ascii="Trenda Heavy It" w:eastAsia="Calibri" w:hAnsi="Trenda Heavy It" w:cstheme="minorHAnsi"/>
                <w:b/>
              </w:rPr>
            </w:pPr>
            <w:r>
              <w:rPr>
                <w:rFonts w:ascii="Trenda Heavy It" w:eastAsia="Calibri" w:hAnsi="Trenda Heavy It" w:cstheme="minorHAnsi"/>
                <w:b/>
              </w:rPr>
              <w:t>Role</w:t>
            </w:r>
            <w:r w:rsidR="007F004E">
              <w:rPr>
                <w:rFonts w:ascii="Trenda Heavy It" w:eastAsia="Calibri" w:hAnsi="Trenda Heavy It" w:cstheme="minorHAnsi"/>
                <w:b/>
              </w:rPr>
              <w:t xml:space="preserve"> Details</w:t>
            </w:r>
          </w:p>
        </w:tc>
      </w:tr>
      <w:tr w:rsidR="00DD7935" w:rsidRPr="00662B70" w14:paraId="5F2B13EF" w14:textId="77777777" w:rsidTr="32AF99CA">
        <w:trPr>
          <w:trHeight w:val="416"/>
        </w:trPr>
        <w:tc>
          <w:tcPr>
            <w:tcW w:w="1980" w:type="dxa"/>
          </w:tcPr>
          <w:p w14:paraId="36D73844" w14:textId="4C6867F2" w:rsidR="00DD7935" w:rsidRPr="007F004E" w:rsidRDefault="00DD7935" w:rsidP="00DD7935">
            <w:pPr>
              <w:jc w:val="right"/>
              <w:rPr>
                <w:rFonts w:ascii="Trenda Heavy It" w:eastAsia="Calibri" w:hAnsi="Trenda Heavy It" w:cstheme="minorHAnsi"/>
                <w:b/>
              </w:rPr>
            </w:pPr>
            <w:r>
              <w:rPr>
                <w:rFonts w:ascii="Trenda Heavy It" w:eastAsia="Calibri" w:hAnsi="Trenda Heavy It" w:cstheme="minorHAnsi"/>
                <w:b/>
              </w:rPr>
              <w:t xml:space="preserve">Role </w:t>
            </w:r>
          </w:p>
        </w:tc>
        <w:tc>
          <w:tcPr>
            <w:tcW w:w="8221" w:type="dxa"/>
          </w:tcPr>
          <w:p w14:paraId="4E2E3EC6" w14:textId="6C7C8830" w:rsidR="00DD7935" w:rsidRPr="00E74802" w:rsidRDefault="00DD7935" w:rsidP="00DD7935">
            <w:pPr>
              <w:rPr>
                <w:rFonts w:ascii="Trenda" w:eastAsia="Trenda" w:hAnsi="Trenda" w:cs="Trenda"/>
                <w:color w:val="000000" w:themeColor="text1"/>
              </w:rPr>
            </w:pPr>
            <w:r w:rsidRPr="00284F94">
              <w:rPr>
                <w:rFonts w:ascii="Trenda" w:eastAsia="Trenda" w:hAnsi="Trenda" w:cs="Trenda"/>
                <w:color w:val="000000" w:themeColor="text1"/>
              </w:rPr>
              <w:t>Walking Bus Volunteer – Bagatelle Schools </w:t>
            </w:r>
          </w:p>
        </w:tc>
      </w:tr>
      <w:tr w:rsidR="00DD7935" w:rsidRPr="00662B70" w14:paraId="6D87D78B" w14:textId="77777777" w:rsidTr="32AF99CA">
        <w:trPr>
          <w:trHeight w:val="416"/>
        </w:trPr>
        <w:tc>
          <w:tcPr>
            <w:tcW w:w="1980" w:type="dxa"/>
          </w:tcPr>
          <w:p w14:paraId="4AF0DD18" w14:textId="6DE8ADDB" w:rsidR="00DD7935" w:rsidRDefault="00DD7935" w:rsidP="00DD7935">
            <w:pPr>
              <w:jc w:val="right"/>
              <w:rPr>
                <w:rFonts w:ascii="Trenda Heavy It" w:eastAsia="Calibri" w:hAnsi="Trenda Heavy It" w:cstheme="minorHAnsi"/>
                <w:b/>
              </w:rPr>
            </w:pPr>
            <w:r>
              <w:rPr>
                <w:rFonts w:ascii="Trenda Heavy It" w:eastAsia="Calibri" w:hAnsi="Trenda Heavy It" w:cstheme="minorHAnsi"/>
                <w:b/>
              </w:rPr>
              <w:t>Location</w:t>
            </w:r>
          </w:p>
        </w:tc>
        <w:tc>
          <w:tcPr>
            <w:tcW w:w="8221" w:type="dxa"/>
          </w:tcPr>
          <w:p w14:paraId="155EB664" w14:textId="0266AE94" w:rsidR="00DD7935" w:rsidRPr="00E74802" w:rsidRDefault="00DD7935" w:rsidP="00DD7935">
            <w:pPr>
              <w:rPr>
                <w:rFonts w:ascii="Trenda" w:eastAsia="Trenda" w:hAnsi="Trenda" w:cs="Trenda"/>
                <w:bCs/>
                <w:color w:val="000000" w:themeColor="text1"/>
              </w:rPr>
            </w:pPr>
            <w:r>
              <w:rPr>
                <w:rFonts w:ascii="Trenda" w:eastAsia="Trenda" w:hAnsi="Trenda" w:cs="Trenda"/>
                <w:bCs/>
                <w:color w:val="000000" w:themeColor="text1"/>
              </w:rPr>
              <w:t>Community based</w:t>
            </w:r>
          </w:p>
        </w:tc>
      </w:tr>
      <w:tr w:rsidR="00DD7935" w:rsidRPr="00662B70" w14:paraId="1AFC1324" w14:textId="77777777" w:rsidTr="32AF99CA">
        <w:trPr>
          <w:trHeight w:val="416"/>
        </w:trPr>
        <w:tc>
          <w:tcPr>
            <w:tcW w:w="1980" w:type="dxa"/>
          </w:tcPr>
          <w:p w14:paraId="027AE800" w14:textId="3D50D9B7" w:rsidR="00DD7935" w:rsidRDefault="00DD7935" w:rsidP="00DD7935">
            <w:pPr>
              <w:jc w:val="right"/>
              <w:rPr>
                <w:rFonts w:ascii="Trenda Heavy It" w:eastAsia="Calibri" w:hAnsi="Trenda Heavy It" w:cstheme="minorHAnsi"/>
                <w:b/>
              </w:rPr>
            </w:pPr>
            <w:r>
              <w:rPr>
                <w:rFonts w:ascii="Trenda Heavy It" w:eastAsia="Calibri" w:hAnsi="Trenda Heavy It" w:cstheme="minorHAnsi"/>
                <w:b/>
              </w:rPr>
              <w:t xml:space="preserve">Supported by  </w:t>
            </w:r>
          </w:p>
        </w:tc>
        <w:tc>
          <w:tcPr>
            <w:tcW w:w="8221" w:type="dxa"/>
          </w:tcPr>
          <w:p w14:paraId="40230824" w14:textId="24C13F47" w:rsidR="00DD7935" w:rsidRPr="00E74802" w:rsidRDefault="00DD7935" w:rsidP="00DD7935">
            <w:pPr>
              <w:rPr>
                <w:rFonts w:ascii="Trenda" w:eastAsia="Trenda" w:hAnsi="Trenda" w:cs="Trenda"/>
                <w:bCs/>
                <w:color w:val="000000" w:themeColor="text1"/>
              </w:rPr>
            </w:pPr>
            <w:r>
              <w:rPr>
                <w:rFonts w:ascii="Trenda" w:eastAsia="Trenda" w:hAnsi="Trenda" w:cs="Trenda"/>
                <w:bCs/>
                <w:color w:val="000000" w:themeColor="text1"/>
              </w:rPr>
              <w:t>Inclusion and Intervention Officer and Active Travel Officer</w:t>
            </w:r>
          </w:p>
        </w:tc>
      </w:tr>
      <w:tr w:rsidR="00DD7935" w:rsidRPr="00662B70" w14:paraId="37178AB7" w14:textId="77777777" w:rsidTr="32AF99CA">
        <w:trPr>
          <w:trHeight w:val="416"/>
        </w:trPr>
        <w:tc>
          <w:tcPr>
            <w:tcW w:w="1980" w:type="dxa"/>
          </w:tcPr>
          <w:p w14:paraId="753B647F" w14:textId="3F3AC19A" w:rsidR="00DD7935" w:rsidRDefault="00DD7935" w:rsidP="00DD7935">
            <w:pPr>
              <w:jc w:val="right"/>
              <w:rPr>
                <w:rFonts w:ascii="Trenda Heavy It" w:eastAsia="Calibri" w:hAnsi="Trenda Heavy It" w:cstheme="minorHAnsi"/>
                <w:b/>
              </w:rPr>
            </w:pPr>
            <w:r>
              <w:rPr>
                <w:rFonts w:ascii="Trenda Heavy It" w:eastAsia="Calibri" w:hAnsi="Trenda Heavy It" w:cstheme="minorHAnsi"/>
                <w:b/>
              </w:rPr>
              <w:t>Level of Commitment</w:t>
            </w:r>
          </w:p>
        </w:tc>
        <w:tc>
          <w:tcPr>
            <w:tcW w:w="8221" w:type="dxa"/>
          </w:tcPr>
          <w:p w14:paraId="72D33156" w14:textId="37EC01C4" w:rsidR="00DD7935" w:rsidRDefault="00DD7935" w:rsidP="00DD7935">
            <w:pPr>
              <w:ind w:left="-102"/>
              <w:jc w:val="both"/>
              <w:rPr>
                <w:rFonts w:ascii="Trenda" w:eastAsia="Trenda" w:hAnsi="Trenda" w:cs="Trenda"/>
              </w:rPr>
            </w:pPr>
            <w:r w:rsidRPr="004260B0">
              <w:rPr>
                <w:rFonts w:ascii="Trenda" w:eastAsia="Trenda" w:hAnsi="Trenda" w:cs="Trenda"/>
              </w:rPr>
              <w:t>We ask that volunteers commit to supporting </w:t>
            </w:r>
            <w:r w:rsidRPr="00BC455F">
              <w:rPr>
                <w:rFonts w:ascii="Trenda" w:eastAsia="Trenda" w:hAnsi="Trenda" w:cs="Trenda"/>
              </w:rPr>
              <w:t>Wednesday</w:t>
            </w:r>
            <w:r w:rsidR="003915D3" w:rsidRPr="00BC455F">
              <w:rPr>
                <w:rFonts w:ascii="Trenda" w:eastAsia="Trenda" w:hAnsi="Trenda" w:cs="Trenda"/>
              </w:rPr>
              <w:t xml:space="preserve"> </w:t>
            </w:r>
            <w:r w:rsidRPr="00BC455F">
              <w:rPr>
                <w:rFonts w:ascii="Trenda" w:eastAsia="Trenda" w:hAnsi="Trenda" w:cs="Trenda"/>
              </w:rPr>
              <w:t>morning</w:t>
            </w:r>
            <w:r w:rsidR="00BC455F" w:rsidRPr="00BC455F">
              <w:rPr>
                <w:rFonts w:ascii="Trenda" w:eastAsia="Trenda" w:hAnsi="Trenda" w:cs="Trenda"/>
              </w:rPr>
              <w:t>s</w:t>
            </w:r>
            <w:r w:rsidRPr="00BC455F">
              <w:rPr>
                <w:rFonts w:ascii="Trenda" w:eastAsia="Trenda" w:hAnsi="Trenda" w:cs="Trenda"/>
              </w:rPr>
              <w:t xml:space="preserve"> from approximately 7:40-8:40am during school term time only.</w:t>
            </w:r>
            <w:r w:rsidRPr="004260B0">
              <w:rPr>
                <w:rFonts w:ascii="Trenda" w:eastAsia="Trenda" w:hAnsi="Trenda" w:cs="Trenda"/>
              </w:rPr>
              <w:t> </w:t>
            </w:r>
          </w:p>
          <w:p w14:paraId="028B5A65" w14:textId="290F703F" w:rsidR="003915D3" w:rsidRPr="00096222" w:rsidRDefault="003915D3" w:rsidP="00DD7935">
            <w:pPr>
              <w:ind w:left="-102"/>
              <w:jc w:val="both"/>
              <w:rPr>
                <w:rFonts w:ascii="Trenda" w:eastAsia="Trenda" w:hAnsi="Trenda" w:cs="Trenda"/>
                <w:bCs/>
                <w:color w:val="000000" w:themeColor="text1"/>
              </w:rPr>
            </w:pPr>
          </w:p>
        </w:tc>
      </w:tr>
      <w:tr w:rsidR="00A65F7B" w:rsidRPr="00662B70" w14:paraId="545318EA" w14:textId="77777777" w:rsidTr="32AF99CA">
        <w:trPr>
          <w:trHeight w:val="416"/>
        </w:trPr>
        <w:tc>
          <w:tcPr>
            <w:tcW w:w="10201" w:type="dxa"/>
            <w:gridSpan w:val="2"/>
            <w:shd w:val="clear" w:color="auto" w:fill="C00000"/>
          </w:tcPr>
          <w:p w14:paraId="470CE251" w14:textId="2FDE255F" w:rsidR="00A65F7B" w:rsidRPr="00CF1FCD" w:rsidRDefault="00A65F7B" w:rsidP="00A65F7B">
            <w:pPr>
              <w:rPr>
                <w:rFonts w:ascii="Trenda Heavy It" w:eastAsia="Calibri" w:hAnsi="Trenda Heavy It" w:cstheme="minorHAnsi"/>
                <w:b/>
              </w:rPr>
            </w:pPr>
            <w:r>
              <w:rPr>
                <w:rFonts w:ascii="Trenda Heavy It" w:eastAsia="Calibri" w:hAnsi="Trenda Heavy It" w:cstheme="minorHAnsi"/>
                <w:b/>
              </w:rPr>
              <w:t xml:space="preserve">Background </w:t>
            </w:r>
          </w:p>
        </w:tc>
      </w:tr>
      <w:tr w:rsidR="00013148" w:rsidRPr="00662B70" w14:paraId="73083FCC" w14:textId="77777777" w:rsidTr="32AF99CA">
        <w:trPr>
          <w:trHeight w:val="471"/>
        </w:trPr>
        <w:tc>
          <w:tcPr>
            <w:tcW w:w="10201" w:type="dxa"/>
            <w:gridSpan w:val="2"/>
          </w:tcPr>
          <w:p w14:paraId="7AE7D1C0" w14:textId="77777777" w:rsidR="00013148" w:rsidRPr="00CF1FCD" w:rsidRDefault="00013148" w:rsidP="003E4A0A">
            <w:pPr>
              <w:rPr>
                <w:rFonts w:ascii="Trenda Heavy It" w:eastAsia="MS Mincho" w:hAnsi="Trenda Heavy It" w:cstheme="minorHAnsi"/>
                <w:b/>
              </w:rPr>
            </w:pPr>
            <w:r>
              <w:rPr>
                <w:rFonts w:ascii="Trenda Heavy It" w:eastAsia="MS Mincho" w:hAnsi="Trenda Heavy It" w:cstheme="minorHAnsi"/>
                <w:b/>
              </w:rPr>
              <w:t>Government of Jersey Partnership</w:t>
            </w:r>
          </w:p>
          <w:p w14:paraId="6F9510C1" w14:textId="77777777" w:rsidR="00C4387E" w:rsidRDefault="00C4387E" w:rsidP="003E4A0A">
            <w:pPr>
              <w:jc w:val="both"/>
              <w:rPr>
                <w:rFonts w:ascii="Trenda" w:hAnsi="Trenda" w:cstheme="minorBidi"/>
              </w:rPr>
            </w:pPr>
            <w:r w:rsidRPr="00C4387E">
              <w:rPr>
                <w:rFonts w:ascii="Trenda" w:hAnsi="Trenda" w:cstheme="minorBidi"/>
              </w:rPr>
              <w:t>Jersey Sport is committed to increasing participation of the least active and underrepresented groups. Our aim is therefore to provide developmental, diverse and inclusive opportunities for all islanders to be active, particularly those who wouldn’t otherwise access sport or physical activity.</w:t>
            </w:r>
          </w:p>
          <w:p w14:paraId="78BA08A8" w14:textId="77777777" w:rsidR="003E4A0A" w:rsidRDefault="003E4A0A" w:rsidP="003E4A0A">
            <w:pPr>
              <w:jc w:val="both"/>
              <w:rPr>
                <w:rFonts w:ascii="Trenda" w:hAnsi="Trenda" w:cstheme="minorBidi"/>
              </w:rPr>
            </w:pPr>
          </w:p>
          <w:p w14:paraId="310B92D5" w14:textId="77777777" w:rsidR="001230A7" w:rsidRDefault="00013148" w:rsidP="003E4A0A">
            <w:pPr>
              <w:jc w:val="both"/>
              <w:rPr>
                <w:rFonts w:ascii="Trenda" w:hAnsi="Trenda" w:cstheme="minorBidi"/>
              </w:rPr>
            </w:pPr>
            <w:r w:rsidRPr="51758C52">
              <w:rPr>
                <w:rFonts w:ascii="Trenda" w:hAnsi="Trenda" w:cstheme="minorBidi"/>
              </w:rPr>
              <w:t xml:space="preserve">The remit of Jersey Sport extends across several </w:t>
            </w:r>
            <w:proofErr w:type="spellStart"/>
            <w:r w:rsidRPr="51758C52">
              <w:rPr>
                <w:rFonts w:ascii="Trenda" w:hAnsi="Trenda" w:cstheme="minorBidi"/>
              </w:rPr>
              <w:t>G</w:t>
            </w:r>
            <w:r w:rsidR="00323B1D">
              <w:rPr>
                <w:rFonts w:ascii="Trenda" w:hAnsi="Trenda" w:cstheme="minorBidi"/>
              </w:rPr>
              <w:t>o</w:t>
            </w:r>
            <w:r w:rsidRPr="51758C52">
              <w:rPr>
                <w:rFonts w:ascii="Trenda" w:hAnsi="Trenda" w:cstheme="minorBidi"/>
              </w:rPr>
              <w:t>J</w:t>
            </w:r>
            <w:proofErr w:type="spellEnd"/>
            <w:r w:rsidRPr="51758C52">
              <w:rPr>
                <w:rFonts w:ascii="Trenda" w:hAnsi="Trenda" w:cstheme="minorBidi"/>
              </w:rPr>
              <w:t xml:space="preserve"> Departments, with Health, Children, Young People and Skills, Infrastructure, Housing and Environment, and Public Health being key touch points.</w:t>
            </w:r>
          </w:p>
          <w:p w14:paraId="52B75A1E" w14:textId="77777777" w:rsidR="003E4A0A" w:rsidRDefault="003E4A0A" w:rsidP="003E4A0A">
            <w:pPr>
              <w:jc w:val="both"/>
              <w:rPr>
                <w:rFonts w:ascii="Trenda" w:hAnsi="Trenda" w:cstheme="minorBidi"/>
              </w:rPr>
            </w:pPr>
          </w:p>
          <w:p w14:paraId="68D8C282" w14:textId="211E7678" w:rsidR="00D11AD1" w:rsidRPr="00D11AD1" w:rsidRDefault="00D11AD1" w:rsidP="00D11AD1">
            <w:pPr>
              <w:jc w:val="both"/>
              <w:rPr>
                <w:rFonts w:ascii="Trenda Heavy It" w:hAnsi="Trenda Heavy It" w:cstheme="minorBidi"/>
              </w:rPr>
            </w:pPr>
            <w:r w:rsidRPr="00D11AD1">
              <w:rPr>
                <w:rFonts w:ascii="Trenda Heavy It" w:hAnsi="Trenda Heavy It" w:cstheme="minorBidi"/>
              </w:rPr>
              <w:t>Walking Bus</w:t>
            </w:r>
          </w:p>
          <w:p w14:paraId="5EAAD4AF" w14:textId="77777777" w:rsidR="00D11AD1" w:rsidRDefault="00D11AD1" w:rsidP="00D11AD1">
            <w:pPr>
              <w:jc w:val="both"/>
              <w:rPr>
                <w:rFonts w:ascii="Trenda" w:hAnsi="Trenda" w:cstheme="minorBidi"/>
              </w:rPr>
            </w:pPr>
            <w:r w:rsidRPr="00D11AD1">
              <w:rPr>
                <w:rFonts w:ascii="Trenda" w:hAnsi="Trenda" w:cstheme="minorBidi"/>
              </w:rPr>
              <w:t xml:space="preserve">A walking bus is an active form of student transport for school children who are chaperoned by adult volunteers. The scheme is initially for Key Stage 2 pupils (Y3+) from VCP, JCP, Beaulieu and De La Salle. The walking bus will start at Liberation Square and then walk a fully risk-assessed route calling first to VCP and then split, going on to Beaulieu, JCP &amp; De La Salle. </w:t>
            </w:r>
          </w:p>
          <w:p w14:paraId="65AC8CF9" w14:textId="77777777" w:rsidR="00D11AD1" w:rsidRPr="00D11AD1" w:rsidRDefault="00D11AD1" w:rsidP="00D11AD1">
            <w:pPr>
              <w:jc w:val="both"/>
              <w:rPr>
                <w:rFonts w:ascii="Trenda" w:hAnsi="Trenda" w:cstheme="minorBidi"/>
              </w:rPr>
            </w:pPr>
          </w:p>
          <w:p w14:paraId="1A9A00D4" w14:textId="77777777" w:rsidR="007953D7" w:rsidRDefault="00D11AD1" w:rsidP="00D11AD1">
            <w:pPr>
              <w:jc w:val="both"/>
              <w:rPr>
                <w:rFonts w:ascii="Trenda Heavy It" w:hAnsi="Trenda Heavy It" w:cstheme="minorBidi"/>
              </w:rPr>
            </w:pPr>
            <w:r w:rsidRPr="00D11AD1">
              <w:rPr>
                <w:rFonts w:ascii="Trenda" w:hAnsi="Trenda" w:cstheme="minorBidi"/>
              </w:rPr>
              <w:t>The bus will operate to the correct adult to pupil ratios recommended by the attending schools.</w:t>
            </w:r>
            <w:r w:rsidRPr="00D11AD1">
              <w:rPr>
                <w:rFonts w:ascii="Trenda Heavy It" w:hAnsi="Trenda Heavy It" w:cstheme="minorBidi"/>
              </w:rPr>
              <w:t xml:space="preserve"> </w:t>
            </w:r>
          </w:p>
          <w:p w14:paraId="23DD1200" w14:textId="5AAE2726" w:rsidR="00D11AD1" w:rsidRPr="007953D7" w:rsidRDefault="00D11AD1" w:rsidP="00D11AD1">
            <w:pPr>
              <w:jc w:val="both"/>
              <w:rPr>
                <w:rFonts w:ascii="Trenda" w:hAnsi="Trenda" w:cstheme="minorBidi"/>
              </w:rPr>
            </w:pPr>
          </w:p>
        </w:tc>
      </w:tr>
      <w:tr w:rsidR="00013148" w:rsidRPr="00662B70" w14:paraId="4C280841" w14:textId="77777777" w:rsidTr="32AF99CA">
        <w:trPr>
          <w:trHeight w:val="471"/>
        </w:trPr>
        <w:tc>
          <w:tcPr>
            <w:tcW w:w="10201" w:type="dxa"/>
            <w:gridSpan w:val="2"/>
            <w:shd w:val="clear" w:color="auto" w:fill="C00000"/>
          </w:tcPr>
          <w:p w14:paraId="0A4675F6" w14:textId="0E8427F7" w:rsidR="00013148" w:rsidRPr="00013148" w:rsidRDefault="00BB4865" w:rsidP="00013148">
            <w:pPr>
              <w:rPr>
                <w:rFonts w:ascii="Trenda Heavy It" w:eastAsia="MS Mincho" w:hAnsi="Trenda Heavy It" w:cstheme="minorHAnsi"/>
                <w:b/>
                <w:color w:val="FFFFFF" w:themeColor="background1"/>
              </w:rPr>
            </w:pPr>
            <w:r w:rsidRPr="00BB4865">
              <w:rPr>
                <w:rFonts w:ascii="Trenda Heavy It" w:eastAsia="Calibri" w:hAnsi="Trenda Heavy It" w:cstheme="minorHAnsi"/>
                <w:b/>
                <w:color w:val="FFFFFF" w:themeColor="background1"/>
              </w:rPr>
              <w:t>Role of a Walking Bus Volunteer</w:t>
            </w:r>
          </w:p>
        </w:tc>
      </w:tr>
      <w:tr w:rsidR="00013148" w:rsidRPr="00662B70" w14:paraId="006D561D" w14:textId="77777777" w:rsidTr="32AF99CA">
        <w:trPr>
          <w:trHeight w:val="471"/>
        </w:trPr>
        <w:tc>
          <w:tcPr>
            <w:tcW w:w="10201" w:type="dxa"/>
            <w:gridSpan w:val="2"/>
          </w:tcPr>
          <w:p w14:paraId="6A15B3F5" w14:textId="77777777" w:rsidR="00D66412" w:rsidRPr="00D66412" w:rsidRDefault="00D66412" w:rsidP="00D66412">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Working with other volunteers to ensure the health and safety of participants is adhered to </w:t>
            </w:r>
          </w:p>
          <w:p w14:paraId="5DA5B7B0" w14:textId="77777777" w:rsidR="00D66412" w:rsidRPr="00D66412" w:rsidRDefault="00D66412" w:rsidP="00D66412">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Meet and greet students </w:t>
            </w:r>
          </w:p>
          <w:p w14:paraId="3984B42E" w14:textId="77777777" w:rsidR="00D66412" w:rsidRPr="00D66412" w:rsidRDefault="00D66412" w:rsidP="00D66412">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Chaperone students </w:t>
            </w:r>
          </w:p>
          <w:p w14:paraId="33010900" w14:textId="77777777" w:rsidR="00D66412" w:rsidRPr="00D66412" w:rsidRDefault="00D66412" w:rsidP="00D66412">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Provide information  </w:t>
            </w:r>
          </w:p>
          <w:p w14:paraId="49C318FF" w14:textId="77777777" w:rsidR="00D66412" w:rsidRPr="00D66412" w:rsidRDefault="00D66412" w:rsidP="00D66412">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Volunteers will receive full training before they start  </w:t>
            </w:r>
          </w:p>
          <w:p w14:paraId="5CA2B9DD" w14:textId="77777777" w:rsidR="00D66412" w:rsidRPr="00D66412" w:rsidRDefault="00D66412" w:rsidP="00D66412">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Volunteers will be provided with a volunteer pack upon training </w:t>
            </w:r>
          </w:p>
          <w:p w14:paraId="6EA04430" w14:textId="77777777" w:rsidR="003558A5" w:rsidRDefault="00D66412" w:rsidP="00D66412">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Report any concerns or worries to the appropriate person </w:t>
            </w:r>
          </w:p>
          <w:p w14:paraId="1EDC31C0" w14:textId="33064235" w:rsidR="00D66412" w:rsidRPr="00D66412" w:rsidRDefault="00D66412" w:rsidP="00D66412">
            <w:pPr>
              <w:ind w:right="-1"/>
              <w:jc w:val="both"/>
              <w:rPr>
                <w:rFonts w:ascii="Trenda" w:eastAsia="MS Mincho" w:hAnsi="Trenda" w:cstheme="minorBidi"/>
              </w:rPr>
            </w:pPr>
          </w:p>
        </w:tc>
      </w:tr>
      <w:tr w:rsidR="00013148" w:rsidRPr="00662B70" w14:paraId="0F368AC2" w14:textId="77777777" w:rsidTr="32AF99CA">
        <w:trPr>
          <w:trHeight w:val="471"/>
        </w:trPr>
        <w:tc>
          <w:tcPr>
            <w:tcW w:w="10201" w:type="dxa"/>
            <w:gridSpan w:val="2"/>
            <w:tcBorders>
              <w:bottom w:val="single" w:sz="4" w:space="0" w:color="C00000"/>
            </w:tcBorders>
            <w:shd w:val="clear" w:color="auto" w:fill="C00000"/>
          </w:tcPr>
          <w:p w14:paraId="6D3E6F09" w14:textId="1E7B45BE" w:rsidR="00013148" w:rsidRPr="004F4503" w:rsidRDefault="006F7A14" w:rsidP="006F7A14">
            <w:pPr>
              <w:rPr>
                <w:rFonts w:ascii="Trenda Heavy It" w:hAnsi="Trenda Heavy It" w:cstheme="minorHAnsi"/>
                <w:b/>
                <w:bCs/>
              </w:rPr>
            </w:pPr>
            <w:r>
              <w:rPr>
                <w:rFonts w:ascii="Trenda Heavy It" w:eastAsia="MS Mincho" w:hAnsi="Trenda Heavy It" w:cstheme="minorHAnsi"/>
                <w:b/>
              </w:rPr>
              <w:t xml:space="preserve">Desirable </w:t>
            </w:r>
            <w:r w:rsidR="00464D11">
              <w:rPr>
                <w:rFonts w:ascii="Trenda Heavy It" w:eastAsia="MS Mincho" w:hAnsi="Trenda Heavy It" w:cstheme="minorHAnsi"/>
                <w:b/>
              </w:rPr>
              <w:t>Qualities</w:t>
            </w:r>
            <w:r w:rsidR="00464D11" w:rsidRPr="00EE15EB">
              <w:rPr>
                <w:rFonts w:ascii="Trenda Heavy It" w:eastAsia="MS Mincho" w:hAnsi="Trenda Heavy It" w:cstheme="minorHAnsi"/>
                <w:b/>
              </w:rPr>
              <w:t xml:space="preserve"> and Attributes</w:t>
            </w:r>
          </w:p>
        </w:tc>
      </w:tr>
      <w:tr w:rsidR="00F852E4" w:rsidRPr="00F265D5" w14:paraId="0E9109C5" w14:textId="77777777" w:rsidTr="00AE60EA">
        <w:trPr>
          <w:trHeight w:val="471"/>
        </w:trPr>
        <w:tc>
          <w:tcPr>
            <w:tcW w:w="10201" w:type="dxa"/>
            <w:gridSpan w:val="2"/>
            <w:tcBorders>
              <w:top w:val="single" w:sz="4" w:space="0" w:color="C00000"/>
              <w:left w:val="single" w:sz="4" w:space="0" w:color="C00000"/>
              <w:bottom w:val="single" w:sz="4" w:space="0" w:color="C00000"/>
              <w:right w:val="single" w:sz="4" w:space="0" w:color="C00000"/>
            </w:tcBorders>
          </w:tcPr>
          <w:p w14:paraId="15E8DB9A" w14:textId="33900118" w:rsidR="001A3A93" w:rsidRPr="001A3A93" w:rsidRDefault="001A3A93" w:rsidP="00207D69">
            <w:pPr>
              <w:pStyle w:val="ListParagraph"/>
              <w:numPr>
                <w:ilvl w:val="0"/>
                <w:numId w:val="33"/>
              </w:numPr>
              <w:ind w:left="306" w:hanging="284"/>
              <w:rPr>
                <w:rFonts w:ascii="Trenda" w:hAnsi="Trenda"/>
              </w:rPr>
            </w:pPr>
            <w:r w:rsidRPr="001A3A93">
              <w:rPr>
                <w:rFonts w:ascii="Trenda" w:eastAsia="MS Mincho" w:hAnsi="Trenda" w:cstheme="minorBidi"/>
              </w:rPr>
              <w:t xml:space="preserve">Confidence to lead a group </w:t>
            </w:r>
          </w:p>
          <w:p w14:paraId="18B1C90B" w14:textId="2FF64604"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Enthusiasm and encouragement</w:t>
            </w:r>
          </w:p>
          <w:p w14:paraId="6564699A"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Approachability and friendliness</w:t>
            </w:r>
          </w:p>
          <w:p w14:paraId="70C86D55" w14:textId="77777777" w:rsidR="00207D69" w:rsidRDefault="00207D69" w:rsidP="00207D69">
            <w:pPr>
              <w:pStyle w:val="ListParagraph"/>
              <w:numPr>
                <w:ilvl w:val="0"/>
                <w:numId w:val="33"/>
              </w:numPr>
              <w:ind w:left="306" w:hanging="284"/>
              <w:rPr>
                <w:rFonts w:ascii="Trenda" w:hAnsi="Trenda"/>
              </w:rPr>
            </w:pPr>
            <w:r w:rsidRPr="00207D69">
              <w:rPr>
                <w:rFonts w:ascii="Trenda" w:hAnsi="Trenda"/>
              </w:rPr>
              <w:t>Great interpersonal and communication skills</w:t>
            </w:r>
          </w:p>
          <w:p w14:paraId="13BD67AD" w14:textId="1609847B" w:rsidR="00570C5D" w:rsidRPr="00207D69" w:rsidRDefault="00A07ED7" w:rsidP="00207D69">
            <w:pPr>
              <w:pStyle w:val="ListParagraph"/>
              <w:numPr>
                <w:ilvl w:val="0"/>
                <w:numId w:val="33"/>
              </w:numPr>
              <w:ind w:left="306" w:hanging="284"/>
              <w:rPr>
                <w:rFonts w:ascii="Trenda" w:hAnsi="Trenda"/>
              </w:rPr>
            </w:pPr>
            <w:r w:rsidRPr="00A07ED7">
              <w:rPr>
                <w:rFonts w:ascii="Trenda" w:hAnsi="Trenda"/>
              </w:rPr>
              <w:t xml:space="preserve">Patience and an inclusive approach to engagement  </w:t>
            </w:r>
          </w:p>
          <w:p w14:paraId="6A862416"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Honesty and integrity</w:t>
            </w:r>
          </w:p>
          <w:p w14:paraId="3868ED4C" w14:textId="77777777" w:rsidR="00BA5AAF" w:rsidRDefault="00207D69" w:rsidP="00BA5AAF">
            <w:pPr>
              <w:pStyle w:val="ListParagraph"/>
              <w:numPr>
                <w:ilvl w:val="0"/>
                <w:numId w:val="33"/>
              </w:numPr>
              <w:ind w:left="306" w:hanging="284"/>
              <w:rPr>
                <w:rFonts w:ascii="Trenda" w:eastAsia="Trenda" w:hAnsi="Trenda" w:cs="Trenda"/>
                <w:color w:val="000000" w:themeColor="text1"/>
              </w:rPr>
            </w:pPr>
            <w:r w:rsidRPr="00207D69">
              <w:rPr>
                <w:rFonts w:ascii="Trenda" w:eastAsia="Trenda" w:hAnsi="Trenda" w:cs="Trenda"/>
                <w:color w:val="000000" w:themeColor="text1"/>
              </w:rPr>
              <w:lastRenderedPageBreak/>
              <w:t>Reliability and punctuality</w:t>
            </w:r>
          </w:p>
          <w:p w14:paraId="43F35685" w14:textId="1BD7B84C" w:rsidR="00BA5AAF" w:rsidRPr="00BA5AAF" w:rsidRDefault="00BA5AAF" w:rsidP="00BA5AAF">
            <w:pPr>
              <w:pStyle w:val="ListParagraph"/>
              <w:numPr>
                <w:ilvl w:val="0"/>
                <w:numId w:val="33"/>
              </w:numPr>
              <w:ind w:left="306" w:hanging="284"/>
              <w:rPr>
                <w:rFonts w:ascii="Trenda" w:eastAsia="Trenda" w:hAnsi="Trenda" w:cs="Trenda"/>
                <w:color w:val="000000" w:themeColor="text1"/>
              </w:rPr>
            </w:pPr>
            <w:r w:rsidRPr="00BA5AAF">
              <w:rPr>
                <w:rFonts w:ascii="Trenda" w:eastAsia="Trenda" w:hAnsi="Trenda" w:cs="Trenda"/>
                <w:color w:val="000000" w:themeColor="text1"/>
              </w:rPr>
              <w:t>An enhanced DBS check</w:t>
            </w:r>
          </w:p>
          <w:p w14:paraId="0A94EE92" w14:textId="3DCF8125" w:rsidR="00FB2358" w:rsidRPr="00207D69" w:rsidRDefault="00FB2358" w:rsidP="00FB2358">
            <w:pPr>
              <w:pStyle w:val="ListParagraph"/>
              <w:ind w:left="306"/>
              <w:rPr>
                <w:rFonts w:ascii="Trenda" w:eastAsia="Trenda" w:hAnsi="Trenda" w:cs="Trenda"/>
                <w:color w:val="000000" w:themeColor="text1"/>
              </w:rPr>
            </w:pPr>
          </w:p>
        </w:tc>
      </w:tr>
      <w:tr w:rsidR="00F852E4" w:rsidRPr="007D38A9" w14:paraId="760C0EB7" w14:textId="77777777" w:rsidTr="00207D69">
        <w:trPr>
          <w:trHeight w:val="471"/>
        </w:trPr>
        <w:tc>
          <w:tcPr>
            <w:tcW w:w="10201" w:type="dxa"/>
            <w:gridSpan w:val="2"/>
            <w:tcBorders>
              <w:top w:val="single" w:sz="4" w:space="0" w:color="C00000"/>
              <w:left w:val="single" w:sz="4" w:space="0" w:color="C00000"/>
              <w:bottom w:val="single" w:sz="4" w:space="0" w:color="C00000"/>
              <w:right w:val="single" w:sz="4" w:space="0" w:color="C00000"/>
            </w:tcBorders>
            <w:shd w:val="clear" w:color="auto" w:fill="C00000"/>
          </w:tcPr>
          <w:p w14:paraId="0D22405E" w14:textId="76C90B9A" w:rsidR="00F852E4" w:rsidRPr="003E4A0A" w:rsidRDefault="00F852E4" w:rsidP="00A27502">
            <w:pPr>
              <w:rPr>
                <w:rFonts w:ascii="Trenda Heavy It" w:eastAsia="MS Mincho" w:hAnsi="Trenda Heavy It" w:cstheme="minorHAnsi"/>
                <w:b/>
              </w:rPr>
            </w:pPr>
            <w:r w:rsidRPr="00207D69">
              <w:rPr>
                <w:rFonts w:ascii="Trenda Heavy It" w:hAnsi="Trenda Heavy It"/>
                <w:b/>
                <w:bCs/>
                <w:color w:val="FFFFFF" w:themeColor="background1"/>
              </w:rPr>
              <w:lastRenderedPageBreak/>
              <w:t>Agreement to undertake the following if not already in place (Jersey Sport will provide relevant training at no cost to the volunteer)</w:t>
            </w:r>
          </w:p>
        </w:tc>
      </w:tr>
      <w:tr w:rsidR="00F852E4" w:rsidRPr="007D38A9" w14:paraId="2BCF4680" w14:textId="77777777" w:rsidTr="0052347F">
        <w:trPr>
          <w:trHeight w:val="471"/>
        </w:trPr>
        <w:tc>
          <w:tcPr>
            <w:tcW w:w="10201" w:type="dxa"/>
            <w:gridSpan w:val="2"/>
          </w:tcPr>
          <w:p w14:paraId="3056AFB1" w14:textId="77777777" w:rsidR="009341D0" w:rsidRDefault="009341D0" w:rsidP="00207D69">
            <w:pPr>
              <w:pStyle w:val="ListParagraph"/>
              <w:numPr>
                <w:ilvl w:val="0"/>
                <w:numId w:val="35"/>
              </w:numPr>
              <w:ind w:left="306" w:hanging="284"/>
              <w:rPr>
                <w:rFonts w:ascii="Trenda" w:hAnsi="Trenda"/>
              </w:rPr>
            </w:pPr>
            <w:r w:rsidRPr="009341D0">
              <w:rPr>
                <w:rFonts w:ascii="Trenda" w:hAnsi="Trenda"/>
              </w:rPr>
              <w:t>Walk Leader Training – Delivered by Jersey Sport</w:t>
            </w:r>
            <w:r w:rsidRPr="009341D0">
              <w:rPr>
                <w:rFonts w:ascii="Trenda" w:hAnsi="Trenda"/>
              </w:rPr>
              <w:t xml:space="preserve"> </w:t>
            </w:r>
          </w:p>
          <w:p w14:paraId="19A61273" w14:textId="77EA31A9" w:rsidR="009341D0" w:rsidRDefault="001447A3" w:rsidP="00207D69">
            <w:pPr>
              <w:pStyle w:val="ListParagraph"/>
              <w:numPr>
                <w:ilvl w:val="0"/>
                <w:numId w:val="35"/>
              </w:numPr>
              <w:ind w:left="306" w:hanging="284"/>
              <w:rPr>
                <w:rFonts w:ascii="Trenda" w:hAnsi="Trenda"/>
              </w:rPr>
            </w:pPr>
            <w:r w:rsidRPr="001447A3">
              <w:rPr>
                <w:rFonts w:ascii="Trenda" w:hAnsi="Trenda"/>
              </w:rPr>
              <w:t>First Aid Certificate (Walk Leader only)</w:t>
            </w:r>
          </w:p>
          <w:p w14:paraId="5178A510" w14:textId="11527DDF" w:rsidR="009341D0" w:rsidRPr="009341D0" w:rsidRDefault="00F852E4" w:rsidP="009341D0">
            <w:pPr>
              <w:pStyle w:val="ListParagraph"/>
              <w:numPr>
                <w:ilvl w:val="0"/>
                <w:numId w:val="35"/>
              </w:numPr>
              <w:ind w:left="306" w:hanging="284"/>
              <w:rPr>
                <w:rFonts w:ascii="Trenda" w:hAnsi="Trenda"/>
              </w:rPr>
            </w:pPr>
            <w:r w:rsidRPr="00207D69">
              <w:rPr>
                <w:rFonts w:ascii="Trenda" w:hAnsi="Trenda"/>
              </w:rPr>
              <w:t>Adult Safeguarding Course</w:t>
            </w:r>
          </w:p>
          <w:p w14:paraId="21E654F2" w14:textId="77777777" w:rsidR="00207D69" w:rsidRPr="00207D69" w:rsidRDefault="00207D69" w:rsidP="00207D69">
            <w:pPr>
              <w:pStyle w:val="ListParagraph"/>
              <w:numPr>
                <w:ilvl w:val="0"/>
                <w:numId w:val="35"/>
              </w:numPr>
              <w:ind w:left="306" w:hanging="284"/>
              <w:rPr>
                <w:rFonts w:ascii="Trenda" w:hAnsi="Trenda"/>
              </w:rPr>
            </w:pPr>
            <w:r w:rsidRPr="00207D69">
              <w:rPr>
                <w:rFonts w:ascii="Trenda" w:hAnsi="Trenda"/>
              </w:rPr>
              <w:t>Volunteer induction</w:t>
            </w:r>
          </w:p>
          <w:p w14:paraId="36618AC7" w14:textId="77777777" w:rsidR="00207D69" w:rsidRPr="00FB2358" w:rsidRDefault="00207D69" w:rsidP="00207D69">
            <w:pPr>
              <w:pStyle w:val="ListParagraph"/>
              <w:numPr>
                <w:ilvl w:val="0"/>
                <w:numId w:val="35"/>
              </w:numPr>
              <w:ind w:left="306" w:hanging="284"/>
              <w:rPr>
                <w:rFonts w:ascii="Trenda" w:eastAsia="MS Mincho" w:hAnsi="Trenda" w:cstheme="minorHAnsi"/>
                <w:b/>
              </w:rPr>
            </w:pPr>
            <w:r w:rsidRPr="00207D69">
              <w:rPr>
                <w:rFonts w:ascii="Trenda" w:hAnsi="Trenda"/>
              </w:rPr>
              <w:t>An enhanced DBS check</w:t>
            </w:r>
          </w:p>
          <w:p w14:paraId="19CB6ADC" w14:textId="7FC21D59" w:rsidR="00FB2358" w:rsidRPr="00207D69" w:rsidRDefault="00FB2358" w:rsidP="00FB2358">
            <w:pPr>
              <w:pStyle w:val="ListParagraph"/>
              <w:ind w:left="306"/>
              <w:rPr>
                <w:rFonts w:ascii="Trenda" w:eastAsia="MS Mincho" w:hAnsi="Trenda" w:cstheme="minorHAnsi"/>
                <w:b/>
              </w:rPr>
            </w:pPr>
          </w:p>
        </w:tc>
      </w:tr>
      <w:tr w:rsidR="00F852E4" w:rsidRPr="00E92DFB" w14:paraId="772A4C00" w14:textId="77777777" w:rsidTr="00574369">
        <w:trPr>
          <w:trHeight w:val="471"/>
        </w:trPr>
        <w:tc>
          <w:tcPr>
            <w:tcW w:w="10201" w:type="dxa"/>
            <w:gridSpan w:val="2"/>
            <w:shd w:val="clear" w:color="auto" w:fill="C00000"/>
          </w:tcPr>
          <w:p w14:paraId="3B5CEE2F" w14:textId="2A4AE15C" w:rsidR="00F852E4" w:rsidRPr="00886EBB" w:rsidRDefault="00F852E4" w:rsidP="008C2E60">
            <w:pPr>
              <w:rPr>
                <w:rFonts w:ascii="Trenda Heavy It" w:eastAsia="MS Mincho" w:hAnsi="Trenda Heavy It" w:cstheme="minorHAnsi"/>
                <w:b/>
              </w:rPr>
            </w:pPr>
            <w:r>
              <w:rPr>
                <w:rFonts w:ascii="Trenda Heavy It" w:eastAsia="MS Mincho" w:hAnsi="Trenda Heavy It" w:cstheme="minorHAnsi"/>
                <w:b/>
              </w:rPr>
              <w:t xml:space="preserve">What’s in it for me? </w:t>
            </w:r>
          </w:p>
        </w:tc>
      </w:tr>
      <w:tr w:rsidR="00F852E4" w:rsidRPr="00E92DFB" w14:paraId="2383F64A" w14:textId="77777777" w:rsidTr="006B5E74">
        <w:trPr>
          <w:trHeight w:val="1433"/>
        </w:trPr>
        <w:tc>
          <w:tcPr>
            <w:tcW w:w="10201" w:type="dxa"/>
            <w:gridSpan w:val="2"/>
          </w:tcPr>
          <w:p w14:paraId="4734E037" w14:textId="77777777" w:rsidR="00675E7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chance to develop your skills and gain experience </w:t>
            </w:r>
          </w:p>
          <w:p w14:paraId="6ADB246D" w14:textId="46626120"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opportunity to take part in training (at no financial cost to you)</w:t>
            </w:r>
          </w:p>
          <w:p w14:paraId="5A14DACE" w14:textId="478729FB"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chance to make a difference to the lives of people</w:t>
            </w:r>
            <w:r w:rsidR="00021450" w:rsidRPr="008404F7">
              <w:rPr>
                <w:rFonts w:ascii="Trenda" w:eastAsia="MS Mincho" w:hAnsi="Trenda" w:cstheme="minorHAnsi"/>
                <w:bCs/>
              </w:rPr>
              <w:t>:</w:t>
            </w:r>
            <w:r w:rsidRPr="008404F7">
              <w:rPr>
                <w:rFonts w:ascii="Trenda" w:eastAsia="MS Mincho" w:hAnsi="Trenda" w:cstheme="minorHAnsi"/>
                <w:bCs/>
              </w:rPr>
              <w:t xml:space="preserve"> physical, social and mental wellbeing</w:t>
            </w:r>
          </w:p>
          <w:p w14:paraId="3C2B4636" w14:textId="534A8829" w:rsidR="004F4380" w:rsidRPr="001B14B2" w:rsidRDefault="004F4380" w:rsidP="001B14B2">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opportunity to meet new people and feel more connected to your </w:t>
            </w:r>
            <w:r w:rsidRPr="001B14B2">
              <w:rPr>
                <w:rFonts w:ascii="Trenda" w:eastAsia="MS Mincho" w:hAnsi="Trenda" w:cstheme="minorHAnsi"/>
                <w:bCs/>
              </w:rPr>
              <w:t xml:space="preserve">community </w:t>
            </w:r>
          </w:p>
          <w:p w14:paraId="633154AA" w14:textId="6B006454"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Ongoing support, help and assistance </w:t>
            </w:r>
          </w:p>
          <w:p w14:paraId="7689EFCC" w14:textId="241A7D39"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A lot of appreciation</w:t>
            </w:r>
          </w:p>
          <w:p w14:paraId="5B1CA313" w14:textId="77777777" w:rsidR="00F852E4" w:rsidRPr="008404F7" w:rsidRDefault="004F4380" w:rsidP="00207D69">
            <w:pPr>
              <w:pStyle w:val="ListParagraph"/>
              <w:numPr>
                <w:ilvl w:val="0"/>
                <w:numId w:val="31"/>
              </w:numPr>
              <w:ind w:left="306" w:hanging="284"/>
              <w:rPr>
                <w:rFonts w:ascii="Trenda Heavy It" w:eastAsia="MS Mincho" w:hAnsi="Trenda Heavy It" w:cstheme="minorHAnsi"/>
                <w:b/>
              </w:rPr>
            </w:pPr>
            <w:r w:rsidRPr="008404F7">
              <w:rPr>
                <w:rFonts w:ascii="Trenda" w:eastAsia="MS Mincho" w:hAnsi="Trenda" w:cstheme="minorHAnsi"/>
                <w:bCs/>
              </w:rPr>
              <w:t>Help making our vision of a healthier and more active island a reality!</w:t>
            </w:r>
          </w:p>
          <w:p w14:paraId="2B101860" w14:textId="458A0B6C" w:rsidR="008404F7" w:rsidRPr="008404F7" w:rsidRDefault="008404F7" w:rsidP="008404F7">
            <w:pPr>
              <w:ind w:left="87"/>
              <w:rPr>
                <w:rFonts w:ascii="Trenda Heavy It" w:eastAsia="MS Mincho" w:hAnsi="Trenda Heavy It" w:cstheme="minorHAnsi"/>
                <w:b/>
              </w:rPr>
            </w:pPr>
          </w:p>
        </w:tc>
      </w:tr>
      <w:tr w:rsidR="00FB2358" w:rsidRPr="00E92DFB" w14:paraId="480D0B71" w14:textId="77777777" w:rsidTr="00B24940">
        <w:trPr>
          <w:trHeight w:val="407"/>
        </w:trPr>
        <w:tc>
          <w:tcPr>
            <w:tcW w:w="10201" w:type="dxa"/>
            <w:gridSpan w:val="2"/>
            <w:shd w:val="clear" w:color="auto" w:fill="C00000"/>
          </w:tcPr>
          <w:p w14:paraId="3173F1B9" w14:textId="41585300" w:rsidR="00FB2358" w:rsidRPr="00FB2358" w:rsidRDefault="00FB2358" w:rsidP="00FB2358">
            <w:pPr>
              <w:rPr>
                <w:rFonts w:ascii="Trenda" w:eastAsia="MS Mincho" w:hAnsi="Trenda" w:cstheme="minorHAnsi"/>
                <w:bCs/>
              </w:rPr>
            </w:pPr>
            <w:r w:rsidRPr="00FB2358">
              <w:rPr>
                <w:rFonts w:ascii="Trenda Heavy It" w:eastAsia="MS Mincho" w:hAnsi="Trenda Heavy It" w:cstheme="minorHAnsi"/>
                <w:b/>
              </w:rPr>
              <w:t>Key Contacts</w:t>
            </w:r>
          </w:p>
        </w:tc>
      </w:tr>
      <w:tr w:rsidR="008C2E60" w:rsidRPr="0016325E" w14:paraId="58B9415A" w14:textId="77777777" w:rsidTr="32AF99CA">
        <w:trPr>
          <w:trHeight w:val="471"/>
        </w:trPr>
        <w:tc>
          <w:tcPr>
            <w:tcW w:w="10201" w:type="dxa"/>
            <w:gridSpan w:val="2"/>
          </w:tcPr>
          <w:p w14:paraId="2E82D104" w14:textId="77777777" w:rsidR="00155BD7" w:rsidRDefault="00155BD7" w:rsidP="00155BD7">
            <w:pPr>
              <w:pStyle w:val="JBLContent"/>
              <w:jc w:val="both"/>
              <w:rPr>
                <w:rFonts w:ascii="Trenda" w:hAnsi="Trenda"/>
                <w:sz w:val="24"/>
              </w:rPr>
            </w:pPr>
          </w:p>
          <w:p w14:paraId="2927C7CC" w14:textId="3294F6EA" w:rsidR="00A57965" w:rsidRDefault="00A57965" w:rsidP="00A57965">
            <w:pPr>
              <w:pStyle w:val="JBLContent"/>
              <w:jc w:val="both"/>
              <w:rPr>
                <w:rFonts w:ascii="Trenda" w:hAnsi="Trenda"/>
                <w:sz w:val="24"/>
              </w:rPr>
            </w:pPr>
            <w:r>
              <w:rPr>
                <w:rFonts w:ascii="Trenda" w:hAnsi="Trenda"/>
                <w:sz w:val="24"/>
              </w:rPr>
              <w:t>Claudia Andrade</w:t>
            </w:r>
          </w:p>
          <w:p w14:paraId="6B996263" w14:textId="0AD85B00" w:rsidR="00155BD7" w:rsidRPr="00A57965" w:rsidRDefault="00155BD7" w:rsidP="00155BD7">
            <w:pPr>
              <w:pStyle w:val="JBLContent"/>
              <w:jc w:val="both"/>
              <w:rPr>
                <w:rFonts w:ascii="Trenda Heavy It" w:hAnsi="Trenda Heavy It"/>
                <w:sz w:val="24"/>
              </w:rPr>
            </w:pPr>
            <w:r w:rsidRPr="00A57965">
              <w:rPr>
                <w:rFonts w:ascii="Trenda Heavy It" w:hAnsi="Trenda Heavy It"/>
                <w:sz w:val="24"/>
              </w:rPr>
              <w:t>Inclusion &amp; Intervention Officer</w:t>
            </w:r>
          </w:p>
          <w:p w14:paraId="01963A90" w14:textId="77777777" w:rsidR="00155BD7" w:rsidRDefault="00155BD7" w:rsidP="00155BD7">
            <w:pPr>
              <w:pStyle w:val="JBLContent"/>
              <w:jc w:val="both"/>
            </w:pPr>
            <w:hyperlink r:id="rId12" w:history="1">
              <w:r w:rsidRPr="00061B3B">
                <w:rPr>
                  <w:rStyle w:val="Hyperlink"/>
                  <w:rFonts w:ascii="Trenda" w:hAnsi="Trenda"/>
                  <w:sz w:val="24"/>
                </w:rPr>
                <w:t>Claudia.andrade@jerseysport.je</w:t>
              </w:r>
            </w:hyperlink>
          </w:p>
          <w:p w14:paraId="37706376" w14:textId="77777777" w:rsidR="00B92F1E" w:rsidRDefault="00B92F1E" w:rsidP="00B92F1E">
            <w:pPr>
              <w:pStyle w:val="JBLContent"/>
              <w:jc w:val="both"/>
              <w:rPr>
                <w:rFonts w:ascii="Trenda" w:hAnsi="Trenda"/>
                <w:sz w:val="24"/>
              </w:rPr>
            </w:pPr>
            <w:r>
              <w:rPr>
                <w:rFonts w:ascii="Trenda" w:hAnsi="Trenda"/>
                <w:sz w:val="24"/>
              </w:rPr>
              <w:t>07797956318</w:t>
            </w:r>
          </w:p>
          <w:p w14:paraId="511EB288" w14:textId="77777777" w:rsidR="004C626D" w:rsidRDefault="004C626D" w:rsidP="00B92F1E">
            <w:pPr>
              <w:pStyle w:val="JBLContent"/>
              <w:jc w:val="both"/>
              <w:rPr>
                <w:rFonts w:ascii="Trenda" w:hAnsi="Trenda"/>
                <w:sz w:val="24"/>
              </w:rPr>
            </w:pPr>
          </w:p>
          <w:p w14:paraId="238614EC" w14:textId="25AB5AAE" w:rsidR="004A7821" w:rsidRDefault="004A7821" w:rsidP="004A7821">
            <w:pPr>
              <w:pStyle w:val="JBLContent"/>
              <w:jc w:val="both"/>
              <w:rPr>
                <w:rFonts w:ascii="Trenda" w:hAnsi="Trenda"/>
                <w:sz w:val="24"/>
              </w:rPr>
            </w:pPr>
            <w:r w:rsidRPr="004A7821">
              <w:rPr>
                <w:rFonts w:ascii="Trenda" w:hAnsi="Trenda"/>
                <w:sz w:val="24"/>
              </w:rPr>
              <w:t>Jay Cracknell</w:t>
            </w:r>
          </w:p>
          <w:p w14:paraId="6DA7A767" w14:textId="1FC3544F" w:rsidR="004A7821" w:rsidRPr="004A7821" w:rsidRDefault="004A7821" w:rsidP="004A7821">
            <w:pPr>
              <w:pStyle w:val="JBLContent"/>
              <w:jc w:val="both"/>
              <w:rPr>
                <w:rFonts w:ascii="Trenda Heavy It" w:hAnsi="Trenda Heavy It"/>
                <w:sz w:val="24"/>
              </w:rPr>
            </w:pPr>
            <w:r w:rsidRPr="004A7821">
              <w:rPr>
                <w:rFonts w:ascii="Trenda Heavy It" w:hAnsi="Trenda Heavy It"/>
                <w:sz w:val="24"/>
              </w:rPr>
              <w:t xml:space="preserve">Active Travel Officer </w:t>
            </w:r>
          </w:p>
          <w:p w14:paraId="0D7FB2C9" w14:textId="6F15B521" w:rsidR="004C626D" w:rsidRDefault="004A7821" w:rsidP="004A7821">
            <w:pPr>
              <w:pStyle w:val="JBLContent"/>
              <w:jc w:val="both"/>
              <w:rPr>
                <w:rFonts w:ascii="Trenda" w:hAnsi="Trenda"/>
                <w:sz w:val="24"/>
              </w:rPr>
            </w:pPr>
            <w:hyperlink r:id="rId13" w:history="1">
              <w:r w:rsidRPr="002439BD">
                <w:rPr>
                  <w:rStyle w:val="Hyperlink"/>
                  <w:rFonts w:ascii="Trenda" w:hAnsi="Trenda"/>
                  <w:sz w:val="24"/>
                </w:rPr>
                <w:t>Jay.cracknell@jerseysport.je</w:t>
              </w:r>
            </w:hyperlink>
          </w:p>
          <w:p w14:paraId="60A48161" w14:textId="1F7FC55C" w:rsidR="004A7821" w:rsidRDefault="004A7821" w:rsidP="004A7821">
            <w:pPr>
              <w:pStyle w:val="JBLContent"/>
              <w:jc w:val="both"/>
              <w:rPr>
                <w:rFonts w:ascii="Trenda" w:hAnsi="Trenda"/>
                <w:sz w:val="24"/>
              </w:rPr>
            </w:pPr>
            <w:r w:rsidRPr="004A7821">
              <w:rPr>
                <w:rFonts w:ascii="Trenda" w:hAnsi="Trenda"/>
                <w:sz w:val="24"/>
              </w:rPr>
              <w:t>01534 757718</w:t>
            </w:r>
          </w:p>
          <w:p w14:paraId="71796233" w14:textId="41CB5740" w:rsidR="00302F9C" w:rsidRDefault="00302F9C" w:rsidP="00BF363D">
            <w:pPr>
              <w:pStyle w:val="JBLContent"/>
              <w:jc w:val="both"/>
              <w:rPr>
                <w:rFonts w:ascii="Trenda" w:hAnsi="Trenda"/>
                <w:sz w:val="24"/>
              </w:rPr>
            </w:pPr>
          </w:p>
        </w:tc>
      </w:tr>
    </w:tbl>
    <w:p w14:paraId="1B4FF6EB" w14:textId="77777777" w:rsidR="00F726AE" w:rsidRDefault="00F726AE" w:rsidP="008C2E60">
      <w:pPr>
        <w:rPr>
          <w:rFonts w:ascii="Trenda" w:eastAsiaTheme="minorHAnsi" w:hAnsi="Trenda" w:cs="Trenda"/>
          <w:color w:val="000000"/>
          <w:sz w:val="22"/>
          <w:szCs w:val="22"/>
        </w:rPr>
      </w:pPr>
    </w:p>
    <w:sectPr w:rsidR="00F726AE" w:rsidSect="00FB2358">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425" w:right="851" w:bottom="567" w:left="85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47096" w14:textId="77777777" w:rsidR="00482FC8" w:rsidRDefault="00482FC8" w:rsidP="001D1F03">
      <w:r>
        <w:separator/>
      </w:r>
    </w:p>
  </w:endnote>
  <w:endnote w:type="continuationSeparator" w:id="0">
    <w:p w14:paraId="60D80599" w14:textId="77777777" w:rsidR="00482FC8" w:rsidRDefault="00482FC8" w:rsidP="001D1F03">
      <w:r>
        <w:continuationSeparator/>
      </w:r>
    </w:p>
  </w:endnote>
  <w:endnote w:type="continuationNotice" w:id="1">
    <w:p w14:paraId="0785D250" w14:textId="77777777" w:rsidR="00482FC8" w:rsidRDefault="00482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nda">
    <w:altName w:val="Calibri"/>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renda It">
    <w:panose1 w:val="00000000000000000000"/>
    <w:charset w:val="00"/>
    <w:family w:val="modern"/>
    <w:notTrueType/>
    <w:pitch w:val="variable"/>
    <w:sig w:usb0="00000007" w:usb1="00000000" w:usb2="00000000" w:usb3="00000000" w:csb0="00000093" w:csb1="00000000"/>
  </w:font>
  <w:font w:name="Trenda Heavy It">
    <w:altName w:val="Calibri"/>
    <w:panose1 w:val="00000A00000000000000"/>
    <w:charset w:val="00"/>
    <w:family w:val="modern"/>
    <w:notTrueType/>
    <w:pitch w:val="variable"/>
    <w:sig w:usb0="00000007" w:usb1="00000000" w:usb2="00000000" w:usb3="00000000" w:csb0="00000093" w:csb1="00000000"/>
  </w:font>
  <w:font w:name="Trenda Semibold">
    <w:altName w:val="Calibri"/>
    <w:panose1 w:val="00000000000000000000"/>
    <w:charset w:val="4D"/>
    <w:family w:val="auto"/>
    <w:notTrueType/>
    <w:pitch w:val="variable"/>
    <w:sig w:usb0="00000007" w:usb1="00000000" w:usb2="00000000" w:usb3="00000000" w:csb0="00000093" w:csb1="00000000"/>
  </w:font>
  <w:font w:name="Gotham">
    <w:altName w:val="Cambria"/>
    <w:charset w:val="00"/>
    <w:family w:val="auto"/>
    <w:pitch w:val="variable"/>
    <w:sig w:usb0="800000A7" w:usb1="00000000" w:usb2="00000000" w:usb3="00000000" w:csb0="00000009" w:csb1="00000000"/>
  </w:font>
  <w:font w:name="Din">
    <w:altName w:val="Cambria"/>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B612B" w14:textId="77777777" w:rsidR="000D2A5E" w:rsidRDefault="000D2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70785" w14:textId="77777777" w:rsidR="000D2A5E" w:rsidRDefault="000D2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88329" w14:textId="77777777" w:rsidR="000D2A5E" w:rsidRDefault="000D2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A5D49" w14:textId="77777777" w:rsidR="00482FC8" w:rsidRDefault="00482FC8" w:rsidP="001D1F03">
      <w:r>
        <w:separator/>
      </w:r>
    </w:p>
  </w:footnote>
  <w:footnote w:type="continuationSeparator" w:id="0">
    <w:p w14:paraId="015986B2" w14:textId="77777777" w:rsidR="00482FC8" w:rsidRDefault="00482FC8" w:rsidP="001D1F03">
      <w:r>
        <w:continuationSeparator/>
      </w:r>
    </w:p>
  </w:footnote>
  <w:footnote w:type="continuationNotice" w:id="1">
    <w:p w14:paraId="74145E83" w14:textId="77777777" w:rsidR="00482FC8" w:rsidRDefault="00482F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9B24" w14:textId="77777777" w:rsidR="000D2A5E" w:rsidRDefault="000D2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2061D" w14:textId="77777777" w:rsidR="000D2A5E" w:rsidRDefault="000D2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C4244" w14:textId="18FEF2BC" w:rsidR="000F305C" w:rsidRDefault="000F305C">
    <w:pPr>
      <w:pStyle w:val="Header"/>
    </w:pPr>
  </w:p>
</w:hdr>
</file>

<file path=word/intelligence2.xml><?xml version="1.0" encoding="utf-8"?>
<int2:intelligence xmlns:int2="http://schemas.microsoft.com/office/intelligence/2020/intelligence" xmlns:oel="http://schemas.microsoft.com/office/2019/extlst">
  <int2:observations>
    <int2:textHash int2:hashCode="2UCS5B4JTvBbJJ" int2:id="djAJrjb5">
      <int2:state int2:value="Rejected" int2:type="LegacyProofing"/>
    </int2:textHash>
    <int2:textHash int2:hashCode="AujUzURJpPDxgu" int2:id="wBO6i7d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9D0"/>
    <w:multiLevelType w:val="hybridMultilevel"/>
    <w:tmpl w:val="2EFE1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B198D"/>
    <w:multiLevelType w:val="hybridMultilevel"/>
    <w:tmpl w:val="AD702F50"/>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45B64"/>
    <w:multiLevelType w:val="hybridMultilevel"/>
    <w:tmpl w:val="CE482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4B3F6A"/>
    <w:multiLevelType w:val="multilevel"/>
    <w:tmpl w:val="F1E8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22730"/>
    <w:multiLevelType w:val="hybridMultilevel"/>
    <w:tmpl w:val="27D6A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0205DA"/>
    <w:multiLevelType w:val="hybridMultilevel"/>
    <w:tmpl w:val="3B6E72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2E1287"/>
    <w:multiLevelType w:val="hybridMultilevel"/>
    <w:tmpl w:val="B9D6F080"/>
    <w:lvl w:ilvl="0" w:tplc="44A49E0E">
      <w:start w:val="1"/>
      <w:numFmt w:val="decimal"/>
      <w:lvlText w:val="%1."/>
      <w:lvlJc w:val="left"/>
      <w:pPr>
        <w:ind w:left="1080" w:hanging="360"/>
      </w:pPr>
      <w:rPr>
        <w:rFonts w:ascii="Trenda" w:hAnsi="Trenda"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7303D91"/>
    <w:multiLevelType w:val="hybridMultilevel"/>
    <w:tmpl w:val="2E2C9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747649"/>
    <w:multiLevelType w:val="hybridMultilevel"/>
    <w:tmpl w:val="60B2E672"/>
    <w:lvl w:ilvl="0" w:tplc="FFFFFFFF">
      <w:start w:val="1"/>
      <w:numFmt w:val="decimal"/>
      <w:lvlText w:val="%1."/>
      <w:lvlJc w:val="left"/>
      <w:pPr>
        <w:ind w:left="108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259A1"/>
    <w:multiLevelType w:val="hybridMultilevel"/>
    <w:tmpl w:val="77883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93F82"/>
    <w:multiLevelType w:val="hybridMultilevel"/>
    <w:tmpl w:val="4386E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FF4078"/>
    <w:multiLevelType w:val="hybridMultilevel"/>
    <w:tmpl w:val="0248D962"/>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12" w15:restartNumberingAfterBreak="0">
    <w:nsid w:val="25636DBB"/>
    <w:multiLevelType w:val="multilevel"/>
    <w:tmpl w:val="F70C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F640B9"/>
    <w:multiLevelType w:val="hybridMultilevel"/>
    <w:tmpl w:val="6C2C2A9C"/>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EC64FB"/>
    <w:multiLevelType w:val="hybridMultilevel"/>
    <w:tmpl w:val="7990E4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1170694"/>
    <w:multiLevelType w:val="hybridMultilevel"/>
    <w:tmpl w:val="27B84A56"/>
    <w:lvl w:ilvl="0" w:tplc="9CB0955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CD28A3"/>
    <w:multiLevelType w:val="hybridMultilevel"/>
    <w:tmpl w:val="5F56F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52BB9"/>
    <w:multiLevelType w:val="hybridMultilevel"/>
    <w:tmpl w:val="1BF6F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0D0EDB"/>
    <w:multiLevelType w:val="hybridMultilevel"/>
    <w:tmpl w:val="2B863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2B37D3"/>
    <w:multiLevelType w:val="multilevel"/>
    <w:tmpl w:val="D6D8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A51095"/>
    <w:multiLevelType w:val="multilevel"/>
    <w:tmpl w:val="9CF8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F20C2D"/>
    <w:multiLevelType w:val="hybridMultilevel"/>
    <w:tmpl w:val="DDC8D364"/>
    <w:lvl w:ilvl="0" w:tplc="FFFFFFFF">
      <w:start w:val="1"/>
      <w:numFmt w:val="decimal"/>
      <w:lvlText w:val="%1."/>
      <w:lvlJc w:val="left"/>
      <w:pPr>
        <w:ind w:left="1080" w:hanging="360"/>
      </w:pPr>
      <w:rPr>
        <w:rFonts w:ascii="Trenda" w:hAnsi="Trenda"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7F971A9"/>
    <w:multiLevelType w:val="hybridMultilevel"/>
    <w:tmpl w:val="5268F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132611"/>
    <w:multiLevelType w:val="hybridMultilevel"/>
    <w:tmpl w:val="438007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6316760"/>
    <w:multiLevelType w:val="hybridMultilevel"/>
    <w:tmpl w:val="4B2E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623D95"/>
    <w:multiLevelType w:val="hybridMultilevel"/>
    <w:tmpl w:val="59626714"/>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8F77BA"/>
    <w:multiLevelType w:val="multilevel"/>
    <w:tmpl w:val="E84A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7E1662"/>
    <w:multiLevelType w:val="hybridMultilevel"/>
    <w:tmpl w:val="E6329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9A1500"/>
    <w:multiLevelType w:val="hybridMultilevel"/>
    <w:tmpl w:val="576E6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0F50AF"/>
    <w:multiLevelType w:val="hybridMultilevel"/>
    <w:tmpl w:val="2FFE70E6"/>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105537"/>
    <w:multiLevelType w:val="hybridMultilevel"/>
    <w:tmpl w:val="BCF8F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1A0566D"/>
    <w:multiLevelType w:val="hybridMultilevel"/>
    <w:tmpl w:val="D5EAF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AF04C0"/>
    <w:multiLevelType w:val="hybridMultilevel"/>
    <w:tmpl w:val="DF8A3A0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2DB0034"/>
    <w:multiLevelType w:val="hybridMultilevel"/>
    <w:tmpl w:val="DEEC8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91275F"/>
    <w:multiLevelType w:val="hybridMultilevel"/>
    <w:tmpl w:val="DF8A3A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7B65102"/>
    <w:multiLevelType w:val="multilevel"/>
    <w:tmpl w:val="FB76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B17E96"/>
    <w:multiLevelType w:val="hybridMultilevel"/>
    <w:tmpl w:val="AF829D5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A2A72C6"/>
    <w:multiLevelType w:val="hybridMultilevel"/>
    <w:tmpl w:val="D4D0A8DE"/>
    <w:lvl w:ilvl="0" w:tplc="E808167C">
      <w:start w:val="1"/>
      <w:numFmt w:val="bullet"/>
      <w:pStyle w:val="JB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3D7209"/>
    <w:multiLevelType w:val="hybridMultilevel"/>
    <w:tmpl w:val="115C7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870509">
    <w:abstractNumId w:val="28"/>
  </w:num>
  <w:num w:numId="2" w16cid:durableId="2071421264">
    <w:abstractNumId w:val="5"/>
  </w:num>
  <w:num w:numId="3" w16cid:durableId="703363099">
    <w:abstractNumId w:val="34"/>
  </w:num>
  <w:num w:numId="4" w16cid:durableId="1641153903">
    <w:abstractNumId w:val="14"/>
  </w:num>
  <w:num w:numId="5" w16cid:durableId="1762146333">
    <w:abstractNumId w:val="32"/>
  </w:num>
  <w:num w:numId="6" w16cid:durableId="2021197766">
    <w:abstractNumId w:val="25"/>
  </w:num>
  <w:num w:numId="7" w16cid:durableId="1764302583">
    <w:abstractNumId w:val="9"/>
  </w:num>
  <w:num w:numId="8" w16cid:durableId="976569514">
    <w:abstractNumId w:val="30"/>
  </w:num>
  <w:num w:numId="9" w16cid:durableId="823280381">
    <w:abstractNumId w:val="10"/>
  </w:num>
  <w:num w:numId="10" w16cid:durableId="976880620">
    <w:abstractNumId w:val="11"/>
  </w:num>
  <w:num w:numId="11" w16cid:durableId="931011602">
    <w:abstractNumId w:val="4"/>
  </w:num>
  <w:num w:numId="12" w16cid:durableId="662198327">
    <w:abstractNumId w:val="1"/>
  </w:num>
  <w:num w:numId="13" w16cid:durableId="1439137458">
    <w:abstractNumId w:val="23"/>
  </w:num>
  <w:num w:numId="14" w16cid:durableId="1036850338">
    <w:abstractNumId w:val="18"/>
  </w:num>
  <w:num w:numId="15" w16cid:durableId="1507552527">
    <w:abstractNumId w:val="2"/>
  </w:num>
  <w:num w:numId="16" w16cid:durableId="913776809">
    <w:abstractNumId w:val="15"/>
  </w:num>
  <w:num w:numId="17" w16cid:durableId="434448671">
    <w:abstractNumId w:val="37"/>
  </w:num>
  <w:num w:numId="18" w16cid:durableId="1463424107">
    <w:abstractNumId w:val="6"/>
  </w:num>
  <w:num w:numId="19" w16cid:durableId="195626232">
    <w:abstractNumId w:val="8"/>
  </w:num>
  <w:num w:numId="20" w16cid:durableId="1150711248">
    <w:abstractNumId w:val="13"/>
  </w:num>
  <w:num w:numId="21" w16cid:durableId="216089488">
    <w:abstractNumId w:val="29"/>
  </w:num>
  <w:num w:numId="22" w16cid:durableId="1410079292">
    <w:abstractNumId w:val="21"/>
  </w:num>
  <w:num w:numId="23" w16cid:durableId="1820491549">
    <w:abstractNumId w:val="22"/>
  </w:num>
  <w:num w:numId="24" w16cid:durableId="59447032">
    <w:abstractNumId w:val="24"/>
  </w:num>
  <w:num w:numId="25" w16cid:durableId="1493790986">
    <w:abstractNumId w:val="20"/>
  </w:num>
  <w:num w:numId="26" w16cid:durableId="196937946">
    <w:abstractNumId w:val="26"/>
  </w:num>
  <w:num w:numId="27" w16cid:durableId="658656197">
    <w:abstractNumId w:val="19"/>
  </w:num>
  <w:num w:numId="28" w16cid:durableId="1902982396">
    <w:abstractNumId w:val="3"/>
  </w:num>
  <w:num w:numId="29" w16cid:durableId="1813791349">
    <w:abstractNumId w:val="35"/>
  </w:num>
  <w:num w:numId="30" w16cid:durableId="1517159142">
    <w:abstractNumId w:val="12"/>
  </w:num>
  <w:num w:numId="31" w16cid:durableId="940331773">
    <w:abstractNumId w:val="38"/>
  </w:num>
  <w:num w:numId="32" w16cid:durableId="327907842">
    <w:abstractNumId w:val="33"/>
  </w:num>
  <w:num w:numId="33" w16cid:durableId="1726876674">
    <w:abstractNumId w:val="27"/>
  </w:num>
  <w:num w:numId="34" w16cid:durableId="1234506555">
    <w:abstractNumId w:val="0"/>
  </w:num>
  <w:num w:numId="35" w16cid:durableId="450249427">
    <w:abstractNumId w:val="36"/>
  </w:num>
  <w:num w:numId="36" w16cid:durableId="2000572470">
    <w:abstractNumId w:val="31"/>
  </w:num>
  <w:num w:numId="37" w16cid:durableId="824324186">
    <w:abstractNumId w:val="7"/>
  </w:num>
  <w:num w:numId="38" w16cid:durableId="1303854611">
    <w:abstractNumId w:val="16"/>
  </w:num>
  <w:num w:numId="39" w16cid:durableId="181344975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jI0MzIztbQwt7BU0lEKTi0uzszPAykwNakFAJrDkEAtAAAA"/>
  </w:docVars>
  <w:rsids>
    <w:rsidRoot w:val="001D1F03"/>
    <w:rsid w:val="00000F08"/>
    <w:rsid w:val="0000159C"/>
    <w:rsid w:val="00001650"/>
    <w:rsid w:val="00001695"/>
    <w:rsid w:val="000016B6"/>
    <w:rsid w:val="000017A4"/>
    <w:rsid w:val="000018AE"/>
    <w:rsid w:val="00001B62"/>
    <w:rsid w:val="0000286F"/>
    <w:rsid w:val="0000297D"/>
    <w:rsid w:val="00002B4F"/>
    <w:rsid w:val="00003484"/>
    <w:rsid w:val="00004131"/>
    <w:rsid w:val="000041F7"/>
    <w:rsid w:val="000045DF"/>
    <w:rsid w:val="00004962"/>
    <w:rsid w:val="00004D6D"/>
    <w:rsid w:val="00004DE3"/>
    <w:rsid w:val="000053A7"/>
    <w:rsid w:val="0000622A"/>
    <w:rsid w:val="00006401"/>
    <w:rsid w:val="000067B6"/>
    <w:rsid w:val="000071EE"/>
    <w:rsid w:val="000072B7"/>
    <w:rsid w:val="00007DFF"/>
    <w:rsid w:val="00010206"/>
    <w:rsid w:val="00010400"/>
    <w:rsid w:val="000106B7"/>
    <w:rsid w:val="00010EC4"/>
    <w:rsid w:val="000117B9"/>
    <w:rsid w:val="00012322"/>
    <w:rsid w:val="000127FC"/>
    <w:rsid w:val="0001285B"/>
    <w:rsid w:val="00012BC2"/>
    <w:rsid w:val="00012E7E"/>
    <w:rsid w:val="00012F80"/>
    <w:rsid w:val="00013148"/>
    <w:rsid w:val="00013578"/>
    <w:rsid w:val="000140F0"/>
    <w:rsid w:val="000143BA"/>
    <w:rsid w:val="00014A56"/>
    <w:rsid w:val="00014BD8"/>
    <w:rsid w:val="000154FB"/>
    <w:rsid w:val="00015500"/>
    <w:rsid w:val="00015EBC"/>
    <w:rsid w:val="0001629E"/>
    <w:rsid w:val="00016572"/>
    <w:rsid w:val="00016CB9"/>
    <w:rsid w:val="00016F73"/>
    <w:rsid w:val="0001702C"/>
    <w:rsid w:val="00017825"/>
    <w:rsid w:val="00020991"/>
    <w:rsid w:val="00020BC1"/>
    <w:rsid w:val="00020C40"/>
    <w:rsid w:val="00021450"/>
    <w:rsid w:val="000215CF"/>
    <w:rsid w:val="00021940"/>
    <w:rsid w:val="000221A5"/>
    <w:rsid w:val="00022F81"/>
    <w:rsid w:val="00024307"/>
    <w:rsid w:val="0002514C"/>
    <w:rsid w:val="000253ED"/>
    <w:rsid w:val="000254EA"/>
    <w:rsid w:val="00025802"/>
    <w:rsid w:val="000264E5"/>
    <w:rsid w:val="00027617"/>
    <w:rsid w:val="00027661"/>
    <w:rsid w:val="00027886"/>
    <w:rsid w:val="00030266"/>
    <w:rsid w:val="00030605"/>
    <w:rsid w:val="0003069E"/>
    <w:rsid w:val="00030B6B"/>
    <w:rsid w:val="00030F52"/>
    <w:rsid w:val="00031277"/>
    <w:rsid w:val="000313A8"/>
    <w:rsid w:val="0003271C"/>
    <w:rsid w:val="00032C9F"/>
    <w:rsid w:val="00033247"/>
    <w:rsid w:val="000337FD"/>
    <w:rsid w:val="00033BC4"/>
    <w:rsid w:val="00034519"/>
    <w:rsid w:val="00035050"/>
    <w:rsid w:val="00035CF6"/>
    <w:rsid w:val="00035D34"/>
    <w:rsid w:val="00036528"/>
    <w:rsid w:val="00037353"/>
    <w:rsid w:val="000377DC"/>
    <w:rsid w:val="00037830"/>
    <w:rsid w:val="00037BEC"/>
    <w:rsid w:val="00037F83"/>
    <w:rsid w:val="00040C54"/>
    <w:rsid w:val="00040E5C"/>
    <w:rsid w:val="000410D6"/>
    <w:rsid w:val="00041474"/>
    <w:rsid w:val="00041D9E"/>
    <w:rsid w:val="000424ED"/>
    <w:rsid w:val="0004385A"/>
    <w:rsid w:val="00043F41"/>
    <w:rsid w:val="0004438F"/>
    <w:rsid w:val="00044A50"/>
    <w:rsid w:val="0004552C"/>
    <w:rsid w:val="00045AA2"/>
    <w:rsid w:val="00045C67"/>
    <w:rsid w:val="00045F98"/>
    <w:rsid w:val="00045FC6"/>
    <w:rsid w:val="000465E1"/>
    <w:rsid w:val="0004732C"/>
    <w:rsid w:val="000473FF"/>
    <w:rsid w:val="00050264"/>
    <w:rsid w:val="00050272"/>
    <w:rsid w:val="000505DF"/>
    <w:rsid w:val="00050EAE"/>
    <w:rsid w:val="00051924"/>
    <w:rsid w:val="00051983"/>
    <w:rsid w:val="00051A4D"/>
    <w:rsid w:val="000523BE"/>
    <w:rsid w:val="0005241C"/>
    <w:rsid w:val="00052873"/>
    <w:rsid w:val="000532E7"/>
    <w:rsid w:val="0005400A"/>
    <w:rsid w:val="00054134"/>
    <w:rsid w:val="00054B4F"/>
    <w:rsid w:val="00055368"/>
    <w:rsid w:val="0005546E"/>
    <w:rsid w:val="00055C5B"/>
    <w:rsid w:val="00055FF5"/>
    <w:rsid w:val="000560AE"/>
    <w:rsid w:val="00056645"/>
    <w:rsid w:val="0005683C"/>
    <w:rsid w:val="00057996"/>
    <w:rsid w:val="00057B9F"/>
    <w:rsid w:val="000600A7"/>
    <w:rsid w:val="00060309"/>
    <w:rsid w:val="00060562"/>
    <w:rsid w:val="00060C9A"/>
    <w:rsid w:val="00060D6D"/>
    <w:rsid w:val="00060E52"/>
    <w:rsid w:val="00060F9A"/>
    <w:rsid w:val="0006146A"/>
    <w:rsid w:val="0006176E"/>
    <w:rsid w:val="000617AF"/>
    <w:rsid w:val="00061BAB"/>
    <w:rsid w:val="00061CF5"/>
    <w:rsid w:val="00061F5C"/>
    <w:rsid w:val="00062441"/>
    <w:rsid w:val="00062B64"/>
    <w:rsid w:val="00062C35"/>
    <w:rsid w:val="0006325A"/>
    <w:rsid w:val="000632E8"/>
    <w:rsid w:val="000634FF"/>
    <w:rsid w:val="000642CE"/>
    <w:rsid w:val="000647EE"/>
    <w:rsid w:val="00064B92"/>
    <w:rsid w:val="00064F77"/>
    <w:rsid w:val="0006500C"/>
    <w:rsid w:val="000655C0"/>
    <w:rsid w:val="00065933"/>
    <w:rsid w:val="0006609E"/>
    <w:rsid w:val="0006678C"/>
    <w:rsid w:val="00066C1B"/>
    <w:rsid w:val="000673C0"/>
    <w:rsid w:val="00067686"/>
    <w:rsid w:val="00067D0A"/>
    <w:rsid w:val="0007056A"/>
    <w:rsid w:val="0007151C"/>
    <w:rsid w:val="000727CE"/>
    <w:rsid w:val="0007282C"/>
    <w:rsid w:val="00072D1C"/>
    <w:rsid w:val="00072E3E"/>
    <w:rsid w:val="000734F1"/>
    <w:rsid w:val="00073ABC"/>
    <w:rsid w:val="00074B8C"/>
    <w:rsid w:val="00074BF6"/>
    <w:rsid w:val="00074D8A"/>
    <w:rsid w:val="00074FA9"/>
    <w:rsid w:val="0007614C"/>
    <w:rsid w:val="00076151"/>
    <w:rsid w:val="00076543"/>
    <w:rsid w:val="00076BF1"/>
    <w:rsid w:val="000772FC"/>
    <w:rsid w:val="000773AE"/>
    <w:rsid w:val="00077587"/>
    <w:rsid w:val="00077837"/>
    <w:rsid w:val="00077961"/>
    <w:rsid w:val="00077E66"/>
    <w:rsid w:val="00080001"/>
    <w:rsid w:val="000809BD"/>
    <w:rsid w:val="00080F49"/>
    <w:rsid w:val="00081A6D"/>
    <w:rsid w:val="000820D2"/>
    <w:rsid w:val="0008295A"/>
    <w:rsid w:val="00082A3C"/>
    <w:rsid w:val="00082FC2"/>
    <w:rsid w:val="00083025"/>
    <w:rsid w:val="00083177"/>
    <w:rsid w:val="000831BE"/>
    <w:rsid w:val="00083290"/>
    <w:rsid w:val="000839B7"/>
    <w:rsid w:val="000840C2"/>
    <w:rsid w:val="000842C3"/>
    <w:rsid w:val="00084F5C"/>
    <w:rsid w:val="000852DF"/>
    <w:rsid w:val="000852FD"/>
    <w:rsid w:val="000854FC"/>
    <w:rsid w:val="00085E89"/>
    <w:rsid w:val="000866AB"/>
    <w:rsid w:val="00086AF9"/>
    <w:rsid w:val="00086D7A"/>
    <w:rsid w:val="0008705A"/>
    <w:rsid w:val="00087244"/>
    <w:rsid w:val="000872DE"/>
    <w:rsid w:val="00087772"/>
    <w:rsid w:val="00087851"/>
    <w:rsid w:val="00087E05"/>
    <w:rsid w:val="00090522"/>
    <w:rsid w:val="00090904"/>
    <w:rsid w:val="00090AFE"/>
    <w:rsid w:val="00091191"/>
    <w:rsid w:val="00091201"/>
    <w:rsid w:val="000914DF"/>
    <w:rsid w:val="00091E32"/>
    <w:rsid w:val="00092C23"/>
    <w:rsid w:val="00092EB6"/>
    <w:rsid w:val="00093498"/>
    <w:rsid w:val="000934E8"/>
    <w:rsid w:val="00093736"/>
    <w:rsid w:val="00094764"/>
    <w:rsid w:val="0009487B"/>
    <w:rsid w:val="00094ABB"/>
    <w:rsid w:val="00094FFD"/>
    <w:rsid w:val="00095294"/>
    <w:rsid w:val="00095550"/>
    <w:rsid w:val="00095859"/>
    <w:rsid w:val="00096222"/>
    <w:rsid w:val="0009656A"/>
    <w:rsid w:val="00096757"/>
    <w:rsid w:val="00096905"/>
    <w:rsid w:val="00096A1A"/>
    <w:rsid w:val="00096F19"/>
    <w:rsid w:val="00097083"/>
    <w:rsid w:val="0009751E"/>
    <w:rsid w:val="000975B5"/>
    <w:rsid w:val="00097928"/>
    <w:rsid w:val="00097E65"/>
    <w:rsid w:val="00097E75"/>
    <w:rsid w:val="000A01C8"/>
    <w:rsid w:val="000A0723"/>
    <w:rsid w:val="000A0827"/>
    <w:rsid w:val="000A1178"/>
    <w:rsid w:val="000A14B0"/>
    <w:rsid w:val="000A1788"/>
    <w:rsid w:val="000A1FF5"/>
    <w:rsid w:val="000A21A7"/>
    <w:rsid w:val="000A2768"/>
    <w:rsid w:val="000A2F0D"/>
    <w:rsid w:val="000A433E"/>
    <w:rsid w:val="000A4577"/>
    <w:rsid w:val="000A5520"/>
    <w:rsid w:val="000A694B"/>
    <w:rsid w:val="000A6BCB"/>
    <w:rsid w:val="000A700C"/>
    <w:rsid w:val="000A7602"/>
    <w:rsid w:val="000B0A18"/>
    <w:rsid w:val="000B0DDD"/>
    <w:rsid w:val="000B124A"/>
    <w:rsid w:val="000B14CB"/>
    <w:rsid w:val="000B184E"/>
    <w:rsid w:val="000B1C32"/>
    <w:rsid w:val="000B27E5"/>
    <w:rsid w:val="000B30E9"/>
    <w:rsid w:val="000B361E"/>
    <w:rsid w:val="000B38EB"/>
    <w:rsid w:val="000B435A"/>
    <w:rsid w:val="000B4749"/>
    <w:rsid w:val="000B4E2E"/>
    <w:rsid w:val="000B513E"/>
    <w:rsid w:val="000B589F"/>
    <w:rsid w:val="000B6BF5"/>
    <w:rsid w:val="000B7358"/>
    <w:rsid w:val="000B7A81"/>
    <w:rsid w:val="000B7D3C"/>
    <w:rsid w:val="000C00EF"/>
    <w:rsid w:val="000C084B"/>
    <w:rsid w:val="000C1183"/>
    <w:rsid w:val="000C13E9"/>
    <w:rsid w:val="000C18D9"/>
    <w:rsid w:val="000C2103"/>
    <w:rsid w:val="000C32CB"/>
    <w:rsid w:val="000C3753"/>
    <w:rsid w:val="000C3D31"/>
    <w:rsid w:val="000C3FDC"/>
    <w:rsid w:val="000C4188"/>
    <w:rsid w:val="000C4758"/>
    <w:rsid w:val="000C4E3D"/>
    <w:rsid w:val="000C588C"/>
    <w:rsid w:val="000C5E3D"/>
    <w:rsid w:val="000C63F0"/>
    <w:rsid w:val="000C6444"/>
    <w:rsid w:val="000C77FE"/>
    <w:rsid w:val="000C7C74"/>
    <w:rsid w:val="000C7D3C"/>
    <w:rsid w:val="000C7F1D"/>
    <w:rsid w:val="000D0389"/>
    <w:rsid w:val="000D0572"/>
    <w:rsid w:val="000D0C15"/>
    <w:rsid w:val="000D0D3A"/>
    <w:rsid w:val="000D0F10"/>
    <w:rsid w:val="000D10CD"/>
    <w:rsid w:val="000D133C"/>
    <w:rsid w:val="000D13A5"/>
    <w:rsid w:val="000D1AC3"/>
    <w:rsid w:val="000D200A"/>
    <w:rsid w:val="000D2993"/>
    <w:rsid w:val="000D2A5E"/>
    <w:rsid w:val="000D378B"/>
    <w:rsid w:val="000D4C37"/>
    <w:rsid w:val="000D4D47"/>
    <w:rsid w:val="000D5036"/>
    <w:rsid w:val="000D51B9"/>
    <w:rsid w:val="000D5377"/>
    <w:rsid w:val="000D5553"/>
    <w:rsid w:val="000D56FD"/>
    <w:rsid w:val="000D5B86"/>
    <w:rsid w:val="000D5E78"/>
    <w:rsid w:val="000D6374"/>
    <w:rsid w:val="000D6763"/>
    <w:rsid w:val="000D6B58"/>
    <w:rsid w:val="000D7D69"/>
    <w:rsid w:val="000E01E6"/>
    <w:rsid w:val="000E0A80"/>
    <w:rsid w:val="000E0F0E"/>
    <w:rsid w:val="000E140C"/>
    <w:rsid w:val="000E1530"/>
    <w:rsid w:val="000E1DD5"/>
    <w:rsid w:val="000E2066"/>
    <w:rsid w:val="000E217A"/>
    <w:rsid w:val="000E22E0"/>
    <w:rsid w:val="000E295F"/>
    <w:rsid w:val="000E2E6D"/>
    <w:rsid w:val="000E3C78"/>
    <w:rsid w:val="000E3EBC"/>
    <w:rsid w:val="000E4176"/>
    <w:rsid w:val="000E45FF"/>
    <w:rsid w:val="000E4FED"/>
    <w:rsid w:val="000E55C6"/>
    <w:rsid w:val="000E6229"/>
    <w:rsid w:val="000E63AB"/>
    <w:rsid w:val="000E673B"/>
    <w:rsid w:val="000E679A"/>
    <w:rsid w:val="000E6FA0"/>
    <w:rsid w:val="000E7458"/>
    <w:rsid w:val="000E7B2D"/>
    <w:rsid w:val="000E7B85"/>
    <w:rsid w:val="000E7EB1"/>
    <w:rsid w:val="000E7F5D"/>
    <w:rsid w:val="000F082D"/>
    <w:rsid w:val="000F1631"/>
    <w:rsid w:val="000F18E2"/>
    <w:rsid w:val="000F1C83"/>
    <w:rsid w:val="000F1E32"/>
    <w:rsid w:val="000F2D3E"/>
    <w:rsid w:val="000F305C"/>
    <w:rsid w:val="000F3119"/>
    <w:rsid w:val="000F3580"/>
    <w:rsid w:val="000F359A"/>
    <w:rsid w:val="000F3A64"/>
    <w:rsid w:val="000F3C57"/>
    <w:rsid w:val="000F3D5A"/>
    <w:rsid w:val="000F3F44"/>
    <w:rsid w:val="000F4629"/>
    <w:rsid w:val="000F4BFA"/>
    <w:rsid w:val="000F56AB"/>
    <w:rsid w:val="000F56E0"/>
    <w:rsid w:val="000F59BF"/>
    <w:rsid w:val="000F5BF9"/>
    <w:rsid w:val="000F664C"/>
    <w:rsid w:val="000F664F"/>
    <w:rsid w:val="000F69AF"/>
    <w:rsid w:val="000F6CF9"/>
    <w:rsid w:val="000F7556"/>
    <w:rsid w:val="000F77E8"/>
    <w:rsid w:val="000F78B2"/>
    <w:rsid w:val="000F79C3"/>
    <w:rsid w:val="00100C27"/>
    <w:rsid w:val="00101238"/>
    <w:rsid w:val="0010142D"/>
    <w:rsid w:val="00101BD6"/>
    <w:rsid w:val="001020D4"/>
    <w:rsid w:val="00102165"/>
    <w:rsid w:val="00102B15"/>
    <w:rsid w:val="0010334B"/>
    <w:rsid w:val="001035FD"/>
    <w:rsid w:val="0010426F"/>
    <w:rsid w:val="001042A0"/>
    <w:rsid w:val="001044AA"/>
    <w:rsid w:val="001051B2"/>
    <w:rsid w:val="00105233"/>
    <w:rsid w:val="001054B2"/>
    <w:rsid w:val="0010590A"/>
    <w:rsid w:val="00105A87"/>
    <w:rsid w:val="00106086"/>
    <w:rsid w:val="001069D1"/>
    <w:rsid w:val="00106A2C"/>
    <w:rsid w:val="00106AB9"/>
    <w:rsid w:val="00106CD3"/>
    <w:rsid w:val="00107425"/>
    <w:rsid w:val="00107543"/>
    <w:rsid w:val="00107AE1"/>
    <w:rsid w:val="00107D96"/>
    <w:rsid w:val="00111904"/>
    <w:rsid w:val="00111B22"/>
    <w:rsid w:val="00111D06"/>
    <w:rsid w:val="00111D5A"/>
    <w:rsid w:val="00111E25"/>
    <w:rsid w:val="00111F48"/>
    <w:rsid w:val="0011233C"/>
    <w:rsid w:val="00112402"/>
    <w:rsid w:val="00112F74"/>
    <w:rsid w:val="00112F7F"/>
    <w:rsid w:val="00113187"/>
    <w:rsid w:val="00113526"/>
    <w:rsid w:val="0011382C"/>
    <w:rsid w:val="001141C6"/>
    <w:rsid w:val="001143A7"/>
    <w:rsid w:val="00115511"/>
    <w:rsid w:val="00115774"/>
    <w:rsid w:val="00115789"/>
    <w:rsid w:val="00115B26"/>
    <w:rsid w:val="001166C9"/>
    <w:rsid w:val="0011722F"/>
    <w:rsid w:val="00117412"/>
    <w:rsid w:val="001175E7"/>
    <w:rsid w:val="00117FFC"/>
    <w:rsid w:val="001203D8"/>
    <w:rsid w:val="001208AD"/>
    <w:rsid w:val="00120E88"/>
    <w:rsid w:val="001214D2"/>
    <w:rsid w:val="00121B56"/>
    <w:rsid w:val="00122974"/>
    <w:rsid w:val="00122A69"/>
    <w:rsid w:val="001230A7"/>
    <w:rsid w:val="00123776"/>
    <w:rsid w:val="00124928"/>
    <w:rsid w:val="00124E21"/>
    <w:rsid w:val="00124F4B"/>
    <w:rsid w:val="00124FA0"/>
    <w:rsid w:val="001259B6"/>
    <w:rsid w:val="00125B05"/>
    <w:rsid w:val="00125B55"/>
    <w:rsid w:val="00125FF1"/>
    <w:rsid w:val="00126464"/>
    <w:rsid w:val="001264DB"/>
    <w:rsid w:val="00126733"/>
    <w:rsid w:val="00127BD5"/>
    <w:rsid w:val="00131108"/>
    <w:rsid w:val="001319FC"/>
    <w:rsid w:val="00132035"/>
    <w:rsid w:val="00132098"/>
    <w:rsid w:val="0013269C"/>
    <w:rsid w:val="0013296B"/>
    <w:rsid w:val="0013326F"/>
    <w:rsid w:val="00133FB0"/>
    <w:rsid w:val="0013458E"/>
    <w:rsid w:val="00134B5D"/>
    <w:rsid w:val="00135732"/>
    <w:rsid w:val="00135E9D"/>
    <w:rsid w:val="0013634C"/>
    <w:rsid w:val="00136412"/>
    <w:rsid w:val="0013645F"/>
    <w:rsid w:val="00136B09"/>
    <w:rsid w:val="00137312"/>
    <w:rsid w:val="00137F3A"/>
    <w:rsid w:val="00137F69"/>
    <w:rsid w:val="001406A7"/>
    <w:rsid w:val="001410D1"/>
    <w:rsid w:val="001412AB"/>
    <w:rsid w:val="0014137B"/>
    <w:rsid w:val="001419A4"/>
    <w:rsid w:val="001431EB"/>
    <w:rsid w:val="00143265"/>
    <w:rsid w:val="00143415"/>
    <w:rsid w:val="001437AE"/>
    <w:rsid w:val="00143B91"/>
    <w:rsid w:val="0014433E"/>
    <w:rsid w:val="001447A3"/>
    <w:rsid w:val="00145696"/>
    <w:rsid w:val="001458A0"/>
    <w:rsid w:val="00146462"/>
    <w:rsid w:val="001464A5"/>
    <w:rsid w:val="00146B17"/>
    <w:rsid w:val="001470B1"/>
    <w:rsid w:val="0014745D"/>
    <w:rsid w:val="001501EC"/>
    <w:rsid w:val="001504B5"/>
    <w:rsid w:val="00150FE3"/>
    <w:rsid w:val="00151363"/>
    <w:rsid w:val="00151A74"/>
    <w:rsid w:val="001521B9"/>
    <w:rsid w:val="00153008"/>
    <w:rsid w:val="001530D0"/>
    <w:rsid w:val="00153629"/>
    <w:rsid w:val="0015399C"/>
    <w:rsid w:val="0015450A"/>
    <w:rsid w:val="001545D2"/>
    <w:rsid w:val="001551A1"/>
    <w:rsid w:val="001551AB"/>
    <w:rsid w:val="00155995"/>
    <w:rsid w:val="00155BD7"/>
    <w:rsid w:val="00156467"/>
    <w:rsid w:val="00156B7D"/>
    <w:rsid w:val="0015718C"/>
    <w:rsid w:val="00157195"/>
    <w:rsid w:val="001574B3"/>
    <w:rsid w:val="001576DC"/>
    <w:rsid w:val="00157B52"/>
    <w:rsid w:val="00160057"/>
    <w:rsid w:val="0016025B"/>
    <w:rsid w:val="001606CE"/>
    <w:rsid w:val="00160D22"/>
    <w:rsid w:val="001614C7"/>
    <w:rsid w:val="00161856"/>
    <w:rsid w:val="00161898"/>
    <w:rsid w:val="0016194D"/>
    <w:rsid w:val="00162078"/>
    <w:rsid w:val="001624EA"/>
    <w:rsid w:val="001629BB"/>
    <w:rsid w:val="00162EA7"/>
    <w:rsid w:val="0016325E"/>
    <w:rsid w:val="0016342C"/>
    <w:rsid w:val="00163696"/>
    <w:rsid w:val="001643FB"/>
    <w:rsid w:val="00164B34"/>
    <w:rsid w:val="00164C24"/>
    <w:rsid w:val="0016592C"/>
    <w:rsid w:val="00165C99"/>
    <w:rsid w:val="00165FB3"/>
    <w:rsid w:val="00165FF2"/>
    <w:rsid w:val="001666A2"/>
    <w:rsid w:val="00166DD5"/>
    <w:rsid w:val="00166FF1"/>
    <w:rsid w:val="0016732D"/>
    <w:rsid w:val="00167582"/>
    <w:rsid w:val="0016774C"/>
    <w:rsid w:val="00167B84"/>
    <w:rsid w:val="00167CDE"/>
    <w:rsid w:val="00170238"/>
    <w:rsid w:val="00170639"/>
    <w:rsid w:val="00170898"/>
    <w:rsid w:val="00170B23"/>
    <w:rsid w:val="00170E56"/>
    <w:rsid w:val="001710CB"/>
    <w:rsid w:val="0017156E"/>
    <w:rsid w:val="00171695"/>
    <w:rsid w:val="001728B4"/>
    <w:rsid w:val="00173694"/>
    <w:rsid w:val="00174057"/>
    <w:rsid w:val="001742B9"/>
    <w:rsid w:val="00174555"/>
    <w:rsid w:val="00174761"/>
    <w:rsid w:val="00174866"/>
    <w:rsid w:val="00174A20"/>
    <w:rsid w:val="00174D4F"/>
    <w:rsid w:val="001754C6"/>
    <w:rsid w:val="00175A01"/>
    <w:rsid w:val="00175A21"/>
    <w:rsid w:val="00175D3F"/>
    <w:rsid w:val="00176178"/>
    <w:rsid w:val="001762D7"/>
    <w:rsid w:val="0017638B"/>
    <w:rsid w:val="0017662D"/>
    <w:rsid w:val="001768A6"/>
    <w:rsid w:val="00176E83"/>
    <w:rsid w:val="00177400"/>
    <w:rsid w:val="00177471"/>
    <w:rsid w:val="00177908"/>
    <w:rsid w:val="001803BF"/>
    <w:rsid w:val="001806A2"/>
    <w:rsid w:val="00180E2B"/>
    <w:rsid w:val="00180EBB"/>
    <w:rsid w:val="00181094"/>
    <w:rsid w:val="0018116E"/>
    <w:rsid w:val="0018140A"/>
    <w:rsid w:val="001818E9"/>
    <w:rsid w:val="00181B57"/>
    <w:rsid w:val="00181C98"/>
    <w:rsid w:val="00181E8C"/>
    <w:rsid w:val="0018213E"/>
    <w:rsid w:val="001821B8"/>
    <w:rsid w:val="00182727"/>
    <w:rsid w:val="001836A2"/>
    <w:rsid w:val="0018394D"/>
    <w:rsid w:val="00183A3B"/>
    <w:rsid w:val="00183D79"/>
    <w:rsid w:val="00184946"/>
    <w:rsid w:val="00185013"/>
    <w:rsid w:val="00185257"/>
    <w:rsid w:val="0018635A"/>
    <w:rsid w:val="0018675D"/>
    <w:rsid w:val="00186917"/>
    <w:rsid w:val="00187211"/>
    <w:rsid w:val="001876D4"/>
    <w:rsid w:val="00187E0F"/>
    <w:rsid w:val="00190331"/>
    <w:rsid w:val="00190658"/>
    <w:rsid w:val="00190AB6"/>
    <w:rsid w:val="00190EC8"/>
    <w:rsid w:val="00191247"/>
    <w:rsid w:val="0019161A"/>
    <w:rsid w:val="00191725"/>
    <w:rsid w:val="00191DCE"/>
    <w:rsid w:val="00191F58"/>
    <w:rsid w:val="0019252A"/>
    <w:rsid w:val="0019281D"/>
    <w:rsid w:val="00192AAB"/>
    <w:rsid w:val="0019357B"/>
    <w:rsid w:val="00193988"/>
    <w:rsid w:val="00193C96"/>
    <w:rsid w:val="0019453D"/>
    <w:rsid w:val="00194B11"/>
    <w:rsid w:val="00194C45"/>
    <w:rsid w:val="00194D3E"/>
    <w:rsid w:val="00194DB4"/>
    <w:rsid w:val="001957BE"/>
    <w:rsid w:val="001957D1"/>
    <w:rsid w:val="001958FB"/>
    <w:rsid w:val="00195C5A"/>
    <w:rsid w:val="00195F84"/>
    <w:rsid w:val="00196323"/>
    <w:rsid w:val="001968C2"/>
    <w:rsid w:val="00196D72"/>
    <w:rsid w:val="00196E6F"/>
    <w:rsid w:val="0019719E"/>
    <w:rsid w:val="0019726F"/>
    <w:rsid w:val="00197609"/>
    <w:rsid w:val="0019772E"/>
    <w:rsid w:val="00197F0A"/>
    <w:rsid w:val="001A074E"/>
    <w:rsid w:val="001A083C"/>
    <w:rsid w:val="001A0D7D"/>
    <w:rsid w:val="001A0F20"/>
    <w:rsid w:val="001A1146"/>
    <w:rsid w:val="001A1218"/>
    <w:rsid w:val="001A1D35"/>
    <w:rsid w:val="001A2017"/>
    <w:rsid w:val="001A253B"/>
    <w:rsid w:val="001A256A"/>
    <w:rsid w:val="001A2875"/>
    <w:rsid w:val="001A2C4D"/>
    <w:rsid w:val="001A2EA2"/>
    <w:rsid w:val="001A2FDC"/>
    <w:rsid w:val="001A3417"/>
    <w:rsid w:val="001A391E"/>
    <w:rsid w:val="001A393E"/>
    <w:rsid w:val="001A3A93"/>
    <w:rsid w:val="001A3D54"/>
    <w:rsid w:val="001A3D6A"/>
    <w:rsid w:val="001A44EB"/>
    <w:rsid w:val="001A4844"/>
    <w:rsid w:val="001A4CD4"/>
    <w:rsid w:val="001A5452"/>
    <w:rsid w:val="001A61E1"/>
    <w:rsid w:val="001A67A7"/>
    <w:rsid w:val="001A6ABB"/>
    <w:rsid w:val="001A6F05"/>
    <w:rsid w:val="001A76A8"/>
    <w:rsid w:val="001A78B5"/>
    <w:rsid w:val="001A7E5E"/>
    <w:rsid w:val="001A7F78"/>
    <w:rsid w:val="001B0278"/>
    <w:rsid w:val="001B057C"/>
    <w:rsid w:val="001B0F32"/>
    <w:rsid w:val="001B118C"/>
    <w:rsid w:val="001B14B2"/>
    <w:rsid w:val="001B1862"/>
    <w:rsid w:val="001B18B2"/>
    <w:rsid w:val="001B237E"/>
    <w:rsid w:val="001B244B"/>
    <w:rsid w:val="001B2DED"/>
    <w:rsid w:val="001B3BA2"/>
    <w:rsid w:val="001B3C11"/>
    <w:rsid w:val="001B3EB2"/>
    <w:rsid w:val="001B4903"/>
    <w:rsid w:val="001B4B9A"/>
    <w:rsid w:val="001B5407"/>
    <w:rsid w:val="001B54B5"/>
    <w:rsid w:val="001B557C"/>
    <w:rsid w:val="001B68D8"/>
    <w:rsid w:val="001B69A0"/>
    <w:rsid w:val="001B712B"/>
    <w:rsid w:val="001B71AF"/>
    <w:rsid w:val="001B7413"/>
    <w:rsid w:val="001B76E5"/>
    <w:rsid w:val="001B776B"/>
    <w:rsid w:val="001B7A2B"/>
    <w:rsid w:val="001C0159"/>
    <w:rsid w:val="001C12AF"/>
    <w:rsid w:val="001C1A0B"/>
    <w:rsid w:val="001C2076"/>
    <w:rsid w:val="001C2470"/>
    <w:rsid w:val="001C24D3"/>
    <w:rsid w:val="001C3098"/>
    <w:rsid w:val="001C3139"/>
    <w:rsid w:val="001C3498"/>
    <w:rsid w:val="001C3613"/>
    <w:rsid w:val="001C3933"/>
    <w:rsid w:val="001C3B8E"/>
    <w:rsid w:val="001C4558"/>
    <w:rsid w:val="001C5403"/>
    <w:rsid w:val="001C5978"/>
    <w:rsid w:val="001C5D9B"/>
    <w:rsid w:val="001C6EAF"/>
    <w:rsid w:val="001C758B"/>
    <w:rsid w:val="001D06A4"/>
    <w:rsid w:val="001D07E5"/>
    <w:rsid w:val="001D0D70"/>
    <w:rsid w:val="001D173D"/>
    <w:rsid w:val="001D1F03"/>
    <w:rsid w:val="001D1F7F"/>
    <w:rsid w:val="001D2072"/>
    <w:rsid w:val="001D380B"/>
    <w:rsid w:val="001D3891"/>
    <w:rsid w:val="001D4152"/>
    <w:rsid w:val="001D4730"/>
    <w:rsid w:val="001D57F8"/>
    <w:rsid w:val="001D5982"/>
    <w:rsid w:val="001D6C9F"/>
    <w:rsid w:val="001D6DEC"/>
    <w:rsid w:val="001D7306"/>
    <w:rsid w:val="001D7469"/>
    <w:rsid w:val="001D792A"/>
    <w:rsid w:val="001D7AFC"/>
    <w:rsid w:val="001D7B21"/>
    <w:rsid w:val="001E0012"/>
    <w:rsid w:val="001E09BA"/>
    <w:rsid w:val="001E0D54"/>
    <w:rsid w:val="001E172E"/>
    <w:rsid w:val="001E1978"/>
    <w:rsid w:val="001E19EE"/>
    <w:rsid w:val="001E2596"/>
    <w:rsid w:val="001E265A"/>
    <w:rsid w:val="001E2A4F"/>
    <w:rsid w:val="001E2E5D"/>
    <w:rsid w:val="001E30ED"/>
    <w:rsid w:val="001E3561"/>
    <w:rsid w:val="001E3D89"/>
    <w:rsid w:val="001E4731"/>
    <w:rsid w:val="001E4922"/>
    <w:rsid w:val="001E5E36"/>
    <w:rsid w:val="001E7016"/>
    <w:rsid w:val="001E7161"/>
    <w:rsid w:val="001F0325"/>
    <w:rsid w:val="001F0D7F"/>
    <w:rsid w:val="001F0DF5"/>
    <w:rsid w:val="001F0EE9"/>
    <w:rsid w:val="001F116F"/>
    <w:rsid w:val="001F12F1"/>
    <w:rsid w:val="001F1494"/>
    <w:rsid w:val="001F14BA"/>
    <w:rsid w:val="001F1787"/>
    <w:rsid w:val="001F1AC3"/>
    <w:rsid w:val="001F223D"/>
    <w:rsid w:val="001F259B"/>
    <w:rsid w:val="001F2E7E"/>
    <w:rsid w:val="001F2FAA"/>
    <w:rsid w:val="001F3B26"/>
    <w:rsid w:val="001F3D58"/>
    <w:rsid w:val="001F4AAC"/>
    <w:rsid w:val="001F58C2"/>
    <w:rsid w:val="001F5BC9"/>
    <w:rsid w:val="001F5F3A"/>
    <w:rsid w:val="001F5FEC"/>
    <w:rsid w:val="001F62B6"/>
    <w:rsid w:val="001F6567"/>
    <w:rsid w:val="001F6B4E"/>
    <w:rsid w:val="001F6B9C"/>
    <w:rsid w:val="001F6D4C"/>
    <w:rsid w:val="001F734E"/>
    <w:rsid w:val="001F7423"/>
    <w:rsid w:val="001F7BAA"/>
    <w:rsid w:val="001F7EE0"/>
    <w:rsid w:val="0020023E"/>
    <w:rsid w:val="002006D3"/>
    <w:rsid w:val="00200778"/>
    <w:rsid w:val="00200895"/>
    <w:rsid w:val="002010DB"/>
    <w:rsid w:val="00201AA8"/>
    <w:rsid w:val="00201D5B"/>
    <w:rsid w:val="00201F6E"/>
    <w:rsid w:val="00201F96"/>
    <w:rsid w:val="00202330"/>
    <w:rsid w:val="0020293C"/>
    <w:rsid w:val="00202A87"/>
    <w:rsid w:val="0020329C"/>
    <w:rsid w:val="00203397"/>
    <w:rsid w:val="002044BD"/>
    <w:rsid w:val="002044C2"/>
    <w:rsid w:val="0020456B"/>
    <w:rsid w:val="002045EA"/>
    <w:rsid w:val="00204FD7"/>
    <w:rsid w:val="00206499"/>
    <w:rsid w:val="00206D36"/>
    <w:rsid w:val="0020730E"/>
    <w:rsid w:val="00207C44"/>
    <w:rsid w:val="00207D69"/>
    <w:rsid w:val="0021040F"/>
    <w:rsid w:val="002108E8"/>
    <w:rsid w:val="002114B8"/>
    <w:rsid w:val="002119F3"/>
    <w:rsid w:val="002119F9"/>
    <w:rsid w:val="00211AB0"/>
    <w:rsid w:val="00211CCB"/>
    <w:rsid w:val="0021214C"/>
    <w:rsid w:val="00212BFF"/>
    <w:rsid w:val="0021305B"/>
    <w:rsid w:val="00213519"/>
    <w:rsid w:val="002146F4"/>
    <w:rsid w:val="00214ABC"/>
    <w:rsid w:val="00214ACD"/>
    <w:rsid w:val="00215338"/>
    <w:rsid w:val="002156A6"/>
    <w:rsid w:val="002162AC"/>
    <w:rsid w:val="00216557"/>
    <w:rsid w:val="002165DF"/>
    <w:rsid w:val="00216D46"/>
    <w:rsid w:val="0021706D"/>
    <w:rsid w:val="0021739D"/>
    <w:rsid w:val="00217596"/>
    <w:rsid w:val="00217891"/>
    <w:rsid w:val="002179A4"/>
    <w:rsid w:val="00217CD2"/>
    <w:rsid w:val="00217F11"/>
    <w:rsid w:val="0022017F"/>
    <w:rsid w:val="00220457"/>
    <w:rsid w:val="0022088A"/>
    <w:rsid w:val="00220C73"/>
    <w:rsid w:val="0022156D"/>
    <w:rsid w:val="0022159E"/>
    <w:rsid w:val="00221655"/>
    <w:rsid w:val="002221D5"/>
    <w:rsid w:val="002227D1"/>
    <w:rsid w:val="00222889"/>
    <w:rsid w:val="00222F9B"/>
    <w:rsid w:val="00223110"/>
    <w:rsid w:val="00223B36"/>
    <w:rsid w:val="00223E0A"/>
    <w:rsid w:val="00224175"/>
    <w:rsid w:val="0022466D"/>
    <w:rsid w:val="002246B5"/>
    <w:rsid w:val="002248CE"/>
    <w:rsid w:val="00224C59"/>
    <w:rsid w:val="00225835"/>
    <w:rsid w:val="002265D4"/>
    <w:rsid w:val="0022687D"/>
    <w:rsid w:val="00227EFD"/>
    <w:rsid w:val="00230878"/>
    <w:rsid w:val="00230BFC"/>
    <w:rsid w:val="00230EF0"/>
    <w:rsid w:val="0023137F"/>
    <w:rsid w:val="0023234F"/>
    <w:rsid w:val="00232E96"/>
    <w:rsid w:val="00232FEA"/>
    <w:rsid w:val="00233911"/>
    <w:rsid w:val="002341EB"/>
    <w:rsid w:val="002344AE"/>
    <w:rsid w:val="002345F8"/>
    <w:rsid w:val="00234879"/>
    <w:rsid w:val="00234DD4"/>
    <w:rsid w:val="0023573F"/>
    <w:rsid w:val="002359FC"/>
    <w:rsid w:val="002370F6"/>
    <w:rsid w:val="002371B9"/>
    <w:rsid w:val="00237703"/>
    <w:rsid w:val="00237C91"/>
    <w:rsid w:val="00237D5D"/>
    <w:rsid w:val="00240BCC"/>
    <w:rsid w:val="00241693"/>
    <w:rsid w:val="00241A13"/>
    <w:rsid w:val="00241B90"/>
    <w:rsid w:val="00242428"/>
    <w:rsid w:val="00242A17"/>
    <w:rsid w:val="00242E8B"/>
    <w:rsid w:val="00243B31"/>
    <w:rsid w:val="00244193"/>
    <w:rsid w:val="00244873"/>
    <w:rsid w:val="002449B9"/>
    <w:rsid w:val="00245153"/>
    <w:rsid w:val="00245402"/>
    <w:rsid w:val="00245A8A"/>
    <w:rsid w:val="00245E16"/>
    <w:rsid w:val="00246061"/>
    <w:rsid w:val="0024651D"/>
    <w:rsid w:val="00246A96"/>
    <w:rsid w:val="00247471"/>
    <w:rsid w:val="0025170C"/>
    <w:rsid w:val="002517E4"/>
    <w:rsid w:val="00251871"/>
    <w:rsid w:val="00251979"/>
    <w:rsid w:val="00251EF9"/>
    <w:rsid w:val="002522AA"/>
    <w:rsid w:val="00252B41"/>
    <w:rsid w:val="00252BA7"/>
    <w:rsid w:val="00253157"/>
    <w:rsid w:val="002535A2"/>
    <w:rsid w:val="00253B82"/>
    <w:rsid w:val="00254274"/>
    <w:rsid w:val="002545E6"/>
    <w:rsid w:val="00255AE7"/>
    <w:rsid w:val="0025604A"/>
    <w:rsid w:val="002564BA"/>
    <w:rsid w:val="002575FE"/>
    <w:rsid w:val="00257AFA"/>
    <w:rsid w:val="00257E19"/>
    <w:rsid w:val="00257ED1"/>
    <w:rsid w:val="00260269"/>
    <w:rsid w:val="00261C07"/>
    <w:rsid w:val="00261C8C"/>
    <w:rsid w:val="00261D90"/>
    <w:rsid w:val="00261EE7"/>
    <w:rsid w:val="0026207B"/>
    <w:rsid w:val="002620F9"/>
    <w:rsid w:val="002623F8"/>
    <w:rsid w:val="0026266A"/>
    <w:rsid w:val="00263149"/>
    <w:rsid w:val="00263B7C"/>
    <w:rsid w:val="002645D4"/>
    <w:rsid w:val="00264E13"/>
    <w:rsid w:val="00264E7C"/>
    <w:rsid w:val="00265560"/>
    <w:rsid w:val="00265B23"/>
    <w:rsid w:val="002664B2"/>
    <w:rsid w:val="00266915"/>
    <w:rsid w:val="00266E8B"/>
    <w:rsid w:val="002671F3"/>
    <w:rsid w:val="00267EA2"/>
    <w:rsid w:val="0026A2B9"/>
    <w:rsid w:val="00270686"/>
    <w:rsid w:val="002706CC"/>
    <w:rsid w:val="00270E7B"/>
    <w:rsid w:val="00271933"/>
    <w:rsid w:val="00271A56"/>
    <w:rsid w:val="00271B14"/>
    <w:rsid w:val="00271F79"/>
    <w:rsid w:val="002722F0"/>
    <w:rsid w:val="0027230D"/>
    <w:rsid w:val="002732C5"/>
    <w:rsid w:val="00273F5E"/>
    <w:rsid w:val="00274710"/>
    <w:rsid w:val="002747E8"/>
    <w:rsid w:val="00274BC6"/>
    <w:rsid w:val="00275133"/>
    <w:rsid w:val="00275770"/>
    <w:rsid w:val="002757A2"/>
    <w:rsid w:val="002757A3"/>
    <w:rsid w:val="002757C7"/>
    <w:rsid w:val="00275A1C"/>
    <w:rsid w:val="00276376"/>
    <w:rsid w:val="00276727"/>
    <w:rsid w:val="0027681A"/>
    <w:rsid w:val="00277EE2"/>
    <w:rsid w:val="0028068A"/>
    <w:rsid w:val="00281A84"/>
    <w:rsid w:val="00281C24"/>
    <w:rsid w:val="00281D40"/>
    <w:rsid w:val="00282EEF"/>
    <w:rsid w:val="00283DB1"/>
    <w:rsid w:val="00283EF1"/>
    <w:rsid w:val="00284416"/>
    <w:rsid w:val="002845F5"/>
    <w:rsid w:val="00284980"/>
    <w:rsid w:val="00285402"/>
    <w:rsid w:val="002856D4"/>
    <w:rsid w:val="00285E1F"/>
    <w:rsid w:val="00285EF9"/>
    <w:rsid w:val="00285FA6"/>
    <w:rsid w:val="0028695B"/>
    <w:rsid w:val="00286F3D"/>
    <w:rsid w:val="002878F5"/>
    <w:rsid w:val="00290AFC"/>
    <w:rsid w:val="002915A1"/>
    <w:rsid w:val="002922A0"/>
    <w:rsid w:val="0029237A"/>
    <w:rsid w:val="00292A62"/>
    <w:rsid w:val="00292CB8"/>
    <w:rsid w:val="0029380A"/>
    <w:rsid w:val="00293930"/>
    <w:rsid w:val="00293DFB"/>
    <w:rsid w:val="00293EC5"/>
    <w:rsid w:val="00293EFE"/>
    <w:rsid w:val="0029406B"/>
    <w:rsid w:val="0029406C"/>
    <w:rsid w:val="00294805"/>
    <w:rsid w:val="0029487B"/>
    <w:rsid w:val="00294BD8"/>
    <w:rsid w:val="00294D8A"/>
    <w:rsid w:val="0029523F"/>
    <w:rsid w:val="00295436"/>
    <w:rsid w:val="00296603"/>
    <w:rsid w:val="0029686B"/>
    <w:rsid w:val="002969CC"/>
    <w:rsid w:val="00296A9B"/>
    <w:rsid w:val="00296F30"/>
    <w:rsid w:val="002972E9"/>
    <w:rsid w:val="00297784"/>
    <w:rsid w:val="00297E2A"/>
    <w:rsid w:val="002A024D"/>
    <w:rsid w:val="002A0C22"/>
    <w:rsid w:val="002A0CC7"/>
    <w:rsid w:val="002A11C2"/>
    <w:rsid w:val="002A1D3F"/>
    <w:rsid w:val="002A22C8"/>
    <w:rsid w:val="002A246A"/>
    <w:rsid w:val="002A2472"/>
    <w:rsid w:val="002A26B5"/>
    <w:rsid w:val="002A31E4"/>
    <w:rsid w:val="002A32C2"/>
    <w:rsid w:val="002A35DE"/>
    <w:rsid w:val="002A361D"/>
    <w:rsid w:val="002A3BB2"/>
    <w:rsid w:val="002A4669"/>
    <w:rsid w:val="002A4C8E"/>
    <w:rsid w:val="002A561C"/>
    <w:rsid w:val="002A5620"/>
    <w:rsid w:val="002A586A"/>
    <w:rsid w:val="002A6477"/>
    <w:rsid w:val="002A715D"/>
    <w:rsid w:val="002A72DC"/>
    <w:rsid w:val="002A75A3"/>
    <w:rsid w:val="002A7A64"/>
    <w:rsid w:val="002A7CB2"/>
    <w:rsid w:val="002A7DD7"/>
    <w:rsid w:val="002A7E3A"/>
    <w:rsid w:val="002B055E"/>
    <w:rsid w:val="002B07DA"/>
    <w:rsid w:val="002B0D90"/>
    <w:rsid w:val="002B166E"/>
    <w:rsid w:val="002B16E3"/>
    <w:rsid w:val="002B1F77"/>
    <w:rsid w:val="002B200A"/>
    <w:rsid w:val="002B20D2"/>
    <w:rsid w:val="002B236C"/>
    <w:rsid w:val="002B2702"/>
    <w:rsid w:val="002B2FB9"/>
    <w:rsid w:val="002B31CE"/>
    <w:rsid w:val="002B3D9E"/>
    <w:rsid w:val="002B402C"/>
    <w:rsid w:val="002B41B6"/>
    <w:rsid w:val="002B4605"/>
    <w:rsid w:val="002B466C"/>
    <w:rsid w:val="002B467A"/>
    <w:rsid w:val="002B494B"/>
    <w:rsid w:val="002B57DA"/>
    <w:rsid w:val="002B5914"/>
    <w:rsid w:val="002B60F2"/>
    <w:rsid w:val="002B620E"/>
    <w:rsid w:val="002B69E0"/>
    <w:rsid w:val="002B6A92"/>
    <w:rsid w:val="002B70E2"/>
    <w:rsid w:val="002B7304"/>
    <w:rsid w:val="002B739B"/>
    <w:rsid w:val="002B7D40"/>
    <w:rsid w:val="002B7E6E"/>
    <w:rsid w:val="002C0645"/>
    <w:rsid w:val="002C17DA"/>
    <w:rsid w:val="002C1A6E"/>
    <w:rsid w:val="002C273C"/>
    <w:rsid w:val="002C2C05"/>
    <w:rsid w:val="002C3502"/>
    <w:rsid w:val="002C361F"/>
    <w:rsid w:val="002C3AC2"/>
    <w:rsid w:val="002C3B79"/>
    <w:rsid w:val="002C3D72"/>
    <w:rsid w:val="002C3D85"/>
    <w:rsid w:val="002C3F6C"/>
    <w:rsid w:val="002C4269"/>
    <w:rsid w:val="002C4678"/>
    <w:rsid w:val="002C4C9A"/>
    <w:rsid w:val="002C58A1"/>
    <w:rsid w:val="002C5B4A"/>
    <w:rsid w:val="002C5CC7"/>
    <w:rsid w:val="002C6FB4"/>
    <w:rsid w:val="002C7440"/>
    <w:rsid w:val="002C7B0A"/>
    <w:rsid w:val="002C7C13"/>
    <w:rsid w:val="002D056C"/>
    <w:rsid w:val="002D0B51"/>
    <w:rsid w:val="002D0E36"/>
    <w:rsid w:val="002D1A7E"/>
    <w:rsid w:val="002D1FCD"/>
    <w:rsid w:val="002D245B"/>
    <w:rsid w:val="002D24E7"/>
    <w:rsid w:val="002D2549"/>
    <w:rsid w:val="002D2AA7"/>
    <w:rsid w:val="002D2AFB"/>
    <w:rsid w:val="002D3298"/>
    <w:rsid w:val="002D38FD"/>
    <w:rsid w:val="002D4104"/>
    <w:rsid w:val="002D41FD"/>
    <w:rsid w:val="002D4306"/>
    <w:rsid w:val="002D4356"/>
    <w:rsid w:val="002D4965"/>
    <w:rsid w:val="002D5682"/>
    <w:rsid w:val="002D580E"/>
    <w:rsid w:val="002D6D85"/>
    <w:rsid w:val="002D6DE7"/>
    <w:rsid w:val="002D6E63"/>
    <w:rsid w:val="002D7949"/>
    <w:rsid w:val="002D79FD"/>
    <w:rsid w:val="002D7B28"/>
    <w:rsid w:val="002D7D09"/>
    <w:rsid w:val="002D7D1D"/>
    <w:rsid w:val="002D7F31"/>
    <w:rsid w:val="002D7F99"/>
    <w:rsid w:val="002E0244"/>
    <w:rsid w:val="002E051B"/>
    <w:rsid w:val="002E08F8"/>
    <w:rsid w:val="002E13A5"/>
    <w:rsid w:val="002E19F1"/>
    <w:rsid w:val="002E1B2F"/>
    <w:rsid w:val="002E1D24"/>
    <w:rsid w:val="002E1F19"/>
    <w:rsid w:val="002E24E8"/>
    <w:rsid w:val="002E25A0"/>
    <w:rsid w:val="002E2658"/>
    <w:rsid w:val="002E2943"/>
    <w:rsid w:val="002E2B00"/>
    <w:rsid w:val="002E2F0E"/>
    <w:rsid w:val="002E3FB2"/>
    <w:rsid w:val="002E4312"/>
    <w:rsid w:val="002E4379"/>
    <w:rsid w:val="002E43CB"/>
    <w:rsid w:val="002E48B8"/>
    <w:rsid w:val="002E4B22"/>
    <w:rsid w:val="002E4C67"/>
    <w:rsid w:val="002E4E7C"/>
    <w:rsid w:val="002E5288"/>
    <w:rsid w:val="002E5AB8"/>
    <w:rsid w:val="002E6542"/>
    <w:rsid w:val="002E6AB0"/>
    <w:rsid w:val="002E6C0B"/>
    <w:rsid w:val="002E786E"/>
    <w:rsid w:val="002E7ABE"/>
    <w:rsid w:val="002F0564"/>
    <w:rsid w:val="002F0FAB"/>
    <w:rsid w:val="002F10FA"/>
    <w:rsid w:val="002F171D"/>
    <w:rsid w:val="002F1734"/>
    <w:rsid w:val="002F183C"/>
    <w:rsid w:val="002F208E"/>
    <w:rsid w:val="002F213A"/>
    <w:rsid w:val="002F2BEE"/>
    <w:rsid w:val="002F3F83"/>
    <w:rsid w:val="002F4090"/>
    <w:rsid w:val="002F4DE8"/>
    <w:rsid w:val="002F4F68"/>
    <w:rsid w:val="002F5107"/>
    <w:rsid w:val="002F531F"/>
    <w:rsid w:val="002F60DA"/>
    <w:rsid w:val="002F6126"/>
    <w:rsid w:val="002F6340"/>
    <w:rsid w:val="002F69AA"/>
    <w:rsid w:val="002F6C5C"/>
    <w:rsid w:val="002F6CB0"/>
    <w:rsid w:val="002F7D2D"/>
    <w:rsid w:val="003003BA"/>
    <w:rsid w:val="003007D2"/>
    <w:rsid w:val="0030149A"/>
    <w:rsid w:val="00301654"/>
    <w:rsid w:val="0030197D"/>
    <w:rsid w:val="003027C2"/>
    <w:rsid w:val="003027D3"/>
    <w:rsid w:val="003027FB"/>
    <w:rsid w:val="003029C9"/>
    <w:rsid w:val="00302F9C"/>
    <w:rsid w:val="00303053"/>
    <w:rsid w:val="003032FD"/>
    <w:rsid w:val="00303387"/>
    <w:rsid w:val="00303B09"/>
    <w:rsid w:val="00303D51"/>
    <w:rsid w:val="00304C61"/>
    <w:rsid w:val="00305724"/>
    <w:rsid w:val="0030576A"/>
    <w:rsid w:val="003057E2"/>
    <w:rsid w:val="00305CB3"/>
    <w:rsid w:val="00305FB4"/>
    <w:rsid w:val="00305FE0"/>
    <w:rsid w:val="003069FA"/>
    <w:rsid w:val="00306BD7"/>
    <w:rsid w:val="003079F1"/>
    <w:rsid w:val="00307F39"/>
    <w:rsid w:val="003107DE"/>
    <w:rsid w:val="00310A1B"/>
    <w:rsid w:val="00311050"/>
    <w:rsid w:val="003114F9"/>
    <w:rsid w:val="00311796"/>
    <w:rsid w:val="00311D1D"/>
    <w:rsid w:val="003124D7"/>
    <w:rsid w:val="0031298C"/>
    <w:rsid w:val="003141AD"/>
    <w:rsid w:val="0031430A"/>
    <w:rsid w:val="00314444"/>
    <w:rsid w:val="00314824"/>
    <w:rsid w:val="00314CA4"/>
    <w:rsid w:val="00315280"/>
    <w:rsid w:val="003154C5"/>
    <w:rsid w:val="0031585B"/>
    <w:rsid w:val="0032042B"/>
    <w:rsid w:val="00320FB5"/>
    <w:rsid w:val="003217A8"/>
    <w:rsid w:val="003218FF"/>
    <w:rsid w:val="00321C76"/>
    <w:rsid w:val="00321E7F"/>
    <w:rsid w:val="00322010"/>
    <w:rsid w:val="00322CDA"/>
    <w:rsid w:val="00323206"/>
    <w:rsid w:val="00323B1D"/>
    <w:rsid w:val="00323B7C"/>
    <w:rsid w:val="003241C4"/>
    <w:rsid w:val="0032457F"/>
    <w:rsid w:val="0032488F"/>
    <w:rsid w:val="003254E5"/>
    <w:rsid w:val="00325EF8"/>
    <w:rsid w:val="00325F13"/>
    <w:rsid w:val="00326256"/>
    <w:rsid w:val="0032634D"/>
    <w:rsid w:val="0032649E"/>
    <w:rsid w:val="00326ACB"/>
    <w:rsid w:val="00326C17"/>
    <w:rsid w:val="00326DDE"/>
    <w:rsid w:val="00326E62"/>
    <w:rsid w:val="00327B4C"/>
    <w:rsid w:val="003306D0"/>
    <w:rsid w:val="00331382"/>
    <w:rsid w:val="00331807"/>
    <w:rsid w:val="0033192C"/>
    <w:rsid w:val="00331B6A"/>
    <w:rsid w:val="00331C50"/>
    <w:rsid w:val="00331CED"/>
    <w:rsid w:val="00332DF6"/>
    <w:rsid w:val="003334F0"/>
    <w:rsid w:val="003334F6"/>
    <w:rsid w:val="00333773"/>
    <w:rsid w:val="00333C27"/>
    <w:rsid w:val="00334068"/>
    <w:rsid w:val="00334A23"/>
    <w:rsid w:val="00334D42"/>
    <w:rsid w:val="0033530A"/>
    <w:rsid w:val="0033564D"/>
    <w:rsid w:val="0033685A"/>
    <w:rsid w:val="003370D6"/>
    <w:rsid w:val="00337C48"/>
    <w:rsid w:val="00337C50"/>
    <w:rsid w:val="00340284"/>
    <w:rsid w:val="003406F9"/>
    <w:rsid w:val="00340880"/>
    <w:rsid w:val="003408F8"/>
    <w:rsid w:val="00340A99"/>
    <w:rsid w:val="00340C18"/>
    <w:rsid w:val="0034175A"/>
    <w:rsid w:val="00341D1F"/>
    <w:rsid w:val="0034348F"/>
    <w:rsid w:val="00343506"/>
    <w:rsid w:val="00344215"/>
    <w:rsid w:val="00344453"/>
    <w:rsid w:val="00344728"/>
    <w:rsid w:val="003453A8"/>
    <w:rsid w:val="0034550F"/>
    <w:rsid w:val="0034562F"/>
    <w:rsid w:val="0034659E"/>
    <w:rsid w:val="00346BB0"/>
    <w:rsid w:val="00346FE2"/>
    <w:rsid w:val="0034706D"/>
    <w:rsid w:val="00347276"/>
    <w:rsid w:val="00347E0A"/>
    <w:rsid w:val="003501E5"/>
    <w:rsid w:val="003509AC"/>
    <w:rsid w:val="00350AE3"/>
    <w:rsid w:val="00351CD7"/>
    <w:rsid w:val="0035254D"/>
    <w:rsid w:val="003525CD"/>
    <w:rsid w:val="003526AE"/>
    <w:rsid w:val="00353603"/>
    <w:rsid w:val="00353643"/>
    <w:rsid w:val="00354687"/>
    <w:rsid w:val="00354CAD"/>
    <w:rsid w:val="00355013"/>
    <w:rsid w:val="00355360"/>
    <w:rsid w:val="00355887"/>
    <w:rsid w:val="003558A5"/>
    <w:rsid w:val="00355A30"/>
    <w:rsid w:val="00355DA5"/>
    <w:rsid w:val="003560ED"/>
    <w:rsid w:val="00356555"/>
    <w:rsid w:val="003569CE"/>
    <w:rsid w:val="00356BEC"/>
    <w:rsid w:val="003571A1"/>
    <w:rsid w:val="00357260"/>
    <w:rsid w:val="003573BF"/>
    <w:rsid w:val="00357F88"/>
    <w:rsid w:val="00357FB8"/>
    <w:rsid w:val="003605A0"/>
    <w:rsid w:val="003606EE"/>
    <w:rsid w:val="003607D7"/>
    <w:rsid w:val="00360936"/>
    <w:rsid w:val="00360B8F"/>
    <w:rsid w:val="0036109C"/>
    <w:rsid w:val="003611B4"/>
    <w:rsid w:val="00361602"/>
    <w:rsid w:val="00361687"/>
    <w:rsid w:val="00362278"/>
    <w:rsid w:val="00362666"/>
    <w:rsid w:val="003626D2"/>
    <w:rsid w:val="0036276B"/>
    <w:rsid w:val="003629ED"/>
    <w:rsid w:val="00363200"/>
    <w:rsid w:val="0036351C"/>
    <w:rsid w:val="00363919"/>
    <w:rsid w:val="00363931"/>
    <w:rsid w:val="0036411F"/>
    <w:rsid w:val="00364797"/>
    <w:rsid w:val="003651CD"/>
    <w:rsid w:val="003654D1"/>
    <w:rsid w:val="00365A80"/>
    <w:rsid w:val="00366895"/>
    <w:rsid w:val="00366F47"/>
    <w:rsid w:val="003674A0"/>
    <w:rsid w:val="00367A5A"/>
    <w:rsid w:val="00367A97"/>
    <w:rsid w:val="00367A9C"/>
    <w:rsid w:val="0036BF11"/>
    <w:rsid w:val="00370318"/>
    <w:rsid w:val="00371DBF"/>
    <w:rsid w:val="00371EC1"/>
    <w:rsid w:val="003723F3"/>
    <w:rsid w:val="00372B96"/>
    <w:rsid w:val="003732F3"/>
    <w:rsid w:val="0037331E"/>
    <w:rsid w:val="0037359C"/>
    <w:rsid w:val="00373816"/>
    <w:rsid w:val="00373AFD"/>
    <w:rsid w:val="00373BAA"/>
    <w:rsid w:val="00373BD2"/>
    <w:rsid w:val="00373F47"/>
    <w:rsid w:val="00374B33"/>
    <w:rsid w:val="0037515E"/>
    <w:rsid w:val="003753C8"/>
    <w:rsid w:val="003757A7"/>
    <w:rsid w:val="00375FB5"/>
    <w:rsid w:val="003760EA"/>
    <w:rsid w:val="003763F5"/>
    <w:rsid w:val="00376656"/>
    <w:rsid w:val="00376A6A"/>
    <w:rsid w:val="00376D7B"/>
    <w:rsid w:val="00376E8D"/>
    <w:rsid w:val="00376FE8"/>
    <w:rsid w:val="00377120"/>
    <w:rsid w:val="003777D3"/>
    <w:rsid w:val="00377947"/>
    <w:rsid w:val="003804AE"/>
    <w:rsid w:val="0038059A"/>
    <w:rsid w:val="00380E84"/>
    <w:rsid w:val="003812D7"/>
    <w:rsid w:val="00381410"/>
    <w:rsid w:val="00381866"/>
    <w:rsid w:val="00381957"/>
    <w:rsid w:val="00381AFE"/>
    <w:rsid w:val="00382425"/>
    <w:rsid w:val="00382DC9"/>
    <w:rsid w:val="00383357"/>
    <w:rsid w:val="003837A6"/>
    <w:rsid w:val="00383976"/>
    <w:rsid w:val="003849A3"/>
    <w:rsid w:val="00384F17"/>
    <w:rsid w:val="00385039"/>
    <w:rsid w:val="00385606"/>
    <w:rsid w:val="00385ACA"/>
    <w:rsid w:val="00385D76"/>
    <w:rsid w:val="00386274"/>
    <w:rsid w:val="00386499"/>
    <w:rsid w:val="00386F5F"/>
    <w:rsid w:val="00387782"/>
    <w:rsid w:val="0039037F"/>
    <w:rsid w:val="003912D3"/>
    <w:rsid w:val="003915D3"/>
    <w:rsid w:val="003918DF"/>
    <w:rsid w:val="0039196A"/>
    <w:rsid w:val="003921CE"/>
    <w:rsid w:val="0039240F"/>
    <w:rsid w:val="003924F2"/>
    <w:rsid w:val="003925FD"/>
    <w:rsid w:val="0039286A"/>
    <w:rsid w:val="00392A6F"/>
    <w:rsid w:val="00392B75"/>
    <w:rsid w:val="00393FB5"/>
    <w:rsid w:val="003946AC"/>
    <w:rsid w:val="003948E2"/>
    <w:rsid w:val="00394BEF"/>
    <w:rsid w:val="00394C3D"/>
    <w:rsid w:val="00394C55"/>
    <w:rsid w:val="003956D6"/>
    <w:rsid w:val="00395B64"/>
    <w:rsid w:val="00395E23"/>
    <w:rsid w:val="0039670B"/>
    <w:rsid w:val="00396A3F"/>
    <w:rsid w:val="003A0566"/>
    <w:rsid w:val="003A0927"/>
    <w:rsid w:val="003A123E"/>
    <w:rsid w:val="003A1664"/>
    <w:rsid w:val="003A1AA4"/>
    <w:rsid w:val="003A23FF"/>
    <w:rsid w:val="003A2639"/>
    <w:rsid w:val="003A296E"/>
    <w:rsid w:val="003A2BA1"/>
    <w:rsid w:val="003A3ECE"/>
    <w:rsid w:val="003A4721"/>
    <w:rsid w:val="003A4BF4"/>
    <w:rsid w:val="003A5D66"/>
    <w:rsid w:val="003A6AF8"/>
    <w:rsid w:val="003A7131"/>
    <w:rsid w:val="003A789D"/>
    <w:rsid w:val="003B060F"/>
    <w:rsid w:val="003B06D1"/>
    <w:rsid w:val="003B0F0A"/>
    <w:rsid w:val="003B0FF1"/>
    <w:rsid w:val="003B199A"/>
    <w:rsid w:val="003B1A77"/>
    <w:rsid w:val="003B1DD9"/>
    <w:rsid w:val="003B27EF"/>
    <w:rsid w:val="003B2821"/>
    <w:rsid w:val="003B2B63"/>
    <w:rsid w:val="003B2BF8"/>
    <w:rsid w:val="003B40FE"/>
    <w:rsid w:val="003B47A0"/>
    <w:rsid w:val="003B4AD8"/>
    <w:rsid w:val="003B50E3"/>
    <w:rsid w:val="003B600D"/>
    <w:rsid w:val="003B632F"/>
    <w:rsid w:val="003B6C05"/>
    <w:rsid w:val="003B6DF6"/>
    <w:rsid w:val="003B70AC"/>
    <w:rsid w:val="003B714E"/>
    <w:rsid w:val="003C004D"/>
    <w:rsid w:val="003C03D0"/>
    <w:rsid w:val="003C0B07"/>
    <w:rsid w:val="003C0F4F"/>
    <w:rsid w:val="003C0FCC"/>
    <w:rsid w:val="003C10F6"/>
    <w:rsid w:val="003C1731"/>
    <w:rsid w:val="003C27E2"/>
    <w:rsid w:val="003C385E"/>
    <w:rsid w:val="003C3A3B"/>
    <w:rsid w:val="003C3C60"/>
    <w:rsid w:val="003C3CA4"/>
    <w:rsid w:val="003C4133"/>
    <w:rsid w:val="003C426E"/>
    <w:rsid w:val="003C43B9"/>
    <w:rsid w:val="003C48CF"/>
    <w:rsid w:val="003C4E84"/>
    <w:rsid w:val="003C553C"/>
    <w:rsid w:val="003C59AA"/>
    <w:rsid w:val="003C647A"/>
    <w:rsid w:val="003C654B"/>
    <w:rsid w:val="003C69F9"/>
    <w:rsid w:val="003C7088"/>
    <w:rsid w:val="003C749A"/>
    <w:rsid w:val="003C7A00"/>
    <w:rsid w:val="003C7CF9"/>
    <w:rsid w:val="003D057E"/>
    <w:rsid w:val="003D1396"/>
    <w:rsid w:val="003D14FC"/>
    <w:rsid w:val="003D168D"/>
    <w:rsid w:val="003D1B19"/>
    <w:rsid w:val="003D23EC"/>
    <w:rsid w:val="003D2440"/>
    <w:rsid w:val="003D2FB9"/>
    <w:rsid w:val="003D3B2E"/>
    <w:rsid w:val="003D3D65"/>
    <w:rsid w:val="003D499A"/>
    <w:rsid w:val="003D4F12"/>
    <w:rsid w:val="003D5A4E"/>
    <w:rsid w:val="003D5B9C"/>
    <w:rsid w:val="003D68BD"/>
    <w:rsid w:val="003D6F93"/>
    <w:rsid w:val="003D79EC"/>
    <w:rsid w:val="003E01B9"/>
    <w:rsid w:val="003E06E5"/>
    <w:rsid w:val="003E0942"/>
    <w:rsid w:val="003E1146"/>
    <w:rsid w:val="003E144A"/>
    <w:rsid w:val="003E20CB"/>
    <w:rsid w:val="003E243B"/>
    <w:rsid w:val="003E2A4F"/>
    <w:rsid w:val="003E2CBA"/>
    <w:rsid w:val="003E351A"/>
    <w:rsid w:val="003E3A2D"/>
    <w:rsid w:val="003E40AA"/>
    <w:rsid w:val="003E49EC"/>
    <w:rsid w:val="003E4A0A"/>
    <w:rsid w:val="003E51D8"/>
    <w:rsid w:val="003E5326"/>
    <w:rsid w:val="003E53C2"/>
    <w:rsid w:val="003E53F4"/>
    <w:rsid w:val="003E5504"/>
    <w:rsid w:val="003E564E"/>
    <w:rsid w:val="003E5AC4"/>
    <w:rsid w:val="003E5BF4"/>
    <w:rsid w:val="003E5D7C"/>
    <w:rsid w:val="003E5E36"/>
    <w:rsid w:val="003E6166"/>
    <w:rsid w:val="003E61E2"/>
    <w:rsid w:val="003E652E"/>
    <w:rsid w:val="003E6691"/>
    <w:rsid w:val="003E6EDF"/>
    <w:rsid w:val="003E7104"/>
    <w:rsid w:val="003E73EB"/>
    <w:rsid w:val="003E79FC"/>
    <w:rsid w:val="003E7DAC"/>
    <w:rsid w:val="003F02C3"/>
    <w:rsid w:val="003F030C"/>
    <w:rsid w:val="003F045E"/>
    <w:rsid w:val="003F04E4"/>
    <w:rsid w:val="003F0641"/>
    <w:rsid w:val="003F0891"/>
    <w:rsid w:val="003F148B"/>
    <w:rsid w:val="003F2F23"/>
    <w:rsid w:val="003F2F82"/>
    <w:rsid w:val="003F3042"/>
    <w:rsid w:val="003F30A5"/>
    <w:rsid w:val="003F3338"/>
    <w:rsid w:val="003F3D62"/>
    <w:rsid w:val="003F457A"/>
    <w:rsid w:val="003F487F"/>
    <w:rsid w:val="003F4E3B"/>
    <w:rsid w:val="003F4E8A"/>
    <w:rsid w:val="003F5485"/>
    <w:rsid w:val="003F5664"/>
    <w:rsid w:val="003F57F5"/>
    <w:rsid w:val="003F66A7"/>
    <w:rsid w:val="003F692A"/>
    <w:rsid w:val="003F7285"/>
    <w:rsid w:val="003F760A"/>
    <w:rsid w:val="003F7B8F"/>
    <w:rsid w:val="0040006A"/>
    <w:rsid w:val="004004B2"/>
    <w:rsid w:val="004008EF"/>
    <w:rsid w:val="00400D4C"/>
    <w:rsid w:val="00400E5A"/>
    <w:rsid w:val="0040132C"/>
    <w:rsid w:val="00401376"/>
    <w:rsid w:val="004018F6"/>
    <w:rsid w:val="004019CC"/>
    <w:rsid w:val="00401BBB"/>
    <w:rsid w:val="004021FB"/>
    <w:rsid w:val="004025E0"/>
    <w:rsid w:val="0040276C"/>
    <w:rsid w:val="004027A5"/>
    <w:rsid w:val="004027FB"/>
    <w:rsid w:val="00402DDE"/>
    <w:rsid w:val="00403447"/>
    <w:rsid w:val="00403498"/>
    <w:rsid w:val="004034F2"/>
    <w:rsid w:val="00403771"/>
    <w:rsid w:val="004046C7"/>
    <w:rsid w:val="00404924"/>
    <w:rsid w:val="00404E91"/>
    <w:rsid w:val="00405CA4"/>
    <w:rsid w:val="00407169"/>
    <w:rsid w:val="004078A7"/>
    <w:rsid w:val="00407D5C"/>
    <w:rsid w:val="00410725"/>
    <w:rsid w:val="00410C6B"/>
    <w:rsid w:val="004111D5"/>
    <w:rsid w:val="00411EF4"/>
    <w:rsid w:val="00412C97"/>
    <w:rsid w:val="0041302F"/>
    <w:rsid w:val="00413313"/>
    <w:rsid w:val="00413D24"/>
    <w:rsid w:val="004143F3"/>
    <w:rsid w:val="00414BA0"/>
    <w:rsid w:val="00414CB9"/>
    <w:rsid w:val="00414EA1"/>
    <w:rsid w:val="00415505"/>
    <w:rsid w:val="004156E5"/>
    <w:rsid w:val="00416145"/>
    <w:rsid w:val="0041653C"/>
    <w:rsid w:val="00416639"/>
    <w:rsid w:val="00416707"/>
    <w:rsid w:val="00416855"/>
    <w:rsid w:val="004170FF"/>
    <w:rsid w:val="0041734E"/>
    <w:rsid w:val="004207D0"/>
    <w:rsid w:val="004216F1"/>
    <w:rsid w:val="00421B69"/>
    <w:rsid w:val="00421D67"/>
    <w:rsid w:val="004224BF"/>
    <w:rsid w:val="00422FD7"/>
    <w:rsid w:val="004230F2"/>
    <w:rsid w:val="004239C7"/>
    <w:rsid w:val="00423D4A"/>
    <w:rsid w:val="00424E3A"/>
    <w:rsid w:val="004253C7"/>
    <w:rsid w:val="00426138"/>
    <w:rsid w:val="00426486"/>
    <w:rsid w:val="004264A3"/>
    <w:rsid w:val="004264A8"/>
    <w:rsid w:val="004264C3"/>
    <w:rsid w:val="004264D6"/>
    <w:rsid w:val="00426E9B"/>
    <w:rsid w:val="0042703E"/>
    <w:rsid w:val="00427536"/>
    <w:rsid w:val="00427A8B"/>
    <w:rsid w:val="00427E65"/>
    <w:rsid w:val="00430111"/>
    <w:rsid w:val="004301F4"/>
    <w:rsid w:val="0043063E"/>
    <w:rsid w:val="00430957"/>
    <w:rsid w:val="00430E40"/>
    <w:rsid w:val="004319AA"/>
    <w:rsid w:val="00432339"/>
    <w:rsid w:val="004324BA"/>
    <w:rsid w:val="00432539"/>
    <w:rsid w:val="004328D5"/>
    <w:rsid w:val="00432B1C"/>
    <w:rsid w:val="00433163"/>
    <w:rsid w:val="004333F0"/>
    <w:rsid w:val="00433642"/>
    <w:rsid w:val="00433B75"/>
    <w:rsid w:val="00433C4B"/>
    <w:rsid w:val="00433E0C"/>
    <w:rsid w:val="00434375"/>
    <w:rsid w:val="00434709"/>
    <w:rsid w:val="00435545"/>
    <w:rsid w:val="00435754"/>
    <w:rsid w:val="004358B0"/>
    <w:rsid w:val="00435EA6"/>
    <w:rsid w:val="00436146"/>
    <w:rsid w:val="004364FD"/>
    <w:rsid w:val="00436FEC"/>
    <w:rsid w:val="00437000"/>
    <w:rsid w:val="0043720B"/>
    <w:rsid w:val="00437356"/>
    <w:rsid w:val="004373CE"/>
    <w:rsid w:val="00437ACE"/>
    <w:rsid w:val="00437BCA"/>
    <w:rsid w:val="00440032"/>
    <w:rsid w:val="004404ED"/>
    <w:rsid w:val="004404FD"/>
    <w:rsid w:val="004411CD"/>
    <w:rsid w:val="00441390"/>
    <w:rsid w:val="004417ED"/>
    <w:rsid w:val="00442393"/>
    <w:rsid w:val="004425E1"/>
    <w:rsid w:val="004426B9"/>
    <w:rsid w:val="0044366D"/>
    <w:rsid w:val="00443C47"/>
    <w:rsid w:val="00443D89"/>
    <w:rsid w:val="0044517D"/>
    <w:rsid w:val="0044525D"/>
    <w:rsid w:val="00445DD4"/>
    <w:rsid w:val="004463F2"/>
    <w:rsid w:val="0044653A"/>
    <w:rsid w:val="0044672A"/>
    <w:rsid w:val="00446977"/>
    <w:rsid w:val="00447130"/>
    <w:rsid w:val="00447EF2"/>
    <w:rsid w:val="0045031B"/>
    <w:rsid w:val="004504CD"/>
    <w:rsid w:val="00450AFA"/>
    <w:rsid w:val="00450C2D"/>
    <w:rsid w:val="00451162"/>
    <w:rsid w:val="0045116C"/>
    <w:rsid w:val="004513A6"/>
    <w:rsid w:val="0045154A"/>
    <w:rsid w:val="004517CB"/>
    <w:rsid w:val="004518A6"/>
    <w:rsid w:val="0045195E"/>
    <w:rsid w:val="00451AA8"/>
    <w:rsid w:val="00452E57"/>
    <w:rsid w:val="0045312D"/>
    <w:rsid w:val="00453353"/>
    <w:rsid w:val="00453F40"/>
    <w:rsid w:val="00454A19"/>
    <w:rsid w:val="004552A3"/>
    <w:rsid w:val="00455718"/>
    <w:rsid w:val="0045650D"/>
    <w:rsid w:val="00456918"/>
    <w:rsid w:val="00456EC1"/>
    <w:rsid w:val="0045708F"/>
    <w:rsid w:val="0045743D"/>
    <w:rsid w:val="00457C4A"/>
    <w:rsid w:val="00457FF5"/>
    <w:rsid w:val="00460615"/>
    <w:rsid w:val="004609DA"/>
    <w:rsid w:val="00460BB6"/>
    <w:rsid w:val="0046119F"/>
    <w:rsid w:val="00461C4A"/>
    <w:rsid w:val="00462665"/>
    <w:rsid w:val="00462841"/>
    <w:rsid w:val="00462C23"/>
    <w:rsid w:val="004635F2"/>
    <w:rsid w:val="004639A7"/>
    <w:rsid w:val="0046405F"/>
    <w:rsid w:val="00464A0B"/>
    <w:rsid w:val="00464D11"/>
    <w:rsid w:val="00464FDF"/>
    <w:rsid w:val="0046532D"/>
    <w:rsid w:val="004657AF"/>
    <w:rsid w:val="00465A4E"/>
    <w:rsid w:val="00465A57"/>
    <w:rsid w:val="00465B1A"/>
    <w:rsid w:val="00466275"/>
    <w:rsid w:val="00466758"/>
    <w:rsid w:val="00466C91"/>
    <w:rsid w:val="00466CDD"/>
    <w:rsid w:val="0046735D"/>
    <w:rsid w:val="00467EA3"/>
    <w:rsid w:val="004708C6"/>
    <w:rsid w:val="00470AB2"/>
    <w:rsid w:val="00470AED"/>
    <w:rsid w:val="004711D5"/>
    <w:rsid w:val="0047124B"/>
    <w:rsid w:val="004718BF"/>
    <w:rsid w:val="00471DA4"/>
    <w:rsid w:val="0047247E"/>
    <w:rsid w:val="00472B5B"/>
    <w:rsid w:val="004730C0"/>
    <w:rsid w:val="004730E8"/>
    <w:rsid w:val="004736F5"/>
    <w:rsid w:val="00473845"/>
    <w:rsid w:val="00473C12"/>
    <w:rsid w:val="00473DB3"/>
    <w:rsid w:val="00473EE9"/>
    <w:rsid w:val="004747A5"/>
    <w:rsid w:val="00475470"/>
    <w:rsid w:val="00475A8D"/>
    <w:rsid w:val="00475C13"/>
    <w:rsid w:val="00475FEC"/>
    <w:rsid w:val="004761A4"/>
    <w:rsid w:val="0047628E"/>
    <w:rsid w:val="00476305"/>
    <w:rsid w:val="0047652B"/>
    <w:rsid w:val="004767A1"/>
    <w:rsid w:val="004769A4"/>
    <w:rsid w:val="00477075"/>
    <w:rsid w:val="004772EE"/>
    <w:rsid w:val="0047739C"/>
    <w:rsid w:val="004778E8"/>
    <w:rsid w:val="004801BA"/>
    <w:rsid w:val="004804E9"/>
    <w:rsid w:val="00480D17"/>
    <w:rsid w:val="00480DF6"/>
    <w:rsid w:val="00480EEA"/>
    <w:rsid w:val="00481856"/>
    <w:rsid w:val="00482813"/>
    <w:rsid w:val="00482BCC"/>
    <w:rsid w:val="00482C8A"/>
    <w:rsid w:val="00482DCB"/>
    <w:rsid w:val="00482FC8"/>
    <w:rsid w:val="00483957"/>
    <w:rsid w:val="00484859"/>
    <w:rsid w:val="00485962"/>
    <w:rsid w:val="00486099"/>
    <w:rsid w:val="004860BE"/>
    <w:rsid w:val="0048646D"/>
    <w:rsid w:val="0048647D"/>
    <w:rsid w:val="0048698A"/>
    <w:rsid w:val="00486996"/>
    <w:rsid w:val="00486E2C"/>
    <w:rsid w:val="00486F14"/>
    <w:rsid w:val="00486F7E"/>
    <w:rsid w:val="0048712E"/>
    <w:rsid w:val="00487D0E"/>
    <w:rsid w:val="0049017F"/>
    <w:rsid w:val="0049046F"/>
    <w:rsid w:val="004905F8"/>
    <w:rsid w:val="00491485"/>
    <w:rsid w:val="004919BF"/>
    <w:rsid w:val="00491B55"/>
    <w:rsid w:val="00491BE7"/>
    <w:rsid w:val="0049203C"/>
    <w:rsid w:val="0049228E"/>
    <w:rsid w:val="00492C28"/>
    <w:rsid w:val="00492EA8"/>
    <w:rsid w:val="00493158"/>
    <w:rsid w:val="0049349A"/>
    <w:rsid w:val="00493572"/>
    <w:rsid w:val="0049382F"/>
    <w:rsid w:val="00494566"/>
    <w:rsid w:val="00494841"/>
    <w:rsid w:val="004958A0"/>
    <w:rsid w:val="004958E5"/>
    <w:rsid w:val="00495C95"/>
    <w:rsid w:val="00496115"/>
    <w:rsid w:val="00496829"/>
    <w:rsid w:val="00496C6C"/>
    <w:rsid w:val="0049710A"/>
    <w:rsid w:val="004973B5"/>
    <w:rsid w:val="00497623"/>
    <w:rsid w:val="00497790"/>
    <w:rsid w:val="0049782B"/>
    <w:rsid w:val="004978BD"/>
    <w:rsid w:val="004979F1"/>
    <w:rsid w:val="00497AA0"/>
    <w:rsid w:val="00497F07"/>
    <w:rsid w:val="004A009F"/>
    <w:rsid w:val="004A0128"/>
    <w:rsid w:val="004A037F"/>
    <w:rsid w:val="004A0499"/>
    <w:rsid w:val="004A0740"/>
    <w:rsid w:val="004A0BEA"/>
    <w:rsid w:val="004A0E67"/>
    <w:rsid w:val="004A0F7A"/>
    <w:rsid w:val="004A16A3"/>
    <w:rsid w:val="004A1956"/>
    <w:rsid w:val="004A286C"/>
    <w:rsid w:val="004A2DE5"/>
    <w:rsid w:val="004A2FCA"/>
    <w:rsid w:val="004A33AC"/>
    <w:rsid w:val="004A3B92"/>
    <w:rsid w:val="004A3C89"/>
    <w:rsid w:val="004A3C9C"/>
    <w:rsid w:val="004A45C7"/>
    <w:rsid w:val="004A45D6"/>
    <w:rsid w:val="004A4A16"/>
    <w:rsid w:val="004A4A42"/>
    <w:rsid w:val="004A4D06"/>
    <w:rsid w:val="004A4FF1"/>
    <w:rsid w:val="004A50DA"/>
    <w:rsid w:val="004A559B"/>
    <w:rsid w:val="004A5610"/>
    <w:rsid w:val="004A577E"/>
    <w:rsid w:val="004A5D67"/>
    <w:rsid w:val="004A5E64"/>
    <w:rsid w:val="004A5F6F"/>
    <w:rsid w:val="004A7610"/>
    <w:rsid w:val="004A7821"/>
    <w:rsid w:val="004A7BC4"/>
    <w:rsid w:val="004A7CD5"/>
    <w:rsid w:val="004B13E1"/>
    <w:rsid w:val="004B1424"/>
    <w:rsid w:val="004B1FEC"/>
    <w:rsid w:val="004B2476"/>
    <w:rsid w:val="004B24B8"/>
    <w:rsid w:val="004B2FCF"/>
    <w:rsid w:val="004B3265"/>
    <w:rsid w:val="004B33B1"/>
    <w:rsid w:val="004B3812"/>
    <w:rsid w:val="004B423C"/>
    <w:rsid w:val="004B5069"/>
    <w:rsid w:val="004B515A"/>
    <w:rsid w:val="004B56F3"/>
    <w:rsid w:val="004B5804"/>
    <w:rsid w:val="004B6A46"/>
    <w:rsid w:val="004B6AD7"/>
    <w:rsid w:val="004B6C68"/>
    <w:rsid w:val="004B6CC0"/>
    <w:rsid w:val="004B7080"/>
    <w:rsid w:val="004B71A7"/>
    <w:rsid w:val="004B75BE"/>
    <w:rsid w:val="004B7D45"/>
    <w:rsid w:val="004B7D98"/>
    <w:rsid w:val="004B7E13"/>
    <w:rsid w:val="004C0A7F"/>
    <w:rsid w:val="004C0C09"/>
    <w:rsid w:val="004C131C"/>
    <w:rsid w:val="004C143E"/>
    <w:rsid w:val="004C1507"/>
    <w:rsid w:val="004C1523"/>
    <w:rsid w:val="004C17BD"/>
    <w:rsid w:val="004C2067"/>
    <w:rsid w:val="004C285F"/>
    <w:rsid w:val="004C289E"/>
    <w:rsid w:val="004C2995"/>
    <w:rsid w:val="004C3017"/>
    <w:rsid w:val="004C302E"/>
    <w:rsid w:val="004C3413"/>
    <w:rsid w:val="004C37FF"/>
    <w:rsid w:val="004C3D08"/>
    <w:rsid w:val="004C404B"/>
    <w:rsid w:val="004C4E76"/>
    <w:rsid w:val="004C4EFF"/>
    <w:rsid w:val="004C52C4"/>
    <w:rsid w:val="004C52D3"/>
    <w:rsid w:val="004C5B78"/>
    <w:rsid w:val="004C6234"/>
    <w:rsid w:val="004C626D"/>
    <w:rsid w:val="004C63E1"/>
    <w:rsid w:val="004C6ECD"/>
    <w:rsid w:val="004C7983"/>
    <w:rsid w:val="004C7B77"/>
    <w:rsid w:val="004D024E"/>
    <w:rsid w:val="004D0686"/>
    <w:rsid w:val="004D0D45"/>
    <w:rsid w:val="004D1731"/>
    <w:rsid w:val="004D185B"/>
    <w:rsid w:val="004D1922"/>
    <w:rsid w:val="004D1BC8"/>
    <w:rsid w:val="004D22FA"/>
    <w:rsid w:val="004D2480"/>
    <w:rsid w:val="004D2598"/>
    <w:rsid w:val="004D2A31"/>
    <w:rsid w:val="004D35A5"/>
    <w:rsid w:val="004D3B33"/>
    <w:rsid w:val="004D3B49"/>
    <w:rsid w:val="004D4208"/>
    <w:rsid w:val="004D44A3"/>
    <w:rsid w:val="004D45A7"/>
    <w:rsid w:val="004D45DA"/>
    <w:rsid w:val="004D47E0"/>
    <w:rsid w:val="004D4AF1"/>
    <w:rsid w:val="004D4D56"/>
    <w:rsid w:val="004D521A"/>
    <w:rsid w:val="004D5221"/>
    <w:rsid w:val="004D6202"/>
    <w:rsid w:val="004D76F8"/>
    <w:rsid w:val="004D791C"/>
    <w:rsid w:val="004D7B83"/>
    <w:rsid w:val="004E01D3"/>
    <w:rsid w:val="004E01DA"/>
    <w:rsid w:val="004E0218"/>
    <w:rsid w:val="004E0680"/>
    <w:rsid w:val="004E085E"/>
    <w:rsid w:val="004E1295"/>
    <w:rsid w:val="004E14F3"/>
    <w:rsid w:val="004E1D6B"/>
    <w:rsid w:val="004E1F6C"/>
    <w:rsid w:val="004E2499"/>
    <w:rsid w:val="004E308D"/>
    <w:rsid w:val="004E343E"/>
    <w:rsid w:val="004E38E0"/>
    <w:rsid w:val="004E3E35"/>
    <w:rsid w:val="004E41BF"/>
    <w:rsid w:val="004E46C9"/>
    <w:rsid w:val="004E49DD"/>
    <w:rsid w:val="004E4C02"/>
    <w:rsid w:val="004E51DD"/>
    <w:rsid w:val="004E52A0"/>
    <w:rsid w:val="004E565E"/>
    <w:rsid w:val="004E574F"/>
    <w:rsid w:val="004E5F15"/>
    <w:rsid w:val="004E613D"/>
    <w:rsid w:val="004E68C8"/>
    <w:rsid w:val="004E6E19"/>
    <w:rsid w:val="004E6F8B"/>
    <w:rsid w:val="004E7BB8"/>
    <w:rsid w:val="004E7D10"/>
    <w:rsid w:val="004F0359"/>
    <w:rsid w:val="004F078B"/>
    <w:rsid w:val="004F0807"/>
    <w:rsid w:val="004F0886"/>
    <w:rsid w:val="004F0921"/>
    <w:rsid w:val="004F096B"/>
    <w:rsid w:val="004F0EEC"/>
    <w:rsid w:val="004F0FB0"/>
    <w:rsid w:val="004F1292"/>
    <w:rsid w:val="004F1F69"/>
    <w:rsid w:val="004F2451"/>
    <w:rsid w:val="004F2724"/>
    <w:rsid w:val="004F2A1D"/>
    <w:rsid w:val="004F2A99"/>
    <w:rsid w:val="004F34A1"/>
    <w:rsid w:val="004F36C9"/>
    <w:rsid w:val="004F3F62"/>
    <w:rsid w:val="004F4380"/>
    <w:rsid w:val="004F4A3F"/>
    <w:rsid w:val="004F506E"/>
    <w:rsid w:val="004F50B9"/>
    <w:rsid w:val="004F50D7"/>
    <w:rsid w:val="004F5196"/>
    <w:rsid w:val="004F53CE"/>
    <w:rsid w:val="004F541D"/>
    <w:rsid w:val="004F6873"/>
    <w:rsid w:val="004F6A43"/>
    <w:rsid w:val="004F6BB8"/>
    <w:rsid w:val="00501408"/>
    <w:rsid w:val="005016C6"/>
    <w:rsid w:val="00501DCA"/>
    <w:rsid w:val="0050276E"/>
    <w:rsid w:val="00502E0C"/>
    <w:rsid w:val="00503E5A"/>
    <w:rsid w:val="00504216"/>
    <w:rsid w:val="005043FA"/>
    <w:rsid w:val="005049AF"/>
    <w:rsid w:val="00504BD4"/>
    <w:rsid w:val="0050583E"/>
    <w:rsid w:val="00505841"/>
    <w:rsid w:val="00505C9A"/>
    <w:rsid w:val="00505CC8"/>
    <w:rsid w:val="005061BE"/>
    <w:rsid w:val="00506386"/>
    <w:rsid w:val="005063B2"/>
    <w:rsid w:val="005064A6"/>
    <w:rsid w:val="00506A1D"/>
    <w:rsid w:val="00506B04"/>
    <w:rsid w:val="00506E98"/>
    <w:rsid w:val="00507205"/>
    <w:rsid w:val="00507960"/>
    <w:rsid w:val="00507CB1"/>
    <w:rsid w:val="00507E9F"/>
    <w:rsid w:val="005105A7"/>
    <w:rsid w:val="0051063E"/>
    <w:rsid w:val="00510A6C"/>
    <w:rsid w:val="00510B20"/>
    <w:rsid w:val="00510D6A"/>
    <w:rsid w:val="00511F80"/>
    <w:rsid w:val="00512069"/>
    <w:rsid w:val="005123E5"/>
    <w:rsid w:val="0051274F"/>
    <w:rsid w:val="005132E7"/>
    <w:rsid w:val="00513B64"/>
    <w:rsid w:val="00513DE1"/>
    <w:rsid w:val="00513FBD"/>
    <w:rsid w:val="0051440E"/>
    <w:rsid w:val="005145D2"/>
    <w:rsid w:val="00514D0B"/>
    <w:rsid w:val="00514F1A"/>
    <w:rsid w:val="00515202"/>
    <w:rsid w:val="00515BB1"/>
    <w:rsid w:val="00516845"/>
    <w:rsid w:val="0051693B"/>
    <w:rsid w:val="00516F25"/>
    <w:rsid w:val="005176F5"/>
    <w:rsid w:val="00520431"/>
    <w:rsid w:val="005205B0"/>
    <w:rsid w:val="00520E21"/>
    <w:rsid w:val="00521872"/>
    <w:rsid w:val="00521F25"/>
    <w:rsid w:val="0052248C"/>
    <w:rsid w:val="005227BD"/>
    <w:rsid w:val="0052368D"/>
    <w:rsid w:val="00523E66"/>
    <w:rsid w:val="00523EF5"/>
    <w:rsid w:val="00524B28"/>
    <w:rsid w:val="00525399"/>
    <w:rsid w:val="00525EF9"/>
    <w:rsid w:val="00526015"/>
    <w:rsid w:val="00526709"/>
    <w:rsid w:val="0052693A"/>
    <w:rsid w:val="00526AF9"/>
    <w:rsid w:val="00526CBC"/>
    <w:rsid w:val="00526D9D"/>
    <w:rsid w:val="005271AA"/>
    <w:rsid w:val="0053002A"/>
    <w:rsid w:val="0053030D"/>
    <w:rsid w:val="00530549"/>
    <w:rsid w:val="00530C4B"/>
    <w:rsid w:val="00530D6F"/>
    <w:rsid w:val="005317CC"/>
    <w:rsid w:val="00531C17"/>
    <w:rsid w:val="00531E06"/>
    <w:rsid w:val="00532374"/>
    <w:rsid w:val="0053280A"/>
    <w:rsid w:val="005330A3"/>
    <w:rsid w:val="0053328A"/>
    <w:rsid w:val="00533692"/>
    <w:rsid w:val="00533756"/>
    <w:rsid w:val="005341A0"/>
    <w:rsid w:val="00534B23"/>
    <w:rsid w:val="00534D5B"/>
    <w:rsid w:val="0053517E"/>
    <w:rsid w:val="00535EF5"/>
    <w:rsid w:val="0053617D"/>
    <w:rsid w:val="00536715"/>
    <w:rsid w:val="00537E4B"/>
    <w:rsid w:val="005405E5"/>
    <w:rsid w:val="00540FDA"/>
    <w:rsid w:val="005411B9"/>
    <w:rsid w:val="005415F7"/>
    <w:rsid w:val="00541CC3"/>
    <w:rsid w:val="00542891"/>
    <w:rsid w:val="005431F6"/>
    <w:rsid w:val="005433BD"/>
    <w:rsid w:val="00543481"/>
    <w:rsid w:val="005438EE"/>
    <w:rsid w:val="00543916"/>
    <w:rsid w:val="00543FC9"/>
    <w:rsid w:val="005443C3"/>
    <w:rsid w:val="005454AD"/>
    <w:rsid w:val="005457BC"/>
    <w:rsid w:val="00545AE3"/>
    <w:rsid w:val="00545CC7"/>
    <w:rsid w:val="00546DDF"/>
    <w:rsid w:val="00547067"/>
    <w:rsid w:val="00547635"/>
    <w:rsid w:val="00547DB4"/>
    <w:rsid w:val="00550402"/>
    <w:rsid w:val="005506FA"/>
    <w:rsid w:val="0055072A"/>
    <w:rsid w:val="0055072B"/>
    <w:rsid w:val="00550FAC"/>
    <w:rsid w:val="00551DE7"/>
    <w:rsid w:val="00552069"/>
    <w:rsid w:val="005525C9"/>
    <w:rsid w:val="005525CF"/>
    <w:rsid w:val="0055260B"/>
    <w:rsid w:val="00552A37"/>
    <w:rsid w:val="00553682"/>
    <w:rsid w:val="005537C8"/>
    <w:rsid w:val="00553CFA"/>
    <w:rsid w:val="00553DB7"/>
    <w:rsid w:val="00553E46"/>
    <w:rsid w:val="00554184"/>
    <w:rsid w:val="00554227"/>
    <w:rsid w:val="00555315"/>
    <w:rsid w:val="005554ED"/>
    <w:rsid w:val="00555932"/>
    <w:rsid w:val="005569E3"/>
    <w:rsid w:val="00556DC0"/>
    <w:rsid w:val="00556E9B"/>
    <w:rsid w:val="00557232"/>
    <w:rsid w:val="00557243"/>
    <w:rsid w:val="005577B4"/>
    <w:rsid w:val="005578A6"/>
    <w:rsid w:val="00557D10"/>
    <w:rsid w:val="0056046C"/>
    <w:rsid w:val="00560A8B"/>
    <w:rsid w:val="00561232"/>
    <w:rsid w:val="005622FC"/>
    <w:rsid w:val="0056245D"/>
    <w:rsid w:val="005624D6"/>
    <w:rsid w:val="00563053"/>
    <w:rsid w:val="005630D6"/>
    <w:rsid w:val="00563137"/>
    <w:rsid w:val="00563934"/>
    <w:rsid w:val="005642F9"/>
    <w:rsid w:val="0056473F"/>
    <w:rsid w:val="00564806"/>
    <w:rsid w:val="00565035"/>
    <w:rsid w:val="00565EF8"/>
    <w:rsid w:val="0056639B"/>
    <w:rsid w:val="00566B53"/>
    <w:rsid w:val="00566C19"/>
    <w:rsid w:val="00567028"/>
    <w:rsid w:val="00570914"/>
    <w:rsid w:val="005709B6"/>
    <w:rsid w:val="00570A4F"/>
    <w:rsid w:val="00570C5D"/>
    <w:rsid w:val="005716A0"/>
    <w:rsid w:val="00571C5D"/>
    <w:rsid w:val="005720B7"/>
    <w:rsid w:val="0057246A"/>
    <w:rsid w:val="005728A6"/>
    <w:rsid w:val="00572E87"/>
    <w:rsid w:val="005730BC"/>
    <w:rsid w:val="005732CE"/>
    <w:rsid w:val="00573CE6"/>
    <w:rsid w:val="00573ED2"/>
    <w:rsid w:val="0057420D"/>
    <w:rsid w:val="00574314"/>
    <w:rsid w:val="005743C3"/>
    <w:rsid w:val="0057474D"/>
    <w:rsid w:val="00574DC3"/>
    <w:rsid w:val="0057505B"/>
    <w:rsid w:val="0057576A"/>
    <w:rsid w:val="00576A9B"/>
    <w:rsid w:val="00576E7E"/>
    <w:rsid w:val="0057717B"/>
    <w:rsid w:val="00577417"/>
    <w:rsid w:val="0057751B"/>
    <w:rsid w:val="005804E5"/>
    <w:rsid w:val="0058091E"/>
    <w:rsid w:val="00580C20"/>
    <w:rsid w:val="00580CD0"/>
    <w:rsid w:val="00580DBF"/>
    <w:rsid w:val="0058106D"/>
    <w:rsid w:val="00581193"/>
    <w:rsid w:val="00581407"/>
    <w:rsid w:val="00581EA0"/>
    <w:rsid w:val="00582B08"/>
    <w:rsid w:val="00582E48"/>
    <w:rsid w:val="00583571"/>
    <w:rsid w:val="0058376E"/>
    <w:rsid w:val="00584282"/>
    <w:rsid w:val="00584633"/>
    <w:rsid w:val="0058539B"/>
    <w:rsid w:val="00585606"/>
    <w:rsid w:val="005857A2"/>
    <w:rsid w:val="005865DB"/>
    <w:rsid w:val="0058782E"/>
    <w:rsid w:val="00587E58"/>
    <w:rsid w:val="00590AC4"/>
    <w:rsid w:val="00590F48"/>
    <w:rsid w:val="0059193A"/>
    <w:rsid w:val="00591AE1"/>
    <w:rsid w:val="00591DA5"/>
    <w:rsid w:val="00591F50"/>
    <w:rsid w:val="00591F69"/>
    <w:rsid w:val="005922CB"/>
    <w:rsid w:val="005923F5"/>
    <w:rsid w:val="00592F4E"/>
    <w:rsid w:val="00593206"/>
    <w:rsid w:val="005939C1"/>
    <w:rsid w:val="005939EE"/>
    <w:rsid w:val="00593AF0"/>
    <w:rsid w:val="00593E24"/>
    <w:rsid w:val="005941BD"/>
    <w:rsid w:val="00594966"/>
    <w:rsid w:val="005951EE"/>
    <w:rsid w:val="005956E9"/>
    <w:rsid w:val="00595A0B"/>
    <w:rsid w:val="00595CC8"/>
    <w:rsid w:val="00595D1B"/>
    <w:rsid w:val="00595FCC"/>
    <w:rsid w:val="00596305"/>
    <w:rsid w:val="00596558"/>
    <w:rsid w:val="00596D58"/>
    <w:rsid w:val="00596E70"/>
    <w:rsid w:val="00597C32"/>
    <w:rsid w:val="005A142B"/>
    <w:rsid w:val="005A14F0"/>
    <w:rsid w:val="005A1C13"/>
    <w:rsid w:val="005A29CB"/>
    <w:rsid w:val="005A3874"/>
    <w:rsid w:val="005A3BDA"/>
    <w:rsid w:val="005A404F"/>
    <w:rsid w:val="005A44C9"/>
    <w:rsid w:val="005A450B"/>
    <w:rsid w:val="005A4519"/>
    <w:rsid w:val="005A4603"/>
    <w:rsid w:val="005A4941"/>
    <w:rsid w:val="005A4B71"/>
    <w:rsid w:val="005A4BDD"/>
    <w:rsid w:val="005A5462"/>
    <w:rsid w:val="005A7551"/>
    <w:rsid w:val="005A778F"/>
    <w:rsid w:val="005A79C3"/>
    <w:rsid w:val="005B0462"/>
    <w:rsid w:val="005B0608"/>
    <w:rsid w:val="005B087E"/>
    <w:rsid w:val="005B094E"/>
    <w:rsid w:val="005B099C"/>
    <w:rsid w:val="005B1890"/>
    <w:rsid w:val="005B1A7D"/>
    <w:rsid w:val="005B1D62"/>
    <w:rsid w:val="005B23C0"/>
    <w:rsid w:val="005B26D8"/>
    <w:rsid w:val="005B27DD"/>
    <w:rsid w:val="005B2943"/>
    <w:rsid w:val="005B2EBC"/>
    <w:rsid w:val="005B44E1"/>
    <w:rsid w:val="005B476A"/>
    <w:rsid w:val="005B481A"/>
    <w:rsid w:val="005B5062"/>
    <w:rsid w:val="005B5693"/>
    <w:rsid w:val="005B5F61"/>
    <w:rsid w:val="005B6410"/>
    <w:rsid w:val="005B6E60"/>
    <w:rsid w:val="005B777D"/>
    <w:rsid w:val="005B7805"/>
    <w:rsid w:val="005B797C"/>
    <w:rsid w:val="005B7F1D"/>
    <w:rsid w:val="005B7FEF"/>
    <w:rsid w:val="005C0097"/>
    <w:rsid w:val="005C06EA"/>
    <w:rsid w:val="005C0966"/>
    <w:rsid w:val="005C0A67"/>
    <w:rsid w:val="005C0D46"/>
    <w:rsid w:val="005C1D89"/>
    <w:rsid w:val="005C1F1C"/>
    <w:rsid w:val="005C22D1"/>
    <w:rsid w:val="005C2430"/>
    <w:rsid w:val="005C285F"/>
    <w:rsid w:val="005C2FA2"/>
    <w:rsid w:val="005C3C6B"/>
    <w:rsid w:val="005C3EEE"/>
    <w:rsid w:val="005C3F8C"/>
    <w:rsid w:val="005C4365"/>
    <w:rsid w:val="005C511B"/>
    <w:rsid w:val="005C55F9"/>
    <w:rsid w:val="005C57E0"/>
    <w:rsid w:val="005C5A82"/>
    <w:rsid w:val="005C622B"/>
    <w:rsid w:val="005C6712"/>
    <w:rsid w:val="005C6B21"/>
    <w:rsid w:val="005C7129"/>
    <w:rsid w:val="005C72AB"/>
    <w:rsid w:val="005D00CC"/>
    <w:rsid w:val="005D064D"/>
    <w:rsid w:val="005D08F9"/>
    <w:rsid w:val="005D09CC"/>
    <w:rsid w:val="005D0AF4"/>
    <w:rsid w:val="005D0E1E"/>
    <w:rsid w:val="005D0ED0"/>
    <w:rsid w:val="005D1050"/>
    <w:rsid w:val="005D130B"/>
    <w:rsid w:val="005D1386"/>
    <w:rsid w:val="005D16FF"/>
    <w:rsid w:val="005D2A3D"/>
    <w:rsid w:val="005D2C17"/>
    <w:rsid w:val="005D3278"/>
    <w:rsid w:val="005D35F4"/>
    <w:rsid w:val="005D3FF9"/>
    <w:rsid w:val="005D40DD"/>
    <w:rsid w:val="005D5217"/>
    <w:rsid w:val="005D583A"/>
    <w:rsid w:val="005D5BF7"/>
    <w:rsid w:val="005D5ECB"/>
    <w:rsid w:val="005D6380"/>
    <w:rsid w:val="005D6804"/>
    <w:rsid w:val="005D71DD"/>
    <w:rsid w:val="005E0181"/>
    <w:rsid w:val="005E01E9"/>
    <w:rsid w:val="005E0522"/>
    <w:rsid w:val="005E1C7D"/>
    <w:rsid w:val="005E1D54"/>
    <w:rsid w:val="005E28C4"/>
    <w:rsid w:val="005E2D83"/>
    <w:rsid w:val="005E3036"/>
    <w:rsid w:val="005E310E"/>
    <w:rsid w:val="005E4412"/>
    <w:rsid w:val="005E498B"/>
    <w:rsid w:val="005E4BE3"/>
    <w:rsid w:val="005E4F8E"/>
    <w:rsid w:val="005E537A"/>
    <w:rsid w:val="005E552E"/>
    <w:rsid w:val="005E589C"/>
    <w:rsid w:val="005E5F0C"/>
    <w:rsid w:val="005E602D"/>
    <w:rsid w:val="005E66E4"/>
    <w:rsid w:val="005E6703"/>
    <w:rsid w:val="005E69A2"/>
    <w:rsid w:val="005E6B57"/>
    <w:rsid w:val="005E7382"/>
    <w:rsid w:val="005E78D8"/>
    <w:rsid w:val="005F0738"/>
    <w:rsid w:val="005F0E08"/>
    <w:rsid w:val="005F1369"/>
    <w:rsid w:val="005F13ED"/>
    <w:rsid w:val="005F1558"/>
    <w:rsid w:val="005F15D1"/>
    <w:rsid w:val="005F17DD"/>
    <w:rsid w:val="005F19CB"/>
    <w:rsid w:val="005F2EF3"/>
    <w:rsid w:val="005F327F"/>
    <w:rsid w:val="005F333D"/>
    <w:rsid w:val="005F3A6E"/>
    <w:rsid w:val="005F3FD9"/>
    <w:rsid w:val="005F442D"/>
    <w:rsid w:val="005F47BB"/>
    <w:rsid w:val="005F5404"/>
    <w:rsid w:val="005F66E0"/>
    <w:rsid w:val="005F6D24"/>
    <w:rsid w:val="005F7742"/>
    <w:rsid w:val="005F78CC"/>
    <w:rsid w:val="005F7A82"/>
    <w:rsid w:val="005F7B17"/>
    <w:rsid w:val="0060014E"/>
    <w:rsid w:val="0060054F"/>
    <w:rsid w:val="00600747"/>
    <w:rsid w:val="00600CFA"/>
    <w:rsid w:val="00600D7D"/>
    <w:rsid w:val="00600E5F"/>
    <w:rsid w:val="006012D9"/>
    <w:rsid w:val="006015C4"/>
    <w:rsid w:val="006029B2"/>
    <w:rsid w:val="00602B2D"/>
    <w:rsid w:val="006030B8"/>
    <w:rsid w:val="00603312"/>
    <w:rsid w:val="00603557"/>
    <w:rsid w:val="00603B3B"/>
    <w:rsid w:val="00603E0A"/>
    <w:rsid w:val="0060434B"/>
    <w:rsid w:val="006056BA"/>
    <w:rsid w:val="00605913"/>
    <w:rsid w:val="006065FE"/>
    <w:rsid w:val="00606963"/>
    <w:rsid w:val="006078F0"/>
    <w:rsid w:val="006079BF"/>
    <w:rsid w:val="00607A1B"/>
    <w:rsid w:val="006103C3"/>
    <w:rsid w:val="006105F6"/>
    <w:rsid w:val="006107E4"/>
    <w:rsid w:val="00610CE5"/>
    <w:rsid w:val="00611526"/>
    <w:rsid w:val="006115AF"/>
    <w:rsid w:val="00611603"/>
    <w:rsid w:val="00611A67"/>
    <w:rsid w:val="00612F73"/>
    <w:rsid w:val="006132B2"/>
    <w:rsid w:val="0061363E"/>
    <w:rsid w:val="00613DF6"/>
    <w:rsid w:val="0061436C"/>
    <w:rsid w:val="006149A0"/>
    <w:rsid w:val="0061510A"/>
    <w:rsid w:val="006153C1"/>
    <w:rsid w:val="00615D63"/>
    <w:rsid w:val="006162D3"/>
    <w:rsid w:val="006162E8"/>
    <w:rsid w:val="00616931"/>
    <w:rsid w:val="006177B4"/>
    <w:rsid w:val="006178BC"/>
    <w:rsid w:val="00617D54"/>
    <w:rsid w:val="00620039"/>
    <w:rsid w:val="006203D1"/>
    <w:rsid w:val="00620711"/>
    <w:rsid w:val="00620872"/>
    <w:rsid w:val="00622211"/>
    <w:rsid w:val="0062222D"/>
    <w:rsid w:val="00622505"/>
    <w:rsid w:val="00622D89"/>
    <w:rsid w:val="006236F7"/>
    <w:rsid w:val="0062372E"/>
    <w:rsid w:val="0062390C"/>
    <w:rsid w:val="00623A05"/>
    <w:rsid w:val="00623F25"/>
    <w:rsid w:val="00623F86"/>
    <w:rsid w:val="00624DCB"/>
    <w:rsid w:val="006257B6"/>
    <w:rsid w:val="00626117"/>
    <w:rsid w:val="006265C3"/>
    <w:rsid w:val="006274D8"/>
    <w:rsid w:val="00627E47"/>
    <w:rsid w:val="0063094F"/>
    <w:rsid w:val="006309F5"/>
    <w:rsid w:val="00630F9E"/>
    <w:rsid w:val="006312A8"/>
    <w:rsid w:val="006316ED"/>
    <w:rsid w:val="00631D74"/>
    <w:rsid w:val="006320EF"/>
    <w:rsid w:val="00632927"/>
    <w:rsid w:val="006329B0"/>
    <w:rsid w:val="00632B0E"/>
    <w:rsid w:val="00632F63"/>
    <w:rsid w:val="00633957"/>
    <w:rsid w:val="0063433E"/>
    <w:rsid w:val="00634AB8"/>
    <w:rsid w:val="00634CA9"/>
    <w:rsid w:val="00634DD6"/>
    <w:rsid w:val="00634F64"/>
    <w:rsid w:val="00635339"/>
    <w:rsid w:val="006354A1"/>
    <w:rsid w:val="006359DA"/>
    <w:rsid w:val="00636274"/>
    <w:rsid w:val="00636391"/>
    <w:rsid w:val="00636776"/>
    <w:rsid w:val="00636D1B"/>
    <w:rsid w:val="00636FDB"/>
    <w:rsid w:val="00637494"/>
    <w:rsid w:val="00637DFB"/>
    <w:rsid w:val="00637F48"/>
    <w:rsid w:val="0064059E"/>
    <w:rsid w:val="006406EC"/>
    <w:rsid w:val="00640724"/>
    <w:rsid w:val="006408EF"/>
    <w:rsid w:val="00640CA0"/>
    <w:rsid w:val="00640E75"/>
    <w:rsid w:val="00640F5D"/>
    <w:rsid w:val="006410C1"/>
    <w:rsid w:val="00641206"/>
    <w:rsid w:val="0064268A"/>
    <w:rsid w:val="00642AFA"/>
    <w:rsid w:val="006432BE"/>
    <w:rsid w:val="00643492"/>
    <w:rsid w:val="0064400B"/>
    <w:rsid w:val="006441B9"/>
    <w:rsid w:val="0064485B"/>
    <w:rsid w:val="00644B9C"/>
    <w:rsid w:val="00644D1E"/>
    <w:rsid w:val="00644D96"/>
    <w:rsid w:val="0064541B"/>
    <w:rsid w:val="00645AEC"/>
    <w:rsid w:val="00645CCC"/>
    <w:rsid w:val="00645E4A"/>
    <w:rsid w:val="00646137"/>
    <w:rsid w:val="00646601"/>
    <w:rsid w:val="0064674A"/>
    <w:rsid w:val="00646876"/>
    <w:rsid w:val="00646A01"/>
    <w:rsid w:val="00646CB3"/>
    <w:rsid w:val="0064759F"/>
    <w:rsid w:val="00647820"/>
    <w:rsid w:val="00647EF7"/>
    <w:rsid w:val="006501FF"/>
    <w:rsid w:val="0065036F"/>
    <w:rsid w:val="00650438"/>
    <w:rsid w:val="00650694"/>
    <w:rsid w:val="00650C77"/>
    <w:rsid w:val="006511DD"/>
    <w:rsid w:val="0065161F"/>
    <w:rsid w:val="006518A6"/>
    <w:rsid w:val="00651CBC"/>
    <w:rsid w:val="0065244D"/>
    <w:rsid w:val="00652496"/>
    <w:rsid w:val="00652703"/>
    <w:rsid w:val="00652707"/>
    <w:rsid w:val="006527E0"/>
    <w:rsid w:val="00652BCE"/>
    <w:rsid w:val="00652CE2"/>
    <w:rsid w:val="00652F0D"/>
    <w:rsid w:val="0065326E"/>
    <w:rsid w:val="00653E47"/>
    <w:rsid w:val="00654704"/>
    <w:rsid w:val="00655097"/>
    <w:rsid w:val="00655719"/>
    <w:rsid w:val="00656214"/>
    <w:rsid w:val="00656B5D"/>
    <w:rsid w:val="00656C69"/>
    <w:rsid w:val="0065746E"/>
    <w:rsid w:val="00657550"/>
    <w:rsid w:val="006609DA"/>
    <w:rsid w:val="00660CFE"/>
    <w:rsid w:val="00660D3F"/>
    <w:rsid w:val="00660FF0"/>
    <w:rsid w:val="00661716"/>
    <w:rsid w:val="00661759"/>
    <w:rsid w:val="00662B96"/>
    <w:rsid w:val="00664224"/>
    <w:rsid w:val="006646A2"/>
    <w:rsid w:val="00664977"/>
    <w:rsid w:val="00665229"/>
    <w:rsid w:val="0066528D"/>
    <w:rsid w:val="0066538C"/>
    <w:rsid w:val="0066547D"/>
    <w:rsid w:val="00665BBF"/>
    <w:rsid w:val="00665BC8"/>
    <w:rsid w:val="0066603E"/>
    <w:rsid w:val="00666808"/>
    <w:rsid w:val="00667096"/>
    <w:rsid w:val="0066723F"/>
    <w:rsid w:val="00667660"/>
    <w:rsid w:val="00670293"/>
    <w:rsid w:val="006707A1"/>
    <w:rsid w:val="006708B3"/>
    <w:rsid w:val="006716D8"/>
    <w:rsid w:val="00671715"/>
    <w:rsid w:val="00671A00"/>
    <w:rsid w:val="006724F2"/>
    <w:rsid w:val="006725C9"/>
    <w:rsid w:val="0067288C"/>
    <w:rsid w:val="00672A84"/>
    <w:rsid w:val="00672CC1"/>
    <w:rsid w:val="006730AC"/>
    <w:rsid w:val="006734CE"/>
    <w:rsid w:val="006739BB"/>
    <w:rsid w:val="00674566"/>
    <w:rsid w:val="006747D6"/>
    <w:rsid w:val="00675CD8"/>
    <w:rsid w:val="00675E70"/>
    <w:rsid w:val="006760BD"/>
    <w:rsid w:val="0067639B"/>
    <w:rsid w:val="00676643"/>
    <w:rsid w:val="00676C04"/>
    <w:rsid w:val="00676D81"/>
    <w:rsid w:val="00676E6E"/>
    <w:rsid w:val="006776E3"/>
    <w:rsid w:val="00680EDC"/>
    <w:rsid w:val="00681013"/>
    <w:rsid w:val="00681659"/>
    <w:rsid w:val="00681C8B"/>
    <w:rsid w:val="00681D9F"/>
    <w:rsid w:val="006822E5"/>
    <w:rsid w:val="006827AF"/>
    <w:rsid w:val="00683193"/>
    <w:rsid w:val="00683293"/>
    <w:rsid w:val="006834B1"/>
    <w:rsid w:val="006834C4"/>
    <w:rsid w:val="00683552"/>
    <w:rsid w:val="0068385D"/>
    <w:rsid w:val="00683C51"/>
    <w:rsid w:val="00684366"/>
    <w:rsid w:val="00684393"/>
    <w:rsid w:val="00684458"/>
    <w:rsid w:val="00684550"/>
    <w:rsid w:val="006847D8"/>
    <w:rsid w:val="00684865"/>
    <w:rsid w:val="006858CB"/>
    <w:rsid w:val="006862C9"/>
    <w:rsid w:val="0068667B"/>
    <w:rsid w:val="006866A1"/>
    <w:rsid w:val="006868BC"/>
    <w:rsid w:val="00687434"/>
    <w:rsid w:val="006875A9"/>
    <w:rsid w:val="00687679"/>
    <w:rsid w:val="00687F9D"/>
    <w:rsid w:val="00690865"/>
    <w:rsid w:val="00691655"/>
    <w:rsid w:val="006918D5"/>
    <w:rsid w:val="00692B1F"/>
    <w:rsid w:val="00692B70"/>
    <w:rsid w:val="006933CF"/>
    <w:rsid w:val="00693787"/>
    <w:rsid w:val="00693D2E"/>
    <w:rsid w:val="00693F7E"/>
    <w:rsid w:val="006950EC"/>
    <w:rsid w:val="00695549"/>
    <w:rsid w:val="0069590A"/>
    <w:rsid w:val="00695D72"/>
    <w:rsid w:val="006962CE"/>
    <w:rsid w:val="006963D5"/>
    <w:rsid w:val="00696732"/>
    <w:rsid w:val="00696F7C"/>
    <w:rsid w:val="00697755"/>
    <w:rsid w:val="00697A09"/>
    <w:rsid w:val="00697A16"/>
    <w:rsid w:val="00697B32"/>
    <w:rsid w:val="00697B99"/>
    <w:rsid w:val="00697CAD"/>
    <w:rsid w:val="00697CD2"/>
    <w:rsid w:val="006A0024"/>
    <w:rsid w:val="006A0039"/>
    <w:rsid w:val="006A02DC"/>
    <w:rsid w:val="006A0672"/>
    <w:rsid w:val="006A0BEB"/>
    <w:rsid w:val="006A0C61"/>
    <w:rsid w:val="006A2968"/>
    <w:rsid w:val="006A36D7"/>
    <w:rsid w:val="006A3C1F"/>
    <w:rsid w:val="006A4274"/>
    <w:rsid w:val="006A4E66"/>
    <w:rsid w:val="006A557C"/>
    <w:rsid w:val="006A5E99"/>
    <w:rsid w:val="006A627B"/>
    <w:rsid w:val="006A6498"/>
    <w:rsid w:val="006A6D60"/>
    <w:rsid w:val="006A79EA"/>
    <w:rsid w:val="006A7F5E"/>
    <w:rsid w:val="006B00DA"/>
    <w:rsid w:val="006B029A"/>
    <w:rsid w:val="006B038B"/>
    <w:rsid w:val="006B0395"/>
    <w:rsid w:val="006B1375"/>
    <w:rsid w:val="006B1DFB"/>
    <w:rsid w:val="006B21B2"/>
    <w:rsid w:val="006B2AFC"/>
    <w:rsid w:val="006B2E3C"/>
    <w:rsid w:val="006B378C"/>
    <w:rsid w:val="006B52F1"/>
    <w:rsid w:val="006B53F5"/>
    <w:rsid w:val="006B6565"/>
    <w:rsid w:val="006B6AC4"/>
    <w:rsid w:val="006B7845"/>
    <w:rsid w:val="006B79B3"/>
    <w:rsid w:val="006C025B"/>
    <w:rsid w:val="006C0D01"/>
    <w:rsid w:val="006C0D8D"/>
    <w:rsid w:val="006C11DF"/>
    <w:rsid w:val="006C1AB0"/>
    <w:rsid w:val="006C1B27"/>
    <w:rsid w:val="006C20BA"/>
    <w:rsid w:val="006C2437"/>
    <w:rsid w:val="006C3270"/>
    <w:rsid w:val="006C34B3"/>
    <w:rsid w:val="006C3563"/>
    <w:rsid w:val="006C3578"/>
    <w:rsid w:val="006C35DB"/>
    <w:rsid w:val="006C38AC"/>
    <w:rsid w:val="006C38C0"/>
    <w:rsid w:val="006C3F34"/>
    <w:rsid w:val="006C4858"/>
    <w:rsid w:val="006C4891"/>
    <w:rsid w:val="006C4DD4"/>
    <w:rsid w:val="006C4FCE"/>
    <w:rsid w:val="006C5639"/>
    <w:rsid w:val="006C579E"/>
    <w:rsid w:val="006C650C"/>
    <w:rsid w:val="006C6A2E"/>
    <w:rsid w:val="006C6D0A"/>
    <w:rsid w:val="006C7162"/>
    <w:rsid w:val="006C7367"/>
    <w:rsid w:val="006C7D7B"/>
    <w:rsid w:val="006D033A"/>
    <w:rsid w:val="006D051A"/>
    <w:rsid w:val="006D0BD8"/>
    <w:rsid w:val="006D0C5E"/>
    <w:rsid w:val="006D12AA"/>
    <w:rsid w:val="006D19AC"/>
    <w:rsid w:val="006D1C02"/>
    <w:rsid w:val="006D21B6"/>
    <w:rsid w:val="006D2FAE"/>
    <w:rsid w:val="006D3080"/>
    <w:rsid w:val="006D3523"/>
    <w:rsid w:val="006D3784"/>
    <w:rsid w:val="006D3B5F"/>
    <w:rsid w:val="006D3C3C"/>
    <w:rsid w:val="006D438D"/>
    <w:rsid w:val="006D4D0D"/>
    <w:rsid w:val="006D4D17"/>
    <w:rsid w:val="006D512C"/>
    <w:rsid w:val="006D5818"/>
    <w:rsid w:val="006D5B02"/>
    <w:rsid w:val="006D5D10"/>
    <w:rsid w:val="006D5DBD"/>
    <w:rsid w:val="006D5DC5"/>
    <w:rsid w:val="006D65FA"/>
    <w:rsid w:val="006D728D"/>
    <w:rsid w:val="006D76FB"/>
    <w:rsid w:val="006E01E9"/>
    <w:rsid w:val="006E0B8E"/>
    <w:rsid w:val="006E147C"/>
    <w:rsid w:val="006E1F1B"/>
    <w:rsid w:val="006E2C38"/>
    <w:rsid w:val="006E3143"/>
    <w:rsid w:val="006E3321"/>
    <w:rsid w:val="006E370B"/>
    <w:rsid w:val="006E3A2F"/>
    <w:rsid w:val="006E41EF"/>
    <w:rsid w:val="006E420E"/>
    <w:rsid w:val="006E48FF"/>
    <w:rsid w:val="006E49DD"/>
    <w:rsid w:val="006E5328"/>
    <w:rsid w:val="006E59A0"/>
    <w:rsid w:val="006E5AEC"/>
    <w:rsid w:val="006E5B7F"/>
    <w:rsid w:val="006E63A7"/>
    <w:rsid w:val="006E69E6"/>
    <w:rsid w:val="006F10BD"/>
    <w:rsid w:val="006F12D8"/>
    <w:rsid w:val="006F24BC"/>
    <w:rsid w:val="006F24D3"/>
    <w:rsid w:val="006F24E9"/>
    <w:rsid w:val="006F2E8E"/>
    <w:rsid w:val="006F36FE"/>
    <w:rsid w:val="006F3FB1"/>
    <w:rsid w:val="006F402D"/>
    <w:rsid w:val="006F47D1"/>
    <w:rsid w:val="006F4CEA"/>
    <w:rsid w:val="006F4F01"/>
    <w:rsid w:val="006F551E"/>
    <w:rsid w:val="006F5C39"/>
    <w:rsid w:val="006F5FAF"/>
    <w:rsid w:val="006F6253"/>
    <w:rsid w:val="006F71F4"/>
    <w:rsid w:val="006F732B"/>
    <w:rsid w:val="006F77DC"/>
    <w:rsid w:val="006F7A14"/>
    <w:rsid w:val="006F7D9F"/>
    <w:rsid w:val="006F9665"/>
    <w:rsid w:val="007000CB"/>
    <w:rsid w:val="00700807"/>
    <w:rsid w:val="00700876"/>
    <w:rsid w:val="00701265"/>
    <w:rsid w:val="0070168A"/>
    <w:rsid w:val="007016E4"/>
    <w:rsid w:val="0070231F"/>
    <w:rsid w:val="007028AA"/>
    <w:rsid w:val="00702921"/>
    <w:rsid w:val="00702A2E"/>
    <w:rsid w:val="00702F11"/>
    <w:rsid w:val="00703A85"/>
    <w:rsid w:val="00704DA3"/>
    <w:rsid w:val="007057AC"/>
    <w:rsid w:val="007060CC"/>
    <w:rsid w:val="00706B5F"/>
    <w:rsid w:val="00706C99"/>
    <w:rsid w:val="00706F98"/>
    <w:rsid w:val="00707530"/>
    <w:rsid w:val="007079BE"/>
    <w:rsid w:val="00710AEF"/>
    <w:rsid w:val="00710D2E"/>
    <w:rsid w:val="00711238"/>
    <w:rsid w:val="0071129C"/>
    <w:rsid w:val="0071147A"/>
    <w:rsid w:val="007115A9"/>
    <w:rsid w:val="007117ED"/>
    <w:rsid w:val="00711AC3"/>
    <w:rsid w:val="00711E51"/>
    <w:rsid w:val="00711F9C"/>
    <w:rsid w:val="00712455"/>
    <w:rsid w:val="0071265F"/>
    <w:rsid w:val="00713168"/>
    <w:rsid w:val="00713510"/>
    <w:rsid w:val="0071378A"/>
    <w:rsid w:val="00713A04"/>
    <w:rsid w:val="00713BBE"/>
    <w:rsid w:val="00714011"/>
    <w:rsid w:val="00714286"/>
    <w:rsid w:val="00715111"/>
    <w:rsid w:val="00715635"/>
    <w:rsid w:val="007158C4"/>
    <w:rsid w:val="0071594F"/>
    <w:rsid w:val="00715F78"/>
    <w:rsid w:val="0071679E"/>
    <w:rsid w:val="007167EB"/>
    <w:rsid w:val="00716C63"/>
    <w:rsid w:val="00716CD7"/>
    <w:rsid w:val="00717312"/>
    <w:rsid w:val="00717571"/>
    <w:rsid w:val="00717734"/>
    <w:rsid w:val="00720120"/>
    <w:rsid w:val="00720630"/>
    <w:rsid w:val="0072090D"/>
    <w:rsid w:val="0072097F"/>
    <w:rsid w:val="00720DFD"/>
    <w:rsid w:val="007212C5"/>
    <w:rsid w:val="00721BA7"/>
    <w:rsid w:val="007221A9"/>
    <w:rsid w:val="007224E1"/>
    <w:rsid w:val="00722A5E"/>
    <w:rsid w:val="00722A99"/>
    <w:rsid w:val="0072349E"/>
    <w:rsid w:val="00723676"/>
    <w:rsid w:val="00723EEC"/>
    <w:rsid w:val="00724241"/>
    <w:rsid w:val="00724290"/>
    <w:rsid w:val="007242EE"/>
    <w:rsid w:val="00724C7E"/>
    <w:rsid w:val="00725140"/>
    <w:rsid w:val="00725AF4"/>
    <w:rsid w:val="00725D3F"/>
    <w:rsid w:val="00725F61"/>
    <w:rsid w:val="007262DB"/>
    <w:rsid w:val="0072646A"/>
    <w:rsid w:val="0072757E"/>
    <w:rsid w:val="0073008F"/>
    <w:rsid w:val="0073027A"/>
    <w:rsid w:val="00730949"/>
    <w:rsid w:val="00730B70"/>
    <w:rsid w:val="00730B77"/>
    <w:rsid w:val="00731071"/>
    <w:rsid w:val="00731F7C"/>
    <w:rsid w:val="00732BB7"/>
    <w:rsid w:val="0073300F"/>
    <w:rsid w:val="007332E3"/>
    <w:rsid w:val="0073357E"/>
    <w:rsid w:val="00733CBE"/>
    <w:rsid w:val="00734705"/>
    <w:rsid w:val="00735358"/>
    <w:rsid w:val="007355DD"/>
    <w:rsid w:val="00735C98"/>
    <w:rsid w:val="00736348"/>
    <w:rsid w:val="00736F2C"/>
    <w:rsid w:val="00737160"/>
    <w:rsid w:val="007379BB"/>
    <w:rsid w:val="00740928"/>
    <w:rsid w:val="00740A36"/>
    <w:rsid w:val="00740B70"/>
    <w:rsid w:val="007410A1"/>
    <w:rsid w:val="0074222C"/>
    <w:rsid w:val="00742405"/>
    <w:rsid w:val="007424AA"/>
    <w:rsid w:val="00742D2F"/>
    <w:rsid w:val="00742DB5"/>
    <w:rsid w:val="00742EE7"/>
    <w:rsid w:val="007430E2"/>
    <w:rsid w:val="007439CA"/>
    <w:rsid w:val="00743B84"/>
    <w:rsid w:val="00744D8C"/>
    <w:rsid w:val="007450AA"/>
    <w:rsid w:val="007450C0"/>
    <w:rsid w:val="00745875"/>
    <w:rsid w:val="00745C4A"/>
    <w:rsid w:val="00745CA3"/>
    <w:rsid w:val="0074614D"/>
    <w:rsid w:val="00747597"/>
    <w:rsid w:val="00747DB3"/>
    <w:rsid w:val="00747FCB"/>
    <w:rsid w:val="00750E19"/>
    <w:rsid w:val="00750F84"/>
    <w:rsid w:val="00751349"/>
    <w:rsid w:val="0075184B"/>
    <w:rsid w:val="00751F81"/>
    <w:rsid w:val="0075232D"/>
    <w:rsid w:val="00752CB3"/>
    <w:rsid w:val="0075379C"/>
    <w:rsid w:val="007537EF"/>
    <w:rsid w:val="007538FC"/>
    <w:rsid w:val="00753BA0"/>
    <w:rsid w:val="00753EA6"/>
    <w:rsid w:val="00753F46"/>
    <w:rsid w:val="00754061"/>
    <w:rsid w:val="007548AE"/>
    <w:rsid w:val="007557D2"/>
    <w:rsid w:val="00755CCF"/>
    <w:rsid w:val="00755E22"/>
    <w:rsid w:val="00755E9D"/>
    <w:rsid w:val="00756209"/>
    <w:rsid w:val="00757352"/>
    <w:rsid w:val="00757AA1"/>
    <w:rsid w:val="00757C11"/>
    <w:rsid w:val="0076128E"/>
    <w:rsid w:val="007617E9"/>
    <w:rsid w:val="00761986"/>
    <w:rsid w:val="00762910"/>
    <w:rsid w:val="0076419E"/>
    <w:rsid w:val="00764956"/>
    <w:rsid w:val="00764BEC"/>
    <w:rsid w:val="00765DC5"/>
    <w:rsid w:val="007662C7"/>
    <w:rsid w:val="00766A96"/>
    <w:rsid w:val="00766DB6"/>
    <w:rsid w:val="007677C9"/>
    <w:rsid w:val="00767998"/>
    <w:rsid w:val="00767EE6"/>
    <w:rsid w:val="00770ABB"/>
    <w:rsid w:val="00770E0A"/>
    <w:rsid w:val="00770E30"/>
    <w:rsid w:val="00770EE8"/>
    <w:rsid w:val="00771654"/>
    <w:rsid w:val="00771713"/>
    <w:rsid w:val="00771EEE"/>
    <w:rsid w:val="007722C7"/>
    <w:rsid w:val="0077241A"/>
    <w:rsid w:val="0077250E"/>
    <w:rsid w:val="007726CB"/>
    <w:rsid w:val="00774008"/>
    <w:rsid w:val="00774074"/>
    <w:rsid w:val="0077410B"/>
    <w:rsid w:val="00774847"/>
    <w:rsid w:val="007756E7"/>
    <w:rsid w:val="00775894"/>
    <w:rsid w:val="00775D8B"/>
    <w:rsid w:val="00775E49"/>
    <w:rsid w:val="00776200"/>
    <w:rsid w:val="0077626B"/>
    <w:rsid w:val="00776412"/>
    <w:rsid w:val="00776A42"/>
    <w:rsid w:val="00776C95"/>
    <w:rsid w:val="00776CC8"/>
    <w:rsid w:val="00777CE7"/>
    <w:rsid w:val="00777D85"/>
    <w:rsid w:val="00777F0A"/>
    <w:rsid w:val="00780089"/>
    <w:rsid w:val="0078095B"/>
    <w:rsid w:val="00781AFA"/>
    <w:rsid w:val="00781C7A"/>
    <w:rsid w:val="0078264B"/>
    <w:rsid w:val="00782D87"/>
    <w:rsid w:val="00783D91"/>
    <w:rsid w:val="00785B8A"/>
    <w:rsid w:val="007863C1"/>
    <w:rsid w:val="00786477"/>
    <w:rsid w:val="007866B7"/>
    <w:rsid w:val="007868FE"/>
    <w:rsid w:val="00786B24"/>
    <w:rsid w:val="00787000"/>
    <w:rsid w:val="0078767E"/>
    <w:rsid w:val="00787876"/>
    <w:rsid w:val="00787CB9"/>
    <w:rsid w:val="0079039E"/>
    <w:rsid w:val="00790B78"/>
    <w:rsid w:val="0079117E"/>
    <w:rsid w:val="00791503"/>
    <w:rsid w:val="007917C9"/>
    <w:rsid w:val="00791865"/>
    <w:rsid w:val="0079283F"/>
    <w:rsid w:val="007935E4"/>
    <w:rsid w:val="00794422"/>
    <w:rsid w:val="0079530A"/>
    <w:rsid w:val="007953D7"/>
    <w:rsid w:val="007954FB"/>
    <w:rsid w:val="00795F44"/>
    <w:rsid w:val="00795FF8"/>
    <w:rsid w:val="0079664E"/>
    <w:rsid w:val="007967C3"/>
    <w:rsid w:val="00796CDB"/>
    <w:rsid w:val="00796E7D"/>
    <w:rsid w:val="00796FD0"/>
    <w:rsid w:val="007A035C"/>
    <w:rsid w:val="007A074C"/>
    <w:rsid w:val="007A26C6"/>
    <w:rsid w:val="007A295E"/>
    <w:rsid w:val="007A2D9B"/>
    <w:rsid w:val="007A3142"/>
    <w:rsid w:val="007A3322"/>
    <w:rsid w:val="007A3656"/>
    <w:rsid w:val="007A3870"/>
    <w:rsid w:val="007A3A62"/>
    <w:rsid w:val="007A3A7D"/>
    <w:rsid w:val="007A443C"/>
    <w:rsid w:val="007A47E6"/>
    <w:rsid w:val="007A495C"/>
    <w:rsid w:val="007A4C2B"/>
    <w:rsid w:val="007A5682"/>
    <w:rsid w:val="007A56F6"/>
    <w:rsid w:val="007A5A11"/>
    <w:rsid w:val="007A5A7D"/>
    <w:rsid w:val="007A5CEB"/>
    <w:rsid w:val="007A61E9"/>
    <w:rsid w:val="007A62DC"/>
    <w:rsid w:val="007A680B"/>
    <w:rsid w:val="007A6AD5"/>
    <w:rsid w:val="007A777F"/>
    <w:rsid w:val="007A7A0E"/>
    <w:rsid w:val="007B018F"/>
    <w:rsid w:val="007B02CA"/>
    <w:rsid w:val="007B06CE"/>
    <w:rsid w:val="007B091E"/>
    <w:rsid w:val="007B0A5F"/>
    <w:rsid w:val="007B0BE7"/>
    <w:rsid w:val="007B1111"/>
    <w:rsid w:val="007B1399"/>
    <w:rsid w:val="007B139E"/>
    <w:rsid w:val="007B1975"/>
    <w:rsid w:val="007B2154"/>
    <w:rsid w:val="007B2292"/>
    <w:rsid w:val="007B23AA"/>
    <w:rsid w:val="007B2401"/>
    <w:rsid w:val="007B244B"/>
    <w:rsid w:val="007B25D3"/>
    <w:rsid w:val="007B27E7"/>
    <w:rsid w:val="007B2AC4"/>
    <w:rsid w:val="007B2CF4"/>
    <w:rsid w:val="007B2F49"/>
    <w:rsid w:val="007B3226"/>
    <w:rsid w:val="007B3F22"/>
    <w:rsid w:val="007B42B4"/>
    <w:rsid w:val="007B42B8"/>
    <w:rsid w:val="007B42EE"/>
    <w:rsid w:val="007B4E14"/>
    <w:rsid w:val="007B4E7A"/>
    <w:rsid w:val="007B5718"/>
    <w:rsid w:val="007B572F"/>
    <w:rsid w:val="007B5889"/>
    <w:rsid w:val="007B5C29"/>
    <w:rsid w:val="007B5C9D"/>
    <w:rsid w:val="007B5DCE"/>
    <w:rsid w:val="007B68BD"/>
    <w:rsid w:val="007B69C5"/>
    <w:rsid w:val="007B6F3C"/>
    <w:rsid w:val="007B7293"/>
    <w:rsid w:val="007B7393"/>
    <w:rsid w:val="007B767A"/>
    <w:rsid w:val="007B7B57"/>
    <w:rsid w:val="007C032C"/>
    <w:rsid w:val="007C051C"/>
    <w:rsid w:val="007C062A"/>
    <w:rsid w:val="007C09C5"/>
    <w:rsid w:val="007C0F83"/>
    <w:rsid w:val="007C164D"/>
    <w:rsid w:val="007C16F0"/>
    <w:rsid w:val="007C1EF0"/>
    <w:rsid w:val="007C2610"/>
    <w:rsid w:val="007C29E7"/>
    <w:rsid w:val="007C2A42"/>
    <w:rsid w:val="007C2FEB"/>
    <w:rsid w:val="007C352D"/>
    <w:rsid w:val="007C35A3"/>
    <w:rsid w:val="007C3A9E"/>
    <w:rsid w:val="007C40A6"/>
    <w:rsid w:val="007C4BC9"/>
    <w:rsid w:val="007C516D"/>
    <w:rsid w:val="007C526B"/>
    <w:rsid w:val="007C60A7"/>
    <w:rsid w:val="007C6A32"/>
    <w:rsid w:val="007C6DE6"/>
    <w:rsid w:val="007C704C"/>
    <w:rsid w:val="007C704E"/>
    <w:rsid w:val="007C7714"/>
    <w:rsid w:val="007D0602"/>
    <w:rsid w:val="007D0A37"/>
    <w:rsid w:val="007D1717"/>
    <w:rsid w:val="007D175A"/>
    <w:rsid w:val="007D1AAE"/>
    <w:rsid w:val="007D1EE9"/>
    <w:rsid w:val="007D205D"/>
    <w:rsid w:val="007D24A9"/>
    <w:rsid w:val="007D2668"/>
    <w:rsid w:val="007D2D65"/>
    <w:rsid w:val="007D32E3"/>
    <w:rsid w:val="007D35F6"/>
    <w:rsid w:val="007D37BE"/>
    <w:rsid w:val="007D38A9"/>
    <w:rsid w:val="007D3933"/>
    <w:rsid w:val="007D3EF1"/>
    <w:rsid w:val="007D40A2"/>
    <w:rsid w:val="007D4C15"/>
    <w:rsid w:val="007D5678"/>
    <w:rsid w:val="007D59B8"/>
    <w:rsid w:val="007D5A3F"/>
    <w:rsid w:val="007D5A86"/>
    <w:rsid w:val="007D6277"/>
    <w:rsid w:val="007D6610"/>
    <w:rsid w:val="007D71AD"/>
    <w:rsid w:val="007D71B0"/>
    <w:rsid w:val="007D7D26"/>
    <w:rsid w:val="007D7ED8"/>
    <w:rsid w:val="007D7EF3"/>
    <w:rsid w:val="007E1177"/>
    <w:rsid w:val="007E15B7"/>
    <w:rsid w:val="007E1EE2"/>
    <w:rsid w:val="007E1F08"/>
    <w:rsid w:val="007E1FE2"/>
    <w:rsid w:val="007E2196"/>
    <w:rsid w:val="007E38BC"/>
    <w:rsid w:val="007E3FD4"/>
    <w:rsid w:val="007E4148"/>
    <w:rsid w:val="007E4198"/>
    <w:rsid w:val="007E479D"/>
    <w:rsid w:val="007E5946"/>
    <w:rsid w:val="007E595B"/>
    <w:rsid w:val="007E6431"/>
    <w:rsid w:val="007E656B"/>
    <w:rsid w:val="007E6C2B"/>
    <w:rsid w:val="007E7337"/>
    <w:rsid w:val="007E7590"/>
    <w:rsid w:val="007E79A0"/>
    <w:rsid w:val="007E7AAF"/>
    <w:rsid w:val="007E7F68"/>
    <w:rsid w:val="007F004E"/>
    <w:rsid w:val="007F0476"/>
    <w:rsid w:val="007F083A"/>
    <w:rsid w:val="007F0F61"/>
    <w:rsid w:val="007F1281"/>
    <w:rsid w:val="007F161B"/>
    <w:rsid w:val="007F172D"/>
    <w:rsid w:val="007F1830"/>
    <w:rsid w:val="007F1B88"/>
    <w:rsid w:val="007F29B2"/>
    <w:rsid w:val="007F2ADF"/>
    <w:rsid w:val="007F2B44"/>
    <w:rsid w:val="007F2DD2"/>
    <w:rsid w:val="007F2FE0"/>
    <w:rsid w:val="007F31D4"/>
    <w:rsid w:val="007F3516"/>
    <w:rsid w:val="007F352E"/>
    <w:rsid w:val="007F3587"/>
    <w:rsid w:val="007F3A35"/>
    <w:rsid w:val="007F3E2B"/>
    <w:rsid w:val="007F41D5"/>
    <w:rsid w:val="007F45BC"/>
    <w:rsid w:val="007F46CC"/>
    <w:rsid w:val="007F5212"/>
    <w:rsid w:val="007F52FC"/>
    <w:rsid w:val="007F5908"/>
    <w:rsid w:val="007F6F6A"/>
    <w:rsid w:val="007F6FD9"/>
    <w:rsid w:val="007F7076"/>
    <w:rsid w:val="007F70A6"/>
    <w:rsid w:val="007F763D"/>
    <w:rsid w:val="007F791D"/>
    <w:rsid w:val="007F7C9B"/>
    <w:rsid w:val="00800A25"/>
    <w:rsid w:val="00800CA8"/>
    <w:rsid w:val="00800CE5"/>
    <w:rsid w:val="00800E52"/>
    <w:rsid w:val="00800FAF"/>
    <w:rsid w:val="0080122A"/>
    <w:rsid w:val="00801977"/>
    <w:rsid w:val="00801EDA"/>
    <w:rsid w:val="00801F04"/>
    <w:rsid w:val="0080258D"/>
    <w:rsid w:val="008028CB"/>
    <w:rsid w:val="00802F5C"/>
    <w:rsid w:val="00803A4E"/>
    <w:rsid w:val="00803B7E"/>
    <w:rsid w:val="00803D5B"/>
    <w:rsid w:val="00803E23"/>
    <w:rsid w:val="00803F15"/>
    <w:rsid w:val="00803F68"/>
    <w:rsid w:val="00804B87"/>
    <w:rsid w:val="00804D4B"/>
    <w:rsid w:val="00805267"/>
    <w:rsid w:val="008059C8"/>
    <w:rsid w:val="008059EF"/>
    <w:rsid w:val="0080639D"/>
    <w:rsid w:val="00806C16"/>
    <w:rsid w:val="00806D57"/>
    <w:rsid w:val="0080768F"/>
    <w:rsid w:val="008100AD"/>
    <w:rsid w:val="00810E56"/>
    <w:rsid w:val="00811016"/>
    <w:rsid w:val="0081176F"/>
    <w:rsid w:val="0081244B"/>
    <w:rsid w:val="0081324E"/>
    <w:rsid w:val="008140D2"/>
    <w:rsid w:val="00814CE8"/>
    <w:rsid w:val="0081524A"/>
    <w:rsid w:val="0081551D"/>
    <w:rsid w:val="00817168"/>
    <w:rsid w:val="008175A0"/>
    <w:rsid w:val="0081768D"/>
    <w:rsid w:val="008176AC"/>
    <w:rsid w:val="008177EE"/>
    <w:rsid w:val="008179B7"/>
    <w:rsid w:val="00817F3F"/>
    <w:rsid w:val="00820DB0"/>
    <w:rsid w:val="00820F13"/>
    <w:rsid w:val="00820F52"/>
    <w:rsid w:val="00821614"/>
    <w:rsid w:val="00821679"/>
    <w:rsid w:val="00821B7E"/>
    <w:rsid w:val="00821FD6"/>
    <w:rsid w:val="00822587"/>
    <w:rsid w:val="00822DB7"/>
    <w:rsid w:val="00822E0D"/>
    <w:rsid w:val="00822FA2"/>
    <w:rsid w:val="008233EB"/>
    <w:rsid w:val="00823422"/>
    <w:rsid w:val="00823507"/>
    <w:rsid w:val="008238ED"/>
    <w:rsid w:val="00824061"/>
    <w:rsid w:val="00824F3F"/>
    <w:rsid w:val="00826FF4"/>
    <w:rsid w:val="00827472"/>
    <w:rsid w:val="00827B44"/>
    <w:rsid w:val="00827C90"/>
    <w:rsid w:val="0082CB9F"/>
    <w:rsid w:val="0083055A"/>
    <w:rsid w:val="00830F07"/>
    <w:rsid w:val="00831EC3"/>
    <w:rsid w:val="00832862"/>
    <w:rsid w:val="008329E8"/>
    <w:rsid w:val="00832FF9"/>
    <w:rsid w:val="00833380"/>
    <w:rsid w:val="008333E6"/>
    <w:rsid w:val="00833AF4"/>
    <w:rsid w:val="0083414B"/>
    <w:rsid w:val="00834E61"/>
    <w:rsid w:val="00835272"/>
    <w:rsid w:val="008354E0"/>
    <w:rsid w:val="00835542"/>
    <w:rsid w:val="00835C3C"/>
    <w:rsid w:val="00836438"/>
    <w:rsid w:val="0083691E"/>
    <w:rsid w:val="00836E70"/>
    <w:rsid w:val="008371D5"/>
    <w:rsid w:val="0083783A"/>
    <w:rsid w:val="00837A63"/>
    <w:rsid w:val="00837F63"/>
    <w:rsid w:val="008404F7"/>
    <w:rsid w:val="008404FB"/>
    <w:rsid w:val="00840592"/>
    <w:rsid w:val="00840980"/>
    <w:rsid w:val="0084127C"/>
    <w:rsid w:val="00841468"/>
    <w:rsid w:val="00841C8A"/>
    <w:rsid w:val="0084230B"/>
    <w:rsid w:val="008425A4"/>
    <w:rsid w:val="0084294B"/>
    <w:rsid w:val="008430E0"/>
    <w:rsid w:val="00843417"/>
    <w:rsid w:val="00843869"/>
    <w:rsid w:val="0084398D"/>
    <w:rsid w:val="00843B0A"/>
    <w:rsid w:val="008440CF"/>
    <w:rsid w:val="00844647"/>
    <w:rsid w:val="00844737"/>
    <w:rsid w:val="0084498D"/>
    <w:rsid w:val="00844C64"/>
    <w:rsid w:val="00844DAA"/>
    <w:rsid w:val="008460D3"/>
    <w:rsid w:val="00846AF3"/>
    <w:rsid w:val="008472AF"/>
    <w:rsid w:val="008473EF"/>
    <w:rsid w:val="00847665"/>
    <w:rsid w:val="00847CC6"/>
    <w:rsid w:val="00847E9A"/>
    <w:rsid w:val="00847EEF"/>
    <w:rsid w:val="0085020D"/>
    <w:rsid w:val="008504EB"/>
    <w:rsid w:val="00850742"/>
    <w:rsid w:val="00851A5D"/>
    <w:rsid w:val="00851ADC"/>
    <w:rsid w:val="00851E0C"/>
    <w:rsid w:val="00851EAB"/>
    <w:rsid w:val="008520E4"/>
    <w:rsid w:val="00852648"/>
    <w:rsid w:val="00852FDE"/>
    <w:rsid w:val="00853299"/>
    <w:rsid w:val="00853305"/>
    <w:rsid w:val="00853CF1"/>
    <w:rsid w:val="00853FB3"/>
    <w:rsid w:val="0085451F"/>
    <w:rsid w:val="0085456A"/>
    <w:rsid w:val="00854A37"/>
    <w:rsid w:val="00854D54"/>
    <w:rsid w:val="00854E2D"/>
    <w:rsid w:val="00854EA6"/>
    <w:rsid w:val="00855010"/>
    <w:rsid w:val="00855B38"/>
    <w:rsid w:val="00855C06"/>
    <w:rsid w:val="00855D00"/>
    <w:rsid w:val="00856C58"/>
    <w:rsid w:val="008570D9"/>
    <w:rsid w:val="00857208"/>
    <w:rsid w:val="00857657"/>
    <w:rsid w:val="008601B9"/>
    <w:rsid w:val="008603B0"/>
    <w:rsid w:val="00860B16"/>
    <w:rsid w:val="0086138D"/>
    <w:rsid w:val="00861431"/>
    <w:rsid w:val="00861530"/>
    <w:rsid w:val="00861663"/>
    <w:rsid w:val="00861A10"/>
    <w:rsid w:val="00861AF0"/>
    <w:rsid w:val="00862A81"/>
    <w:rsid w:val="00862DC5"/>
    <w:rsid w:val="0086320C"/>
    <w:rsid w:val="00864065"/>
    <w:rsid w:val="00864786"/>
    <w:rsid w:val="00864D70"/>
    <w:rsid w:val="00864DC3"/>
    <w:rsid w:val="00865726"/>
    <w:rsid w:val="00865E06"/>
    <w:rsid w:val="008661C7"/>
    <w:rsid w:val="0086696A"/>
    <w:rsid w:val="00866970"/>
    <w:rsid w:val="00866DA0"/>
    <w:rsid w:val="00866DD9"/>
    <w:rsid w:val="00867A5D"/>
    <w:rsid w:val="00867E61"/>
    <w:rsid w:val="00870267"/>
    <w:rsid w:val="008707F9"/>
    <w:rsid w:val="00870C00"/>
    <w:rsid w:val="00870D13"/>
    <w:rsid w:val="008713EC"/>
    <w:rsid w:val="008718CE"/>
    <w:rsid w:val="00871C00"/>
    <w:rsid w:val="00871F4E"/>
    <w:rsid w:val="0087225E"/>
    <w:rsid w:val="00872605"/>
    <w:rsid w:val="0087266E"/>
    <w:rsid w:val="00872F41"/>
    <w:rsid w:val="00872FB6"/>
    <w:rsid w:val="008734F0"/>
    <w:rsid w:val="00873642"/>
    <w:rsid w:val="00873AC0"/>
    <w:rsid w:val="00874567"/>
    <w:rsid w:val="00874676"/>
    <w:rsid w:val="00874833"/>
    <w:rsid w:val="00874F77"/>
    <w:rsid w:val="00875342"/>
    <w:rsid w:val="0087590D"/>
    <w:rsid w:val="00876090"/>
    <w:rsid w:val="0087624D"/>
    <w:rsid w:val="008764BD"/>
    <w:rsid w:val="008764E4"/>
    <w:rsid w:val="0087666A"/>
    <w:rsid w:val="00876DDA"/>
    <w:rsid w:val="00876E99"/>
    <w:rsid w:val="008771C6"/>
    <w:rsid w:val="0087728B"/>
    <w:rsid w:val="00877DA8"/>
    <w:rsid w:val="008806A5"/>
    <w:rsid w:val="0088103B"/>
    <w:rsid w:val="008816CC"/>
    <w:rsid w:val="0088186A"/>
    <w:rsid w:val="0088243B"/>
    <w:rsid w:val="0088244B"/>
    <w:rsid w:val="00882528"/>
    <w:rsid w:val="00882A67"/>
    <w:rsid w:val="00882D3F"/>
    <w:rsid w:val="008832FF"/>
    <w:rsid w:val="008834EE"/>
    <w:rsid w:val="00883C2A"/>
    <w:rsid w:val="008842DB"/>
    <w:rsid w:val="00884DEE"/>
    <w:rsid w:val="00884E09"/>
    <w:rsid w:val="00884F2A"/>
    <w:rsid w:val="0088500B"/>
    <w:rsid w:val="0088516D"/>
    <w:rsid w:val="00885A85"/>
    <w:rsid w:val="00886044"/>
    <w:rsid w:val="00886098"/>
    <w:rsid w:val="00886279"/>
    <w:rsid w:val="0088692F"/>
    <w:rsid w:val="008869B6"/>
    <w:rsid w:val="00886EBB"/>
    <w:rsid w:val="0089007E"/>
    <w:rsid w:val="0089014E"/>
    <w:rsid w:val="00890391"/>
    <w:rsid w:val="00890934"/>
    <w:rsid w:val="008919C7"/>
    <w:rsid w:val="00891F51"/>
    <w:rsid w:val="0089232B"/>
    <w:rsid w:val="00892777"/>
    <w:rsid w:val="00893BF4"/>
    <w:rsid w:val="00893C41"/>
    <w:rsid w:val="008948A8"/>
    <w:rsid w:val="00894ED8"/>
    <w:rsid w:val="008952F8"/>
    <w:rsid w:val="0089578B"/>
    <w:rsid w:val="008958A0"/>
    <w:rsid w:val="00895D7C"/>
    <w:rsid w:val="00896696"/>
    <w:rsid w:val="00896CA4"/>
    <w:rsid w:val="00896D2B"/>
    <w:rsid w:val="00896F62"/>
    <w:rsid w:val="00897A3B"/>
    <w:rsid w:val="00897CE9"/>
    <w:rsid w:val="008A01D8"/>
    <w:rsid w:val="008A070C"/>
    <w:rsid w:val="008A0836"/>
    <w:rsid w:val="008A093F"/>
    <w:rsid w:val="008A0DFF"/>
    <w:rsid w:val="008A1DD1"/>
    <w:rsid w:val="008A200A"/>
    <w:rsid w:val="008A21B7"/>
    <w:rsid w:val="008A250C"/>
    <w:rsid w:val="008A28A3"/>
    <w:rsid w:val="008A32B8"/>
    <w:rsid w:val="008A4CAF"/>
    <w:rsid w:val="008A5240"/>
    <w:rsid w:val="008A5BDA"/>
    <w:rsid w:val="008A6206"/>
    <w:rsid w:val="008A6430"/>
    <w:rsid w:val="008A7238"/>
    <w:rsid w:val="008A7882"/>
    <w:rsid w:val="008B0804"/>
    <w:rsid w:val="008B0E5A"/>
    <w:rsid w:val="008B14F6"/>
    <w:rsid w:val="008B1633"/>
    <w:rsid w:val="008B187A"/>
    <w:rsid w:val="008B1CC7"/>
    <w:rsid w:val="008B2BF2"/>
    <w:rsid w:val="008B330D"/>
    <w:rsid w:val="008B385E"/>
    <w:rsid w:val="008B5D18"/>
    <w:rsid w:val="008B6441"/>
    <w:rsid w:val="008B68AE"/>
    <w:rsid w:val="008C0156"/>
    <w:rsid w:val="008C0A9C"/>
    <w:rsid w:val="008C0DAD"/>
    <w:rsid w:val="008C17AA"/>
    <w:rsid w:val="008C274F"/>
    <w:rsid w:val="008C29DA"/>
    <w:rsid w:val="008C2AB4"/>
    <w:rsid w:val="008C2E60"/>
    <w:rsid w:val="008C3065"/>
    <w:rsid w:val="008C3449"/>
    <w:rsid w:val="008C42E8"/>
    <w:rsid w:val="008C449B"/>
    <w:rsid w:val="008C4965"/>
    <w:rsid w:val="008C4D91"/>
    <w:rsid w:val="008C52E1"/>
    <w:rsid w:val="008C626D"/>
    <w:rsid w:val="008D06B1"/>
    <w:rsid w:val="008D06CC"/>
    <w:rsid w:val="008D08C2"/>
    <w:rsid w:val="008D14AC"/>
    <w:rsid w:val="008D1A49"/>
    <w:rsid w:val="008D2BAD"/>
    <w:rsid w:val="008D2E87"/>
    <w:rsid w:val="008D33F4"/>
    <w:rsid w:val="008D341A"/>
    <w:rsid w:val="008D42AB"/>
    <w:rsid w:val="008D43F7"/>
    <w:rsid w:val="008D4AB0"/>
    <w:rsid w:val="008D519A"/>
    <w:rsid w:val="008D5C20"/>
    <w:rsid w:val="008D5DE2"/>
    <w:rsid w:val="008D6260"/>
    <w:rsid w:val="008D6394"/>
    <w:rsid w:val="008D64EB"/>
    <w:rsid w:val="008D6698"/>
    <w:rsid w:val="008D6E69"/>
    <w:rsid w:val="008D76CA"/>
    <w:rsid w:val="008E0204"/>
    <w:rsid w:val="008E032C"/>
    <w:rsid w:val="008E07E1"/>
    <w:rsid w:val="008E0C5F"/>
    <w:rsid w:val="008E0FC7"/>
    <w:rsid w:val="008E10E7"/>
    <w:rsid w:val="008E1C6B"/>
    <w:rsid w:val="008E1E37"/>
    <w:rsid w:val="008E1EB6"/>
    <w:rsid w:val="008E34EC"/>
    <w:rsid w:val="008E3863"/>
    <w:rsid w:val="008E3AE9"/>
    <w:rsid w:val="008E4F8D"/>
    <w:rsid w:val="008E6335"/>
    <w:rsid w:val="008E6D5F"/>
    <w:rsid w:val="008E7F70"/>
    <w:rsid w:val="008F0391"/>
    <w:rsid w:val="008F0FC8"/>
    <w:rsid w:val="008F109F"/>
    <w:rsid w:val="008F1610"/>
    <w:rsid w:val="008F1BAE"/>
    <w:rsid w:val="008F1BD7"/>
    <w:rsid w:val="008F241B"/>
    <w:rsid w:val="008F2791"/>
    <w:rsid w:val="008F28A6"/>
    <w:rsid w:val="008F3010"/>
    <w:rsid w:val="008F30CF"/>
    <w:rsid w:val="008F323F"/>
    <w:rsid w:val="008F379C"/>
    <w:rsid w:val="008F3CC0"/>
    <w:rsid w:val="008F3EE4"/>
    <w:rsid w:val="008F50AF"/>
    <w:rsid w:val="008F5782"/>
    <w:rsid w:val="008F58F9"/>
    <w:rsid w:val="008F5949"/>
    <w:rsid w:val="008F6656"/>
    <w:rsid w:val="008F67A9"/>
    <w:rsid w:val="008F694F"/>
    <w:rsid w:val="008F6C65"/>
    <w:rsid w:val="008F6E1B"/>
    <w:rsid w:val="008F6FAA"/>
    <w:rsid w:val="008F7BBE"/>
    <w:rsid w:val="008F7D12"/>
    <w:rsid w:val="00900476"/>
    <w:rsid w:val="0090114F"/>
    <w:rsid w:val="00901E5F"/>
    <w:rsid w:val="009028F9"/>
    <w:rsid w:val="009032D5"/>
    <w:rsid w:val="00903684"/>
    <w:rsid w:val="00903880"/>
    <w:rsid w:val="0090403B"/>
    <w:rsid w:val="00904B4C"/>
    <w:rsid w:val="0090500E"/>
    <w:rsid w:val="0090514A"/>
    <w:rsid w:val="00905F4F"/>
    <w:rsid w:val="00905FB8"/>
    <w:rsid w:val="00906DA3"/>
    <w:rsid w:val="00906F0F"/>
    <w:rsid w:val="0090708A"/>
    <w:rsid w:val="0090796B"/>
    <w:rsid w:val="00907FE3"/>
    <w:rsid w:val="00910026"/>
    <w:rsid w:val="0091031A"/>
    <w:rsid w:val="0091043E"/>
    <w:rsid w:val="00910C68"/>
    <w:rsid w:val="00910D0E"/>
    <w:rsid w:val="0091118F"/>
    <w:rsid w:val="009113C9"/>
    <w:rsid w:val="00911751"/>
    <w:rsid w:val="009119E4"/>
    <w:rsid w:val="00911A4F"/>
    <w:rsid w:val="00912013"/>
    <w:rsid w:val="0091205A"/>
    <w:rsid w:val="009129EA"/>
    <w:rsid w:val="00912DF9"/>
    <w:rsid w:val="009133E1"/>
    <w:rsid w:val="00914E1B"/>
    <w:rsid w:val="00914FC8"/>
    <w:rsid w:val="0091572E"/>
    <w:rsid w:val="00916354"/>
    <w:rsid w:val="00916593"/>
    <w:rsid w:val="009165E7"/>
    <w:rsid w:val="00916749"/>
    <w:rsid w:val="009169DF"/>
    <w:rsid w:val="00916EF3"/>
    <w:rsid w:val="00916F4D"/>
    <w:rsid w:val="00917887"/>
    <w:rsid w:val="0091789D"/>
    <w:rsid w:val="0091795A"/>
    <w:rsid w:val="00917C34"/>
    <w:rsid w:val="00917E21"/>
    <w:rsid w:val="00921093"/>
    <w:rsid w:val="00921A69"/>
    <w:rsid w:val="00922058"/>
    <w:rsid w:val="00922401"/>
    <w:rsid w:val="00922912"/>
    <w:rsid w:val="0092292A"/>
    <w:rsid w:val="00922F52"/>
    <w:rsid w:val="00923004"/>
    <w:rsid w:val="00923560"/>
    <w:rsid w:val="009238BB"/>
    <w:rsid w:val="0092393F"/>
    <w:rsid w:val="00923C08"/>
    <w:rsid w:val="00924FA4"/>
    <w:rsid w:val="00925F2B"/>
    <w:rsid w:val="00925F43"/>
    <w:rsid w:val="009267DE"/>
    <w:rsid w:val="009268B2"/>
    <w:rsid w:val="00926E33"/>
    <w:rsid w:val="0092772B"/>
    <w:rsid w:val="00927C39"/>
    <w:rsid w:val="00930FD4"/>
    <w:rsid w:val="0093133C"/>
    <w:rsid w:val="0093145C"/>
    <w:rsid w:val="0093204E"/>
    <w:rsid w:val="0093233C"/>
    <w:rsid w:val="0093235A"/>
    <w:rsid w:val="00932BF4"/>
    <w:rsid w:val="0093364D"/>
    <w:rsid w:val="00933B32"/>
    <w:rsid w:val="00933B80"/>
    <w:rsid w:val="009341D0"/>
    <w:rsid w:val="0093431D"/>
    <w:rsid w:val="009344C5"/>
    <w:rsid w:val="009344F4"/>
    <w:rsid w:val="00934BCC"/>
    <w:rsid w:val="00934E38"/>
    <w:rsid w:val="00935B08"/>
    <w:rsid w:val="009363B1"/>
    <w:rsid w:val="009365A5"/>
    <w:rsid w:val="00936717"/>
    <w:rsid w:val="00936906"/>
    <w:rsid w:val="00936A79"/>
    <w:rsid w:val="00936AE5"/>
    <w:rsid w:val="00936C45"/>
    <w:rsid w:val="00936CEB"/>
    <w:rsid w:val="00937005"/>
    <w:rsid w:val="00937059"/>
    <w:rsid w:val="00937F5B"/>
    <w:rsid w:val="009405CC"/>
    <w:rsid w:val="00940ABA"/>
    <w:rsid w:val="00941675"/>
    <w:rsid w:val="0094276F"/>
    <w:rsid w:val="00942C1E"/>
    <w:rsid w:val="00942D72"/>
    <w:rsid w:val="00943905"/>
    <w:rsid w:val="00943AE2"/>
    <w:rsid w:val="00944EC5"/>
    <w:rsid w:val="00945162"/>
    <w:rsid w:val="00945288"/>
    <w:rsid w:val="00946BA1"/>
    <w:rsid w:val="00947465"/>
    <w:rsid w:val="009476FA"/>
    <w:rsid w:val="00947781"/>
    <w:rsid w:val="00950909"/>
    <w:rsid w:val="00950957"/>
    <w:rsid w:val="00951490"/>
    <w:rsid w:val="0095196B"/>
    <w:rsid w:val="0095244D"/>
    <w:rsid w:val="009532C7"/>
    <w:rsid w:val="009537A5"/>
    <w:rsid w:val="00953BB8"/>
    <w:rsid w:val="00953D5F"/>
    <w:rsid w:val="00954718"/>
    <w:rsid w:val="00954AD2"/>
    <w:rsid w:val="00954F4E"/>
    <w:rsid w:val="00955032"/>
    <w:rsid w:val="0095543E"/>
    <w:rsid w:val="009554B2"/>
    <w:rsid w:val="009559F1"/>
    <w:rsid w:val="00955F8F"/>
    <w:rsid w:val="0095622A"/>
    <w:rsid w:val="0095633C"/>
    <w:rsid w:val="009565BA"/>
    <w:rsid w:val="00956E1B"/>
    <w:rsid w:val="00956EA6"/>
    <w:rsid w:val="009578AA"/>
    <w:rsid w:val="009579CC"/>
    <w:rsid w:val="00957D41"/>
    <w:rsid w:val="00957F65"/>
    <w:rsid w:val="009603C7"/>
    <w:rsid w:val="0096061B"/>
    <w:rsid w:val="00960726"/>
    <w:rsid w:val="0096099B"/>
    <w:rsid w:val="009612A3"/>
    <w:rsid w:val="0096187B"/>
    <w:rsid w:val="00961BC7"/>
    <w:rsid w:val="00961E41"/>
    <w:rsid w:val="0096253A"/>
    <w:rsid w:val="009625F2"/>
    <w:rsid w:val="0096265F"/>
    <w:rsid w:val="00962894"/>
    <w:rsid w:val="00962A32"/>
    <w:rsid w:val="00962AF0"/>
    <w:rsid w:val="00962C6B"/>
    <w:rsid w:val="00962D65"/>
    <w:rsid w:val="0096353A"/>
    <w:rsid w:val="009635D5"/>
    <w:rsid w:val="009639F8"/>
    <w:rsid w:val="00963DE9"/>
    <w:rsid w:val="00964152"/>
    <w:rsid w:val="0096418B"/>
    <w:rsid w:val="00964FC3"/>
    <w:rsid w:val="00965334"/>
    <w:rsid w:val="0096540F"/>
    <w:rsid w:val="00965F3F"/>
    <w:rsid w:val="00966325"/>
    <w:rsid w:val="0096661E"/>
    <w:rsid w:val="00966838"/>
    <w:rsid w:val="009675B2"/>
    <w:rsid w:val="0096767D"/>
    <w:rsid w:val="0096793E"/>
    <w:rsid w:val="0096A576"/>
    <w:rsid w:val="0097021F"/>
    <w:rsid w:val="00970223"/>
    <w:rsid w:val="00970440"/>
    <w:rsid w:val="00970840"/>
    <w:rsid w:val="009712F6"/>
    <w:rsid w:val="00971780"/>
    <w:rsid w:val="00971BE7"/>
    <w:rsid w:val="0097210C"/>
    <w:rsid w:val="00972163"/>
    <w:rsid w:val="0097231F"/>
    <w:rsid w:val="00972810"/>
    <w:rsid w:val="00972A5E"/>
    <w:rsid w:val="00972D04"/>
    <w:rsid w:val="00972E3A"/>
    <w:rsid w:val="00972E96"/>
    <w:rsid w:val="009736EE"/>
    <w:rsid w:val="00973CA2"/>
    <w:rsid w:val="009740DF"/>
    <w:rsid w:val="009741B3"/>
    <w:rsid w:val="009741BD"/>
    <w:rsid w:val="00974316"/>
    <w:rsid w:val="009745D6"/>
    <w:rsid w:val="0097479D"/>
    <w:rsid w:val="00974B68"/>
    <w:rsid w:val="00974D64"/>
    <w:rsid w:val="00975202"/>
    <w:rsid w:val="00975982"/>
    <w:rsid w:val="00976311"/>
    <w:rsid w:val="0097649F"/>
    <w:rsid w:val="0097674B"/>
    <w:rsid w:val="0097689F"/>
    <w:rsid w:val="00976A89"/>
    <w:rsid w:val="009773B3"/>
    <w:rsid w:val="00977553"/>
    <w:rsid w:val="00977788"/>
    <w:rsid w:val="009779AF"/>
    <w:rsid w:val="00977DCB"/>
    <w:rsid w:val="009800A2"/>
    <w:rsid w:val="00980A7D"/>
    <w:rsid w:val="009814AF"/>
    <w:rsid w:val="00981526"/>
    <w:rsid w:val="00981C6D"/>
    <w:rsid w:val="00981CB2"/>
    <w:rsid w:val="00981E77"/>
    <w:rsid w:val="009820A0"/>
    <w:rsid w:val="009820C4"/>
    <w:rsid w:val="009826D3"/>
    <w:rsid w:val="00982921"/>
    <w:rsid w:val="00982CA2"/>
    <w:rsid w:val="00983BD6"/>
    <w:rsid w:val="00983DE8"/>
    <w:rsid w:val="00984BBE"/>
    <w:rsid w:val="00984E3A"/>
    <w:rsid w:val="0098597E"/>
    <w:rsid w:val="00986503"/>
    <w:rsid w:val="00986A2A"/>
    <w:rsid w:val="009873BF"/>
    <w:rsid w:val="00987453"/>
    <w:rsid w:val="009877FC"/>
    <w:rsid w:val="00987ADA"/>
    <w:rsid w:val="009900CF"/>
    <w:rsid w:val="00990D54"/>
    <w:rsid w:val="0099124F"/>
    <w:rsid w:val="009915CC"/>
    <w:rsid w:val="0099163F"/>
    <w:rsid w:val="00991A48"/>
    <w:rsid w:val="00992017"/>
    <w:rsid w:val="00992184"/>
    <w:rsid w:val="00992583"/>
    <w:rsid w:val="00992788"/>
    <w:rsid w:val="00992AB5"/>
    <w:rsid w:val="009934EE"/>
    <w:rsid w:val="00993CBF"/>
    <w:rsid w:val="00994340"/>
    <w:rsid w:val="00994C18"/>
    <w:rsid w:val="00995158"/>
    <w:rsid w:val="00996415"/>
    <w:rsid w:val="00996469"/>
    <w:rsid w:val="00996601"/>
    <w:rsid w:val="0099682B"/>
    <w:rsid w:val="00996CBF"/>
    <w:rsid w:val="00996EFA"/>
    <w:rsid w:val="00997791"/>
    <w:rsid w:val="00997868"/>
    <w:rsid w:val="009979E5"/>
    <w:rsid w:val="009A06B1"/>
    <w:rsid w:val="009A13DD"/>
    <w:rsid w:val="009A21E0"/>
    <w:rsid w:val="009A24BA"/>
    <w:rsid w:val="009A2DD4"/>
    <w:rsid w:val="009A2F05"/>
    <w:rsid w:val="009A3941"/>
    <w:rsid w:val="009A3953"/>
    <w:rsid w:val="009A4944"/>
    <w:rsid w:val="009A5077"/>
    <w:rsid w:val="009A545E"/>
    <w:rsid w:val="009A632F"/>
    <w:rsid w:val="009A6C79"/>
    <w:rsid w:val="009A6DB7"/>
    <w:rsid w:val="009A6F89"/>
    <w:rsid w:val="009A7281"/>
    <w:rsid w:val="009A7651"/>
    <w:rsid w:val="009B0A2F"/>
    <w:rsid w:val="009B0BA8"/>
    <w:rsid w:val="009B0BFE"/>
    <w:rsid w:val="009B0D80"/>
    <w:rsid w:val="009B0DA0"/>
    <w:rsid w:val="009B0FBE"/>
    <w:rsid w:val="009B1744"/>
    <w:rsid w:val="009B1D38"/>
    <w:rsid w:val="009B2355"/>
    <w:rsid w:val="009B28D2"/>
    <w:rsid w:val="009B376B"/>
    <w:rsid w:val="009B3D20"/>
    <w:rsid w:val="009B3ED5"/>
    <w:rsid w:val="009B3F92"/>
    <w:rsid w:val="009B406B"/>
    <w:rsid w:val="009B5001"/>
    <w:rsid w:val="009B51C0"/>
    <w:rsid w:val="009B5B9B"/>
    <w:rsid w:val="009B5C90"/>
    <w:rsid w:val="009B69BC"/>
    <w:rsid w:val="009B6B65"/>
    <w:rsid w:val="009B70BB"/>
    <w:rsid w:val="009B75D0"/>
    <w:rsid w:val="009B7939"/>
    <w:rsid w:val="009C07C2"/>
    <w:rsid w:val="009C0EA8"/>
    <w:rsid w:val="009C1A65"/>
    <w:rsid w:val="009C1DB3"/>
    <w:rsid w:val="009C1F73"/>
    <w:rsid w:val="009C2660"/>
    <w:rsid w:val="009C27D5"/>
    <w:rsid w:val="009C2B6A"/>
    <w:rsid w:val="009C30AB"/>
    <w:rsid w:val="009C3365"/>
    <w:rsid w:val="009C3702"/>
    <w:rsid w:val="009C37EB"/>
    <w:rsid w:val="009C41FC"/>
    <w:rsid w:val="009C42BA"/>
    <w:rsid w:val="009C437D"/>
    <w:rsid w:val="009C43A4"/>
    <w:rsid w:val="009C4AC0"/>
    <w:rsid w:val="009C51F7"/>
    <w:rsid w:val="009C52E7"/>
    <w:rsid w:val="009C53B5"/>
    <w:rsid w:val="009C5DFA"/>
    <w:rsid w:val="009C646A"/>
    <w:rsid w:val="009C6649"/>
    <w:rsid w:val="009C6921"/>
    <w:rsid w:val="009C6A00"/>
    <w:rsid w:val="009C6CEA"/>
    <w:rsid w:val="009C6D8A"/>
    <w:rsid w:val="009C73D0"/>
    <w:rsid w:val="009C7C8B"/>
    <w:rsid w:val="009C7E79"/>
    <w:rsid w:val="009C7FF1"/>
    <w:rsid w:val="009D0083"/>
    <w:rsid w:val="009D034D"/>
    <w:rsid w:val="009D044D"/>
    <w:rsid w:val="009D0AAD"/>
    <w:rsid w:val="009D0CE1"/>
    <w:rsid w:val="009D110D"/>
    <w:rsid w:val="009D1222"/>
    <w:rsid w:val="009D1232"/>
    <w:rsid w:val="009D1810"/>
    <w:rsid w:val="009D1A62"/>
    <w:rsid w:val="009D25B7"/>
    <w:rsid w:val="009D27D4"/>
    <w:rsid w:val="009D27DA"/>
    <w:rsid w:val="009D27DC"/>
    <w:rsid w:val="009D2DFF"/>
    <w:rsid w:val="009D53C8"/>
    <w:rsid w:val="009D599B"/>
    <w:rsid w:val="009D5A9B"/>
    <w:rsid w:val="009D5D54"/>
    <w:rsid w:val="009D6083"/>
    <w:rsid w:val="009D611C"/>
    <w:rsid w:val="009D6324"/>
    <w:rsid w:val="009D6B20"/>
    <w:rsid w:val="009D6BF5"/>
    <w:rsid w:val="009D6F0D"/>
    <w:rsid w:val="009D7609"/>
    <w:rsid w:val="009D775F"/>
    <w:rsid w:val="009D7D79"/>
    <w:rsid w:val="009E0038"/>
    <w:rsid w:val="009E0391"/>
    <w:rsid w:val="009E0A82"/>
    <w:rsid w:val="009E10E1"/>
    <w:rsid w:val="009E1327"/>
    <w:rsid w:val="009E1B53"/>
    <w:rsid w:val="009E1D46"/>
    <w:rsid w:val="009E3990"/>
    <w:rsid w:val="009E4055"/>
    <w:rsid w:val="009E492F"/>
    <w:rsid w:val="009E53A9"/>
    <w:rsid w:val="009E5684"/>
    <w:rsid w:val="009E5ADD"/>
    <w:rsid w:val="009E5BCF"/>
    <w:rsid w:val="009E5CE7"/>
    <w:rsid w:val="009E5E24"/>
    <w:rsid w:val="009E66DA"/>
    <w:rsid w:val="009E6BB0"/>
    <w:rsid w:val="009E6C25"/>
    <w:rsid w:val="009E76B4"/>
    <w:rsid w:val="009E776A"/>
    <w:rsid w:val="009E7B65"/>
    <w:rsid w:val="009E7D73"/>
    <w:rsid w:val="009F0929"/>
    <w:rsid w:val="009F1007"/>
    <w:rsid w:val="009F115C"/>
    <w:rsid w:val="009F1240"/>
    <w:rsid w:val="009F15F0"/>
    <w:rsid w:val="009F16B5"/>
    <w:rsid w:val="009F1FDC"/>
    <w:rsid w:val="009F2A3F"/>
    <w:rsid w:val="009F2F53"/>
    <w:rsid w:val="009F38A9"/>
    <w:rsid w:val="009F4416"/>
    <w:rsid w:val="009F476C"/>
    <w:rsid w:val="009F4D69"/>
    <w:rsid w:val="009F5181"/>
    <w:rsid w:val="009F6379"/>
    <w:rsid w:val="009F6695"/>
    <w:rsid w:val="009F718E"/>
    <w:rsid w:val="009F7278"/>
    <w:rsid w:val="009F7817"/>
    <w:rsid w:val="009F7FC9"/>
    <w:rsid w:val="009FA4A4"/>
    <w:rsid w:val="00A001F5"/>
    <w:rsid w:val="00A00777"/>
    <w:rsid w:val="00A010EA"/>
    <w:rsid w:val="00A0130C"/>
    <w:rsid w:val="00A015DA"/>
    <w:rsid w:val="00A01939"/>
    <w:rsid w:val="00A02239"/>
    <w:rsid w:val="00A022BF"/>
    <w:rsid w:val="00A023FE"/>
    <w:rsid w:val="00A02646"/>
    <w:rsid w:val="00A02DD9"/>
    <w:rsid w:val="00A02FF9"/>
    <w:rsid w:val="00A03206"/>
    <w:rsid w:val="00A04B25"/>
    <w:rsid w:val="00A04B66"/>
    <w:rsid w:val="00A04F8B"/>
    <w:rsid w:val="00A06108"/>
    <w:rsid w:val="00A06292"/>
    <w:rsid w:val="00A062E8"/>
    <w:rsid w:val="00A06C84"/>
    <w:rsid w:val="00A07947"/>
    <w:rsid w:val="00A07ED7"/>
    <w:rsid w:val="00A105AB"/>
    <w:rsid w:val="00A105E7"/>
    <w:rsid w:val="00A11876"/>
    <w:rsid w:val="00A11F06"/>
    <w:rsid w:val="00A12C71"/>
    <w:rsid w:val="00A12DD4"/>
    <w:rsid w:val="00A12E4D"/>
    <w:rsid w:val="00A12F4C"/>
    <w:rsid w:val="00A12F9E"/>
    <w:rsid w:val="00A133EE"/>
    <w:rsid w:val="00A1353F"/>
    <w:rsid w:val="00A1394F"/>
    <w:rsid w:val="00A13B77"/>
    <w:rsid w:val="00A13BAA"/>
    <w:rsid w:val="00A13EF8"/>
    <w:rsid w:val="00A143A8"/>
    <w:rsid w:val="00A152AF"/>
    <w:rsid w:val="00A1538A"/>
    <w:rsid w:val="00A159F1"/>
    <w:rsid w:val="00A15EEB"/>
    <w:rsid w:val="00A174D6"/>
    <w:rsid w:val="00A17C29"/>
    <w:rsid w:val="00A201A1"/>
    <w:rsid w:val="00A204B3"/>
    <w:rsid w:val="00A20AFF"/>
    <w:rsid w:val="00A20CF0"/>
    <w:rsid w:val="00A20DEC"/>
    <w:rsid w:val="00A21300"/>
    <w:rsid w:val="00A216F1"/>
    <w:rsid w:val="00A2198E"/>
    <w:rsid w:val="00A21F3D"/>
    <w:rsid w:val="00A221D5"/>
    <w:rsid w:val="00A224FB"/>
    <w:rsid w:val="00A22BD4"/>
    <w:rsid w:val="00A23187"/>
    <w:rsid w:val="00A231F3"/>
    <w:rsid w:val="00A23396"/>
    <w:rsid w:val="00A2352C"/>
    <w:rsid w:val="00A239A1"/>
    <w:rsid w:val="00A23D15"/>
    <w:rsid w:val="00A2453C"/>
    <w:rsid w:val="00A24B1A"/>
    <w:rsid w:val="00A25243"/>
    <w:rsid w:val="00A252FC"/>
    <w:rsid w:val="00A2567E"/>
    <w:rsid w:val="00A2568F"/>
    <w:rsid w:val="00A25AA6"/>
    <w:rsid w:val="00A25DD5"/>
    <w:rsid w:val="00A260BA"/>
    <w:rsid w:val="00A2691D"/>
    <w:rsid w:val="00A27502"/>
    <w:rsid w:val="00A278B6"/>
    <w:rsid w:val="00A306C1"/>
    <w:rsid w:val="00A31330"/>
    <w:rsid w:val="00A31878"/>
    <w:rsid w:val="00A31B8C"/>
    <w:rsid w:val="00A31D02"/>
    <w:rsid w:val="00A32807"/>
    <w:rsid w:val="00A32DE4"/>
    <w:rsid w:val="00A32DFE"/>
    <w:rsid w:val="00A33BD1"/>
    <w:rsid w:val="00A33DF5"/>
    <w:rsid w:val="00A34572"/>
    <w:rsid w:val="00A35047"/>
    <w:rsid w:val="00A350C7"/>
    <w:rsid w:val="00A355FF"/>
    <w:rsid w:val="00A3601B"/>
    <w:rsid w:val="00A36900"/>
    <w:rsid w:val="00A3695C"/>
    <w:rsid w:val="00A37023"/>
    <w:rsid w:val="00A37ECB"/>
    <w:rsid w:val="00A40124"/>
    <w:rsid w:val="00A40511"/>
    <w:rsid w:val="00A40CB4"/>
    <w:rsid w:val="00A410CE"/>
    <w:rsid w:val="00A41144"/>
    <w:rsid w:val="00A411E1"/>
    <w:rsid w:val="00A41381"/>
    <w:rsid w:val="00A4279C"/>
    <w:rsid w:val="00A42CB0"/>
    <w:rsid w:val="00A42CCD"/>
    <w:rsid w:val="00A42D8C"/>
    <w:rsid w:val="00A43093"/>
    <w:rsid w:val="00A43392"/>
    <w:rsid w:val="00A44989"/>
    <w:rsid w:val="00A44B6D"/>
    <w:rsid w:val="00A44D93"/>
    <w:rsid w:val="00A44FAD"/>
    <w:rsid w:val="00A45452"/>
    <w:rsid w:val="00A4696D"/>
    <w:rsid w:val="00A47066"/>
    <w:rsid w:val="00A4730C"/>
    <w:rsid w:val="00A4745F"/>
    <w:rsid w:val="00A47BE4"/>
    <w:rsid w:val="00A47FB2"/>
    <w:rsid w:val="00A50687"/>
    <w:rsid w:val="00A51390"/>
    <w:rsid w:val="00A51567"/>
    <w:rsid w:val="00A518BA"/>
    <w:rsid w:val="00A518D9"/>
    <w:rsid w:val="00A524D6"/>
    <w:rsid w:val="00A54542"/>
    <w:rsid w:val="00A54A00"/>
    <w:rsid w:val="00A54C51"/>
    <w:rsid w:val="00A54EF8"/>
    <w:rsid w:val="00A55030"/>
    <w:rsid w:val="00A55211"/>
    <w:rsid w:val="00A558A5"/>
    <w:rsid w:val="00A5644E"/>
    <w:rsid w:val="00A56706"/>
    <w:rsid w:val="00A56BE4"/>
    <w:rsid w:val="00A56E97"/>
    <w:rsid w:val="00A571AF"/>
    <w:rsid w:val="00A57349"/>
    <w:rsid w:val="00A57965"/>
    <w:rsid w:val="00A57C81"/>
    <w:rsid w:val="00A60019"/>
    <w:rsid w:val="00A60956"/>
    <w:rsid w:val="00A614F4"/>
    <w:rsid w:val="00A616AB"/>
    <w:rsid w:val="00A61A17"/>
    <w:rsid w:val="00A61AF9"/>
    <w:rsid w:val="00A624BB"/>
    <w:rsid w:val="00A6264F"/>
    <w:rsid w:val="00A626CB"/>
    <w:rsid w:val="00A62705"/>
    <w:rsid w:val="00A6314F"/>
    <w:rsid w:val="00A6329F"/>
    <w:rsid w:val="00A64730"/>
    <w:rsid w:val="00A64D31"/>
    <w:rsid w:val="00A65664"/>
    <w:rsid w:val="00A65E30"/>
    <w:rsid w:val="00A65F7B"/>
    <w:rsid w:val="00A6619C"/>
    <w:rsid w:val="00A66C9D"/>
    <w:rsid w:val="00A70882"/>
    <w:rsid w:val="00A70D62"/>
    <w:rsid w:val="00A7153B"/>
    <w:rsid w:val="00A7170A"/>
    <w:rsid w:val="00A719D6"/>
    <w:rsid w:val="00A71B20"/>
    <w:rsid w:val="00A71D20"/>
    <w:rsid w:val="00A71F0E"/>
    <w:rsid w:val="00A7200E"/>
    <w:rsid w:val="00A730C2"/>
    <w:rsid w:val="00A733A8"/>
    <w:rsid w:val="00A73914"/>
    <w:rsid w:val="00A7443A"/>
    <w:rsid w:val="00A745E3"/>
    <w:rsid w:val="00A7494F"/>
    <w:rsid w:val="00A74D6C"/>
    <w:rsid w:val="00A751E6"/>
    <w:rsid w:val="00A7587B"/>
    <w:rsid w:val="00A75C97"/>
    <w:rsid w:val="00A75F06"/>
    <w:rsid w:val="00A75FB0"/>
    <w:rsid w:val="00A760C0"/>
    <w:rsid w:val="00A76376"/>
    <w:rsid w:val="00A763AF"/>
    <w:rsid w:val="00A766E1"/>
    <w:rsid w:val="00A76E4B"/>
    <w:rsid w:val="00A773EB"/>
    <w:rsid w:val="00A775EA"/>
    <w:rsid w:val="00A77DD2"/>
    <w:rsid w:val="00A8045D"/>
    <w:rsid w:val="00A80AD7"/>
    <w:rsid w:val="00A80E47"/>
    <w:rsid w:val="00A81460"/>
    <w:rsid w:val="00A81594"/>
    <w:rsid w:val="00A81C01"/>
    <w:rsid w:val="00A82047"/>
    <w:rsid w:val="00A824B2"/>
    <w:rsid w:val="00A82D0B"/>
    <w:rsid w:val="00A82F8F"/>
    <w:rsid w:val="00A833C8"/>
    <w:rsid w:val="00A8502A"/>
    <w:rsid w:val="00A85563"/>
    <w:rsid w:val="00A855C6"/>
    <w:rsid w:val="00A85895"/>
    <w:rsid w:val="00A85C6C"/>
    <w:rsid w:val="00A86ADB"/>
    <w:rsid w:val="00A86B5B"/>
    <w:rsid w:val="00A86CE7"/>
    <w:rsid w:val="00A907DC"/>
    <w:rsid w:val="00A909CE"/>
    <w:rsid w:val="00A90EAE"/>
    <w:rsid w:val="00A914FC"/>
    <w:rsid w:val="00A917E7"/>
    <w:rsid w:val="00A91BCD"/>
    <w:rsid w:val="00A92471"/>
    <w:rsid w:val="00A927E3"/>
    <w:rsid w:val="00A929A5"/>
    <w:rsid w:val="00A929E4"/>
    <w:rsid w:val="00A92FAB"/>
    <w:rsid w:val="00A93B9D"/>
    <w:rsid w:val="00A93DB4"/>
    <w:rsid w:val="00A942BB"/>
    <w:rsid w:val="00A9491A"/>
    <w:rsid w:val="00A94B96"/>
    <w:rsid w:val="00A95781"/>
    <w:rsid w:val="00A9586B"/>
    <w:rsid w:val="00A95A17"/>
    <w:rsid w:val="00A970EC"/>
    <w:rsid w:val="00A9762E"/>
    <w:rsid w:val="00A9767F"/>
    <w:rsid w:val="00A976C3"/>
    <w:rsid w:val="00A97884"/>
    <w:rsid w:val="00A97F06"/>
    <w:rsid w:val="00AA0267"/>
    <w:rsid w:val="00AA02AA"/>
    <w:rsid w:val="00AA06D8"/>
    <w:rsid w:val="00AA0A46"/>
    <w:rsid w:val="00AA0D77"/>
    <w:rsid w:val="00AA0FE8"/>
    <w:rsid w:val="00AA10D8"/>
    <w:rsid w:val="00AA1878"/>
    <w:rsid w:val="00AA1884"/>
    <w:rsid w:val="00AA1D58"/>
    <w:rsid w:val="00AA1DA2"/>
    <w:rsid w:val="00AA1F2A"/>
    <w:rsid w:val="00AA23F9"/>
    <w:rsid w:val="00AA2A7B"/>
    <w:rsid w:val="00AA2D13"/>
    <w:rsid w:val="00AA3048"/>
    <w:rsid w:val="00AA4541"/>
    <w:rsid w:val="00AA51A2"/>
    <w:rsid w:val="00AA5E06"/>
    <w:rsid w:val="00AA5EAD"/>
    <w:rsid w:val="00AA6255"/>
    <w:rsid w:val="00AA6782"/>
    <w:rsid w:val="00AA6C75"/>
    <w:rsid w:val="00AA7356"/>
    <w:rsid w:val="00AA7590"/>
    <w:rsid w:val="00AA76EF"/>
    <w:rsid w:val="00AA780A"/>
    <w:rsid w:val="00AA782E"/>
    <w:rsid w:val="00AA7A51"/>
    <w:rsid w:val="00AA7A7B"/>
    <w:rsid w:val="00AA7C6B"/>
    <w:rsid w:val="00AB050B"/>
    <w:rsid w:val="00AB05FC"/>
    <w:rsid w:val="00AB0864"/>
    <w:rsid w:val="00AB0F3D"/>
    <w:rsid w:val="00AB0F5E"/>
    <w:rsid w:val="00AB0F9D"/>
    <w:rsid w:val="00AB0FFF"/>
    <w:rsid w:val="00AB1E54"/>
    <w:rsid w:val="00AB2C6B"/>
    <w:rsid w:val="00AB2F7E"/>
    <w:rsid w:val="00AB2FFB"/>
    <w:rsid w:val="00AB39FF"/>
    <w:rsid w:val="00AB3C20"/>
    <w:rsid w:val="00AB3D47"/>
    <w:rsid w:val="00AB537A"/>
    <w:rsid w:val="00AB5F3E"/>
    <w:rsid w:val="00AB6129"/>
    <w:rsid w:val="00AB646F"/>
    <w:rsid w:val="00AB6544"/>
    <w:rsid w:val="00AC0E95"/>
    <w:rsid w:val="00AC0FCF"/>
    <w:rsid w:val="00AC173D"/>
    <w:rsid w:val="00AC1EA1"/>
    <w:rsid w:val="00AC231C"/>
    <w:rsid w:val="00AC28A5"/>
    <w:rsid w:val="00AC2A20"/>
    <w:rsid w:val="00AC2A2D"/>
    <w:rsid w:val="00AC3453"/>
    <w:rsid w:val="00AC4255"/>
    <w:rsid w:val="00AC45BC"/>
    <w:rsid w:val="00AC4AD8"/>
    <w:rsid w:val="00AC6F44"/>
    <w:rsid w:val="00AC761E"/>
    <w:rsid w:val="00AC7BAC"/>
    <w:rsid w:val="00ACC683"/>
    <w:rsid w:val="00AD0D1F"/>
    <w:rsid w:val="00AD1038"/>
    <w:rsid w:val="00AD181E"/>
    <w:rsid w:val="00AD1CCB"/>
    <w:rsid w:val="00AD1DF6"/>
    <w:rsid w:val="00AD22F3"/>
    <w:rsid w:val="00AD2A8E"/>
    <w:rsid w:val="00AD2DF9"/>
    <w:rsid w:val="00AD311E"/>
    <w:rsid w:val="00AD43B2"/>
    <w:rsid w:val="00AD459B"/>
    <w:rsid w:val="00AD47DA"/>
    <w:rsid w:val="00AD4A55"/>
    <w:rsid w:val="00AD4D2B"/>
    <w:rsid w:val="00AD540A"/>
    <w:rsid w:val="00AD5565"/>
    <w:rsid w:val="00AD572E"/>
    <w:rsid w:val="00AD61FE"/>
    <w:rsid w:val="00AD64E6"/>
    <w:rsid w:val="00AD6F59"/>
    <w:rsid w:val="00AD789D"/>
    <w:rsid w:val="00AD7B6F"/>
    <w:rsid w:val="00AD7CAB"/>
    <w:rsid w:val="00AD7CC6"/>
    <w:rsid w:val="00AD7ED8"/>
    <w:rsid w:val="00AE02F1"/>
    <w:rsid w:val="00AE0B56"/>
    <w:rsid w:val="00AE0EFF"/>
    <w:rsid w:val="00AE15AD"/>
    <w:rsid w:val="00AE15DB"/>
    <w:rsid w:val="00AE1A2A"/>
    <w:rsid w:val="00AE2B79"/>
    <w:rsid w:val="00AE3393"/>
    <w:rsid w:val="00AE34F5"/>
    <w:rsid w:val="00AE3C03"/>
    <w:rsid w:val="00AE4B7C"/>
    <w:rsid w:val="00AE5663"/>
    <w:rsid w:val="00AE5689"/>
    <w:rsid w:val="00AE59B3"/>
    <w:rsid w:val="00AE63F8"/>
    <w:rsid w:val="00AE67F3"/>
    <w:rsid w:val="00AE6F0E"/>
    <w:rsid w:val="00AE7202"/>
    <w:rsid w:val="00AE7A70"/>
    <w:rsid w:val="00AF013A"/>
    <w:rsid w:val="00AF01DC"/>
    <w:rsid w:val="00AF0292"/>
    <w:rsid w:val="00AF0439"/>
    <w:rsid w:val="00AF0478"/>
    <w:rsid w:val="00AF1666"/>
    <w:rsid w:val="00AF1760"/>
    <w:rsid w:val="00AF1C24"/>
    <w:rsid w:val="00AF1DF2"/>
    <w:rsid w:val="00AF244D"/>
    <w:rsid w:val="00AF28E8"/>
    <w:rsid w:val="00AF2941"/>
    <w:rsid w:val="00AF2AA4"/>
    <w:rsid w:val="00AF2B07"/>
    <w:rsid w:val="00AF2E65"/>
    <w:rsid w:val="00AF2E8D"/>
    <w:rsid w:val="00AF2FE2"/>
    <w:rsid w:val="00AF32AE"/>
    <w:rsid w:val="00AF35D2"/>
    <w:rsid w:val="00AF395D"/>
    <w:rsid w:val="00AF3BF0"/>
    <w:rsid w:val="00AF462F"/>
    <w:rsid w:val="00AF4D55"/>
    <w:rsid w:val="00AF4ED3"/>
    <w:rsid w:val="00AF58CA"/>
    <w:rsid w:val="00AF5EDA"/>
    <w:rsid w:val="00AF6001"/>
    <w:rsid w:val="00AF6327"/>
    <w:rsid w:val="00AF6FA8"/>
    <w:rsid w:val="00AF73AA"/>
    <w:rsid w:val="00AF759C"/>
    <w:rsid w:val="00AF7634"/>
    <w:rsid w:val="00AF76D8"/>
    <w:rsid w:val="00AF7D6B"/>
    <w:rsid w:val="00B002AD"/>
    <w:rsid w:val="00B00EE4"/>
    <w:rsid w:val="00B0190A"/>
    <w:rsid w:val="00B02697"/>
    <w:rsid w:val="00B030E1"/>
    <w:rsid w:val="00B030F3"/>
    <w:rsid w:val="00B033B7"/>
    <w:rsid w:val="00B03403"/>
    <w:rsid w:val="00B034F7"/>
    <w:rsid w:val="00B03FD3"/>
    <w:rsid w:val="00B040BD"/>
    <w:rsid w:val="00B04152"/>
    <w:rsid w:val="00B04E13"/>
    <w:rsid w:val="00B0501C"/>
    <w:rsid w:val="00B052A1"/>
    <w:rsid w:val="00B06188"/>
    <w:rsid w:val="00B0687F"/>
    <w:rsid w:val="00B07622"/>
    <w:rsid w:val="00B07E09"/>
    <w:rsid w:val="00B1007E"/>
    <w:rsid w:val="00B11284"/>
    <w:rsid w:val="00B1130D"/>
    <w:rsid w:val="00B116FC"/>
    <w:rsid w:val="00B11E55"/>
    <w:rsid w:val="00B12491"/>
    <w:rsid w:val="00B12ED1"/>
    <w:rsid w:val="00B13623"/>
    <w:rsid w:val="00B13887"/>
    <w:rsid w:val="00B139B6"/>
    <w:rsid w:val="00B13C39"/>
    <w:rsid w:val="00B1464F"/>
    <w:rsid w:val="00B153EE"/>
    <w:rsid w:val="00B15509"/>
    <w:rsid w:val="00B1556D"/>
    <w:rsid w:val="00B158B9"/>
    <w:rsid w:val="00B15A97"/>
    <w:rsid w:val="00B1605B"/>
    <w:rsid w:val="00B1639D"/>
    <w:rsid w:val="00B166DE"/>
    <w:rsid w:val="00B168DD"/>
    <w:rsid w:val="00B1691F"/>
    <w:rsid w:val="00B16C62"/>
    <w:rsid w:val="00B16F50"/>
    <w:rsid w:val="00B171F4"/>
    <w:rsid w:val="00B17336"/>
    <w:rsid w:val="00B17E26"/>
    <w:rsid w:val="00B17F9B"/>
    <w:rsid w:val="00B2028D"/>
    <w:rsid w:val="00B20380"/>
    <w:rsid w:val="00B207BA"/>
    <w:rsid w:val="00B211EC"/>
    <w:rsid w:val="00B217AD"/>
    <w:rsid w:val="00B218EB"/>
    <w:rsid w:val="00B2196A"/>
    <w:rsid w:val="00B219CB"/>
    <w:rsid w:val="00B21DDD"/>
    <w:rsid w:val="00B220B9"/>
    <w:rsid w:val="00B2227F"/>
    <w:rsid w:val="00B222E8"/>
    <w:rsid w:val="00B22341"/>
    <w:rsid w:val="00B2261B"/>
    <w:rsid w:val="00B23710"/>
    <w:rsid w:val="00B23A19"/>
    <w:rsid w:val="00B23D1A"/>
    <w:rsid w:val="00B249B9"/>
    <w:rsid w:val="00B24B25"/>
    <w:rsid w:val="00B24D1A"/>
    <w:rsid w:val="00B2500A"/>
    <w:rsid w:val="00B26165"/>
    <w:rsid w:val="00B2648B"/>
    <w:rsid w:val="00B27121"/>
    <w:rsid w:val="00B273EB"/>
    <w:rsid w:val="00B27F12"/>
    <w:rsid w:val="00B3013A"/>
    <w:rsid w:val="00B30181"/>
    <w:rsid w:val="00B313C8"/>
    <w:rsid w:val="00B31BF7"/>
    <w:rsid w:val="00B33506"/>
    <w:rsid w:val="00B338F8"/>
    <w:rsid w:val="00B33CED"/>
    <w:rsid w:val="00B33D56"/>
    <w:rsid w:val="00B33EFF"/>
    <w:rsid w:val="00B35725"/>
    <w:rsid w:val="00B360BE"/>
    <w:rsid w:val="00B363BE"/>
    <w:rsid w:val="00B3734F"/>
    <w:rsid w:val="00B373A4"/>
    <w:rsid w:val="00B374A1"/>
    <w:rsid w:val="00B3790F"/>
    <w:rsid w:val="00B37C34"/>
    <w:rsid w:val="00B40517"/>
    <w:rsid w:val="00B40771"/>
    <w:rsid w:val="00B40DAC"/>
    <w:rsid w:val="00B40F47"/>
    <w:rsid w:val="00B4101C"/>
    <w:rsid w:val="00B417ED"/>
    <w:rsid w:val="00B42503"/>
    <w:rsid w:val="00B42B4D"/>
    <w:rsid w:val="00B42EE9"/>
    <w:rsid w:val="00B4317E"/>
    <w:rsid w:val="00B439FB"/>
    <w:rsid w:val="00B43D86"/>
    <w:rsid w:val="00B443C5"/>
    <w:rsid w:val="00B44A69"/>
    <w:rsid w:val="00B44B93"/>
    <w:rsid w:val="00B44BBD"/>
    <w:rsid w:val="00B44E75"/>
    <w:rsid w:val="00B45243"/>
    <w:rsid w:val="00B45412"/>
    <w:rsid w:val="00B45D75"/>
    <w:rsid w:val="00B4675F"/>
    <w:rsid w:val="00B46A1B"/>
    <w:rsid w:val="00B477B1"/>
    <w:rsid w:val="00B4788B"/>
    <w:rsid w:val="00B478C1"/>
    <w:rsid w:val="00B47E15"/>
    <w:rsid w:val="00B50258"/>
    <w:rsid w:val="00B508FB"/>
    <w:rsid w:val="00B50985"/>
    <w:rsid w:val="00B50F8C"/>
    <w:rsid w:val="00B5107E"/>
    <w:rsid w:val="00B51B69"/>
    <w:rsid w:val="00B51BE5"/>
    <w:rsid w:val="00B51D52"/>
    <w:rsid w:val="00B52927"/>
    <w:rsid w:val="00B52CAE"/>
    <w:rsid w:val="00B52D87"/>
    <w:rsid w:val="00B533B3"/>
    <w:rsid w:val="00B53560"/>
    <w:rsid w:val="00B53772"/>
    <w:rsid w:val="00B54181"/>
    <w:rsid w:val="00B54809"/>
    <w:rsid w:val="00B54C57"/>
    <w:rsid w:val="00B54E9E"/>
    <w:rsid w:val="00B54F52"/>
    <w:rsid w:val="00B55213"/>
    <w:rsid w:val="00B55315"/>
    <w:rsid w:val="00B55D37"/>
    <w:rsid w:val="00B56D22"/>
    <w:rsid w:val="00B5769A"/>
    <w:rsid w:val="00B578D0"/>
    <w:rsid w:val="00B57E86"/>
    <w:rsid w:val="00B6008D"/>
    <w:rsid w:val="00B615CB"/>
    <w:rsid w:val="00B61A95"/>
    <w:rsid w:val="00B6239A"/>
    <w:rsid w:val="00B62BB8"/>
    <w:rsid w:val="00B62F1C"/>
    <w:rsid w:val="00B63331"/>
    <w:rsid w:val="00B63B39"/>
    <w:rsid w:val="00B63BBD"/>
    <w:rsid w:val="00B63BFB"/>
    <w:rsid w:val="00B645B8"/>
    <w:rsid w:val="00B65026"/>
    <w:rsid w:val="00B65097"/>
    <w:rsid w:val="00B652CB"/>
    <w:rsid w:val="00B65372"/>
    <w:rsid w:val="00B65581"/>
    <w:rsid w:val="00B657AD"/>
    <w:rsid w:val="00B67186"/>
    <w:rsid w:val="00B67426"/>
    <w:rsid w:val="00B67639"/>
    <w:rsid w:val="00B7009B"/>
    <w:rsid w:val="00B70156"/>
    <w:rsid w:val="00B701FE"/>
    <w:rsid w:val="00B7057F"/>
    <w:rsid w:val="00B707AC"/>
    <w:rsid w:val="00B7087D"/>
    <w:rsid w:val="00B71069"/>
    <w:rsid w:val="00B7145A"/>
    <w:rsid w:val="00B71E83"/>
    <w:rsid w:val="00B720A6"/>
    <w:rsid w:val="00B721D4"/>
    <w:rsid w:val="00B72CE1"/>
    <w:rsid w:val="00B72F92"/>
    <w:rsid w:val="00B731D4"/>
    <w:rsid w:val="00B73AA4"/>
    <w:rsid w:val="00B73EEF"/>
    <w:rsid w:val="00B748EE"/>
    <w:rsid w:val="00B74DEA"/>
    <w:rsid w:val="00B74EDA"/>
    <w:rsid w:val="00B75913"/>
    <w:rsid w:val="00B75BA0"/>
    <w:rsid w:val="00B764B2"/>
    <w:rsid w:val="00B7682A"/>
    <w:rsid w:val="00B76899"/>
    <w:rsid w:val="00B76B9D"/>
    <w:rsid w:val="00B76C19"/>
    <w:rsid w:val="00B77572"/>
    <w:rsid w:val="00B77898"/>
    <w:rsid w:val="00B804BA"/>
    <w:rsid w:val="00B80655"/>
    <w:rsid w:val="00B80CF0"/>
    <w:rsid w:val="00B80FC0"/>
    <w:rsid w:val="00B825AF"/>
    <w:rsid w:val="00B8284A"/>
    <w:rsid w:val="00B82D70"/>
    <w:rsid w:val="00B82F08"/>
    <w:rsid w:val="00B831F6"/>
    <w:rsid w:val="00B8331D"/>
    <w:rsid w:val="00B83558"/>
    <w:rsid w:val="00B83C6E"/>
    <w:rsid w:val="00B840C0"/>
    <w:rsid w:val="00B84288"/>
    <w:rsid w:val="00B842D7"/>
    <w:rsid w:val="00B84372"/>
    <w:rsid w:val="00B8440F"/>
    <w:rsid w:val="00B84470"/>
    <w:rsid w:val="00B844EB"/>
    <w:rsid w:val="00B846E8"/>
    <w:rsid w:val="00B84A12"/>
    <w:rsid w:val="00B8558B"/>
    <w:rsid w:val="00B86278"/>
    <w:rsid w:val="00B86AAB"/>
    <w:rsid w:val="00B873ED"/>
    <w:rsid w:val="00B87C83"/>
    <w:rsid w:val="00B87E4B"/>
    <w:rsid w:val="00B90195"/>
    <w:rsid w:val="00B90C70"/>
    <w:rsid w:val="00B90F19"/>
    <w:rsid w:val="00B911C9"/>
    <w:rsid w:val="00B912CD"/>
    <w:rsid w:val="00B91672"/>
    <w:rsid w:val="00B91A24"/>
    <w:rsid w:val="00B92829"/>
    <w:rsid w:val="00B92F1E"/>
    <w:rsid w:val="00B940D1"/>
    <w:rsid w:val="00B94812"/>
    <w:rsid w:val="00B948AD"/>
    <w:rsid w:val="00B94EDA"/>
    <w:rsid w:val="00B94EE1"/>
    <w:rsid w:val="00B95053"/>
    <w:rsid w:val="00B958FB"/>
    <w:rsid w:val="00B96154"/>
    <w:rsid w:val="00B961F1"/>
    <w:rsid w:val="00B9635C"/>
    <w:rsid w:val="00B96943"/>
    <w:rsid w:val="00B96AC5"/>
    <w:rsid w:val="00B96B19"/>
    <w:rsid w:val="00B97343"/>
    <w:rsid w:val="00B97445"/>
    <w:rsid w:val="00B9795A"/>
    <w:rsid w:val="00B97C88"/>
    <w:rsid w:val="00BA03BC"/>
    <w:rsid w:val="00BA1E0A"/>
    <w:rsid w:val="00BA2781"/>
    <w:rsid w:val="00BA36D6"/>
    <w:rsid w:val="00BA3781"/>
    <w:rsid w:val="00BA3C96"/>
    <w:rsid w:val="00BA3D24"/>
    <w:rsid w:val="00BA3E4C"/>
    <w:rsid w:val="00BA3E82"/>
    <w:rsid w:val="00BA42C2"/>
    <w:rsid w:val="00BA43A8"/>
    <w:rsid w:val="00BA4458"/>
    <w:rsid w:val="00BA4836"/>
    <w:rsid w:val="00BA4C3B"/>
    <w:rsid w:val="00BA5275"/>
    <w:rsid w:val="00BA55FF"/>
    <w:rsid w:val="00BA5AAF"/>
    <w:rsid w:val="00BA5E03"/>
    <w:rsid w:val="00BA6BD6"/>
    <w:rsid w:val="00BA6C2A"/>
    <w:rsid w:val="00BA7AAE"/>
    <w:rsid w:val="00BA7BE6"/>
    <w:rsid w:val="00BA7F0C"/>
    <w:rsid w:val="00BB05AC"/>
    <w:rsid w:val="00BB0B62"/>
    <w:rsid w:val="00BB0F10"/>
    <w:rsid w:val="00BB2C59"/>
    <w:rsid w:val="00BB2FE6"/>
    <w:rsid w:val="00BB32B3"/>
    <w:rsid w:val="00BB3CFB"/>
    <w:rsid w:val="00BB405A"/>
    <w:rsid w:val="00BB4171"/>
    <w:rsid w:val="00BB4865"/>
    <w:rsid w:val="00BB4A79"/>
    <w:rsid w:val="00BB4BE6"/>
    <w:rsid w:val="00BB4E79"/>
    <w:rsid w:val="00BB4E8F"/>
    <w:rsid w:val="00BB4FF4"/>
    <w:rsid w:val="00BB5A15"/>
    <w:rsid w:val="00BB605C"/>
    <w:rsid w:val="00BB60F4"/>
    <w:rsid w:val="00BB657A"/>
    <w:rsid w:val="00BB6C46"/>
    <w:rsid w:val="00BB6FB5"/>
    <w:rsid w:val="00BB7052"/>
    <w:rsid w:val="00BB7886"/>
    <w:rsid w:val="00BB78B3"/>
    <w:rsid w:val="00BB79EC"/>
    <w:rsid w:val="00BB7C89"/>
    <w:rsid w:val="00BC02CC"/>
    <w:rsid w:val="00BC0563"/>
    <w:rsid w:val="00BC07A8"/>
    <w:rsid w:val="00BC10B5"/>
    <w:rsid w:val="00BC130C"/>
    <w:rsid w:val="00BC1643"/>
    <w:rsid w:val="00BC239C"/>
    <w:rsid w:val="00BC2A67"/>
    <w:rsid w:val="00BC2BC9"/>
    <w:rsid w:val="00BC3500"/>
    <w:rsid w:val="00BC3574"/>
    <w:rsid w:val="00BC3593"/>
    <w:rsid w:val="00BC3942"/>
    <w:rsid w:val="00BC4269"/>
    <w:rsid w:val="00BC455F"/>
    <w:rsid w:val="00BC4622"/>
    <w:rsid w:val="00BC4B1E"/>
    <w:rsid w:val="00BC548C"/>
    <w:rsid w:val="00BC5EC0"/>
    <w:rsid w:val="00BC653E"/>
    <w:rsid w:val="00BC6733"/>
    <w:rsid w:val="00BC698B"/>
    <w:rsid w:val="00BC6BDE"/>
    <w:rsid w:val="00BC6CD8"/>
    <w:rsid w:val="00BC7323"/>
    <w:rsid w:val="00BC74E2"/>
    <w:rsid w:val="00BC7E55"/>
    <w:rsid w:val="00BD0056"/>
    <w:rsid w:val="00BD0603"/>
    <w:rsid w:val="00BD086B"/>
    <w:rsid w:val="00BD16F6"/>
    <w:rsid w:val="00BD194F"/>
    <w:rsid w:val="00BD1AED"/>
    <w:rsid w:val="00BD1C0F"/>
    <w:rsid w:val="00BD2347"/>
    <w:rsid w:val="00BD250C"/>
    <w:rsid w:val="00BD3D59"/>
    <w:rsid w:val="00BD4045"/>
    <w:rsid w:val="00BD4294"/>
    <w:rsid w:val="00BD45CE"/>
    <w:rsid w:val="00BD5A58"/>
    <w:rsid w:val="00BD64E2"/>
    <w:rsid w:val="00BD67FC"/>
    <w:rsid w:val="00BD688E"/>
    <w:rsid w:val="00BD6D83"/>
    <w:rsid w:val="00BD6FC2"/>
    <w:rsid w:val="00BD722C"/>
    <w:rsid w:val="00BD77BC"/>
    <w:rsid w:val="00BD7D6D"/>
    <w:rsid w:val="00BD7F7B"/>
    <w:rsid w:val="00BE0381"/>
    <w:rsid w:val="00BE0929"/>
    <w:rsid w:val="00BE0FFA"/>
    <w:rsid w:val="00BE1517"/>
    <w:rsid w:val="00BE1916"/>
    <w:rsid w:val="00BE199B"/>
    <w:rsid w:val="00BE1C97"/>
    <w:rsid w:val="00BE1DB9"/>
    <w:rsid w:val="00BE29BE"/>
    <w:rsid w:val="00BE29FA"/>
    <w:rsid w:val="00BE2F7F"/>
    <w:rsid w:val="00BE311D"/>
    <w:rsid w:val="00BE3D0F"/>
    <w:rsid w:val="00BE3E34"/>
    <w:rsid w:val="00BE4592"/>
    <w:rsid w:val="00BE4EFB"/>
    <w:rsid w:val="00BE53C1"/>
    <w:rsid w:val="00BE590B"/>
    <w:rsid w:val="00BE5BE9"/>
    <w:rsid w:val="00BE62D0"/>
    <w:rsid w:val="00BE6F8A"/>
    <w:rsid w:val="00BE7187"/>
    <w:rsid w:val="00BE795E"/>
    <w:rsid w:val="00BE7CD0"/>
    <w:rsid w:val="00BE7D42"/>
    <w:rsid w:val="00BF0423"/>
    <w:rsid w:val="00BF07FF"/>
    <w:rsid w:val="00BF09F4"/>
    <w:rsid w:val="00BF0D2F"/>
    <w:rsid w:val="00BF197C"/>
    <w:rsid w:val="00BF1BC2"/>
    <w:rsid w:val="00BF1ED3"/>
    <w:rsid w:val="00BF2449"/>
    <w:rsid w:val="00BF25DB"/>
    <w:rsid w:val="00BF2918"/>
    <w:rsid w:val="00BF2B92"/>
    <w:rsid w:val="00BF3037"/>
    <w:rsid w:val="00BF3445"/>
    <w:rsid w:val="00BF363D"/>
    <w:rsid w:val="00BF3900"/>
    <w:rsid w:val="00BF3CD7"/>
    <w:rsid w:val="00BF3FC4"/>
    <w:rsid w:val="00BF45CA"/>
    <w:rsid w:val="00BF4ECF"/>
    <w:rsid w:val="00BF633C"/>
    <w:rsid w:val="00BF69AB"/>
    <w:rsid w:val="00BF6EEF"/>
    <w:rsid w:val="00BF772C"/>
    <w:rsid w:val="00BF77B6"/>
    <w:rsid w:val="00BF7FCE"/>
    <w:rsid w:val="00C00961"/>
    <w:rsid w:val="00C00FB9"/>
    <w:rsid w:val="00C015FD"/>
    <w:rsid w:val="00C01B48"/>
    <w:rsid w:val="00C01D1C"/>
    <w:rsid w:val="00C02331"/>
    <w:rsid w:val="00C0267D"/>
    <w:rsid w:val="00C0270C"/>
    <w:rsid w:val="00C0290E"/>
    <w:rsid w:val="00C02DE7"/>
    <w:rsid w:val="00C0307B"/>
    <w:rsid w:val="00C0323F"/>
    <w:rsid w:val="00C03AB1"/>
    <w:rsid w:val="00C04637"/>
    <w:rsid w:val="00C049AA"/>
    <w:rsid w:val="00C04A98"/>
    <w:rsid w:val="00C050E3"/>
    <w:rsid w:val="00C0565F"/>
    <w:rsid w:val="00C060DD"/>
    <w:rsid w:val="00C06172"/>
    <w:rsid w:val="00C06463"/>
    <w:rsid w:val="00C07A86"/>
    <w:rsid w:val="00C07B38"/>
    <w:rsid w:val="00C07CAE"/>
    <w:rsid w:val="00C10483"/>
    <w:rsid w:val="00C104E5"/>
    <w:rsid w:val="00C10708"/>
    <w:rsid w:val="00C10B68"/>
    <w:rsid w:val="00C10FAB"/>
    <w:rsid w:val="00C10FEF"/>
    <w:rsid w:val="00C113A6"/>
    <w:rsid w:val="00C116C2"/>
    <w:rsid w:val="00C11BB9"/>
    <w:rsid w:val="00C11BDE"/>
    <w:rsid w:val="00C128AE"/>
    <w:rsid w:val="00C12DE0"/>
    <w:rsid w:val="00C13325"/>
    <w:rsid w:val="00C13529"/>
    <w:rsid w:val="00C1408D"/>
    <w:rsid w:val="00C149A3"/>
    <w:rsid w:val="00C14C63"/>
    <w:rsid w:val="00C1550B"/>
    <w:rsid w:val="00C15C5C"/>
    <w:rsid w:val="00C16246"/>
    <w:rsid w:val="00C16316"/>
    <w:rsid w:val="00C16858"/>
    <w:rsid w:val="00C16A5E"/>
    <w:rsid w:val="00C1707E"/>
    <w:rsid w:val="00C172C6"/>
    <w:rsid w:val="00C177EE"/>
    <w:rsid w:val="00C20371"/>
    <w:rsid w:val="00C2042B"/>
    <w:rsid w:val="00C208AF"/>
    <w:rsid w:val="00C20964"/>
    <w:rsid w:val="00C20E75"/>
    <w:rsid w:val="00C20EDA"/>
    <w:rsid w:val="00C2176B"/>
    <w:rsid w:val="00C21815"/>
    <w:rsid w:val="00C21B3A"/>
    <w:rsid w:val="00C2204E"/>
    <w:rsid w:val="00C22ACC"/>
    <w:rsid w:val="00C23367"/>
    <w:rsid w:val="00C235ED"/>
    <w:rsid w:val="00C2362E"/>
    <w:rsid w:val="00C23CCD"/>
    <w:rsid w:val="00C23CD8"/>
    <w:rsid w:val="00C23CEB"/>
    <w:rsid w:val="00C23D16"/>
    <w:rsid w:val="00C23EA8"/>
    <w:rsid w:val="00C24780"/>
    <w:rsid w:val="00C24A52"/>
    <w:rsid w:val="00C2505C"/>
    <w:rsid w:val="00C256B2"/>
    <w:rsid w:val="00C2571D"/>
    <w:rsid w:val="00C25A53"/>
    <w:rsid w:val="00C25E38"/>
    <w:rsid w:val="00C260EB"/>
    <w:rsid w:val="00C26ADC"/>
    <w:rsid w:val="00C26F1E"/>
    <w:rsid w:val="00C27182"/>
    <w:rsid w:val="00C275CB"/>
    <w:rsid w:val="00C27BA2"/>
    <w:rsid w:val="00C27EC5"/>
    <w:rsid w:val="00C3042E"/>
    <w:rsid w:val="00C3046B"/>
    <w:rsid w:val="00C3076A"/>
    <w:rsid w:val="00C30D49"/>
    <w:rsid w:val="00C30FE4"/>
    <w:rsid w:val="00C31253"/>
    <w:rsid w:val="00C31895"/>
    <w:rsid w:val="00C32553"/>
    <w:rsid w:val="00C32636"/>
    <w:rsid w:val="00C326E7"/>
    <w:rsid w:val="00C32826"/>
    <w:rsid w:val="00C32DD9"/>
    <w:rsid w:val="00C336CB"/>
    <w:rsid w:val="00C33B2B"/>
    <w:rsid w:val="00C34008"/>
    <w:rsid w:val="00C3413E"/>
    <w:rsid w:val="00C34975"/>
    <w:rsid w:val="00C34AF1"/>
    <w:rsid w:val="00C34CA9"/>
    <w:rsid w:val="00C35008"/>
    <w:rsid w:val="00C35574"/>
    <w:rsid w:val="00C357D8"/>
    <w:rsid w:val="00C3598F"/>
    <w:rsid w:val="00C3623F"/>
    <w:rsid w:val="00C36610"/>
    <w:rsid w:val="00C36746"/>
    <w:rsid w:val="00C36CCF"/>
    <w:rsid w:val="00C37280"/>
    <w:rsid w:val="00C37895"/>
    <w:rsid w:val="00C37E3E"/>
    <w:rsid w:val="00C40007"/>
    <w:rsid w:val="00C407AE"/>
    <w:rsid w:val="00C40C5B"/>
    <w:rsid w:val="00C40D2E"/>
    <w:rsid w:val="00C41763"/>
    <w:rsid w:val="00C41AA5"/>
    <w:rsid w:val="00C41B4C"/>
    <w:rsid w:val="00C41D8A"/>
    <w:rsid w:val="00C42562"/>
    <w:rsid w:val="00C42B34"/>
    <w:rsid w:val="00C4387E"/>
    <w:rsid w:val="00C43A4D"/>
    <w:rsid w:val="00C43FB9"/>
    <w:rsid w:val="00C4405F"/>
    <w:rsid w:val="00C44CC0"/>
    <w:rsid w:val="00C45981"/>
    <w:rsid w:val="00C45A3D"/>
    <w:rsid w:val="00C46716"/>
    <w:rsid w:val="00C46ED6"/>
    <w:rsid w:val="00C47819"/>
    <w:rsid w:val="00C47A37"/>
    <w:rsid w:val="00C47B7C"/>
    <w:rsid w:val="00C50925"/>
    <w:rsid w:val="00C50ABE"/>
    <w:rsid w:val="00C50EF8"/>
    <w:rsid w:val="00C519EE"/>
    <w:rsid w:val="00C5244F"/>
    <w:rsid w:val="00C528CB"/>
    <w:rsid w:val="00C52940"/>
    <w:rsid w:val="00C529BB"/>
    <w:rsid w:val="00C52D18"/>
    <w:rsid w:val="00C52D2A"/>
    <w:rsid w:val="00C53411"/>
    <w:rsid w:val="00C53488"/>
    <w:rsid w:val="00C542A5"/>
    <w:rsid w:val="00C54550"/>
    <w:rsid w:val="00C54646"/>
    <w:rsid w:val="00C54992"/>
    <w:rsid w:val="00C54B7C"/>
    <w:rsid w:val="00C558F2"/>
    <w:rsid w:val="00C55D74"/>
    <w:rsid w:val="00C56B01"/>
    <w:rsid w:val="00C575B0"/>
    <w:rsid w:val="00C57831"/>
    <w:rsid w:val="00C57A97"/>
    <w:rsid w:val="00C601BC"/>
    <w:rsid w:val="00C608FD"/>
    <w:rsid w:val="00C60DEC"/>
    <w:rsid w:val="00C61102"/>
    <w:rsid w:val="00C61363"/>
    <w:rsid w:val="00C61FEB"/>
    <w:rsid w:val="00C625BB"/>
    <w:rsid w:val="00C6264E"/>
    <w:rsid w:val="00C62BA1"/>
    <w:rsid w:val="00C62E8A"/>
    <w:rsid w:val="00C630CB"/>
    <w:rsid w:val="00C6336C"/>
    <w:rsid w:val="00C63E7A"/>
    <w:rsid w:val="00C63F99"/>
    <w:rsid w:val="00C64040"/>
    <w:rsid w:val="00C642F5"/>
    <w:rsid w:val="00C645C0"/>
    <w:rsid w:val="00C649A6"/>
    <w:rsid w:val="00C65634"/>
    <w:rsid w:val="00C659C7"/>
    <w:rsid w:val="00C66087"/>
    <w:rsid w:val="00C662D5"/>
    <w:rsid w:val="00C666E5"/>
    <w:rsid w:val="00C66D1F"/>
    <w:rsid w:val="00C677D6"/>
    <w:rsid w:val="00C67805"/>
    <w:rsid w:val="00C67873"/>
    <w:rsid w:val="00C678D5"/>
    <w:rsid w:val="00C67D69"/>
    <w:rsid w:val="00C67D6D"/>
    <w:rsid w:val="00C7054B"/>
    <w:rsid w:val="00C71581"/>
    <w:rsid w:val="00C7191C"/>
    <w:rsid w:val="00C71A22"/>
    <w:rsid w:val="00C71C86"/>
    <w:rsid w:val="00C71E8B"/>
    <w:rsid w:val="00C71FC4"/>
    <w:rsid w:val="00C7230D"/>
    <w:rsid w:val="00C725FA"/>
    <w:rsid w:val="00C72D0A"/>
    <w:rsid w:val="00C737BF"/>
    <w:rsid w:val="00C737E9"/>
    <w:rsid w:val="00C73B93"/>
    <w:rsid w:val="00C74276"/>
    <w:rsid w:val="00C74461"/>
    <w:rsid w:val="00C74D80"/>
    <w:rsid w:val="00C75151"/>
    <w:rsid w:val="00C7527E"/>
    <w:rsid w:val="00C75938"/>
    <w:rsid w:val="00C75BDA"/>
    <w:rsid w:val="00C764A5"/>
    <w:rsid w:val="00C76961"/>
    <w:rsid w:val="00C76BFB"/>
    <w:rsid w:val="00C76CE7"/>
    <w:rsid w:val="00C76F55"/>
    <w:rsid w:val="00C77694"/>
    <w:rsid w:val="00C779AE"/>
    <w:rsid w:val="00C77AE0"/>
    <w:rsid w:val="00C8002C"/>
    <w:rsid w:val="00C806BE"/>
    <w:rsid w:val="00C80972"/>
    <w:rsid w:val="00C81052"/>
    <w:rsid w:val="00C811FC"/>
    <w:rsid w:val="00C8141D"/>
    <w:rsid w:val="00C81466"/>
    <w:rsid w:val="00C8156E"/>
    <w:rsid w:val="00C8189C"/>
    <w:rsid w:val="00C8193E"/>
    <w:rsid w:val="00C819C1"/>
    <w:rsid w:val="00C81F56"/>
    <w:rsid w:val="00C82375"/>
    <w:rsid w:val="00C82508"/>
    <w:rsid w:val="00C82A9F"/>
    <w:rsid w:val="00C82D8B"/>
    <w:rsid w:val="00C832F5"/>
    <w:rsid w:val="00C8379D"/>
    <w:rsid w:val="00C83AFB"/>
    <w:rsid w:val="00C845A8"/>
    <w:rsid w:val="00C84812"/>
    <w:rsid w:val="00C84BBD"/>
    <w:rsid w:val="00C850D6"/>
    <w:rsid w:val="00C85ACD"/>
    <w:rsid w:val="00C85E2C"/>
    <w:rsid w:val="00C86C84"/>
    <w:rsid w:val="00C86DF1"/>
    <w:rsid w:val="00C86F3C"/>
    <w:rsid w:val="00C878EA"/>
    <w:rsid w:val="00C87A6A"/>
    <w:rsid w:val="00C87A7F"/>
    <w:rsid w:val="00C87C22"/>
    <w:rsid w:val="00C87F11"/>
    <w:rsid w:val="00C90A4C"/>
    <w:rsid w:val="00C9123E"/>
    <w:rsid w:val="00C9149E"/>
    <w:rsid w:val="00C91838"/>
    <w:rsid w:val="00C91C79"/>
    <w:rsid w:val="00C927D6"/>
    <w:rsid w:val="00C930DB"/>
    <w:rsid w:val="00C93114"/>
    <w:rsid w:val="00C932C0"/>
    <w:rsid w:val="00C93391"/>
    <w:rsid w:val="00C9350E"/>
    <w:rsid w:val="00C93AEF"/>
    <w:rsid w:val="00C94206"/>
    <w:rsid w:val="00C944D2"/>
    <w:rsid w:val="00C94ABA"/>
    <w:rsid w:val="00C9519C"/>
    <w:rsid w:val="00C951B9"/>
    <w:rsid w:val="00C95952"/>
    <w:rsid w:val="00C95977"/>
    <w:rsid w:val="00C95B36"/>
    <w:rsid w:val="00C95E1D"/>
    <w:rsid w:val="00C95F6D"/>
    <w:rsid w:val="00C96906"/>
    <w:rsid w:val="00C96A54"/>
    <w:rsid w:val="00C974F2"/>
    <w:rsid w:val="00C97A4F"/>
    <w:rsid w:val="00C97B15"/>
    <w:rsid w:val="00CA004E"/>
    <w:rsid w:val="00CA01F8"/>
    <w:rsid w:val="00CA0216"/>
    <w:rsid w:val="00CA029E"/>
    <w:rsid w:val="00CA08FF"/>
    <w:rsid w:val="00CA0952"/>
    <w:rsid w:val="00CA0BA2"/>
    <w:rsid w:val="00CA0FF5"/>
    <w:rsid w:val="00CA101A"/>
    <w:rsid w:val="00CA1686"/>
    <w:rsid w:val="00CA1C3A"/>
    <w:rsid w:val="00CA2A86"/>
    <w:rsid w:val="00CA32EF"/>
    <w:rsid w:val="00CA3A4E"/>
    <w:rsid w:val="00CA3E6B"/>
    <w:rsid w:val="00CA40CA"/>
    <w:rsid w:val="00CA4476"/>
    <w:rsid w:val="00CA5873"/>
    <w:rsid w:val="00CA5BCF"/>
    <w:rsid w:val="00CA6073"/>
    <w:rsid w:val="00CA6726"/>
    <w:rsid w:val="00CA67DD"/>
    <w:rsid w:val="00CA6D33"/>
    <w:rsid w:val="00CB0160"/>
    <w:rsid w:val="00CB0AC6"/>
    <w:rsid w:val="00CB13BE"/>
    <w:rsid w:val="00CB1766"/>
    <w:rsid w:val="00CB1D6C"/>
    <w:rsid w:val="00CB1E5B"/>
    <w:rsid w:val="00CB2082"/>
    <w:rsid w:val="00CB2B76"/>
    <w:rsid w:val="00CB3D7B"/>
    <w:rsid w:val="00CB3FD0"/>
    <w:rsid w:val="00CB441A"/>
    <w:rsid w:val="00CB49FE"/>
    <w:rsid w:val="00CB4D37"/>
    <w:rsid w:val="00CB4DC3"/>
    <w:rsid w:val="00CB551E"/>
    <w:rsid w:val="00CB56C2"/>
    <w:rsid w:val="00CB5A54"/>
    <w:rsid w:val="00CB63BD"/>
    <w:rsid w:val="00CB6471"/>
    <w:rsid w:val="00CB6589"/>
    <w:rsid w:val="00CB6621"/>
    <w:rsid w:val="00CB75BC"/>
    <w:rsid w:val="00CB79FC"/>
    <w:rsid w:val="00CB7AC5"/>
    <w:rsid w:val="00CB7DD4"/>
    <w:rsid w:val="00CC0012"/>
    <w:rsid w:val="00CC0208"/>
    <w:rsid w:val="00CC0472"/>
    <w:rsid w:val="00CC124A"/>
    <w:rsid w:val="00CC1FD2"/>
    <w:rsid w:val="00CC21BF"/>
    <w:rsid w:val="00CC261B"/>
    <w:rsid w:val="00CC294A"/>
    <w:rsid w:val="00CC2A4C"/>
    <w:rsid w:val="00CC2DAC"/>
    <w:rsid w:val="00CC2F8C"/>
    <w:rsid w:val="00CC3566"/>
    <w:rsid w:val="00CC3752"/>
    <w:rsid w:val="00CC4398"/>
    <w:rsid w:val="00CC4FDF"/>
    <w:rsid w:val="00CC5192"/>
    <w:rsid w:val="00CC5AB7"/>
    <w:rsid w:val="00CC627B"/>
    <w:rsid w:val="00CC682D"/>
    <w:rsid w:val="00CC7449"/>
    <w:rsid w:val="00CC7860"/>
    <w:rsid w:val="00CD0DF5"/>
    <w:rsid w:val="00CD0EA9"/>
    <w:rsid w:val="00CD13DA"/>
    <w:rsid w:val="00CD16E0"/>
    <w:rsid w:val="00CD1886"/>
    <w:rsid w:val="00CD1CF2"/>
    <w:rsid w:val="00CD23B3"/>
    <w:rsid w:val="00CD2A3C"/>
    <w:rsid w:val="00CD2ED5"/>
    <w:rsid w:val="00CD2EF9"/>
    <w:rsid w:val="00CD3D8C"/>
    <w:rsid w:val="00CD4C2E"/>
    <w:rsid w:val="00CD5419"/>
    <w:rsid w:val="00CD567C"/>
    <w:rsid w:val="00CD6BE8"/>
    <w:rsid w:val="00CD7089"/>
    <w:rsid w:val="00CD73E1"/>
    <w:rsid w:val="00CD7A00"/>
    <w:rsid w:val="00CD7E57"/>
    <w:rsid w:val="00CE03DC"/>
    <w:rsid w:val="00CE0E94"/>
    <w:rsid w:val="00CE105F"/>
    <w:rsid w:val="00CE1381"/>
    <w:rsid w:val="00CE1455"/>
    <w:rsid w:val="00CE1682"/>
    <w:rsid w:val="00CE1C53"/>
    <w:rsid w:val="00CE2091"/>
    <w:rsid w:val="00CE22B6"/>
    <w:rsid w:val="00CE2621"/>
    <w:rsid w:val="00CE26B0"/>
    <w:rsid w:val="00CE287F"/>
    <w:rsid w:val="00CE3529"/>
    <w:rsid w:val="00CE3606"/>
    <w:rsid w:val="00CE3B15"/>
    <w:rsid w:val="00CE3C33"/>
    <w:rsid w:val="00CE3CC4"/>
    <w:rsid w:val="00CE4223"/>
    <w:rsid w:val="00CE4603"/>
    <w:rsid w:val="00CE4CBC"/>
    <w:rsid w:val="00CE5120"/>
    <w:rsid w:val="00CE58A7"/>
    <w:rsid w:val="00CE5EC3"/>
    <w:rsid w:val="00CE6165"/>
    <w:rsid w:val="00CE6398"/>
    <w:rsid w:val="00CE642A"/>
    <w:rsid w:val="00CE6B2B"/>
    <w:rsid w:val="00CE7369"/>
    <w:rsid w:val="00CE73C4"/>
    <w:rsid w:val="00CE7473"/>
    <w:rsid w:val="00CE7844"/>
    <w:rsid w:val="00CE7E03"/>
    <w:rsid w:val="00CF0813"/>
    <w:rsid w:val="00CF09A6"/>
    <w:rsid w:val="00CF15F0"/>
    <w:rsid w:val="00CF220D"/>
    <w:rsid w:val="00CF2FDD"/>
    <w:rsid w:val="00CF3648"/>
    <w:rsid w:val="00CF36F7"/>
    <w:rsid w:val="00CF3B5C"/>
    <w:rsid w:val="00CF3D9F"/>
    <w:rsid w:val="00CF4AF0"/>
    <w:rsid w:val="00CF4F5F"/>
    <w:rsid w:val="00CF5293"/>
    <w:rsid w:val="00CF5322"/>
    <w:rsid w:val="00CF57B7"/>
    <w:rsid w:val="00CF6275"/>
    <w:rsid w:val="00CF6457"/>
    <w:rsid w:val="00CF6871"/>
    <w:rsid w:val="00CF6900"/>
    <w:rsid w:val="00CF69A0"/>
    <w:rsid w:val="00CF7939"/>
    <w:rsid w:val="00CF7EC5"/>
    <w:rsid w:val="00CF7FBB"/>
    <w:rsid w:val="00D00C52"/>
    <w:rsid w:val="00D00E7D"/>
    <w:rsid w:val="00D0100F"/>
    <w:rsid w:val="00D01046"/>
    <w:rsid w:val="00D012AF"/>
    <w:rsid w:val="00D0183B"/>
    <w:rsid w:val="00D024F6"/>
    <w:rsid w:val="00D02865"/>
    <w:rsid w:val="00D02B3D"/>
    <w:rsid w:val="00D02D11"/>
    <w:rsid w:val="00D02EBC"/>
    <w:rsid w:val="00D032D6"/>
    <w:rsid w:val="00D03556"/>
    <w:rsid w:val="00D036EC"/>
    <w:rsid w:val="00D03993"/>
    <w:rsid w:val="00D039A2"/>
    <w:rsid w:val="00D03E53"/>
    <w:rsid w:val="00D04545"/>
    <w:rsid w:val="00D04D99"/>
    <w:rsid w:val="00D04F32"/>
    <w:rsid w:val="00D05136"/>
    <w:rsid w:val="00D0618E"/>
    <w:rsid w:val="00D07BF0"/>
    <w:rsid w:val="00D10394"/>
    <w:rsid w:val="00D1046D"/>
    <w:rsid w:val="00D10E15"/>
    <w:rsid w:val="00D10EF3"/>
    <w:rsid w:val="00D11643"/>
    <w:rsid w:val="00D11AD1"/>
    <w:rsid w:val="00D1249D"/>
    <w:rsid w:val="00D125F8"/>
    <w:rsid w:val="00D12B72"/>
    <w:rsid w:val="00D12B73"/>
    <w:rsid w:val="00D12C14"/>
    <w:rsid w:val="00D132DF"/>
    <w:rsid w:val="00D1332E"/>
    <w:rsid w:val="00D1364F"/>
    <w:rsid w:val="00D14BB9"/>
    <w:rsid w:val="00D14D2D"/>
    <w:rsid w:val="00D152E4"/>
    <w:rsid w:val="00D1685D"/>
    <w:rsid w:val="00D16D50"/>
    <w:rsid w:val="00D17250"/>
    <w:rsid w:val="00D179A9"/>
    <w:rsid w:val="00D20A34"/>
    <w:rsid w:val="00D20AEC"/>
    <w:rsid w:val="00D20EBF"/>
    <w:rsid w:val="00D2117B"/>
    <w:rsid w:val="00D2147A"/>
    <w:rsid w:val="00D2199C"/>
    <w:rsid w:val="00D21CE6"/>
    <w:rsid w:val="00D23B4B"/>
    <w:rsid w:val="00D23C18"/>
    <w:rsid w:val="00D24217"/>
    <w:rsid w:val="00D24625"/>
    <w:rsid w:val="00D24659"/>
    <w:rsid w:val="00D248CA"/>
    <w:rsid w:val="00D24FF4"/>
    <w:rsid w:val="00D25091"/>
    <w:rsid w:val="00D252A1"/>
    <w:rsid w:val="00D25466"/>
    <w:rsid w:val="00D25492"/>
    <w:rsid w:val="00D25D31"/>
    <w:rsid w:val="00D26AE4"/>
    <w:rsid w:val="00D270E9"/>
    <w:rsid w:val="00D276B6"/>
    <w:rsid w:val="00D2779B"/>
    <w:rsid w:val="00D27959"/>
    <w:rsid w:val="00D27DAA"/>
    <w:rsid w:val="00D30968"/>
    <w:rsid w:val="00D30A75"/>
    <w:rsid w:val="00D311E0"/>
    <w:rsid w:val="00D318A4"/>
    <w:rsid w:val="00D31ABA"/>
    <w:rsid w:val="00D31B81"/>
    <w:rsid w:val="00D32588"/>
    <w:rsid w:val="00D32EB8"/>
    <w:rsid w:val="00D3339A"/>
    <w:rsid w:val="00D334E7"/>
    <w:rsid w:val="00D3370F"/>
    <w:rsid w:val="00D337D7"/>
    <w:rsid w:val="00D3392A"/>
    <w:rsid w:val="00D33B2F"/>
    <w:rsid w:val="00D33F6E"/>
    <w:rsid w:val="00D343EF"/>
    <w:rsid w:val="00D34B90"/>
    <w:rsid w:val="00D350D9"/>
    <w:rsid w:val="00D3569B"/>
    <w:rsid w:val="00D3585F"/>
    <w:rsid w:val="00D37084"/>
    <w:rsid w:val="00D37486"/>
    <w:rsid w:val="00D376CB"/>
    <w:rsid w:val="00D402E0"/>
    <w:rsid w:val="00D40D37"/>
    <w:rsid w:val="00D4119F"/>
    <w:rsid w:val="00D414A2"/>
    <w:rsid w:val="00D414B7"/>
    <w:rsid w:val="00D4165C"/>
    <w:rsid w:val="00D4286B"/>
    <w:rsid w:val="00D42EB1"/>
    <w:rsid w:val="00D43485"/>
    <w:rsid w:val="00D436E0"/>
    <w:rsid w:val="00D43CFA"/>
    <w:rsid w:val="00D440EF"/>
    <w:rsid w:val="00D4456B"/>
    <w:rsid w:val="00D44867"/>
    <w:rsid w:val="00D44E11"/>
    <w:rsid w:val="00D44F96"/>
    <w:rsid w:val="00D4515C"/>
    <w:rsid w:val="00D4526C"/>
    <w:rsid w:val="00D453A0"/>
    <w:rsid w:val="00D456EA"/>
    <w:rsid w:val="00D460C2"/>
    <w:rsid w:val="00D460EB"/>
    <w:rsid w:val="00D465E9"/>
    <w:rsid w:val="00D46941"/>
    <w:rsid w:val="00D46AA6"/>
    <w:rsid w:val="00D46E2A"/>
    <w:rsid w:val="00D47B0B"/>
    <w:rsid w:val="00D501DE"/>
    <w:rsid w:val="00D509B2"/>
    <w:rsid w:val="00D50A7C"/>
    <w:rsid w:val="00D50B8E"/>
    <w:rsid w:val="00D513C3"/>
    <w:rsid w:val="00D513EF"/>
    <w:rsid w:val="00D51690"/>
    <w:rsid w:val="00D51733"/>
    <w:rsid w:val="00D51C6B"/>
    <w:rsid w:val="00D51D03"/>
    <w:rsid w:val="00D51F48"/>
    <w:rsid w:val="00D52059"/>
    <w:rsid w:val="00D52CBF"/>
    <w:rsid w:val="00D53666"/>
    <w:rsid w:val="00D53977"/>
    <w:rsid w:val="00D53C3D"/>
    <w:rsid w:val="00D53E2E"/>
    <w:rsid w:val="00D54C94"/>
    <w:rsid w:val="00D54E37"/>
    <w:rsid w:val="00D556F5"/>
    <w:rsid w:val="00D5572A"/>
    <w:rsid w:val="00D55C64"/>
    <w:rsid w:val="00D5713F"/>
    <w:rsid w:val="00D573EA"/>
    <w:rsid w:val="00D5749A"/>
    <w:rsid w:val="00D5755F"/>
    <w:rsid w:val="00D600CD"/>
    <w:rsid w:val="00D60329"/>
    <w:rsid w:val="00D60ABE"/>
    <w:rsid w:val="00D60C0A"/>
    <w:rsid w:val="00D60D24"/>
    <w:rsid w:val="00D60D38"/>
    <w:rsid w:val="00D6135C"/>
    <w:rsid w:val="00D6247A"/>
    <w:rsid w:val="00D62F05"/>
    <w:rsid w:val="00D63120"/>
    <w:rsid w:val="00D631CD"/>
    <w:rsid w:val="00D6322F"/>
    <w:rsid w:val="00D6373D"/>
    <w:rsid w:val="00D63C67"/>
    <w:rsid w:val="00D63F9C"/>
    <w:rsid w:val="00D648EC"/>
    <w:rsid w:val="00D64C03"/>
    <w:rsid w:val="00D64F49"/>
    <w:rsid w:val="00D66412"/>
    <w:rsid w:val="00D66993"/>
    <w:rsid w:val="00D66BFC"/>
    <w:rsid w:val="00D673E9"/>
    <w:rsid w:val="00D67A1A"/>
    <w:rsid w:val="00D7095C"/>
    <w:rsid w:val="00D70FDC"/>
    <w:rsid w:val="00D718E4"/>
    <w:rsid w:val="00D722A5"/>
    <w:rsid w:val="00D728A9"/>
    <w:rsid w:val="00D72F6F"/>
    <w:rsid w:val="00D7456E"/>
    <w:rsid w:val="00D753F3"/>
    <w:rsid w:val="00D75D69"/>
    <w:rsid w:val="00D75DC1"/>
    <w:rsid w:val="00D76325"/>
    <w:rsid w:val="00D76539"/>
    <w:rsid w:val="00D76D7B"/>
    <w:rsid w:val="00D77125"/>
    <w:rsid w:val="00D77C3D"/>
    <w:rsid w:val="00D8067E"/>
    <w:rsid w:val="00D80F21"/>
    <w:rsid w:val="00D8136F"/>
    <w:rsid w:val="00D81CDE"/>
    <w:rsid w:val="00D8240D"/>
    <w:rsid w:val="00D8248F"/>
    <w:rsid w:val="00D825F8"/>
    <w:rsid w:val="00D82E4D"/>
    <w:rsid w:val="00D839B1"/>
    <w:rsid w:val="00D839F9"/>
    <w:rsid w:val="00D84795"/>
    <w:rsid w:val="00D849C0"/>
    <w:rsid w:val="00D84ED1"/>
    <w:rsid w:val="00D85369"/>
    <w:rsid w:val="00D860D5"/>
    <w:rsid w:val="00D86895"/>
    <w:rsid w:val="00D86B8F"/>
    <w:rsid w:val="00D86BF1"/>
    <w:rsid w:val="00D86EB3"/>
    <w:rsid w:val="00D872B9"/>
    <w:rsid w:val="00D874E2"/>
    <w:rsid w:val="00D87F48"/>
    <w:rsid w:val="00D87F68"/>
    <w:rsid w:val="00D910F2"/>
    <w:rsid w:val="00D91142"/>
    <w:rsid w:val="00D9134E"/>
    <w:rsid w:val="00D91407"/>
    <w:rsid w:val="00D9143F"/>
    <w:rsid w:val="00D91800"/>
    <w:rsid w:val="00D91A0D"/>
    <w:rsid w:val="00D91C6F"/>
    <w:rsid w:val="00D9211A"/>
    <w:rsid w:val="00D92178"/>
    <w:rsid w:val="00D92853"/>
    <w:rsid w:val="00D928A0"/>
    <w:rsid w:val="00D92A7F"/>
    <w:rsid w:val="00D9355F"/>
    <w:rsid w:val="00D93987"/>
    <w:rsid w:val="00D93B9A"/>
    <w:rsid w:val="00D94117"/>
    <w:rsid w:val="00D9447C"/>
    <w:rsid w:val="00D9527D"/>
    <w:rsid w:val="00D956E8"/>
    <w:rsid w:val="00D95C2B"/>
    <w:rsid w:val="00D96141"/>
    <w:rsid w:val="00D9658B"/>
    <w:rsid w:val="00D96A92"/>
    <w:rsid w:val="00D96E58"/>
    <w:rsid w:val="00D96F19"/>
    <w:rsid w:val="00D97018"/>
    <w:rsid w:val="00D971ED"/>
    <w:rsid w:val="00D97217"/>
    <w:rsid w:val="00DA024E"/>
    <w:rsid w:val="00DA0430"/>
    <w:rsid w:val="00DA0522"/>
    <w:rsid w:val="00DA068E"/>
    <w:rsid w:val="00DA0B85"/>
    <w:rsid w:val="00DA0BCD"/>
    <w:rsid w:val="00DA1346"/>
    <w:rsid w:val="00DA1431"/>
    <w:rsid w:val="00DA1950"/>
    <w:rsid w:val="00DA203B"/>
    <w:rsid w:val="00DA2568"/>
    <w:rsid w:val="00DA2FFC"/>
    <w:rsid w:val="00DA3077"/>
    <w:rsid w:val="00DA3154"/>
    <w:rsid w:val="00DA3367"/>
    <w:rsid w:val="00DA37BE"/>
    <w:rsid w:val="00DA3CA0"/>
    <w:rsid w:val="00DA3D43"/>
    <w:rsid w:val="00DA3E08"/>
    <w:rsid w:val="00DA3FB5"/>
    <w:rsid w:val="00DA42CC"/>
    <w:rsid w:val="00DA42ED"/>
    <w:rsid w:val="00DA5029"/>
    <w:rsid w:val="00DA5F60"/>
    <w:rsid w:val="00DA64A3"/>
    <w:rsid w:val="00DA65BE"/>
    <w:rsid w:val="00DA70FC"/>
    <w:rsid w:val="00DA71CE"/>
    <w:rsid w:val="00DA73C2"/>
    <w:rsid w:val="00DA770D"/>
    <w:rsid w:val="00DA79E6"/>
    <w:rsid w:val="00DA7A17"/>
    <w:rsid w:val="00DB04D8"/>
    <w:rsid w:val="00DB0C7D"/>
    <w:rsid w:val="00DB150E"/>
    <w:rsid w:val="00DB1ECE"/>
    <w:rsid w:val="00DB20AA"/>
    <w:rsid w:val="00DB2A49"/>
    <w:rsid w:val="00DB2C4C"/>
    <w:rsid w:val="00DB2F3D"/>
    <w:rsid w:val="00DB319C"/>
    <w:rsid w:val="00DB3405"/>
    <w:rsid w:val="00DB3600"/>
    <w:rsid w:val="00DB3AF2"/>
    <w:rsid w:val="00DB3BA2"/>
    <w:rsid w:val="00DB4959"/>
    <w:rsid w:val="00DB5C60"/>
    <w:rsid w:val="00DB65DC"/>
    <w:rsid w:val="00DB6722"/>
    <w:rsid w:val="00DB6943"/>
    <w:rsid w:val="00DB6CDB"/>
    <w:rsid w:val="00DB6D19"/>
    <w:rsid w:val="00DB6FD6"/>
    <w:rsid w:val="00DB7A52"/>
    <w:rsid w:val="00DB7C3E"/>
    <w:rsid w:val="00DB7E95"/>
    <w:rsid w:val="00DC0E1C"/>
    <w:rsid w:val="00DC12B1"/>
    <w:rsid w:val="00DC12E2"/>
    <w:rsid w:val="00DC1476"/>
    <w:rsid w:val="00DC17FE"/>
    <w:rsid w:val="00DC2156"/>
    <w:rsid w:val="00DC355A"/>
    <w:rsid w:val="00DC3E44"/>
    <w:rsid w:val="00DC40AF"/>
    <w:rsid w:val="00DC452F"/>
    <w:rsid w:val="00DC47C3"/>
    <w:rsid w:val="00DC4F14"/>
    <w:rsid w:val="00DC51DF"/>
    <w:rsid w:val="00DC5436"/>
    <w:rsid w:val="00DC587E"/>
    <w:rsid w:val="00DC58E1"/>
    <w:rsid w:val="00DC5B83"/>
    <w:rsid w:val="00DC6196"/>
    <w:rsid w:val="00DC61B2"/>
    <w:rsid w:val="00DC623E"/>
    <w:rsid w:val="00DC65F6"/>
    <w:rsid w:val="00DC6886"/>
    <w:rsid w:val="00DC69A4"/>
    <w:rsid w:val="00DD0D59"/>
    <w:rsid w:val="00DD11B5"/>
    <w:rsid w:val="00DD1957"/>
    <w:rsid w:val="00DD1F33"/>
    <w:rsid w:val="00DD2047"/>
    <w:rsid w:val="00DD20F4"/>
    <w:rsid w:val="00DD2656"/>
    <w:rsid w:val="00DD2716"/>
    <w:rsid w:val="00DD2A6E"/>
    <w:rsid w:val="00DD2AD8"/>
    <w:rsid w:val="00DD2D1E"/>
    <w:rsid w:val="00DD2DA5"/>
    <w:rsid w:val="00DD32F4"/>
    <w:rsid w:val="00DD3446"/>
    <w:rsid w:val="00DD367A"/>
    <w:rsid w:val="00DD3B95"/>
    <w:rsid w:val="00DD40B3"/>
    <w:rsid w:val="00DD4AB4"/>
    <w:rsid w:val="00DD4B45"/>
    <w:rsid w:val="00DD5009"/>
    <w:rsid w:val="00DD51C4"/>
    <w:rsid w:val="00DD5293"/>
    <w:rsid w:val="00DD5544"/>
    <w:rsid w:val="00DD579E"/>
    <w:rsid w:val="00DD5D77"/>
    <w:rsid w:val="00DD5E87"/>
    <w:rsid w:val="00DD68A0"/>
    <w:rsid w:val="00DD6A10"/>
    <w:rsid w:val="00DD6CBA"/>
    <w:rsid w:val="00DD7935"/>
    <w:rsid w:val="00DD7A3E"/>
    <w:rsid w:val="00DD7BBB"/>
    <w:rsid w:val="00DD7F06"/>
    <w:rsid w:val="00DE0C68"/>
    <w:rsid w:val="00DE0E55"/>
    <w:rsid w:val="00DE0FB5"/>
    <w:rsid w:val="00DE1171"/>
    <w:rsid w:val="00DE1383"/>
    <w:rsid w:val="00DE2875"/>
    <w:rsid w:val="00DE2E09"/>
    <w:rsid w:val="00DE2E5C"/>
    <w:rsid w:val="00DE3411"/>
    <w:rsid w:val="00DE3717"/>
    <w:rsid w:val="00DE3846"/>
    <w:rsid w:val="00DE4128"/>
    <w:rsid w:val="00DE53C4"/>
    <w:rsid w:val="00DE5712"/>
    <w:rsid w:val="00DE6840"/>
    <w:rsid w:val="00DE6AFA"/>
    <w:rsid w:val="00DE6FA7"/>
    <w:rsid w:val="00DE7119"/>
    <w:rsid w:val="00DE7607"/>
    <w:rsid w:val="00DF0048"/>
    <w:rsid w:val="00DF055B"/>
    <w:rsid w:val="00DF068F"/>
    <w:rsid w:val="00DF21D9"/>
    <w:rsid w:val="00DF24A9"/>
    <w:rsid w:val="00DF25C0"/>
    <w:rsid w:val="00DF2B2B"/>
    <w:rsid w:val="00DF2BDC"/>
    <w:rsid w:val="00DF33C0"/>
    <w:rsid w:val="00DF396B"/>
    <w:rsid w:val="00DF3C1B"/>
    <w:rsid w:val="00DF3DBC"/>
    <w:rsid w:val="00DF4620"/>
    <w:rsid w:val="00DF47B6"/>
    <w:rsid w:val="00DF4A2E"/>
    <w:rsid w:val="00DF5020"/>
    <w:rsid w:val="00DF564D"/>
    <w:rsid w:val="00DF587B"/>
    <w:rsid w:val="00DF5949"/>
    <w:rsid w:val="00DF5BDB"/>
    <w:rsid w:val="00DF6126"/>
    <w:rsid w:val="00DF670D"/>
    <w:rsid w:val="00DF6D72"/>
    <w:rsid w:val="00DF715B"/>
    <w:rsid w:val="00DF717F"/>
    <w:rsid w:val="00DF757A"/>
    <w:rsid w:val="00DF76A3"/>
    <w:rsid w:val="00DF76B9"/>
    <w:rsid w:val="00DF7C30"/>
    <w:rsid w:val="00E00569"/>
    <w:rsid w:val="00E01229"/>
    <w:rsid w:val="00E0159B"/>
    <w:rsid w:val="00E017D3"/>
    <w:rsid w:val="00E01852"/>
    <w:rsid w:val="00E01D41"/>
    <w:rsid w:val="00E020EA"/>
    <w:rsid w:val="00E025C3"/>
    <w:rsid w:val="00E02D12"/>
    <w:rsid w:val="00E031CF"/>
    <w:rsid w:val="00E031D4"/>
    <w:rsid w:val="00E03DBA"/>
    <w:rsid w:val="00E04596"/>
    <w:rsid w:val="00E04A21"/>
    <w:rsid w:val="00E04C9D"/>
    <w:rsid w:val="00E04F1C"/>
    <w:rsid w:val="00E05101"/>
    <w:rsid w:val="00E051D2"/>
    <w:rsid w:val="00E05725"/>
    <w:rsid w:val="00E0577F"/>
    <w:rsid w:val="00E05D6E"/>
    <w:rsid w:val="00E060B8"/>
    <w:rsid w:val="00E06893"/>
    <w:rsid w:val="00E06DD2"/>
    <w:rsid w:val="00E07C02"/>
    <w:rsid w:val="00E10BBE"/>
    <w:rsid w:val="00E117E5"/>
    <w:rsid w:val="00E11B07"/>
    <w:rsid w:val="00E11C28"/>
    <w:rsid w:val="00E11C30"/>
    <w:rsid w:val="00E121F5"/>
    <w:rsid w:val="00E12A03"/>
    <w:rsid w:val="00E13548"/>
    <w:rsid w:val="00E13BF2"/>
    <w:rsid w:val="00E13CC0"/>
    <w:rsid w:val="00E14189"/>
    <w:rsid w:val="00E153D8"/>
    <w:rsid w:val="00E1567B"/>
    <w:rsid w:val="00E1589E"/>
    <w:rsid w:val="00E15D9A"/>
    <w:rsid w:val="00E16A46"/>
    <w:rsid w:val="00E1794F"/>
    <w:rsid w:val="00E17AFF"/>
    <w:rsid w:val="00E17B88"/>
    <w:rsid w:val="00E17CE3"/>
    <w:rsid w:val="00E202A2"/>
    <w:rsid w:val="00E208EB"/>
    <w:rsid w:val="00E20E35"/>
    <w:rsid w:val="00E219F2"/>
    <w:rsid w:val="00E21B47"/>
    <w:rsid w:val="00E221C8"/>
    <w:rsid w:val="00E222C2"/>
    <w:rsid w:val="00E22369"/>
    <w:rsid w:val="00E22466"/>
    <w:rsid w:val="00E22BB0"/>
    <w:rsid w:val="00E2336B"/>
    <w:rsid w:val="00E235ED"/>
    <w:rsid w:val="00E23A60"/>
    <w:rsid w:val="00E24199"/>
    <w:rsid w:val="00E244B9"/>
    <w:rsid w:val="00E24837"/>
    <w:rsid w:val="00E248C5"/>
    <w:rsid w:val="00E24FBD"/>
    <w:rsid w:val="00E252AA"/>
    <w:rsid w:val="00E25784"/>
    <w:rsid w:val="00E26975"/>
    <w:rsid w:val="00E2740D"/>
    <w:rsid w:val="00E2798B"/>
    <w:rsid w:val="00E309E9"/>
    <w:rsid w:val="00E30C5F"/>
    <w:rsid w:val="00E31472"/>
    <w:rsid w:val="00E31986"/>
    <w:rsid w:val="00E31B87"/>
    <w:rsid w:val="00E31E94"/>
    <w:rsid w:val="00E3223F"/>
    <w:rsid w:val="00E3224E"/>
    <w:rsid w:val="00E3246A"/>
    <w:rsid w:val="00E32A09"/>
    <w:rsid w:val="00E336BF"/>
    <w:rsid w:val="00E33CFC"/>
    <w:rsid w:val="00E33D4B"/>
    <w:rsid w:val="00E3423E"/>
    <w:rsid w:val="00E342DC"/>
    <w:rsid w:val="00E34B78"/>
    <w:rsid w:val="00E34D8D"/>
    <w:rsid w:val="00E34F09"/>
    <w:rsid w:val="00E3543A"/>
    <w:rsid w:val="00E354D2"/>
    <w:rsid w:val="00E354E4"/>
    <w:rsid w:val="00E359E2"/>
    <w:rsid w:val="00E35F7F"/>
    <w:rsid w:val="00E3655F"/>
    <w:rsid w:val="00E3661A"/>
    <w:rsid w:val="00E36E48"/>
    <w:rsid w:val="00E37288"/>
    <w:rsid w:val="00E376FE"/>
    <w:rsid w:val="00E37892"/>
    <w:rsid w:val="00E378FC"/>
    <w:rsid w:val="00E4053E"/>
    <w:rsid w:val="00E4093F"/>
    <w:rsid w:val="00E40A30"/>
    <w:rsid w:val="00E41176"/>
    <w:rsid w:val="00E41330"/>
    <w:rsid w:val="00E41437"/>
    <w:rsid w:val="00E41665"/>
    <w:rsid w:val="00E419C7"/>
    <w:rsid w:val="00E425D9"/>
    <w:rsid w:val="00E42A40"/>
    <w:rsid w:val="00E42FBA"/>
    <w:rsid w:val="00E43034"/>
    <w:rsid w:val="00E43C81"/>
    <w:rsid w:val="00E442E8"/>
    <w:rsid w:val="00E4441B"/>
    <w:rsid w:val="00E444F7"/>
    <w:rsid w:val="00E44737"/>
    <w:rsid w:val="00E4531E"/>
    <w:rsid w:val="00E45C27"/>
    <w:rsid w:val="00E467B4"/>
    <w:rsid w:val="00E46971"/>
    <w:rsid w:val="00E46B6D"/>
    <w:rsid w:val="00E47891"/>
    <w:rsid w:val="00E500F7"/>
    <w:rsid w:val="00E50289"/>
    <w:rsid w:val="00E506F9"/>
    <w:rsid w:val="00E50728"/>
    <w:rsid w:val="00E5085F"/>
    <w:rsid w:val="00E50B0C"/>
    <w:rsid w:val="00E50B27"/>
    <w:rsid w:val="00E50EF3"/>
    <w:rsid w:val="00E511D7"/>
    <w:rsid w:val="00E51319"/>
    <w:rsid w:val="00E5138A"/>
    <w:rsid w:val="00E51B76"/>
    <w:rsid w:val="00E51EA9"/>
    <w:rsid w:val="00E522D5"/>
    <w:rsid w:val="00E52428"/>
    <w:rsid w:val="00E5281C"/>
    <w:rsid w:val="00E529C6"/>
    <w:rsid w:val="00E538BB"/>
    <w:rsid w:val="00E5399E"/>
    <w:rsid w:val="00E542B7"/>
    <w:rsid w:val="00E54616"/>
    <w:rsid w:val="00E54782"/>
    <w:rsid w:val="00E548CE"/>
    <w:rsid w:val="00E54A06"/>
    <w:rsid w:val="00E54B99"/>
    <w:rsid w:val="00E553EB"/>
    <w:rsid w:val="00E559E4"/>
    <w:rsid w:val="00E55A2A"/>
    <w:rsid w:val="00E55C66"/>
    <w:rsid w:val="00E562CF"/>
    <w:rsid w:val="00E566BA"/>
    <w:rsid w:val="00E56712"/>
    <w:rsid w:val="00E575A8"/>
    <w:rsid w:val="00E60EA7"/>
    <w:rsid w:val="00E62A91"/>
    <w:rsid w:val="00E62BC2"/>
    <w:rsid w:val="00E62E2C"/>
    <w:rsid w:val="00E63556"/>
    <w:rsid w:val="00E6379F"/>
    <w:rsid w:val="00E639C0"/>
    <w:rsid w:val="00E63B45"/>
    <w:rsid w:val="00E63C04"/>
    <w:rsid w:val="00E63C3C"/>
    <w:rsid w:val="00E64835"/>
    <w:rsid w:val="00E649DE"/>
    <w:rsid w:val="00E649EE"/>
    <w:rsid w:val="00E6501F"/>
    <w:rsid w:val="00E65C2D"/>
    <w:rsid w:val="00E65E61"/>
    <w:rsid w:val="00E66033"/>
    <w:rsid w:val="00E66453"/>
    <w:rsid w:val="00E67243"/>
    <w:rsid w:val="00E673F7"/>
    <w:rsid w:val="00E6793A"/>
    <w:rsid w:val="00E67F11"/>
    <w:rsid w:val="00E70547"/>
    <w:rsid w:val="00E70BC8"/>
    <w:rsid w:val="00E70C8B"/>
    <w:rsid w:val="00E7136D"/>
    <w:rsid w:val="00E716AB"/>
    <w:rsid w:val="00E71C6F"/>
    <w:rsid w:val="00E72AD6"/>
    <w:rsid w:val="00E73134"/>
    <w:rsid w:val="00E731F8"/>
    <w:rsid w:val="00E732D6"/>
    <w:rsid w:val="00E735A0"/>
    <w:rsid w:val="00E73738"/>
    <w:rsid w:val="00E74802"/>
    <w:rsid w:val="00E74A74"/>
    <w:rsid w:val="00E74A9A"/>
    <w:rsid w:val="00E76383"/>
    <w:rsid w:val="00E76D41"/>
    <w:rsid w:val="00E772E0"/>
    <w:rsid w:val="00E77DEC"/>
    <w:rsid w:val="00E8071D"/>
    <w:rsid w:val="00E80ABE"/>
    <w:rsid w:val="00E81EA4"/>
    <w:rsid w:val="00E81EDD"/>
    <w:rsid w:val="00E8285A"/>
    <w:rsid w:val="00E83367"/>
    <w:rsid w:val="00E838D5"/>
    <w:rsid w:val="00E83D3C"/>
    <w:rsid w:val="00E8425E"/>
    <w:rsid w:val="00E847A6"/>
    <w:rsid w:val="00E85193"/>
    <w:rsid w:val="00E8519B"/>
    <w:rsid w:val="00E8530B"/>
    <w:rsid w:val="00E857DD"/>
    <w:rsid w:val="00E860B0"/>
    <w:rsid w:val="00E86109"/>
    <w:rsid w:val="00E86289"/>
    <w:rsid w:val="00E86D4B"/>
    <w:rsid w:val="00E87141"/>
    <w:rsid w:val="00E873DB"/>
    <w:rsid w:val="00E87BFA"/>
    <w:rsid w:val="00E904A1"/>
    <w:rsid w:val="00E90FD2"/>
    <w:rsid w:val="00E92B3F"/>
    <w:rsid w:val="00E92CDD"/>
    <w:rsid w:val="00E92DFB"/>
    <w:rsid w:val="00E93F48"/>
    <w:rsid w:val="00E94200"/>
    <w:rsid w:val="00E949C4"/>
    <w:rsid w:val="00E953F7"/>
    <w:rsid w:val="00E954D4"/>
    <w:rsid w:val="00E95E75"/>
    <w:rsid w:val="00E95EA5"/>
    <w:rsid w:val="00E96133"/>
    <w:rsid w:val="00E96170"/>
    <w:rsid w:val="00E970CA"/>
    <w:rsid w:val="00E97814"/>
    <w:rsid w:val="00E9790A"/>
    <w:rsid w:val="00E9797D"/>
    <w:rsid w:val="00E97C08"/>
    <w:rsid w:val="00EA0513"/>
    <w:rsid w:val="00EA05B8"/>
    <w:rsid w:val="00EA06BC"/>
    <w:rsid w:val="00EA08D5"/>
    <w:rsid w:val="00EA0A26"/>
    <w:rsid w:val="00EA0EFB"/>
    <w:rsid w:val="00EA1196"/>
    <w:rsid w:val="00EA12E8"/>
    <w:rsid w:val="00EA1825"/>
    <w:rsid w:val="00EA271E"/>
    <w:rsid w:val="00EA2CC4"/>
    <w:rsid w:val="00EA2FC4"/>
    <w:rsid w:val="00EA313F"/>
    <w:rsid w:val="00EA3D2B"/>
    <w:rsid w:val="00EA3E0E"/>
    <w:rsid w:val="00EA4A9F"/>
    <w:rsid w:val="00EA5AF9"/>
    <w:rsid w:val="00EA5B74"/>
    <w:rsid w:val="00EA5C8E"/>
    <w:rsid w:val="00EA6036"/>
    <w:rsid w:val="00EA726F"/>
    <w:rsid w:val="00EA7694"/>
    <w:rsid w:val="00EA7976"/>
    <w:rsid w:val="00EA7D89"/>
    <w:rsid w:val="00EA7EC8"/>
    <w:rsid w:val="00EB036F"/>
    <w:rsid w:val="00EB04EE"/>
    <w:rsid w:val="00EB0659"/>
    <w:rsid w:val="00EB0A0B"/>
    <w:rsid w:val="00EB1721"/>
    <w:rsid w:val="00EB2232"/>
    <w:rsid w:val="00EB29C5"/>
    <w:rsid w:val="00EB32BC"/>
    <w:rsid w:val="00EB3C1A"/>
    <w:rsid w:val="00EB3F60"/>
    <w:rsid w:val="00EB416F"/>
    <w:rsid w:val="00EB454E"/>
    <w:rsid w:val="00EB47AB"/>
    <w:rsid w:val="00EB4981"/>
    <w:rsid w:val="00EB5633"/>
    <w:rsid w:val="00EB56D8"/>
    <w:rsid w:val="00EB58FB"/>
    <w:rsid w:val="00EB5BA0"/>
    <w:rsid w:val="00EB61FC"/>
    <w:rsid w:val="00EB67AC"/>
    <w:rsid w:val="00EB6D2A"/>
    <w:rsid w:val="00EB7908"/>
    <w:rsid w:val="00EC05F7"/>
    <w:rsid w:val="00EC0A7D"/>
    <w:rsid w:val="00EC0B8E"/>
    <w:rsid w:val="00EC0DD2"/>
    <w:rsid w:val="00EC18E3"/>
    <w:rsid w:val="00EC1991"/>
    <w:rsid w:val="00EC24B6"/>
    <w:rsid w:val="00EC2629"/>
    <w:rsid w:val="00EC4FB3"/>
    <w:rsid w:val="00EC5087"/>
    <w:rsid w:val="00EC5208"/>
    <w:rsid w:val="00EC64B2"/>
    <w:rsid w:val="00EC6560"/>
    <w:rsid w:val="00EC6B29"/>
    <w:rsid w:val="00EC75FD"/>
    <w:rsid w:val="00EC78FC"/>
    <w:rsid w:val="00ED0951"/>
    <w:rsid w:val="00ED09CC"/>
    <w:rsid w:val="00ED1067"/>
    <w:rsid w:val="00ED21F8"/>
    <w:rsid w:val="00ED2303"/>
    <w:rsid w:val="00ED2A8E"/>
    <w:rsid w:val="00ED407B"/>
    <w:rsid w:val="00ED4274"/>
    <w:rsid w:val="00ED44E6"/>
    <w:rsid w:val="00ED460C"/>
    <w:rsid w:val="00ED475F"/>
    <w:rsid w:val="00ED4937"/>
    <w:rsid w:val="00ED4D33"/>
    <w:rsid w:val="00ED50F7"/>
    <w:rsid w:val="00ED5E65"/>
    <w:rsid w:val="00ED63FF"/>
    <w:rsid w:val="00ED653D"/>
    <w:rsid w:val="00ED66B2"/>
    <w:rsid w:val="00ED7348"/>
    <w:rsid w:val="00ED7DAE"/>
    <w:rsid w:val="00EE02A6"/>
    <w:rsid w:val="00EE16BA"/>
    <w:rsid w:val="00EE1CAD"/>
    <w:rsid w:val="00EE21A1"/>
    <w:rsid w:val="00EE2BDA"/>
    <w:rsid w:val="00EE2D0D"/>
    <w:rsid w:val="00EE3594"/>
    <w:rsid w:val="00EE4175"/>
    <w:rsid w:val="00EE41B8"/>
    <w:rsid w:val="00EE41FE"/>
    <w:rsid w:val="00EE42B3"/>
    <w:rsid w:val="00EE5F00"/>
    <w:rsid w:val="00EE6BB6"/>
    <w:rsid w:val="00EE6DEA"/>
    <w:rsid w:val="00EE707C"/>
    <w:rsid w:val="00EE7B9C"/>
    <w:rsid w:val="00EE7D48"/>
    <w:rsid w:val="00EF01EB"/>
    <w:rsid w:val="00EF023F"/>
    <w:rsid w:val="00EF0539"/>
    <w:rsid w:val="00EF088C"/>
    <w:rsid w:val="00EF09D7"/>
    <w:rsid w:val="00EF11C5"/>
    <w:rsid w:val="00EF186C"/>
    <w:rsid w:val="00EF19FA"/>
    <w:rsid w:val="00EF1AD3"/>
    <w:rsid w:val="00EF1C46"/>
    <w:rsid w:val="00EF1CD7"/>
    <w:rsid w:val="00EF24E3"/>
    <w:rsid w:val="00EF2DA7"/>
    <w:rsid w:val="00EF39AE"/>
    <w:rsid w:val="00EF44B7"/>
    <w:rsid w:val="00EF4819"/>
    <w:rsid w:val="00EF5031"/>
    <w:rsid w:val="00EF53A0"/>
    <w:rsid w:val="00EF6583"/>
    <w:rsid w:val="00EF724C"/>
    <w:rsid w:val="00EF726E"/>
    <w:rsid w:val="00EF72E2"/>
    <w:rsid w:val="00EF76F1"/>
    <w:rsid w:val="00EF79FB"/>
    <w:rsid w:val="00EF7D82"/>
    <w:rsid w:val="00F001A9"/>
    <w:rsid w:val="00F0036E"/>
    <w:rsid w:val="00F00647"/>
    <w:rsid w:val="00F00AF2"/>
    <w:rsid w:val="00F00EC5"/>
    <w:rsid w:val="00F01509"/>
    <w:rsid w:val="00F021B2"/>
    <w:rsid w:val="00F025DF"/>
    <w:rsid w:val="00F0265B"/>
    <w:rsid w:val="00F031DF"/>
    <w:rsid w:val="00F034D6"/>
    <w:rsid w:val="00F0385B"/>
    <w:rsid w:val="00F04189"/>
    <w:rsid w:val="00F04658"/>
    <w:rsid w:val="00F04A5B"/>
    <w:rsid w:val="00F04FFF"/>
    <w:rsid w:val="00F059C5"/>
    <w:rsid w:val="00F05CFC"/>
    <w:rsid w:val="00F064FB"/>
    <w:rsid w:val="00F0653F"/>
    <w:rsid w:val="00F06662"/>
    <w:rsid w:val="00F06986"/>
    <w:rsid w:val="00F06B7D"/>
    <w:rsid w:val="00F06CB4"/>
    <w:rsid w:val="00F07300"/>
    <w:rsid w:val="00F07A3B"/>
    <w:rsid w:val="00F10019"/>
    <w:rsid w:val="00F1001D"/>
    <w:rsid w:val="00F106B4"/>
    <w:rsid w:val="00F10A51"/>
    <w:rsid w:val="00F11A44"/>
    <w:rsid w:val="00F11E4A"/>
    <w:rsid w:val="00F1200E"/>
    <w:rsid w:val="00F1267D"/>
    <w:rsid w:val="00F12A2E"/>
    <w:rsid w:val="00F13B2A"/>
    <w:rsid w:val="00F14754"/>
    <w:rsid w:val="00F14F4E"/>
    <w:rsid w:val="00F15044"/>
    <w:rsid w:val="00F150BA"/>
    <w:rsid w:val="00F15198"/>
    <w:rsid w:val="00F15324"/>
    <w:rsid w:val="00F15797"/>
    <w:rsid w:val="00F157CF"/>
    <w:rsid w:val="00F1588D"/>
    <w:rsid w:val="00F15C89"/>
    <w:rsid w:val="00F16059"/>
    <w:rsid w:val="00F16098"/>
    <w:rsid w:val="00F16276"/>
    <w:rsid w:val="00F16825"/>
    <w:rsid w:val="00F16E01"/>
    <w:rsid w:val="00F176DE"/>
    <w:rsid w:val="00F1797C"/>
    <w:rsid w:val="00F17B8E"/>
    <w:rsid w:val="00F19CAF"/>
    <w:rsid w:val="00F203D1"/>
    <w:rsid w:val="00F20531"/>
    <w:rsid w:val="00F2082C"/>
    <w:rsid w:val="00F20C69"/>
    <w:rsid w:val="00F20D9F"/>
    <w:rsid w:val="00F20F4C"/>
    <w:rsid w:val="00F22106"/>
    <w:rsid w:val="00F225A9"/>
    <w:rsid w:val="00F22F88"/>
    <w:rsid w:val="00F23341"/>
    <w:rsid w:val="00F23575"/>
    <w:rsid w:val="00F23846"/>
    <w:rsid w:val="00F23E3F"/>
    <w:rsid w:val="00F23E9B"/>
    <w:rsid w:val="00F24BAD"/>
    <w:rsid w:val="00F2563C"/>
    <w:rsid w:val="00F25A3A"/>
    <w:rsid w:val="00F25E44"/>
    <w:rsid w:val="00F260F3"/>
    <w:rsid w:val="00F26172"/>
    <w:rsid w:val="00F2642E"/>
    <w:rsid w:val="00F265D5"/>
    <w:rsid w:val="00F26AC0"/>
    <w:rsid w:val="00F26EBC"/>
    <w:rsid w:val="00F273E1"/>
    <w:rsid w:val="00F2777D"/>
    <w:rsid w:val="00F27D97"/>
    <w:rsid w:val="00F30339"/>
    <w:rsid w:val="00F30B4C"/>
    <w:rsid w:val="00F312A0"/>
    <w:rsid w:val="00F31344"/>
    <w:rsid w:val="00F31A30"/>
    <w:rsid w:val="00F31F44"/>
    <w:rsid w:val="00F32193"/>
    <w:rsid w:val="00F32ED0"/>
    <w:rsid w:val="00F32F26"/>
    <w:rsid w:val="00F33087"/>
    <w:rsid w:val="00F33175"/>
    <w:rsid w:val="00F33272"/>
    <w:rsid w:val="00F333E0"/>
    <w:rsid w:val="00F33C67"/>
    <w:rsid w:val="00F33C84"/>
    <w:rsid w:val="00F34231"/>
    <w:rsid w:val="00F34726"/>
    <w:rsid w:val="00F34B11"/>
    <w:rsid w:val="00F357F5"/>
    <w:rsid w:val="00F35D48"/>
    <w:rsid w:val="00F35E3D"/>
    <w:rsid w:val="00F35E78"/>
    <w:rsid w:val="00F36199"/>
    <w:rsid w:val="00F36AB5"/>
    <w:rsid w:val="00F36B6C"/>
    <w:rsid w:val="00F36FD7"/>
    <w:rsid w:val="00F370EC"/>
    <w:rsid w:val="00F37AD9"/>
    <w:rsid w:val="00F40145"/>
    <w:rsid w:val="00F40184"/>
    <w:rsid w:val="00F40764"/>
    <w:rsid w:val="00F40827"/>
    <w:rsid w:val="00F408AD"/>
    <w:rsid w:val="00F40A5B"/>
    <w:rsid w:val="00F40B2E"/>
    <w:rsid w:val="00F40E0F"/>
    <w:rsid w:val="00F415D4"/>
    <w:rsid w:val="00F41617"/>
    <w:rsid w:val="00F41C2D"/>
    <w:rsid w:val="00F423A6"/>
    <w:rsid w:val="00F42818"/>
    <w:rsid w:val="00F42BF6"/>
    <w:rsid w:val="00F43196"/>
    <w:rsid w:val="00F432C9"/>
    <w:rsid w:val="00F434A7"/>
    <w:rsid w:val="00F43EDA"/>
    <w:rsid w:val="00F44737"/>
    <w:rsid w:val="00F447ED"/>
    <w:rsid w:val="00F44DC0"/>
    <w:rsid w:val="00F45127"/>
    <w:rsid w:val="00F45D82"/>
    <w:rsid w:val="00F46394"/>
    <w:rsid w:val="00F4646B"/>
    <w:rsid w:val="00F474B7"/>
    <w:rsid w:val="00F474DD"/>
    <w:rsid w:val="00F47BCB"/>
    <w:rsid w:val="00F47DB1"/>
    <w:rsid w:val="00F5157F"/>
    <w:rsid w:val="00F51645"/>
    <w:rsid w:val="00F51731"/>
    <w:rsid w:val="00F51DA9"/>
    <w:rsid w:val="00F51E4E"/>
    <w:rsid w:val="00F51F6D"/>
    <w:rsid w:val="00F52432"/>
    <w:rsid w:val="00F525B9"/>
    <w:rsid w:val="00F53124"/>
    <w:rsid w:val="00F53286"/>
    <w:rsid w:val="00F5329D"/>
    <w:rsid w:val="00F53BE0"/>
    <w:rsid w:val="00F53CED"/>
    <w:rsid w:val="00F53D38"/>
    <w:rsid w:val="00F54092"/>
    <w:rsid w:val="00F54753"/>
    <w:rsid w:val="00F55683"/>
    <w:rsid w:val="00F564CB"/>
    <w:rsid w:val="00F569DD"/>
    <w:rsid w:val="00F56AB4"/>
    <w:rsid w:val="00F57255"/>
    <w:rsid w:val="00F57E9D"/>
    <w:rsid w:val="00F602BF"/>
    <w:rsid w:val="00F603CC"/>
    <w:rsid w:val="00F60C65"/>
    <w:rsid w:val="00F61A0A"/>
    <w:rsid w:val="00F62182"/>
    <w:rsid w:val="00F622D4"/>
    <w:rsid w:val="00F6255F"/>
    <w:rsid w:val="00F631A2"/>
    <w:rsid w:val="00F6327D"/>
    <w:rsid w:val="00F636BE"/>
    <w:rsid w:val="00F63FB7"/>
    <w:rsid w:val="00F64283"/>
    <w:rsid w:val="00F64986"/>
    <w:rsid w:val="00F64A28"/>
    <w:rsid w:val="00F64D36"/>
    <w:rsid w:val="00F64D7A"/>
    <w:rsid w:val="00F64FE9"/>
    <w:rsid w:val="00F6558C"/>
    <w:rsid w:val="00F66207"/>
    <w:rsid w:val="00F666C1"/>
    <w:rsid w:val="00F66956"/>
    <w:rsid w:val="00F67ACE"/>
    <w:rsid w:val="00F67C8D"/>
    <w:rsid w:val="00F67C9E"/>
    <w:rsid w:val="00F67DA3"/>
    <w:rsid w:val="00F707EE"/>
    <w:rsid w:val="00F70D2A"/>
    <w:rsid w:val="00F71B6C"/>
    <w:rsid w:val="00F71D1A"/>
    <w:rsid w:val="00F71D43"/>
    <w:rsid w:val="00F72249"/>
    <w:rsid w:val="00F7239A"/>
    <w:rsid w:val="00F726AE"/>
    <w:rsid w:val="00F72E95"/>
    <w:rsid w:val="00F73139"/>
    <w:rsid w:val="00F73279"/>
    <w:rsid w:val="00F742D4"/>
    <w:rsid w:val="00F74426"/>
    <w:rsid w:val="00F74928"/>
    <w:rsid w:val="00F75865"/>
    <w:rsid w:val="00F75B18"/>
    <w:rsid w:val="00F77678"/>
    <w:rsid w:val="00F777E4"/>
    <w:rsid w:val="00F80643"/>
    <w:rsid w:val="00F8091D"/>
    <w:rsid w:val="00F8149C"/>
    <w:rsid w:val="00F8192A"/>
    <w:rsid w:val="00F81C2C"/>
    <w:rsid w:val="00F81D73"/>
    <w:rsid w:val="00F83339"/>
    <w:rsid w:val="00F833C1"/>
    <w:rsid w:val="00F8346B"/>
    <w:rsid w:val="00F83DA5"/>
    <w:rsid w:val="00F84B07"/>
    <w:rsid w:val="00F84EAE"/>
    <w:rsid w:val="00F852E4"/>
    <w:rsid w:val="00F8596A"/>
    <w:rsid w:val="00F85A86"/>
    <w:rsid w:val="00F85A9E"/>
    <w:rsid w:val="00F86D46"/>
    <w:rsid w:val="00F87554"/>
    <w:rsid w:val="00F87A70"/>
    <w:rsid w:val="00F8869A"/>
    <w:rsid w:val="00F90327"/>
    <w:rsid w:val="00F903C8"/>
    <w:rsid w:val="00F90577"/>
    <w:rsid w:val="00F9088F"/>
    <w:rsid w:val="00F90A24"/>
    <w:rsid w:val="00F917B3"/>
    <w:rsid w:val="00F91D89"/>
    <w:rsid w:val="00F9204C"/>
    <w:rsid w:val="00F92764"/>
    <w:rsid w:val="00F92CD7"/>
    <w:rsid w:val="00F93918"/>
    <w:rsid w:val="00F93AE2"/>
    <w:rsid w:val="00F93D77"/>
    <w:rsid w:val="00F94762"/>
    <w:rsid w:val="00F948D9"/>
    <w:rsid w:val="00F94AB1"/>
    <w:rsid w:val="00F94AB3"/>
    <w:rsid w:val="00F94BF0"/>
    <w:rsid w:val="00F94FB8"/>
    <w:rsid w:val="00F9549C"/>
    <w:rsid w:val="00F95805"/>
    <w:rsid w:val="00F95A21"/>
    <w:rsid w:val="00F95B27"/>
    <w:rsid w:val="00F95D0A"/>
    <w:rsid w:val="00F95E97"/>
    <w:rsid w:val="00F96462"/>
    <w:rsid w:val="00F96774"/>
    <w:rsid w:val="00F968ED"/>
    <w:rsid w:val="00F96DCF"/>
    <w:rsid w:val="00F96E00"/>
    <w:rsid w:val="00F96FAC"/>
    <w:rsid w:val="00F97814"/>
    <w:rsid w:val="00F97DF9"/>
    <w:rsid w:val="00FA027A"/>
    <w:rsid w:val="00FA0426"/>
    <w:rsid w:val="00FA0585"/>
    <w:rsid w:val="00FA13D7"/>
    <w:rsid w:val="00FA193E"/>
    <w:rsid w:val="00FA1AD1"/>
    <w:rsid w:val="00FA2B1B"/>
    <w:rsid w:val="00FA2B65"/>
    <w:rsid w:val="00FA2BA0"/>
    <w:rsid w:val="00FA3253"/>
    <w:rsid w:val="00FA337A"/>
    <w:rsid w:val="00FA33FD"/>
    <w:rsid w:val="00FA35CF"/>
    <w:rsid w:val="00FA3BF6"/>
    <w:rsid w:val="00FA4428"/>
    <w:rsid w:val="00FA48FF"/>
    <w:rsid w:val="00FA4BF6"/>
    <w:rsid w:val="00FA5D23"/>
    <w:rsid w:val="00FA5E4F"/>
    <w:rsid w:val="00FA5F5A"/>
    <w:rsid w:val="00FA628E"/>
    <w:rsid w:val="00FA6A17"/>
    <w:rsid w:val="00FA6FA5"/>
    <w:rsid w:val="00FA7078"/>
    <w:rsid w:val="00FA70F5"/>
    <w:rsid w:val="00FA75A1"/>
    <w:rsid w:val="00FA774D"/>
    <w:rsid w:val="00FA78A5"/>
    <w:rsid w:val="00FA7AAD"/>
    <w:rsid w:val="00FA7ABA"/>
    <w:rsid w:val="00FB0274"/>
    <w:rsid w:val="00FB0349"/>
    <w:rsid w:val="00FB106F"/>
    <w:rsid w:val="00FB165B"/>
    <w:rsid w:val="00FB2358"/>
    <w:rsid w:val="00FB23B8"/>
    <w:rsid w:val="00FB2D16"/>
    <w:rsid w:val="00FB3682"/>
    <w:rsid w:val="00FB399B"/>
    <w:rsid w:val="00FB404B"/>
    <w:rsid w:val="00FB423E"/>
    <w:rsid w:val="00FB51E0"/>
    <w:rsid w:val="00FB5432"/>
    <w:rsid w:val="00FB5728"/>
    <w:rsid w:val="00FB5BF0"/>
    <w:rsid w:val="00FB5E0E"/>
    <w:rsid w:val="00FB602C"/>
    <w:rsid w:val="00FB6128"/>
    <w:rsid w:val="00FB6A40"/>
    <w:rsid w:val="00FB70C2"/>
    <w:rsid w:val="00FB70E4"/>
    <w:rsid w:val="00FB70F2"/>
    <w:rsid w:val="00FB7535"/>
    <w:rsid w:val="00FB79A6"/>
    <w:rsid w:val="00FC0312"/>
    <w:rsid w:val="00FC0CC8"/>
    <w:rsid w:val="00FC0E9E"/>
    <w:rsid w:val="00FC10F3"/>
    <w:rsid w:val="00FC1CDD"/>
    <w:rsid w:val="00FC1D06"/>
    <w:rsid w:val="00FC216F"/>
    <w:rsid w:val="00FC2225"/>
    <w:rsid w:val="00FC2850"/>
    <w:rsid w:val="00FC2B53"/>
    <w:rsid w:val="00FC3202"/>
    <w:rsid w:val="00FC3246"/>
    <w:rsid w:val="00FC3316"/>
    <w:rsid w:val="00FC3A05"/>
    <w:rsid w:val="00FC408A"/>
    <w:rsid w:val="00FC4485"/>
    <w:rsid w:val="00FC4B12"/>
    <w:rsid w:val="00FC4CFF"/>
    <w:rsid w:val="00FC4E3A"/>
    <w:rsid w:val="00FC4E45"/>
    <w:rsid w:val="00FC549A"/>
    <w:rsid w:val="00FC5C1D"/>
    <w:rsid w:val="00FC623A"/>
    <w:rsid w:val="00FC6C47"/>
    <w:rsid w:val="00FC704E"/>
    <w:rsid w:val="00FC7551"/>
    <w:rsid w:val="00FC76CD"/>
    <w:rsid w:val="00FC7AAF"/>
    <w:rsid w:val="00FC7EED"/>
    <w:rsid w:val="00FD16E5"/>
    <w:rsid w:val="00FD1CD8"/>
    <w:rsid w:val="00FD1D1C"/>
    <w:rsid w:val="00FD1DD0"/>
    <w:rsid w:val="00FD2E83"/>
    <w:rsid w:val="00FD3215"/>
    <w:rsid w:val="00FD34B0"/>
    <w:rsid w:val="00FD3954"/>
    <w:rsid w:val="00FD42A2"/>
    <w:rsid w:val="00FD4D0B"/>
    <w:rsid w:val="00FD4E50"/>
    <w:rsid w:val="00FD5BE0"/>
    <w:rsid w:val="00FD5C24"/>
    <w:rsid w:val="00FD5CEC"/>
    <w:rsid w:val="00FD5E9F"/>
    <w:rsid w:val="00FD67B9"/>
    <w:rsid w:val="00FD6919"/>
    <w:rsid w:val="00FD6FEC"/>
    <w:rsid w:val="00FD73D7"/>
    <w:rsid w:val="00FD7401"/>
    <w:rsid w:val="00FD7D18"/>
    <w:rsid w:val="00FE0265"/>
    <w:rsid w:val="00FE02E5"/>
    <w:rsid w:val="00FE056D"/>
    <w:rsid w:val="00FE05B8"/>
    <w:rsid w:val="00FE19BD"/>
    <w:rsid w:val="00FE1A08"/>
    <w:rsid w:val="00FE1DE6"/>
    <w:rsid w:val="00FE24B0"/>
    <w:rsid w:val="00FE27F1"/>
    <w:rsid w:val="00FE3DDA"/>
    <w:rsid w:val="00FE40FA"/>
    <w:rsid w:val="00FE44F2"/>
    <w:rsid w:val="00FE48A9"/>
    <w:rsid w:val="00FE49F1"/>
    <w:rsid w:val="00FE4B9C"/>
    <w:rsid w:val="00FE5324"/>
    <w:rsid w:val="00FE5472"/>
    <w:rsid w:val="00FE54FF"/>
    <w:rsid w:val="00FE5697"/>
    <w:rsid w:val="00FE5801"/>
    <w:rsid w:val="00FE6087"/>
    <w:rsid w:val="00FE6584"/>
    <w:rsid w:val="00FE687D"/>
    <w:rsid w:val="00FE6AB5"/>
    <w:rsid w:val="00FE74E6"/>
    <w:rsid w:val="00FE7AB3"/>
    <w:rsid w:val="00FF0531"/>
    <w:rsid w:val="00FF0888"/>
    <w:rsid w:val="00FF105E"/>
    <w:rsid w:val="00FF1149"/>
    <w:rsid w:val="00FF1163"/>
    <w:rsid w:val="00FF12A8"/>
    <w:rsid w:val="00FF12D0"/>
    <w:rsid w:val="00FF1328"/>
    <w:rsid w:val="00FF13FF"/>
    <w:rsid w:val="00FF15E4"/>
    <w:rsid w:val="00FF1BB0"/>
    <w:rsid w:val="00FF24E4"/>
    <w:rsid w:val="00FF3687"/>
    <w:rsid w:val="00FF3787"/>
    <w:rsid w:val="00FF37DA"/>
    <w:rsid w:val="00FF44FF"/>
    <w:rsid w:val="00FF5600"/>
    <w:rsid w:val="00FF570E"/>
    <w:rsid w:val="00FF5D7C"/>
    <w:rsid w:val="00FF67BA"/>
    <w:rsid w:val="00FF6B5C"/>
    <w:rsid w:val="00FF721A"/>
    <w:rsid w:val="00FF7267"/>
    <w:rsid w:val="00FF7322"/>
    <w:rsid w:val="00FF74FD"/>
    <w:rsid w:val="010D15A3"/>
    <w:rsid w:val="010EFA9E"/>
    <w:rsid w:val="012C8552"/>
    <w:rsid w:val="012E0F9B"/>
    <w:rsid w:val="01710CC0"/>
    <w:rsid w:val="0171AE65"/>
    <w:rsid w:val="017918F9"/>
    <w:rsid w:val="01B265D5"/>
    <w:rsid w:val="01C313E0"/>
    <w:rsid w:val="01CCCB39"/>
    <w:rsid w:val="0210F0ED"/>
    <w:rsid w:val="02188EDA"/>
    <w:rsid w:val="021A15D2"/>
    <w:rsid w:val="021BD390"/>
    <w:rsid w:val="021F40A4"/>
    <w:rsid w:val="0226B8F1"/>
    <w:rsid w:val="023C2D86"/>
    <w:rsid w:val="0249ED12"/>
    <w:rsid w:val="02523B59"/>
    <w:rsid w:val="02866A96"/>
    <w:rsid w:val="02925AE9"/>
    <w:rsid w:val="02987B17"/>
    <w:rsid w:val="02A09132"/>
    <w:rsid w:val="02A99C11"/>
    <w:rsid w:val="02C91D13"/>
    <w:rsid w:val="02CC60E7"/>
    <w:rsid w:val="02CFBFAE"/>
    <w:rsid w:val="02F80668"/>
    <w:rsid w:val="02FF1A72"/>
    <w:rsid w:val="0346BA3B"/>
    <w:rsid w:val="0359E3F6"/>
    <w:rsid w:val="03644D25"/>
    <w:rsid w:val="03834869"/>
    <w:rsid w:val="03909151"/>
    <w:rsid w:val="03919F89"/>
    <w:rsid w:val="0391E391"/>
    <w:rsid w:val="03BB0C4C"/>
    <w:rsid w:val="03D2A8D0"/>
    <w:rsid w:val="03EC563C"/>
    <w:rsid w:val="03F56449"/>
    <w:rsid w:val="040E8D10"/>
    <w:rsid w:val="04163BE5"/>
    <w:rsid w:val="041A0C06"/>
    <w:rsid w:val="041D7A56"/>
    <w:rsid w:val="04270C70"/>
    <w:rsid w:val="043722FD"/>
    <w:rsid w:val="043BC905"/>
    <w:rsid w:val="04478627"/>
    <w:rsid w:val="045D7FFF"/>
    <w:rsid w:val="04727432"/>
    <w:rsid w:val="047A7BAF"/>
    <w:rsid w:val="04AEA8B5"/>
    <w:rsid w:val="04BD9B39"/>
    <w:rsid w:val="04C9C219"/>
    <w:rsid w:val="04EE6959"/>
    <w:rsid w:val="04F9A3C7"/>
    <w:rsid w:val="050C0648"/>
    <w:rsid w:val="05105766"/>
    <w:rsid w:val="05503B4E"/>
    <w:rsid w:val="0550C2E1"/>
    <w:rsid w:val="056E6639"/>
    <w:rsid w:val="0595B36B"/>
    <w:rsid w:val="05D56A11"/>
    <w:rsid w:val="060B334B"/>
    <w:rsid w:val="061ED10E"/>
    <w:rsid w:val="0621BB56"/>
    <w:rsid w:val="0632F521"/>
    <w:rsid w:val="0637F639"/>
    <w:rsid w:val="0639C600"/>
    <w:rsid w:val="0643E09A"/>
    <w:rsid w:val="0666963C"/>
    <w:rsid w:val="06704BCD"/>
    <w:rsid w:val="06B7B34E"/>
    <w:rsid w:val="06C41792"/>
    <w:rsid w:val="06CF3136"/>
    <w:rsid w:val="0717FB84"/>
    <w:rsid w:val="073C9C2B"/>
    <w:rsid w:val="074898EB"/>
    <w:rsid w:val="0769CF7D"/>
    <w:rsid w:val="0790169E"/>
    <w:rsid w:val="079520C1"/>
    <w:rsid w:val="079F8A35"/>
    <w:rsid w:val="07B59D25"/>
    <w:rsid w:val="07BC4069"/>
    <w:rsid w:val="07CC41DF"/>
    <w:rsid w:val="08097A83"/>
    <w:rsid w:val="081E56A5"/>
    <w:rsid w:val="082770A9"/>
    <w:rsid w:val="084A1DF8"/>
    <w:rsid w:val="0851DAC8"/>
    <w:rsid w:val="08A96124"/>
    <w:rsid w:val="08C3F49C"/>
    <w:rsid w:val="08D9D43F"/>
    <w:rsid w:val="08F098F4"/>
    <w:rsid w:val="090995C8"/>
    <w:rsid w:val="094C8C0C"/>
    <w:rsid w:val="09538B12"/>
    <w:rsid w:val="096E5552"/>
    <w:rsid w:val="0975C050"/>
    <w:rsid w:val="09BF1418"/>
    <w:rsid w:val="09C002E5"/>
    <w:rsid w:val="09CAED12"/>
    <w:rsid w:val="0A12F92D"/>
    <w:rsid w:val="0A14ED0E"/>
    <w:rsid w:val="0A1EA426"/>
    <w:rsid w:val="0A343394"/>
    <w:rsid w:val="0A43DBA5"/>
    <w:rsid w:val="0A698FE9"/>
    <w:rsid w:val="0A8DB911"/>
    <w:rsid w:val="0A8ECC0B"/>
    <w:rsid w:val="0AADE2BA"/>
    <w:rsid w:val="0AB958DE"/>
    <w:rsid w:val="0ABE3AEE"/>
    <w:rsid w:val="0AED3DE7"/>
    <w:rsid w:val="0B2662F0"/>
    <w:rsid w:val="0B674051"/>
    <w:rsid w:val="0B7E37F9"/>
    <w:rsid w:val="0B832895"/>
    <w:rsid w:val="0B908C4D"/>
    <w:rsid w:val="0B9C63FA"/>
    <w:rsid w:val="0BA2D4FD"/>
    <w:rsid w:val="0BA9C708"/>
    <w:rsid w:val="0BAAC519"/>
    <w:rsid w:val="0C02B7F3"/>
    <w:rsid w:val="0C0F1159"/>
    <w:rsid w:val="0C255A88"/>
    <w:rsid w:val="0C30DBE3"/>
    <w:rsid w:val="0C4E13D1"/>
    <w:rsid w:val="0C51D580"/>
    <w:rsid w:val="0C79AF92"/>
    <w:rsid w:val="0CA067F2"/>
    <w:rsid w:val="0CC0BD34"/>
    <w:rsid w:val="0D180AB4"/>
    <w:rsid w:val="0D2BCA5B"/>
    <w:rsid w:val="0D396922"/>
    <w:rsid w:val="0D5937BE"/>
    <w:rsid w:val="0D5A33DD"/>
    <w:rsid w:val="0D642A1A"/>
    <w:rsid w:val="0D700A4A"/>
    <w:rsid w:val="0D94952A"/>
    <w:rsid w:val="0DC520CA"/>
    <w:rsid w:val="0DC86D84"/>
    <w:rsid w:val="0DCDD43A"/>
    <w:rsid w:val="0DE61078"/>
    <w:rsid w:val="0E02E238"/>
    <w:rsid w:val="0E0C2566"/>
    <w:rsid w:val="0E0EA218"/>
    <w:rsid w:val="0E27E03E"/>
    <w:rsid w:val="0E362074"/>
    <w:rsid w:val="0E3D82D2"/>
    <w:rsid w:val="0E5B7C79"/>
    <w:rsid w:val="0E6DDF30"/>
    <w:rsid w:val="0E781B0F"/>
    <w:rsid w:val="0E83C0E4"/>
    <w:rsid w:val="0E9CB67E"/>
    <w:rsid w:val="0EAD9EA3"/>
    <w:rsid w:val="0EEC95A1"/>
    <w:rsid w:val="0EF4D2D9"/>
    <w:rsid w:val="0F51F1A1"/>
    <w:rsid w:val="0F595ACF"/>
    <w:rsid w:val="0F78E2C9"/>
    <w:rsid w:val="0F7E2BCF"/>
    <w:rsid w:val="0F951715"/>
    <w:rsid w:val="0FB70833"/>
    <w:rsid w:val="0FCDD2B0"/>
    <w:rsid w:val="0FF7F4EA"/>
    <w:rsid w:val="0FFE4553"/>
    <w:rsid w:val="100856E9"/>
    <w:rsid w:val="103F14DF"/>
    <w:rsid w:val="103FC2C9"/>
    <w:rsid w:val="10518770"/>
    <w:rsid w:val="10848B3F"/>
    <w:rsid w:val="10A4198C"/>
    <w:rsid w:val="10AFC1AC"/>
    <w:rsid w:val="10B128DC"/>
    <w:rsid w:val="10D3B628"/>
    <w:rsid w:val="10DF77A6"/>
    <w:rsid w:val="10DFE6A5"/>
    <w:rsid w:val="10F685A2"/>
    <w:rsid w:val="111A99B1"/>
    <w:rsid w:val="11250D00"/>
    <w:rsid w:val="1137BDEB"/>
    <w:rsid w:val="1146966E"/>
    <w:rsid w:val="115572E2"/>
    <w:rsid w:val="1167FEE5"/>
    <w:rsid w:val="11738EB1"/>
    <w:rsid w:val="117B2BDB"/>
    <w:rsid w:val="11808259"/>
    <w:rsid w:val="1181DC84"/>
    <w:rsid w:val="11A6585D"/>
    <w:rsid w:val="11C40976"/>
    <w:rsid w:val="11EBFDFB"/>
    <w:rsid w:val="123231F3"/>
    <w:rsid w:val="1253B1C0"/>
    <w:rsid w:val="12621DF9"/>
    <w:rsid w:val="12693CA6"/>
    <w:rsid w:val="128015AB"/>
    <w:rsid w:val="12CCADD9"/>
    <w:rsid w:val="12EA6B5F"/>
    <w:rsid w:val="12F17370"/>
    <w:rsid w:val="12F17D69"/>
    <w:rsid w:val="13308965"/>
    <w:rsid w:val="1353C3C8"/>
    <w:rsid w:val="138943BB"/>
    <w:rsid w:val="13CF4C6D"/>
    <w:rsid w:val="141ACFC1"/>
    <w:rsid w:val="142C64D5"/>
    <w:rsid w:val="1446E790"/>
    <w:rsid w:val="14472688"/>
    <w:rsid w:val="14558A58"/>
    <w:rsid w:val="145986ED"/>
    <w:rsid w:val="1467BA23"/>
    <w:rsid w:val="148C7C2C"/>
    <w:rsid w:val="14939BF9"/>
    <w:rsid w:val="14ACC7C6"/>
    <w:rsid w:val="14CE4155"/>
    <w:rsid w:val="151873CD"/>
    <w:rsid w:val="151C5DEC"/>
    <w:rsid w:val="15337955"/>
    <w:rsid w:val="1538A11A"/>
    <w:rsid w:val="15468B6A"/>
    <w:rsid w:val="15494620"/>
    <w:rsid w:val="156D0077"/>
    <w:rsid w:val="156E6238"/>
    <w:rsid w:val="1574AA5C"/>
    <w:rsid w:val="15A2E79E"/>
    <w:rsid w:val="15E9F8A1"/>
    <w:rsid w:val="16042BAA"/>
    <w:rsid w:val="160D783F"/>
    <w:rsid w:val="1620C760"/>
    <w:rsid w:val="16297FDA"/>
    <w:rsid w:val="1646CD03"/>
    <w:rsid w:val="164F2B78"/>
    <w:rsid w:val="1658E8ED"/>
    <w:rsid w:val="16612894"/>
    <w:rsid w:val="166D3AC3"/>
    <w:rsid w:val="168940AD"/>
    <w:rsid w:val="16BC07BF"/>
    <w:rsid w:val="16BC4C26"/>
    <w:rsid w:val="16C72E57"/>
    <w:rsid w:val="16C99C60"/>
    <w:rsid w:val="1709CF3A"/>
    <w:rsid w:val="172BE52E"/>
    <w:rsid w:val="17714527"/>
    <w:rsid w:val="1773D27C"/>
    <w:rsid w:val="17A6EE8F"/>
    <w:rsid w:val="17A7C5EF"/>
    <w:rsid w:val="17B24007"/>
    <w:rsid w:val="17B52943"/>
    <w:rsid w:val="17C9A7D8"/>
    <w:rsid w:val="17F8A254"/>
    <w:rsid w:val="18138D05"/>
    <w:rsid w:val="1825917A"/>
    <w:rsid w:val="183B3A59"/>
    <w:rsid w:val="18A1C4A3"/>
    <w:rsid w:val="18E11E39"/>
    <w:rsid w:val="18E459AD"/>
    <w:rsid w:val="18F8D602"/>
    <w:rsid w:val="18FF3360"/>
    <w:rsid w:val="19123F8C"/>
    <w:rsid w:val="19447CCE"/>
    <w:rsid w:val="1989E94E"/>
    <w:rsid w:val="198A4501"/>
    <w:rsid w:val="19A06ADC"/>
    <w:rsid w:val="19C2C186"/>
    <w:rsid w:val="19D2947C"/>
    <w:rsid w:val="19DA0A80"/>
    <w:rsid w:val="19E24151"/>
    <w:rsid w:val="19EC86D1"/>
    <w:rsid w:val="19F3BAB6"/>
    <w:rsid w:val="19F5B1BC"/>
    <w:rsid w:val="19FB50DD"/>
    <w:rsid w:val="1A000E32"/>
    <w:rsid w:val="1A51C108"/>
    <w:rsid w:val="1A6725BC"/>
    <w:rsid w:val="1A698895"/>
    <w:rsid w:val="1A88730F"/>
    <w:rsid w:val="1AA2FCD0"/>
    <w:rsid w:val="1ACB6471"/>
    <w:rsid w:val="1B0EF8E5"/>
    <w:rsid w:val="1B12023A"/>
    <w:rsid w:val="1B1E60D0"/>
    <w:rsid w:val="1B30447B"/>
    <w:rsid w:val="1B42104C"/>
    <w:rsid w:val="1B46C466"/>
    <w:rsid w:val="1B786133"/>
    <w:rsid w:val="1B850AEB"/>
    <w:rsid w:val="1B9131EC"/>
    <w:rsid w:val="1BBC1835"/>
    <w:rsid w:val="1BD695D0"/>
    <w:rsid w:val="1C0692CA"/>
    <w:rsid w:val="1C0B6A0A"/>
    <w:rsid w:val="1C479518"/>
    <w:rsid w:val="1C4B0ADB"/>
    <w:rsid w:val="1C5D9F16"/>
    <w:rsid w:val="1C5F25E9"/>
    <w:rsid w:val="1C915F3F"/>
    <w:rsid w:val="1C990CFB"/>
    <w:rsid w:val="1CC6395B"/>
    <w:rsid w:val="1CC9B0A5"/>
    <w:rsid w:val="1CDCD4FA"/>
    <w:rsid w:val="1CF3DBAE"/>
    <w:rsid w:val="1CF4DC4A"/>
    <w:rsid w:val="1D2CD4C7"/>
    <w:rsid w:val="1D334E3E"/>
    <w:rsid w:val="1D3E6927"/>
    <w:rsid w:val="1D4A407C"/>
    <w:rsid w:val="1D51FB07"/>
    <w:rsid w:val="1D6BBA0B"/>
    <w:rsid w:val="1D746525"/>
    <w:rsid w:val="1D77DF09"/>
    <w:rsid w:val="1D8924CC"/>
    <w:rsid w:val="1D8C18A9"/>
    <w:rsid w:val="1D8EDCD9"/>
    <w:rsid w:val="1DA3E175"/>
    <w:rsid w:val="1DB7A33E"/>
    <w:rsid w:val="1DE4DCC9"/>
    <w:rsid w:val="1DF22629"/>
    <w:rsid w:val="1DF59CF2"/>
    <w:rsid w:val="1E0297F2"/>
    <w:rsid w:val="1E3B16A2"/>
    <w:rsid w:val="1E42EFF9"/>
    <w:rsid w:val="1E453C38"/>
    <w:rsid w:val="1E4749AA"/>
    <w:rsid w:val="1E8D19B2"/>
    <w:rsid w:val="1EA9CB20"/>
    <w:rsid w:val="1EAFA340"/>
    <w:rsid w:val="1EB81866"/>
    <w:rsid w:val="1EB91BC7"/>
    <w:rsid w:val="1EBE486F"/>
    <w:rsid w:val="1ED5257E"/>
    <w:rsid w:val="1EE43D53"/>
    <w:rsid w:val="1EEEF5B5"/>
    <w:rsid w:val="1EF39229"/>
    <w:rsid w:val="1F14BBF1"/>
    <w:rsid w:val="1F2D128C"/>
    <w:rsid w:val="1F33D1D1"/>
    <w:rsid w:val="1F3508E0"/>
    <w:rsid w:val="1F3A6F9C"/>
    <w:rsid w:val="1F6C5BAF"/>
    <w:rsid w:val="1FA78792"/>
    <w:rsid w:val="1FB194C3"/>
    <w:rsid w:val="1FE6C399"/>
    <w:rsid w:val="1FF6F741"/>
    <w:rsid w:val="2019DED4"/>
    <w:rsid w:val="2022ACED"/>
    <w:rsid w:val="202DB8F6"/>
    <w:rsid w:val="2036F3FE"/>
    <w:rsid w:val="204A051D"/>
    <w:rsid w:val="205BAC67"/>
    <w:rsid w:val="2066C90F"/>
    <w:rsid w:val="20985E7B"/>
    <w:rsid w:val="20B29D66"/>
    <w:rsid w:val="20B62498"/>
    <w:rsid w:val="20C9D03A"/>
    <w:rsid w:val="20DC8E48"/>
    <w:rsid w:val="20EBEF46"/>
    <w:rsid w:val="212D2B82"/>
    <w:rsid w:val="2134AFA7"/>
    <w:rsid w:val="2156C2C4"/>
    <w:rsid w:val="216FD69A"/>
    <w:rsid w:val="21786417"/>
    <w:rsid w:val="219A827A"/>
    <w:rsid w:val="21C18407"/>
    <w:rsid w:val="21C531E0"/>
    <w:rsid w:val="21C96159"/>
    <w:rsid w:val="21D7F8DA"/>
    <w:rsid w:val="21E99187"/>
    <w:rsid w:val="2267A92C"/>
    <w:rsid w:val="228DA063"/>
    <w:rsid w:val="2293816C"/>
    <w:rsid w:val="229D91F8"/>
    <w:rsid w:val="22C02766"/>
    <w:rsid w:val="22D4B08C"/>
    <w:rsid w:val="22E41C7E"/>
    <w:rsid w:val="231A7BFB"/>
    <w:rsid w:val="23306FB0"/>
    <w:rsid w:val="23437457"/>
    <w:rsid w:val="234E890B"/>
    <w:rsid w:val="2352B3CC"/>
    <w:rsid w:val="235874C1"/>
    <w:rsid w:val="23603A0E"/>
    <w:rsid w:val="2373D1B0"/>
    <w:rsid w:val="238C64C9"/>
    <w:rsid w:val="23C07DFF"/>
    <w:rsid w:val="23D24053"/>
    <w:rsid w:val="23E6EF39"/>
    <w:rsid w:val="23ECE386"/>
    <w:rsid w:val="23EFBE61"/>
    <w:rsid w:val="23F3936F"/>
    <w:rsid w:val="2409CB1F"/>
    <w:rsid w:val="240C8C98"/>
    <w:rsid w:val="2412F07B"/>
    <w:rsid w:val="24216FD9"/>
    <w:rsid w:val="245924A8"/>
    <w:rsid w:val="245DEE06"/>
    <w:rsid w:val="246385E6"/>
    <w:rsid w:val="246537D8"/>
    <w:rsid w:val="248D0006"/>
    <w:rsid w:val="24B2317D"/>
    <w:rsid w:val="24B9CB59"/>
    <w:rsid w:val="24BCC090"/>
    <w:rsid w:val="24C5867A"/>
    <w:rsid w:val="2510D4F2"/>
    <w:rsid w:val="2516E567"/>
    <w:rsid w:val="2533077C"/>
    <w:rsid w:val="2535284E"/>
    <w:rsid w:val="254BD23F"/>
    <w:rsid w:val="254D3E15"/>
    <w:rsid w:val="254F0613"/>
    <w:rsid w:val="25515129"/>
    <w:rsid w:val="2567F147"/>
    <w:rsid w:val="259C0DE7"/>
    <w:rsid w:val="25A76946"/>
    <w:rsid w:val="25AA0FAD"/>
    <w:rsid w:val="25B7A766"/>
    <w:rsid w:val="25D12E12"/>
    <w:rsid w:val="25E3F4D0"/>
    <w:rsid w:val="25F6F5AE"/>
    <w:rsid w:val="261B21D0"/>
    <w:rsid w:val="2634FF41"/>
    <w:rsid w:val="265E8920"/>
    <w:rsid w:val="265EEDC7"/>
    <w:rsid w:val="267B935A"/>
    <w:rsid w:val="26A82FB3"/>
    <w:rsid w:val="26F18A3E"/>
    <w:rsid w:val="270F6410"/>
    <w:rsid w:val="27262245"/>
    <w:rsid w:val="272D83DA"/>
    <w:rsid w:val="274AB956"/>
    <w:rsid w:val="2759109B"/>
    <w:rsid w:val="275EE1E7"/>
    <w:rsid w:val="27641E62"/>
    <w:rsid w:val="2783D143"/>
    <w:rsid w:val="2788B650"/>
    <w:rsid w:val="2795B4A1"/>
    <w:rsid w:val="27C04765"/>
    <w:rsid w:val="27D585F3"/>
    <w:rsid w:val="27E23A95"/>
    <w:rsid w:val="28279B43"/>
    <w:rsid w:val="28486BEB"/>
    <w:rsid w:val="2850C6EE"/>
    <w:rsid w:val="287B8FFC"/>
    <w:rsid w:val="287D821B"/>
    <w:rsid w:val="288AC445"/>
    <w:rsid w:val="288C29D5"/>
    <w:rsid w:val="28B49084"/>
    <w:rsid w:val="28DE0929"/>
    <w:rsid w:val="28E028B1"/>
    <w:rsid w:val="28F0FFB8"/>
    <w:rsid w:val="291BF487"/>
    <w:rsid w:val="2949B38C"/>
    <w:rsid w:val="296712C0"/>
    <w:rsid w:val="297E0AF6"/>
    <w:rsid w:val="29B0870B"/>
    <w:rsid w:val="29B0B4BB"/>
    <w:rsid w:val="29F9D7D9"/>
    <w:rsid w:val="2A018BFB"/>
    <w:rsid w:val="2A08B64E"/>
    <w:rsid w:val="2A2BE9A6"/>
    <w:rsid w:val="2A3F40C1"/>
    <w:rsid w:val="2A419DC6"/>
    <w:rsid w:val="2A4266C6"/>
    <w:rsid w:val="2A47E240"/>
    <w:rsid w:val="2A55760B"/>
    <w:rsid w:val="2A5EFCE0"/>
    <w:rsid w:val="2A69AD08"/>
    <w:rsid w:val="2A9E04CA"/>
    <w:rsid w:val="2AD0AF66"/>
    <w:rsid w:val="2AE25FB9"/>
    <w:rsid w:val="2AE3D5C6"/>
    <w:rsid w:val="2AF003C7"/>
    <w:rsid w:val="2AF651A0"/>
    <w:rsid w:val="2AFFE99F"/>
    <w:rsid w:val="2B1CC35D"/>
    <w:rsid w:val="2B334BA9"/>
    <w:rsid w:val="2B336B82"/>
    <w:rsid w:val="2B516A0B"/>
    <w:rsid w:val="2B6AC621"/>
    <w:rsid w:val="2B6B4BF3"/>
    <w:rsid w:val="2BA74EA5"/>
    <w:rsid w:val="2BAAA23A"/>
    <w:rsid w:val="2BC52C04"/>
    <w:rsid w:val="2BC6F735"/>
    <w:rsid w:val="2BD36688"/>
    <w:rsid w:val="2BE2D11E"/>
    <w:rsid w:val="2C135961"/>
    <w:rsid w:val="2C251BA9"/>
    <w:rsid w:val="2C35C91D"/>
    <w:rsid w:val="2C3D2658"/>
    <w:rsid w:val="2C4B977B"/>
    <w:rsid w:val="2C4F27C9"/>
    <w:rsid w:val="2C5DC0ED"/>
    <w:rsid w:val="2C89ED8F"/>
    <w:rsid w:val="2C9EC8DE"/>
    <w:rsid w:val="2CBCBF2E"/>
    <w:rsid w:val="2CD34F65"/>
    <w:rsid w:val="2CE6AD30"/>
    <w:rsid w:val="2CF3C282"/>
    <w:rsid w:val="2CFBA77C"/>
    <w:rsid w:val="2D08B650"/>
    <w:rsid w:val="2D36316B"/>
    <w:rsid w:val="2D431F06"/>
    <w:rsid w:val="2D43BCD3"/>
    <w:rsid w:val="2D464FDB"/>
    <w:rsid w:val="2D555A6F"/>
    <w:rsid w:val="2D6DBEA8"/>
    <w:rsid w:val="2D7A0E57"/>
    <w:rsid w:val="2D7E5200"/>
    <w:rsid w:val="2D80DF71"/>
    <w:rsid w:val="2D8C6E0B"/>
    <w:rsid w:val="2DBFBDB1"/>
    <w:rsid w:val="2E3253B9"/>
    <w:rsid w:val="2E517C19"/>
    <w:rsid w:val="2E83714F"/>
    <w:rsid w:val="2E9027BB"/>
    <w:rsid w:val="2E9832A8"/>
    <w:rsid w:val="2EB8696D"/>
    <w:rsid w:val="2ED73E6F"/>
    <w:rsid w:val="2EE0FBD0"/>
    <w:rsid w:val="2F4D5116"/>
    <w:rsid w:val="2F54427D"/>
    <w:rsid w:val="2F5CBC6B"/>
    <w:rsid w:val="2F694F0C"/>
    <w:rsid w:val="2F9B6A6D"/>
    <w:rsid w:val="2FA0D1DA"/>
    <w:rsid w:val="2FB99041"/>
    <w:rsid w:val="2FD1C349"/>
    <w:rsid w:val="2FF7EF35"/>
    <w:rsid w:val="3011B8A7"/>
    <w:rsid w:val="30284D8C"/>
    <w:rsid w:val="303207BA"/>
    <w:rsid w:val="303EBD16"/>
    <w:rsid w:val="304456A9"/>
    <w:rsid w:val="305828E2"/>
    <w:rsid w:val="307C7FCE"/>
    <w:rsid w:val="307E135D"/>
    <w:rsid w:val="30ACA92D"/>
    <w:rsid w:val="30ACC14D"/>
    <w:rsid w:val="30CAC81C"/>
    <w:rsid w:val="30D0770A"/>
    <w:rsid w:val="30D0FE43"/>
    <w:rsid w:val="31096D11"/>
    <w:rsid w:val="311ED304"/>
    <w:rsid w:val="3128027E"/>
    <w:rsid w:val="312A8E82"/>
    <w:rsid w:val="312FA414"/>
    <w:rsid w:val="313BE83E"/>
    <w:rsid w:val="313E8DF9"/>
    <w:rsid w:val="316201A9"/>
    <w:rsid w:val="3169C22E"/>
    <w:rsid w:val="317277DD"/>
    <w:rsid w:val="3180BAE7"/>
    <w:rsid w:val="31A113D6"/>
    <w:rsid w:val="31C5D61F"/>
    <w:rsid w:val="31D5C12D"/>
    <w:rsid w:val="31DE7801"/>
    <w:rsid w:val="31FD5782"/>
    <w:rsid w:val="31FD67CC"/>
    <w:rsid w:val="321D807F"/>
    <w:rsid w:val="3241854C"/>
    <w:rsid w:val="32506C72"/>
    <w:rsid w:val="325837B1"/>
    <w:rsid w:val="327581EB"/>
    <w:rsid w:val="327AB55B"/>
    <w:rsid w:val="32AF99CA"/>
    <w:rsid w:val="3307DA06"/>
    <w:rsid w:val="331F51C2"/>
    <w:rsid w:val="3325202F"/>
    <w:rsid w:val="332ADB50"/>
    <w:rsid w:val="333BEA4E"/>
    <w:rsid w:val="33486B38"/>
    <w:rsid w:val="336D8A5E"/>
    <w:rsid w:val="336F9426"/>
    <w:rsid w:val="339E4137"/>
    <w:rsid w:val="33A0ECF0"/>
    <w:rsid w:val="33A2B0B4"/>
    <w:rsid w:val="33AC189E"/>
    <w:rsid w:val="33AFB72F"/>
    <w:rsid w:val="33C79F2A"/>
    <w:rsid w:val="33D515DD"/>
    <w:rsid w:val="33D94258"/>
    <w:rsid w:val="33E1506B"/>
    <w:rsid w:val="33E649C9"/>
    <w:rsid w:val="33E6A318"/>
    <w:rsid w:val="34134608"/>
    <w:rsid w:val="34262EC9"/>
    <w:rsid w:val="343F2DF0"/>
    <w:rsid w:val="344B6A2B"/>
    <w:rsid w:val="34553F0D"/>
    <w:rsid w:val="345DC5F9"/>
    <w:rsid w:val="34818B9A"/>
    <w:rsid w:val="34A7C9FA"/>
    <w:rsid w:val="34C36012"/>
    <w:rsid w:val="34D8802D"/>
    <w:rsid w:val="34E9F745"/>
    <w:rsid w:val="34F28CD5"/>
    <w:rsid w:val="34FF3411"/>
    <w:rsid w:val="350F294C"/>
    <w:rsid w:val="35246099"/>
    <w:rsid w:val="3529DCEB"/>
    <w:rsid w:val="35345726"/>
    <w:rsid w:val="3537B3DB"/>
    <w:rsid w:val="35394108"/>
    <w:rsid w:val="3541D6EA"/>
    <w:rsid w:val="35421B4B"/>
    <w:rsid w:val="359C4FBA"/>
    <w:rsid w:val="35A0888A"/>
    <w:rsid w:val="35A72D94"/>
    <w:rsid w:val="35BBE703"/>
    <w:rsid w:val="360A26F4"/>
    <w:rsid w:val="36513AB2"/>
    <w:rsid w:val="365E995B"/>
    <w:rsid w:val="3675B65B"/>
    <w:rsid w:val="3688A033"/>
    <w:rsid w:val="36B317CE"/>
    <w:rsid w:val="36CF50EB"/>
    <w:rsid w:val="36F0B1EC"/>
    <w:rsid w:val="36F94D87"/>
    <w:rsid w:val="37415DDB"/>
    <w:rsid w:val="37552614"/>
    <w:rsid w:val="375B097B"/>
    <w:rsid w:val="379CFE7C"/>
    <w:rsid w:val="37A1C18D"/>
    <w:rsid w:val="37AC4A74"/>
    <w:rsid w:val="37C5C4E0"/>
    <w:rsid w:val="37D48A69"/>
    <w:rsid w:val="37D4F953"/>
    <w:rsid w:val="37D6F2E1"/>
    <w:rsid w:val="37E57B3F"/>
    <w:rsid w:val="3807EC6A"/>
    <w:rsid w:val="38239BB3"/>
    <w:rsid w:val="3849CEFB"/>
    <w:rsid w:val="384D4A41"/>
    <w:rsid w:val="386B214C"/>
    <w:rsid w:val="386FEE16"/>
    <w:rsid w:val="38719729"/>
    <w:rsid w:val="387913FD"/>
    <w:rsid w:val="38BC6ABA"/>
    <w:rsid w:val="38C11A6C"/>
    <w:rsid w:val="38CA5B1C"/>
    <w:rsid w:val="38D3BA9E"/>
    <w:rsid w:val="38E050E2"/>
    <w:rsid w:val="392850CD"/>
    <w:rsid w:val="39292456"/>
    <w:rsid w:val="39716442"/>
    <w:rsid w:val="3987A2E4"/>
    <w:rsid w:val="399AAE2E"/>
    <w:rsid w:val="39A5C18E"/>
    <w:rsid w:val="39A66052"/>
    <w:rsid w:val="39C0E75D"/>
    <w:rsid w:val="39ECE767"/>
    <w:rsid w:val="39F73EDA"/>
    <w:rsid w:val="3A189BC3"/>
    <w:rsid w:val="3A87F1B3"/>
    <w:rsid w:val="3A8B8BDA"/>
    <w:rsid w:val="3A91F4A9"/>
    <w:rsid w:val="3A952CB8"/>
    <w:rsid w:val="3AAD787A"/>
    <w:rsid w:val="3AD98355"/>
    <w:rsid w:val="3AE72EDB"/>
    <w:rsid w:val="3AFB357C"/>
    <w:rsid w:val="3AFC3CA4"/>
    <w:rsid w:val="3B04560E"/>
    <w:rsid w:val="3B0DDB3D"/>
    <w:rsid w:val="3B19B48B"/>
    <w:rsid w:val="3B2204A8"/>
    <w:rsid w:val="3B3B389D"/>
    <w:rsid w:val="3B41C519"/>
    <w:rsid w:val="3B5A8074"/>
    <w:rsid w:val="3B7091AF"/>
    <w:rsid w:val="3B77A781"/>
    <w:rsid w:val="3B8B4E94"/>
    <w:rsid w:val="3B983472"/>
    <w:rsid w:val="3B99B34C"/>
    <w:rsid w:val="3B9BE12C"/>
    <w:rsid w:val="3B9EEE46"/>
    <w:rsid w:val="3BBFD3FA"/>
    <w:rsid w:val="3BDAF899"/>
    <w:rsid w:val="3BE46E52"/>
    <w:rsid w:val="3BEE636A"/>
    <w:rsid w:val="3C10DC3F"/>
    <w:rsid w:val="3C12ACBC"/>
    <w:rsid w:val="3C2F7A4E"/>
    <w:rsid w:val="3C2FAB56"/>
    <w:rsid w:val="3C717B33"/>
    <w:rsid w:val="3C797810"/>
    <w:rsid w:val="3C79B4B2"/>
    <w:rsid w:val="3C7B6B4D"/>
    <w:rsid w:val="3C7B764B"/>
    <w:rsid w:val="3C81D40E"/>
    <w:rsid w:val="3C942FC4"/>
    <w:rsid w:val="3C9B270D"/>
    <w:rsid w:val="3CA7A6CD"/>
    <w:rsid w:val="3CEE35B7"/>
    <w:rsid w:val="3D3404D3"/>
    <w:rsid w:val="3D5BE4BE"/>
    <w:rsid w:val="3D894F3A"/>
    <w:rsid w:val="3D97822A"/>
    <w:rsid w:val="3DB765C7"/>
    <w:rsid w:val="3DBF9275"/>
    <w:rsid w:val="3DCE1231"/>
    <w:rsid w:val="3DDBD562"/>
    <w:rsid w:val="3DFFFE6A"/>
    <w:rsid w:val="3E068D05"/>
    <w:rsid w:val="3E399973"/>
    <w:rsid w:val="3E5284AF"/>
    <w:rsid w:val="3E5882C9"/>
    <w:rsid w:val="3E6921F2"/>
    <w:rsid w:val="3E7A5ADD"/>
    <w:rsid w:val="3E8C8DF9"/>
    <w:rsid w:val="3E8E69F0"/>
    <w:rsid w:val="3E9FE822"/>
    <w:rsid w:val="3EA14811"/>
    <w:rsid w:val="3EB1B7C8"/>
    <w:rsid w:val="3EBDEE4F"/>
    <w:rsid w:val="3EDE3BDD"/>
    <w:rsid w:val="3EE183D9"/>
    <w:rsid w:val="3EE34AFB"/>
    <w:rsid w:val="3EEDF3EB"/>
    <w:rsid w:val="3EF77DEF"/>
    <w:rsid w:val="3EF7B063"/>
    <w:rsid w:val="3F0582AC"/>
    <w:rsid w:val="3F11F0AD"/>
    <w:rsid w:val="3F18637E"/>
    <w:rsid w:val="3F20E669"/>
    <w:rsid w:val="3F35DEE8"/>
    <w:rsid w:val="3F478179"/>
    <w:rsid w:val="3F494DEF"/>
    <w:rsid w:val="3F75048E"/>
    <w:rsid w:val="3F82918A"/>
    <w:rsid w:val="3F97B698"/>
    <w:rsid w:val="3F9F1033"/>
    <w:rsid w:val="3FA4B725"/>
    <w:rsid w:val="3FA7D457"/>
    <w:rsid w:val="3FBE9ED4"/>
    <w:rsid w:val="3FD2220A"/>
    <w:rsid w:val="3FE372E5"/>
    <w:rsid w:val="3FE4AC6D"/>
    <w:rsid w:val="40025E75"/>
    <w:rsid w:val="400B5DCA"/>
    <w:rsid w:val="402349E5"/>
    <w:rsid w:val="40357E71"/>
    <w:rsid w:val="405CFA4A"/>
    <w:rsid w:val="407076D7"/>
    <w:rsid w:val="407B805D"/>
    <w:rsid w:val="40901DEF"/>
    <w:rsid w:val="40AB4394"/>
    <w:rsid w:val="40C712A4"/>
    <w:rsid w:val="40C9931D"/>
    <w:rsid w:val="40E46412"/>
    <w:rsid w:val="40EB86D4"/>
    <w:rsid w:val="4109B9A4"/>
    <w:rsid w:val="41162BF2"/>
    <w:rsid w:val="415DFF72"/>
    <w:rsid w:val="416E7DC5"/>
    <w:rsid w:val="419A6CED"/>
    <w:rsid w:val="41CD0172"/>
    <w:rsid w:val="41DAF009"/>
    <w:rsid w:val="41E71479"/>
    <w:rsid w:val="422A0162"/>
    <w:rsid w:val="423B91CF"/>
    <w:rsid w:val="425B7CB4"/>
    <w:rsid w:val="428A50F7"/>
    <w:rsid w:val="429F7658"/>
    <w:rsid w:val="42C733B3"/>
    <w:rsid w:val="42E00E74"/>
    <w:rsid w:val="42E9EB57"/>
    <w:rsid w:val="42EC7522"/>
    <w:rsid w:val="431527FA"/>
    <w:rsid w:val="4316CD97"/>
    <w:rsid w:val="434BD832"/>
    <w:rsid w:val="4372F733"/>
    <w:rsid w:val="43787279"/>
    <w:rsid w:val="4384D24E"/>
    <w:rsid w:val="43915F72"/>
    <w:rsid w:val="43B44B65"/>
    <w:rsid w:val="43B54B67"/>
    <w:rsid w:val="43C47F6D"/>
    <w:rsid w:val="43E3121D"/>
    <w:rsid w:val="441BE641"/>
    <w:rsid w:val="441E2302"/>
    <w:rsid w:val="44497601"/>
    <w:rsid w:val="444CDD1D"/>
    <w:rsid w:val="445A3540"/>
    <w:rsid w:val="446EB862"/>
    <w:rsid w:val="4472B215"/>
    <w:rsid w:val="44783624"/>
    <w:rsid w:val="44803DA8"/>
    <w:rsid w:val="44A1AA4B"/>
    <w:rsid w:val="44B720EE"/>
    <w:rsid w:val="44C40E6C"/>
    <w:rsid w:val="44C5A690"/>
    <w:rsid w:val="44C851B0"/>
    <w:rsid w:val="44DB3BFB"/>
    <w:rsid w:val="44E9CB3F"/>
    <w:rsid w:val="44F4BA84"/>
    <w:rsid w:val="45190978"/>
    <w:rsid w:val="451C6096"/>
    <w:rsid w:val="4544A186"/>
    <w:rsid w:val="4550E8DD"/>
    <w:rsid w:val="45581CA4"/>
    <w:rsid w:val="45BE0CCB"/>
    <w:rsid w:val="45C28967"/>
    <w:rsid w:val="4625E744"/>
    <w:rsid w:val="4662ECBF"/>
    <w:rsid w:val="4667A242"/>
    <w:rsid w:val="4674CB0D"/>
    <w:rsid w:val="467EA11F"/>
    <w:rsid w:val="4684E45B"/>
    <w:rsid w:val="46A45B1A"/>
    <w:rsid w:val="46A4FFC8"/>
    <w:rsid w:val="46A81091"/>
    <w:rsid w:val="46D26316"/>
    <w:rsid w:val="46E734B3"/>
    <w:rsid w:val="46F2136F"/>
    <w:rsid w:val="46FE4D9B"/>
    <w:rsid w:val="470B6631"/>
    <w:rsid w:val="4752CAF1"/>
    <w:rsid w:val="476C7FD9"/>
    <w:rsid w:val="4799CAD7"/>
    <w:rsid w:val="47A64CC6"/>
    <w:rsid w:val="47CF2730"/>
    <w:rsid w:val="47D7BB70"/>
    <w:rsid w:val="47F45156"/>
    <w:rsid w:val="47F6AE3B"/>
    <w:rsid w:val="47FFF272"/>
    <w:rsid w:val="480E0DBB"/>
    <w:rsid w:val="480E8229"/>
    <w:rsid w:val="481EAA7F"/>
    <w:rsid w:val="48431861"/>
    <w:rsid w:val="4860E8F2"/>
    <w:rsid w:val="486F9708"/>
    <w:rsid w:val="48781816"/>
    <w:rsid w:val="48863D44"/>
    <w:rsid w:val="488AF11C"/>
    <w:rsid w:val="48AB21E5"/>
    <w:rsid w:val="48AE5AAC"/>
    <w:rsid w:val="48B55A42"/>
    <w:rsid w:val="48C699D5"/>
    <w:rsid w:val="4926B149"/>
    <w:rsid w:val="492F671E"/>
    <w:rsid w:val="4946329A"/>
    <w:rsid w:val="494FB43A"/>
    <w:rsid w:val="497A0CA9"/>
    <w:rsid w:val="49828B22"/>
    <w:rsid w:val="498C25A8"/>
    <w:rsid w:val="499E07F9"/>
    <w:rsid w:val="49A78B4C"/>
    <w:rsid w:val="49A9DE1C"/>
    <w:rsid w:val="49C49B1E"/>
    <w:rsid w:val="49DF7DC6"/>
    <w:rsid w:val="4A008744"/>
    <w:rsid w:val="4A131B83"/>
    <w:rsid w:val="4A14491F"/>
    <w:rsid w:val="4A2F5ADE"/>
    <w:rsid w:val="4A31FAA0"/>
    <w:rsid w:val="4A3CCB92"/>
    <w:rsid w:val="4A639A7B"/>
    <w:rsid w:val="4A6F9E2C"/>
    <w:rsid w:val="4A73A84D"/>
    <w:rsid w:val="4AA976B2"/>
    <w:rsid w:val="4ABF5619"/>
    <w:rsid w:val="4AEBE783"/>
    <w:rsid w:val="4B11F5D5"/>
    <w:rsid w:val="4B13036C"/>
    <w:rsid w:val="4B2CD5DD"/>
    <w:rsid w:val="4B3D8959"/>
    <w:rsid w:val="4B45AE7D"/>
    <w:rsid w:val="4B55265C"/>
    <w:rsid w:val="4B6D1B0A"/>
    <w:rsid w:val="4B714DAE"/>
    <w:rsid w:val="4B7F9F3B"/>
    <w:rsid w:val="4B8C7D50"/>
    <w:rsid w:val="4B9065F5"/>
    <w:rsid w:val="4B9D31C1"/>
    <w:rsid w:val="4BAF7A98"/>
    <w:rsid w:val="4BB0E7C8"/>
    <w:rsid w:val="4BC849BD"/>
    <w:rsid w:val="4BCA20AF"/>
    <w:rsid w:val="4BD472AF"/>
    <w:rsid w:val="4BF9454D"/>
    <w:rsid w:val="4C0BD5F8"/>
    <w:rsid w:val="4C5D07B0"/>
    <w:rsid w:val="4C93806E"/>
    <w:rsid w:val="4CAADE05"/>
    <w:rsid w:val="4CB8B5DA"/>
    <w:rsid w:val="4CCBF9A6"/>
    <w:rsid w:val="4CE17EDE"/>
    <w:rsid w:val="4CE9E0D2"/>
    <w:rsid w:val="4CF7B334"/>
    <w:rsid w:val="4D03B366"/>
    <w:rsid w:val="4D66E44A"/>
    <w:rsid w:val="4D76C053"/>
    <w:rsid w:val="4D7E4DF3"/>
    <w:rsid w:val="4D80FE87"/>
    <w:rsid w:val="4D82EB20"/>
    <w:rsid w:val="4DABB433"/>
    <w:rsid w:val="4DD8B618"/>
    <w:rsid w:val="4DDAD485"/>
    <w:rsid w:val="4DF3EDA5"/>
    <w:rsid w:val="4E059F31"/>
    <w:rsid w:val="4E10A45F"/>
    <w:rsid w:val="4E1A672C"/>
    <w:rsid w:val="4E25A55F"/>
    <w:rsid w:val="4E2CE047"/>
    <w:rsid w:val="4E2E685F"/>
    <w:rsid w:val="4E6D0491"/>
    <w:rsid w:val="4E71659E"/>
    <w:rsid w:val="4E934805"/>
    <w:rsid w:val="4E9384B9"/>
    <w:rsid w:val="4EABCDE0"/>
    <w:rsid w:val="4EE0D3C7"/>
    <w:rsid w:val="4EF57EC8"/>
    <w:rsid w:val="4EFD4FB9"/>
    <w:rsid w:val="4F0271BE"/>
    <w:rsid w:val="4F10779C"/>
    <w:rsid w:val="4F249BC6"/>
    <w:rsid w:val="4F3B6768"/>
    <w:rsid w:val="4F3FF134"/>
    <w:rsid w:val="4F4B3A62"/>
    <w:rsid w:val="4F566A7B"/>
    <w:rsid w:val="4FEE00C7"/>
    <w:rsid w:val="50218194"/>
    <w:rsid w:val="502E5EBC"/>
    <w:rsid w:val="50312458"/>
    <w:rsid w:val="503466C5"/>
    <w:rsid w:val="508491AE"/>
    <w:rsid w:val="508C0784"/>
    <w:rsid w:val="50C0D20C"/>
    <w:rsid w:val="50D3FD97"/>
    <w:rsid w:val="50E5063F"/>
    <w:rsid w:val="50EB38A8"/>
    <w:rsid w:val="50F260AE"/>
    <w:rsid w:val="512853D9"/>
    <w:rsid w:val="514F64DB"/>
    <w:rsid w:val="515EE2D3"/>
    <w:rsid w:val="51658EC2"/>
    <w:rsid w:val="51758C52"/>
    <w:rsid w:val="5189673F"/>
    <w:rsid w:val="51A42998"/>
    <w:rsid w:val="51ACA779"/>
    <w:rsid w:val="51BD51F5"/>
    <w:rsid w:val="51BE6281"/>
    <w:rsid w:val="51CA57CA"/>
    <w:rsid w:val="51FF25B7"/>
    <w:rsid w:val="52088C9C"/>
    <w:rsid w:val="52104F3B"/>
    <w:rsid w:val="52261D99"/>
    <w:rsid w:val="52326B91"/>
    <w:rsid w:val="52386308"/>
    <w:rsid w:val="527A48E8"/>
    <w:rsid w:val="52B7F802"/>
    <w:rsid w:val="52D4E99D"/>
    <w:rsid w:val="52F605C6"/>
    <w:rsid w:val="530CC902"/>
    <w:rsid w:val="531D35CC"/>
    <w:rsid w:val="533935F3"/>
    <w:rsid w:val="53457C4D"/>
    <w:rsid w:val="537C2B19"/>
    <w:rsid w:val="53A5C6A8"/>
    <w:rsid w:val="53AB8365"/>
    <w:rsid w:val="53DF81B5"/>
    <w:rsid w:val="53EB7F85"/>
    <w:rsid w:val="53F872CE"/>
    <w:rsid w:val="54023C99"/>
    <w:rsid w:val="540AFA81"/>
    <w:rsid w:val="541CC4B6"/>
    <w:rsid w:val="542D68AD"/>
    <w:rsid w:val="54728C3F"/>
    <w:rsid w:val="547A3A20"/>
    <w:rsid w:val="548DA089"/>
    <w:rsid w:val="548E5186"/>
    <w:rsid w:val="54B3108F"/>
    <w:rsid w:val="54D692B7"/>
    <w:rsid w:val="54DEFBDF"/>
    <w:rsid w:val="54ECBB57"/>
    <w:rsid w:val="54EF6BF7"/>
    <w:rsid w:val="54F4F2B7"/>
    <w:rsid w:val="55019D3B"/>
    <w:rsid w:val="5517EC26"/>
    <w:rsid w:val="552EE1E1"/>
    <w:rsid w:val="5530C9B7"/>
    <w:rsid w:val="555802D1"/>
    <w:rsid w:val="556BA2BB"/>
    <w:rsid w:val="55A4D0A6"/>
    <w:rsid w:val="55AADE3A"/>
    <w:rsid w:val="55C7F573"/>
    <w:rsid w:val="55C9126B"/>
    <w:rsid w:val="55D833E2"/>
    <w:rsid w:val="55F7EAF1"/>
    <w:rsid w:val="55FBC69B"/>
    <w:rsid w:val="55FC18D6"/>
    <w:rsid w:val="56019F82"/>
    <w:rsid w:val="5603396F"/>
    <w:rsid w:val="5642792E"/>
    <w:rsid w:val="566585D4"/>
    <w:rsid w:val="56779ABB"/>
    <w:rsid w:val="56BA8C1A"/>
    <w:rsid w:val="56BBFB43"/>
    <w:rsid w:val="56E22F22"/>
    <w:rsid w:val="56E42E7D"/>
    <w:rsid w:val="56E4624C"/>
    <w:rsid w:val="56F92A15"/>
    <w:rsid w:val="57045B91"/>
    <w:rsid w:val="5719FF56"/>
    <w:rsid w:val="571FA829"/>
    <w:rsid w:val="574C8E1A"/>
    <w:rsid w:val="5761BE42"/>
    <w:rsid w:val="578B5422"/>
    <w:rsid w:val="57981F14"/>
    <w:rsid w:val="57BA802B"/>
    <w:rsid w:val="57D6424A"/>
    <w:rsid w:val="57F04479"/>
    <w:rsid w:val="57FFA769"/>
    <w:rsid w:val="5805510E"/>
    <w:rsid w:val="5838B6D8"/>
    <w:rsid w:val="589BEF2C"/>
    <w:rsid w:val="58A33D8B"/>
    <w:rsid w:val="58D92F99"/>
    <w:rsid w:val="58E271CC"/>
    <w:rsid w:val="590235F8"/>
    <w:rsid w:val="5905BB36"/>
    <w:rsid w:val="590E6DC6"/>
    <w:rsid w:val="591404BA"/>
    <w:rsid w:val="594734CF"/>
    <w:rsid w:val="594B10AF"/>
    <w:rsid w:val="5981348A"/>
    <w:rsid w:val="59922AEB"/>
    <w:rsid w:val="59A6D989"/>
    <w:rsid w:val="59B38637"/>
    <w:rsid w:val="59BB6C6C"/>
    <w:rsid w:val="59BFB01E"/>
    <w:rsid w:val="59CA1140"/>
    <w:rsid w:val="59D3B770"/>
    <w:rsid w:val="59DA2AF8"/>
    <w:rsid w:val="59E0EE95"/>
    <w:rsid w:val="59E3EC3E"/>
    <w:rsid w:val="59F94BB6"/>
    <w:rsid w:val="5A12A58D"/>
    <w:rsid w:val="5A1F8AD0"/>
    <w:rsid w:val="5A4888DA"/>
    <w:rsid w:val="5A5BA6F9"/>
    <w:rsid w:val="5A723288"/>
    <w:rsid w:val="5AC5B85B"/>
    <w:rsid w:val="5AC6C59D"/>
    <w:rsid w:val="5AC7231F"/>
    <w:rsid w:val="5ACAC49C"/>
    <w:rsid w:val="5AF4E7EA"/>
    <w:rsid w:val="5AFD1EF3"/>
    <w:rsid w:val="5B161D55"/>
    <w:rsid w:val="5B210077"/>
    <w:rsid w:val="5B2E5147"/>
    <w:rsid w:val="5B3A6162"/>
    <w:rsid w:val="5B3C6585"/>
    <w:rsid w:val="5B64343B"/>
    <w:rsid w:val="5B68339F"/>
    <w:rsid w:val="5B769B48"/>
    <w:rsid w:val="5B8CE015"/>
    <w:rsid w:val="5B98D1CB"/>
    <w:rsid w:val="5BA7089A"/>
    <w:rsid w:val="5BBAD973"/>
    <w:rsid w:val="5BBB68A4"/>
    <w:rsid w:val="5BFAFBB9"/>
    <w:rsid w:val="5BFCE7A9"/>
    <w:rsid w:val="5C03D8C1"/>
    <w:rsid w:val="5C20D3C5"/>
    <w:rsid w:val="5C4CFCBF"/>
    <w:rsid w:val="5C5279FB"/>
    <w:rsid w:val="5C636085"/>
    <w:rsid w:val="5C739FF1"/>
    <w:rsid w:val="5C800D0F"/>
    <w:rsid w:val="5C89609A"/>
    <w:rsid w:val="5C8AA8DA"/>
    <w:rsid w:val="5CA1DF34"/>
    <w:rsid w:val="5CA90F92"/>
    <w:rsid w:val="5CAB6436"/>
    <w:rsid w:val="5CC6DEE0"/>
    <w:rsid w:val="5CEF3AE2"/>
    <w:rsid w:val="5CF77AD7"/>
    <w:rsid w:val="5D0FA583"/>
    <w:rsid w:val="5D1CB71D"/>
    <w:rsid w:val="5D27A8C4"/>
    <w:rsid w:val="5D526055"/>
    <w:rsid w:val="5D52FCE2"/>
    <w:rsid w:val="5D599F2C"/>
    <w:rsid w:val="5D748787"/>
    <w:rsid w:val="5D9667FD"/>
    <w:rsid w:val="5D9B788D"/>
    <w:rsid w:val="5DAAFE23"/>
    <w:rsid w:val="5DB0C1C1"/>
    <w:rsid w:val="5DB6F71D"/>
    <w:rsid w:val="5DEC5A1A"/>
    <w:rsid w:val="5DF16C4D"/>
    <w:rsid w:val="5DF1F3D5"/>
    <w:rsid w:val="5DFACF37"/>
    <w:rsid w:val="5DFEC3E1"/>
    <w:rsid w:val="5E1ECA30"/>
    <w:rsid w:val="5E2B70B7"/>
    <w:rsid w:val="5E3A12FB"/>
    <w:rsid w:val="5E4BADE2"/>
    <w:rsid w:val="5E662A92"/>
    <w:rsid w:val="5E8374B2"/>
    <w:rsid w:val="5EAE0790"/>
    <w:rsid w:val="5EB8838B"/>
    <w:rsid w:val="5EF52B37"/>
    <w:rsid w:val="5EF64921"/>
    <w:rsid w:val="5F0404AD"/>
    <w:rsid w:val="5F047B8F"/>
    <w:rsid w:val="5F13F0EB"/>
    <w:rsid w:val="5F1EBD0A"/>
    <w:rsid w:val="5F5D4736"/>
    <w:rsid w:val="5F6F2016"/>
    <w:rsid w:val="5F8187C2"/>
    <w:rsid w:val="5F83BEB9"/>
    <w:rsid w:val="5F8931A9"/>
    <w:rsid w:val="5F8A6A37"/>
    <w:rsid w:val="5F9508B8"/>
    <w:rsid w:val="5FAE9360"/>
    <w:rsid w:val="5FCA5B0B"/>
    <w:rsid w:val="5FDE3E74"/>
    <w:rsid w:val="5FFA8040"/>
    <w:rsid w:val="60129A2F"/>
    <w:rsid w:val="601F4513"/>
    <w:rsid w:val="60525E98"/>
    <w:rsid w:val="60616D36"/>
    <w:rsid w:val="6071740C"/>
    <w:rsid w:val="6079DD18"/>
    <w:rsid w:val="607E2498"/>
    <w:rsid w:val="60804B86"/>
    <w:rsid w:val="608BD76D"/>
    <w:rsid w:val="608E4A96"/>
    <w:rsid w:val="609AB578"/>
    <w:rsid w:val="60AFB41E"/>
    <w:rsid w:val="60C6E51A"/>
    <w:rsid w:val="60C7BC9F"/>
    <w:rsid w:val="60D2E5FE"/>
    <w:rsid w:val="60D4EF24"/>
    <w:rsid w:val="60E84AE6"/>
    <w:rsid w:val="60EAECD4"/>
    <w:rsid w:val="61230F2C"/>
    <w:rsid w:val="613DEC93"/>
    <w:rsid w:val="614AE384"/>
    <w:rsid w:val="614B26AC"/>
    <w:rsid w:val="616D2AC0"/>
    <w:rsid w:val="61840F22"/>
    <w:rsid w:val="61BC8897"/>
    <w:rsid w:val="61C3CA88"/>
    <w:rsid w:val="61FB1672"/>
    <w:rsid w:val="6217633D"/>
    <w:rsid w:val="622496FB"/>
    <w:rsid w:val="62354AB8"/>
    <w:rsid w:val="626EAAF5"/>
    <w:rsid w:val="62965B0C"/>
    <w:rsid w:val="62AE7823"/>
    <w:rsid w:val="62E047A1"/>
    <w:rsid w:val="62E8144E"/>
    <w:rsid w:val="62F6AD77"/>
    <w:rsid w:val="62FEAF87"/>
    <w:rsid w:val="6323F05B"/>
    <w:rsid w:val="6342B5EB"/>
    <w:rsid w:val="6350A1A3"/>
    <w:rsid w:val="636FDEDB"/>
    <w:rsid w:val="63771B44"/>
    <w:rsid w:val="63AD1AE7"/>
    <w:rsid w:val="63C6D1FF"/>
    <w:rsid w:val="63CE8D84"/>
    <w:rsid w:val="63D48D44"/>
    <w:rsid w:val="63E36D58"/>
    <w:rsid w:val="63F4DACC"/>
    <w:rsid w:val="63F62E8F"/>
    <w:rsid w:val="63F70179"/>
    <w:rsid w:val="64360580"/>
    <w:rsid w:val="64720CD4"/>
    <w:rsid w:val="64799AB1"/>
    <w:rsid w:val="649B8DC0"/>
    <w:rsid w:val="650545A4"/>
    <w:rsid w:val="65178941"/>
    <w:rsid w:val="6538E6DC"/>
    <w:rsid w:val="6544C211"/>
    <w:rsid w:val="6567C674"/>
    <w:rsid w:val="656E269B"/>
    <w:rsid w:val="658726BF"/>
    <w:rsid w:val="658DD1A5"/>
    <w:rsid w:val="658E8A12"/>
    <w:rsid w:val="65A0C384"/>
    <w:rsid w:val="65AF6FC0"/>
    <w:rsid w:val="65B4E287"/>
    <w:rsid w:val="65BAC9F2"/>
    <w:rsid w:val="65BE73D8"/>
    <w:rsid w:val="65E442FF"/>
    <w:rsid w:val="65E618E5"/>
    <w:rsid w:val="66012F3C"/>
    <w:rsid w:val="6614D69D"/>
    <w:rsid w:val="6617DB5E"/>
    <w:rsid w:val="6648244A"/>
    <w:rsid w:val="664DE668"/>
    <w:rsid w:val="6655C0D1"/>
    <w:rsid w:val="66736087"/>
    <w:rsid w:val="669F6290"/>
    <w:rsid w:val="66AE4B07"/>
    <w:rsid w:val="66B1CDA3"/>
    <w:rsid w:val="66CD1AAA"/>
    <w:rsid w:val="66EF99BD"/>
    <w:rsid w:val="6719803A"/>
    <w:rsid w:val="6720964D"/>
    <w:rsid w:val="673196F1"/>
    <w:rsid w:val="675119A1"/>
    <w:rsid w:val="676AAFD4"/>
    <w:rsid w:val="679CF00D"/>
    <w:rsid w:val="67B5A6AD"/>
    <w:rsid w:val="67B76EEF"/>
    <w:rsid w:val="67B9C9B7"/>
    <w:rsid w:val="67CD5B81"/>
    <w:rsid w:val="67FF64EF"/>
    <w:rsid w:val="6827F4B8"/>
    <w:rsid w:val="683D55F1"/>
    <w:rsid w:val="685F1BDA"/>
    <w:rsid w:val="6885B603"/>
    <w:rsid w:val="688DFE86"/>
    <w:rsid w:val="68A5C75D"/>
    <w:rsid w:val="68BDE628"/>
    <w:rsid w:val="68C37C54"/>
    <w:rsid w:val="68DE05B0"/>
    <w:rsid w:val="68E9BD1F"/>
    <w:rsid w:val="68F89932"/>
    <w:rsid w:val="691CCF15"/>
    <w:rsid w:val="695456AB"/>
    <w:rsid w:val="6975FF9E"/>
    <w:rsid w:val="697C1EA1"/>
    <w:rsid w:val="699443F0"/>
    <w:rsid w:val="699CD3D6"/>
    <w:rsid w:val="69B28A74"/>
    <w:rsid w:val="69BB57F4"/>
    <w:rsid w:val="69CCA803"/>
    <w:rsid w:val="69E66B5F"/>
    <w:rsid w:val="69EC09DC"/>
    <w:rsid w:val="6A11C36D"/>
    <w:rsid w:val="6A30562D"/>
    <w:rsid w:val="6A50E9FF"/>
    <w:rsid w:val="6A5CAE37"/>
    <w:rsid w:val="6A688FD9"/>
    <w:rsid w:val="6A9BF1BF"/>
    <w:rsid w:val="6A9E0615"/>
    <w:rsid w:val="6AAE428C"/>
    <w:rsid w:val="6ABAAFA5"/>
    <w:rsid w:val="6AFD0FB8"/>
    <w:rsid w:val="6B5872B2"/>
    <w:rsid w:val="6B651F8A"/>
    <w:rsid w:val="6B6677A8"/>
    <w:rsid w:val="6BA8FC3B"/>
    <w:rsid w:val="6BBC4C19"/>
    <w:rsid w:val="6C1A094A"/>
    <w:rsid w:val="6C25693B"/>
    <w:rsid w:val="6C39D676"/>
    <w:rsid w:val="6C43967F"/>
    <w:rsid w:val="6C6F145D"/>
    <w:rsid w:val="6C8BEFE1"/>
    <w:rsid w:val="6C9693E7"/>
    <w:rsid w:val="6C995FA0"/>
    <w:rsid w:val="6CA88759"/>
    <w:rsid w:val="6CC40EE5"/>
    <w:rsid w:val="6CC712C0"/>
    <w:rsid w:val="6CCE688B"/>
    <w:rsid w:val="6CD4CC33"/>
    <w:rsid w:val="6CD547F5"/>
    <w:rsid w:val="6CD83689"/>
    <w:rsid w:val="6CE27E4C"/>
    <w:rsid w:val="6D10759F"/>
    <w:rsid w:val="6D12F3E6"/>
    <w:rsid w:val="6D1313C0"/>
    <w:rsid w:val="6D327537"/>
    <w:rsid w:val="6D680034"/>
    <w:rsid w:val="6D6BF3F0"/>
    <w:rsid w:val="6D6C9035"/>
    <w:rsid w:val="6D76005D"/>
    <w:rsid w:val="6D82DEA7"/>
    <w:rsid w:val="6DAF8117"/>
    <w:rsid w:val="6DB532A6"/>
    <w:rsid w:val="6DB5460D"/>
    <w:rsid w:val="6DB6A058"/>
    <w:rsid w:val="6DE01FA2"/>
    <w:rsid w:val="6E02D7F3"/>
    <w:rsid w:val="6E13ACD3"/>
    <w:rsid w:val="6E28BD6B"/>
    <w:rsid w:val="6E2E6A33"/>
    <w:rsid w:val="6E476834"/>
    <w:rsid w:val="6E513C73"/>
    <w:rsid w:val="6E7C1BEF"/>
    <w:rsid w:val="6E85B0DC"/>
    <w:rsid w:val="6E8BB761"/>
    <w:rsid w:val="6E9E52BE"/>
    <w:rsid w:val="6EA22B51"/>
    <w:rsid w:val="6EAAD3F5"/>
    <w:rsid w:val="6EADC3C5"/>
    <w:rsid w:val="6EE01466"/>
    <w:rsid w:val="6EE687A2"/>
    <w:rsid w:val="6EF35B1C"/>
    <w:rsid w:val="6F2ACC8E"/>
    <w:rsid w:val="6F2CCD29"/>
    <w:rsid w:val="6F40C860"/>
    <w:rsid w:val="6F576144"/>
    <w:rsid w:val="6F6E0C54"/>
    <w:rsid w:val="6F8B67AD"/>
    <w:rsid w:val="6FA51051"/>
    <w:rsid w:val="6FC12D09"/>
    <w:rsid w:val="6FC8A7F4"/>
    <w:rsid w:val="6FCC2554"/>
    <w:rsid w:val="6FD5485B"/>
    <w:rsid w:val="6FD59D4F"/>
    <w:rsid w:val="6FE2E1C9"/>
    <w:rsid w:val="6FF20502"/>
    <w:rsid w:val="700041EF"/>
    <w:rsid w:val="7001DF13"/>
    <w:rsid w:val="70084420"/>
    <w:rsid w:val="700FB8EB"/>
    <w:rsid w:val="70171CE1"/>
    <w:rsid w:val="703B38DF"/>
    <w:rsid w:val="703F82EA"/>
    <w:rsid w:val="7042409A"/>
    <w:rsid w:val="705ADD9C"/>
    <w:rsid w:val="7068E709"/>
    <w:rsid w:val="7075967C"/>
    <w:rsid w:val="70ADE42D"/>
    <w:rsid w:val="70B4FF30"/>
    <w:rsid w:val="70BFBADF"/>
    <w:rsid w:val="70D2035A"/>
    <w:rsid w:val="70D6C482"/>
    <w:rsid w:val="70E0190B"/>
    <w:rsid w:val="7119D407"/>
    <w:rsid w:val="711AC91D"/>
    <w:rsid w:val="71234A56"/>
    <w:rsid w:val="712EE2B4"/>
    <w:rsid w:val="7131128E"/>
    <w:rsid w:val="713A6664"/>
    <w:rsid w:val="71640C8D"/>
    <w:rsid w:val="7168D1F2"/>
    <w:rsid w:val="71724B7B"/>
    <w:rsid w:val="7177C337"/>
    <w:rsid w:val="7185CBC7"/>
    <w:rsid w:val="718AA417"/>
    <w:rsid w:val="719F1135"/>
    <w:rsid w:val="71B99ADB"/>
    <w:rsid w:val="71E15EDA"/>
    <w:rsid w:val="7205BD20"/>
    <w:rsid w:val="722965B9"/>
    <w:rsid w:val="722E9FAC"/>
    <w:rsid w:val="72482C47"/>
    <w:rsid w:val="72675AB2"/>
    <w:rsid w:val="7275A47D"/>
    <w:rsid w:val="72B31456"/>
    <w:rsid w:val="72CCB62C"/>
    <w:rsid w:val="72D86E87"/>
    <w:rsid w:val="72DF163E"/>
    <w:rsid w:val="72E531A0"/>
    <w:rsid w:val="72F41F83"/>
    <w:rsid w:val="72FDA3A4"/>
    <w:rsid w:val="73274439"/>
    <w:rsid w:val="7355C743"/>
    <w:rsid w:val="73638497"/>
    <w:rsid w:val="73680C8B"/>
    <w:rsid w:val="736B6AED"/>
    <w:rsid w:val="73778658"/>
    <w:rsid w:val="73DBBAB9"/>
    <w:rsid w:val="73E3FCA8"/>
    <w:rsid w:val="73E4E742"/>
    <w:rsid w:val="73EF0246"/>
    <w:rsid w:val="73F15107"/>
    <w:rsid w:val="73F65ADC"/>
    <w:rsid w:val="740369D0"/>
    <w:rsid w:val="743C27C7"/>
    <w:rsid w:val="7440D9B4"/>
    <w:rsid w:val="7451D2DD"/>
    <w:rsid w:val="746DE7BA"/>
    <w:rsid w:val="74778677"/>
    <w:rsid w:val="749D2A8F"/>
    <w:rsid w:val="749F1772"/>
    <w:rsid w:val="74C60A1C"/>
    <w:rsid w:val="74E79401"/>
    <w:rsid w:val="750CAF5E"/>
    <w:rsid w:val="753BBF89"/>
    <w:rsid w:val="7553342E"/>
    <w:rsid w:val="7564F158"/>
    <w:rsid w:val="759A48BE"/>
    <w:rsid w:val="75B11C76"/>
    <w:rsid w:val="75B440EA"/>
    <w:rsid w:val="75CE4D7E"/>
    <w:rsid w:val="75E2A4B2"/>
    <w:rsid w:val="7604B3CA"/>
    <w:rsid w:val="7638FAF0"/>
    <w:rsid w:val="7645BC9E"/>
    <w:rsid w:val="76556A78"/>
    <w:rsid w:val="7656B514"/>
    <w:rsid w:val="76593170"/>
    <w:rsid w:val="768C7403"/>
    <w:rsid w:val="76975879"/>
    <w:rsid w:val="76BF8527"/>
    <w:rsid w:val="76E187A6"/>
    <w:rsid w:val="76E9EFE5"/>
    <w:rsid w:val="76F290EA"/>
    <w:rsid w:val="7742FFF6"/>
    <w:rsid w:val="77523EF0"/>
    <w:rsid w:val="7763B406"/>
    <w:rsid w:val="777F8DEA"/>
    <w:rsid w:val="7789158B"/>
    <w:rsid w:val="77A514EF"/>
    <w:rsid w:val="77A5B960"/>
    <w:rsid w:val="77ADC661"/>
    <w:rsid w:val="77BECED8"/>
    <w:rsid w:val="77C07D26"/>
    <w:rsid w:val="77D24474"/>
    <w:rsid w:val="77DA0150"/>
    <w:rsid w:val="77E1BEF1"/>
    <w:rsid w:val="77EC13D1"/>
    <w:rsid w:val="77EE5D9E"/>
    <w:rsid w:val="77FD1DD4"/>
    <w:rsid w:val="77FE6267"/>
    <w:rsid w:val="78017E77"/>
    <w:rsid w:val="7810E26F"/>
    <w:rsid w:val="782C8411"/>
    <w:rsid w:val="78523D9A"/>
    <w:rsid w:val="7859D2C9"/>
    <w:rsid w:val="788AD4F0"/>
    <w:rsid w:val="78AB7F7C"/>
    <w:rsid w:val="78AE70F8"/>
    <w:rsid w:val="78B45CD9"/>
    <w:rsid w:val="78C305B5"/>
    <w:rsid w:val="78DE92E6"/>
    <w:rsid w:val="78DEFCF3"/>
    <w:rsid w:val="78DFF7D5"/>
    <w:rsid w:val="78E99261"/>
    <w:rsid w:val="790BAE3B"/>
    <w:rsid w:val="7915335F"/>
    <w:rsid w:val="7935C181"/>
    <w:rsid w:val="7947C33C"/>
    <w:rsid w:val="7984D49D"/>
    <w:rsid w:val="799D3154"/>
    <w:rsid w:val="79A993DD"/>
    <w:rsid w:val="79EAE114"/>
    <w:rsid w:val="79EBBF59"/>
    <w:rsid w:val="79F5C91D"/>
    <w:rsid w:val="79FC4B3C"/>
    <w:rsid w:val="7A023751"/>
    <w:rsid w:val="7A0E1039"/>
    <w:rsid w:val="7A111835"/>
    <w:rsid w:val="7A1C353A"/>
    <w:rsid w:val="7A2A41A1"/>
    <w:rsid w:val="7A465878"/>
    <w:rsid w:val="7A675627"/>
    <w:rsid w:val="7AA12207"/>
    <w:rsid w:val="7AACDDF2"/>
    <w:rsid w:val="7AB5DA68"/>
    <w:rsid w:val="7AC622D4"/>
    <w:rsid w:val="7ACD872D"/>
    <w:rsid w:val="7AE59E88"/>
    <w:rsid w:val="7B4ED210"/>
    <w:rsid w:val="7B64AA90"/>
    <w:rsid w:val="7B80B004"/>
    <w:rsid w:val="7B8B552D"/>
    <w:rsid w:val="7B99EF22"/>
    <w:rsid w:val="7B9EC27E"/>
    <w:rsid w:val="7BBB5C42"/>
    <w:rsid w:val="7BD80142"/>
    <w:rsid w:val="7BFE59F1"/>
    <w:rsid w:val="7C02CE3A"/>
    <w:rsid w:val="7C4249A9"/>
    <w:rsid w:val="7C62A824"/>
    <w:rsid w:val="7C87C34F"/>
    <w:rsid w:val="7CC199A1"/>
    <w:rsid w:val="7CC7C658"/>
    <w:rsid w:val="7D04B377"/>
    <w:rsid w:val="7D07A7DE"/>
    <w:rsid w:val="7D084389"/>
    <w:rsid w:val="7D3F79A8"/>
    <w:rsid w:val="7D494549"/>
    <w:rsid w:val="7D792C64"/>
    <w:rsid w:val="7D7E4B36"/>
    <w:rsid w:val="7DA3937E"/>
    <w:rsid w:val="7DDD846F"/>
    <w:rsid w:val="7DFE3CCD"/>
    <w:rsid w:val="7E0CFFEF"/>
    <w:rsid w:val="7E4AAEC5"/>
    <w:rsid w:val="7E60A2A2"/>
    <w:rsid w:val="7E938550"/>
    <w:rsid w:val="7ECDF34B"/>
    <w:rsid w:val="7ED4ED4C"/>
    <w:rsid w:val="7EEF182E"/>
    <w:rsid w:val="7EFAD514"/>
    <w:rsid w:val="7F106AC5"/>
    <w:rsid w:val="7F12D54D"/>
    <w:rsid w:val="7F1F7A8D"/>
    <w:rsid w:val="7F3D3D57"/>
    <w:rsid w:val="7F3DF8EC"/>
    <w:rsid w:val="7F65EE5F"/>
    <w:rsid w:val="7F7116AE"/>
    <w:rsid w:val="7F7571F9"/>
    <w:rsid w:val="7F88A074"/>
    <w:rsid w:val="7F98F6E2"/>
    <w:rsid w:val="7F9A53E4"/>
    <w:rsid w:val="7F9C78A2"/>
    <w:rsid w:val="7FB63CFF"/>
    <w:rsid w:val="7FD90E80"/>
    <w:rsid w:val="7FE040A1"/>
    <w:rsid w:val="7FE3D013"/>
    <w:rsid w:val="7FEB7A12"/>
    <w:rsid w:val="7FFDC7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7A18C"/>
  <w14:defaultImageDpi w14:val="32767"/>
  <w15:chartTrackingRefBased/>
  <w15:docId w15:val="{D1C60887-94E3-49B8-A42E-3273D221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6325E"/>
    <w:rPr>
      <w:rFonts w:ascii="Times New Roman" w:eastAsia="Times New Roman" w:hAnsi="Times New Roman" w:cs="Times New Roman"/>
    </w:rPr>
  </w:style>
  <w:style w:type="paragraph" w:styleId="Heading2">
    <w:name w:val="heading 2"/>
    <w:basedOn w:val="Normal"/>
    <w:link w:val="Heading2Char"/>
    <w:uiPriority w:val="9"/>
    <w:semiHidden/>
    <w:unhideWhenUsed/>
    <w:qFormat/>
    <w:rsid w:val="00E25784"/>
    <w:pPr>
      <w:spacing w:before="100" w:beforeAutospacing="1" w:after="100" w:afterAutospacing="1"/>
      <w:outlineLvl w:val="1"/>
    </w:pPr>
    <w:rPr>
      <w:rFonts w:ascii="Calibri" w:eastAsiaTheme="minorHAnsi" w:hAnsi="Calibri" w:cs="Calibri"/>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1F03"/>
  </w:style>
  <w:style w:type="paragraph" w:styleId="Footer">
    <w:name w:val="footer"/>
    <w:basedOn w:val="Normal"/>
    <w:link w:val="Foot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1F03"/>
  </w:style>
  <w:style w:type="paragraph" w:styleId="BalloonText">
    <w:name w:val="Balloon Text"/>
    <w:basedOn w:val="Normal"/>
    <w:link w:val="BalloonTextChar"/>
    <w:uiPriority w:val="99"/>
    <w:semiHidden/>
    <w:unhideWhenUsed/>
    <w:rsid w:val="001D1F03"/>
    <w:rPr>
      <w:rFonts w:eastAsiaTheme="minorEastAsia"/>
      <w:sz w:val="18"/>
      <w:szCs w:val="18"/>
    </w:rPr>
  </w:style>
  <w:style w:type="character" w:customStyle="1" w:styleId="BalloonTextChar">
    <w:name w:val="Balloon Text Char"/>
    <w:basedOn w:val="DefaultParagraphFont"/>
    <w:link w:val="BalloonText"/>
    <w:uiPriority w:val="99"/>
    <w:semiHidden/>
    <w:rsid w:val="001D1F03"/>
    <w:rPr>
      <w:rFonts w:ascii="Times New Roman" w:hAnsi="Times New Roman" w:cs="Times New Roman"/>
      <w:sz w:val="18"/>
      <w:szCs w:val="18"/>
    </w:rPr>
  </w:style>
  <w:style w:type="table" w:styleId="TableGrid">
    <w:name w:val="Table Grid"/>
    <w:basedOn w:val="TableNormal"/>
    <w:uiPriority w:val="59"/>
    <w:rsid w:val="004D4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basedOn w:val="Normal"/>
    <w:uiPriority w:val="99"/>
    <w:rsid w:val="003E2CBA"/>
    <w:pPr>
      <w:suppressAutoHyphens/>
      <w:autoSpaceDE w:val="0"/>
      <w:autoSpaceDN w:val="0"/>
      <w:adjustRightInd w:val="0"/>
      <w:spacing w:after="113" w:line="280" w:lineRule="atLeast"/>
      <w:textAlignment w:val="center"/>
    </w:pPr>
    <w:rPr>
      <w:rFonts w:ascii="Trenda It" w:eastAsiaTheme="minorHAnsi" w:hAnsi="Trenda It" w:cs="Trenda It"/>
      <w:caps/>
      <w:color w:val="C31F26"/>
      <w:u w:color="000000"/>
    </w:rPr>
  </w:style>
  <w:style w:type="paragraph" w:customStyle="1" w:styleId="BODYCOPY">
    <w:name w:val="BODY COPY"/>
    <w:basedOn w:val="Normal"/>
    <w:uiPriority w:val="99"/>
    <w:rsid w:val="003E2CBA"/>
    <w:pPr>
      <w:suppressAutoHyphens/>
      <w:autoSpaceDE w:val="0"/>
      <w:autoSpaceDN w:val="0"/>
      <w:adjustRightInd w:val="0"/>
      <w:spacing w:after="57" w:line="200" w:lineRule="atLeast"/>
      <w:textAlignment w:val="center"/>
    </w:pPr>
    <w:rPr>
      <w:rFonts w:ascii="Trenda" w:eastAsiaTheme="minorHAnsi" w:hAnsi="Trenda" w:cs="Trenda"/>
      <w:color w:val="000000"/>
      <w:sz w:val="16"/>
      <w:szCs w:val="16"/>
    </w:rPr>
  </w:style>
  <w:style w:type="character" w:customStyle="1" w:styleId="CharacterStyle1">
    <w:name w:val="Character Style 1"/>
    <w:uiPriority w:val="99"/>
    <w:rsid w:val="003E2CBA"/>
    <w:rPr>
      <w:rFonts w:ascii="Trenda Heavy It" w:hAnsi="Trenda Heavy It" w:cs="Trenda Heavy It"/>
      <w:caps/>
      <w:color w:val="C31F26"/>
      <w:sz w:val="16"/>
      <w:szCs w:val="16"/>
      <w:u w:val="none"/>
    </w:rPr>
  </w:style>
  <w:style w:type="paragraph" w:styleId="Revision">
    <w:name w:val="Revision"/>
    <w:hidden/>
    <w:uiPriority w:val="99"/>
    <w:semiHidden/>
    <w:rsid w:val="00DA203B"/>
    <w:rPr>
      <w:rFonts w:eastAsiaTheme="minorEastAsia"/>
    </w:rPr>
  </w:style>
  <w:style w:type="character" w:styleId="Strong">
    <w:name w:val="Strong"/>
    <w:basedOn w:val="DefaultParagraphFont"/>
    <w:uiPriority w:val="22"/>
    <w:qFormat/>
    <w:rsid w:val="007A5682"/>
    <w:rPr>
      <w:b/>
      <w:bCs/>
    </w:rPr>
  </w:style>
  <w:style w:type="paragraph" w:customStyle="1" w:styleId="TableColumnTables">
    <w:name w:val="Table Column (Tables)"/>
    <w:basedOn w:val="Normal"/>
    <w:uiPriority w:val="99"/>
    <w:rsid w:val="000C588C"/>
    <w:pPr>
      <w:suppressAutoHyphens/>
      <w:autoSpaceDE w:val="0"/>
      <w:autoSpaceDN w:val="0"/>
      <w:adjustRightInd w:val="0"/>
      <w:spacing w:after="57" w:line="180" w:lineRule="atLeast"/>
      <w:textAlignment w:val="center"/>
    </w:pPr>
    <w:rPr>
      <w:rFonts w:ascii="Trenda Semibold" w:eastAsiaTheme="minorHAnsi" w:hAnsi="Trenda Semibold" w:cs="Trenda Semibold"/>
      <w:color w:val="000000"/>
      <w:sz w:val="14"/>
      <w:szCs w:val="14"/>
    </w:rPr>
  </w:style>
  <w:style w:type="character" w:styleId="Hyperlink">
    <w:name w:val="Hyperlink"/>
    <w:basedOn w:val="DefaultParagraphFont"/>
    <w:uiPriority w:val="99"/>
    <w:unhideWhenUsed/>
    <w:rsid w:val="006A627B"/>
    <w:rPr>
      <w:color w:val="0563C1" w:themeColor="hyperlink"/>
      <w:u w:val="single"/>
    </w:rPr>
  </w:style>
  <w:style w:type="character" w:styleId="UnresolvedMention">
    <w:name w:val="Unresolved Mention"/>
    <w:basedOn w:val="DefaultParagraphFont"/>
    <w:uiPriority w:val="99"/>
    <w:rsid w:val="006A627B"/>
    <w:rPr>
      <w:color w:val="605E5C"/>
      <w:shd w:val="clear" w:color="auto" w:fill="E1DFDD"/>
    </w:rPr>
  </w:style>
  <w:style w:type="character" w:styleId="FollowedHyperlink">
    <w:name w:val="FollowedHyperlink"/>
    <w:basedOn w:val="DefaultParagraphFont"/>
    <w:uiPriority w:val="99"/>
    <w:semiHidden/>
    <w:unhideWhenUsed/>
    <w:rsid w:val="00824061"/>
    <w:rPr>
      <w:color w:val="954F72" w:themeColor="followedHyperlink"/>
      <w:u w:val="single"/>
    </w:rPr>
  </w:style>
  <w:style w:type="paragraph" w:styleId="ListParagraph">
    <w:name w:val="List Paragraph"/>
    <w:basedOn w:val="Normal"/>
    <w:uiPriority w:val="34"/>
    <w:qFormat/>
    <w:rsid w:val="00FF6B5C"/>
    <w:pPr>
      <w:ind w:left="720"/>
      <w:contextualSpacing/>
    </w:pPr>
  </w:style>
  <w:style w:type="character" w:styleId="CommentReference">
    <w:name w:val="annotation reference"/>
    <w:basedOn w:val="DefaultParagraphFont"/>
    <w:uiPriority w:val="99"/>
    <w:semiHidden/>
    <w:unhideWhenUsed/>
    <w:rsid w:val="00B645B8"/>
    <w:rPr>
      <w:sz w:val="16"/>
      <w:szCs w:val="16"/>
    </w:rPr>
  </w:style>
  <w:style w:type="paragraph" w:styleId="CommentText">
    <w:name w:val="annotation text"/>
    <w:basedOn w:val="Normal"/>
    <w:link w:val="CommentTextChar"/>
    <w:uiPriority w:val="99"/>
    <w:unhideWhenUsed/>
    <w:rsid w:val="00B645B8"/>
    <w:rPr>
      <w:sz w:val="20"/>
      <w:szCs w:val="20"/>
    </w:rPr>
  </w:style>
  <w:style w:type="character" w:customStyle="1" w:styleId="CommentTextChar">
    <w:name w:val="Comment Text Char"/>
    <w:basedOn w:val="DefaultParagraphFont"/>
    <w:link w:val="CommentText"/>
    <w:uiPriority w:val="99"/>
    <w:rsid w:val="00B645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45B8"/>
    <w:rPr>
      <w:b/>
      <w:bCs/>
    </w:rPr>
  </w:style>
  <w:style w:type="character" w:customStyle="1" w:styleId="CommentSubjectChar">
    <w:name w:val="Comment Subject Char"/>
    <w:basedOn w:val="CommentTextChar"/>
    <w:link w:val="CommentSubject"/>
    <w:uiPriority w:val="99"/>
    <w:semiHidden/>
    <w:rsid w:val="00B645B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A524D6"/>
    <w:rPr>
      <w:rFonts w:ascii="Calibri" w:eastAsiaTheme="minorHAnsi" w:hAnsi="Calibri" w:cs="Calibri"/>
      <w:sz w:val="22"/>
      <w:szCs w:val="22"/>
      <w:lang w:eastAsia="en-GB"/>
    </w:rPr>
  </w:style>
  <w:style w:type="character" w:customStyle="1" w:styleId="Heading2Char">
    <w:name w:val="Heading 2 Char"/>
    <w:basedOn w:val="DefaultParagraphFont"/>
    <w:link w:val="Heading2"/>
    <w:uiPriority w:val="9"/>
    <w:semiHidden/>
    <w:rsid w:val="00E25784"/>
    <w:rPr>
      <w:rFonts w:ascii="Calibri" w:hAnsi="Calibri" w:cs="Calibri"/>
      <w:b/>
      <w:bCs/>
      <w:sz w:val="36"/>
      <w:szCs w:val="36"/>
      <w:lang w:eastAsia="en-GB"/>
    </w:rPr>
  </w:style>
  <w:style w:type="character" w:customStyle="1" w:styleId="A2">
    <w:name w:val="A2"/>
    <w:uiPriority w:val="99"/>
    <w:rsid w:val="00552069"/>
    <w:rPr>
      <w:rFonts w:ascii="Gotham" w:hAnsi="Gotham" w:cs="Gotham" w:hint="default"/>
      <w:color w:val="000000"/>
      <w:sz w:val="28"/>
      <w:szCs w:val="28"/>
    </w:rPr>
  </w:style>
  <w:style w:type="table" w:styleId="TableTheme">
    <w:name w:val="Table Theme"/>
    <w:basedOn w:val="TableNormal"/>
    <w:uiPriority w:val="99"/>
    <w:rsid w:val="00DA024E"/>
    <w:pPr>
      <w:spacing w:after="160" w:line="259"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6177B4"/>
    <w:rPr>
      <w:rFonts w:ascii="Calibri" w:eastAsiaTheme="minorHAnsi" w:hAnsi="Calibri" w:cs="Calibri"/>
      <w:sz w:val="22"/>
      <w:szCs w:val="22"/>
      <w:lang w:eastAsia="en-GB"/>
    </w:rPr>
  </w:style>
  <w:style w:type="paragraph" w:customStyle="1" w:styleId="xmsolistparagraph">
    <w:name w:val="x_msolistparagraph"/>
    <w:basedOn w:val="Normal"/>
    <w:rsid w:val="006177B4"/>
    <w:pPr>
      <w:ind w:left="720"/>
    </w:pPr>
    <w:rPr>
      <w:rFonts w:ascii="Calibri" w:eastAsiaTheme="minorHAnsi" w:hAnsi="Calibri" w:cs="Calibri"/>
      <w:sz w:val="22"/>
      <w:szCs w:val="22"/>
      <w:lang w:eastAsia="en-GB"/>
    </w:rPr>
  </w:style>
  <w:style w:type="paragraph" w:customStyle="1" w:styleId="paragraph">
    <w:name w:val="paragraph"/>
    <w:basedOn w:val="Normal"/>
    <w:rsid w:val="003306D0"/>
    <w:pPr>
      <w:spacing w:before="100" w:beforeAutospacing="1" w:after="100" w:afterAutospacing="1"/>
    </w:pPr>
    <w:rPr>
      <w:lang w:eastAsia="en-GB"/>
    </w:rPr>
  </w:style>
  <w:style w:type="character" w:customStyle="1" w:styleId="normaltextrun">
    <w:name w:val="normaltextrun"/>
    <w:basedOn w:val="DefaultParagraphFont"/>
    <w:rsid w:val="003306D0"/>
  </w:style>
  <w:style w:type="character" w:customStyle="1" w:styleId="eop">
    <w:name w:val="eop"/>
    <w:basedOn w:val="DefaultParagraphFont"/>
    <w:rsid w:val="003306D0"/>
  </w:style>
  <w:style w:type="paragraph" w:customStyle="1" w:styleId="JBLContent">
    <w:name w:val="JBL Content"/>
    <w:basedOn w:val="Normal"/>
    <w:link w:val="JBLContentChar"/>
    <w:qFormat/>
    <w:rsid w:val="00E11B07"/>
    <w:rPr>
      <w:rFonts w:ascii="Din" w:eastAsiaTheme="minorHAnsi" w:hAnsi="Din" w:cstheme="minorBidi"/>
      <w:sz w:val="22"/>
    </w:rPr>
  </w:style>
  <w:style w:type="character" w:customStyle="1" w:styleId="JBLContentChar">
    <w:name w:val="JBL Content Char"/>
    <w:basedOn w:val="DefaultParagraphFont"/>
    <w:link w:val="JBLContent"/>
    <w:rsid w:val="00E11B07"/>
    <w:rPr>
      <w:rFonts w:ascii="Din" w:hAnsi="Din"/>
      <w:sz w:val="22"/>
    </w:rPr>
  </w:style>
  <w:style w:type="paragraph" w:customStyle="1" w:styleId="JBLBullet">
    <w:name w:val="JBL Bullet"/>
    <w:basedOn w:val="ListParagraph"/>
    <w:link w:val="JBLBulletChar"/>
    <w:qFormat/>
    <w:rsid w:val="00E11B07"/>
    <w:pPr>
      <w:numPr>
        <w:numId w:val="17"/>
      </w:numPr>
    </w:pPr>
    <w:rPr>
      <w:rFonts w:ascii="Din" w:eastAsiaTheme="minorHAnsi" w:hAnsi="Din" w:cstheme="minorBidi"/>
      <w:sz w:val="22"/>
    </w:rPr>
  </w:style>
  <w:style w:type="character" w:customStyle="1" w:styleId="JBLBulletChar">
    <w:name w:val="JBL Bullet Char"/>
    <w:basedOn w:val="DefaultParagraphFont"/>
    <w:link w:val="JBLBullet"/>
    <w:rsid w:val="00E11B07"/>
    <w:rPr>
      <w:rFonts w:ascii="Din" w:hAnsi="Din"/>
      <w:sz w:val="22"/>
    </w:rPr>
  </w:style>
  <w:style w:type="table" w:customStyle="1" w:styleId="TableGrid1">
    <w:name w:val="Table Grid1"/>
    <w:basedOn w:val="TableNormal"/>
    <w:next w:val="TableGrid"/>
    <w:uiPriority w:val="59"/>
    <w:rsid w:val="00013148"/>
    <w:rPr>
      <w:rFonts w:ascii="Calibri" w:eastAsia="MS Mincho" w:hAnsi="Calibri" w:cs="Calibri"/>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95E"/>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45373">
      <w:bodyDiv w:val="1"/>
      <w:marLeft w:val="0"/>
      <w:marRight w:val="0"/>
      <w:marTop w:val="0"/>
      <w:marBottom w:val="0"/>
      <w:divBdr>
        <w:top w:val="none" w:sz="0" w:space="0" w:color="auto"/>
        <w:left w:val="none" w:sz="0" w:space="0" w:color="auto"/>
        <w:bottom w:val="none" w:sz="0" w:space="0" w:color="auto"/>
        <w:right w:val="none" w:sz="0" w:space="0" w:color="auto"/>
      </w:divBdr>
    </w:div>
    <w:div w:id="128985613">
      <w:bodyDiv w:val="1"/>
      <w:marLeft w:val="0"/>
      <w:marRight w:val="0"/>
      <w:marTop w:val="0"/>
      <w:marBottom w:val="0"/>
      <w:divBdr>
        <w:top w:val="none" w:sz="0" w:space="0" w:color="auto"/>
        <w:left w:val="none" w:sz="0" w:space="0" w:color="auto"/>
        <w:bottom w:val="none" w:sz="0" w:space="0" w:color="auto"/>
        <w:right w:val="none" w:sz="0" w:space="0" w:color="auto"/>
      </w:divBdr>
      <w:divsChild>
        <w:div w:id="508372791">
          <w:marLeft w:val="0"/>
          <w:marRight w:val="0"/>
          <w:marTop w:val="0"/>
          <w:marBottom w:val="0"/>
          <w:divBdr>
            <w:top w:val="none" w:sz="0" w:space="0" w:color="auto"/>
            <w:left w:val="none" w:sz="0" w:space="0" w:color="auto"/>
            <w:bottom w:val="none" w:sz="0" w:space="0" w:color="auto"/>
            <w:right w:val="none" w:sz="0" w:space="0" w:color="auto"/>
          </w:divBdr>
        </w:div>
      </w:divsChild>
    </w:div>
    <w:div w:id="217791299">
      <w:bodyDiv w:val="1"/>
      <w:marLeft w:val="0"/>
      <w:marRight w:val="0"/>
      <w:marTop w:val="0"/>
      <w:marBottom w:val="0"/>
      <w:divBdr>
        <w:top w:val="none" w:sz="0" w:space="0" w:color="auto"/>
        <w:left w:val="none" w:sz="0" w:space="0" w:color="auto"/>
        <w:bottom w:val="none" w:sz="0" w:space="0" w:color="auto"/>
        <w:right w:val="none" w:sz="0" w:space="0" w:color="auto"/>
      </w:divBdr>
    </w:div>
    <w:div w:id="241566596">
      <w:bodyDiv w:val="1"/>
      <w:marLeft w:val="0"/>
      <w:marRight w:val="0"/>
      <w:marTop w:val="0"/>
      <w:marBottom w:val="0"/>
      <w:divBdr>
        <w:top w:val="none" w:sz="0" w:space="0" w:color="auto"/>
        <w:left w:val="none" w:sz="0" w:space="0" w:color="auto"/>
        <w:bottom w:val="none" w:sz="0" w:space="0" w:color="auto"/>
        <w:right w:val="none" w:sz="0" w:space="0" w:color="auto"/>
      </w:divBdr>
    </w:div>
    <w:div w:id="252521226">
      <w:bodyDiv w:val="1"/>
      <w:marLeft w:val="0"/>
      <w:marRight w:val="0"/>
      <w:marTop w:val="0"/>
      <w:marBottom w:val="0"/>
      <w:divBdr>
        <w:top w:val="none" w:sz="0" w:space="0" w:color="auto"/>
        <w:left w:val="none" w:sz="0" w:space="0" w:color="auto"/>
        <w:bottom w:val="none" w:sz="0" w:space="0" w:color="auto"/>
        <w:right w:val="none" w:sz="0" w:space="0" w:color="auto"/>
      </w:divBdr>
    </w:div>
    <w:div w:id="263659025">
      <w:bodyDiv w:val="1"/>
      <w:marLeft w:val="0"/>
      <w:marRight w:val="0"/>
      <w:marTop w:val="0"/>
      <w:marBottom w:val="0"/>
      <w:divBdr>
        <w:top w:val="none" w:sz="0" w:space="0" w:color="auto"/>
        <w:left w:val="none" w:sz="0" w:space="0" w:color="auto"/>
        <w:bottom w:val="none" w:sz="0" w:space="0" w:color="auto"/>
        <w:right w:val="none" w:sz="0" w:space="0" w:color="auto"/>
      </w:divBdr>
    </w:div>
    <w:div w:id="265037647">
      <w:bodyDiv w:val="1"/>
      <w:marLeft w:val="0"/>
      <w:marRight w:val="0"/>
      <w:marTop w:val="0"/>
      <w:marBottom w:val="0"/>
      <w:divBdr>
        <w:top w:val="none" w:sz="0" w:space="0" w:color="auto"/>
        <w:left w:val="none" w:sz="0" w:space="0" w:color="auto"/>
        <w:bottom w:val="none" w:sz="0" w:space="0" w:color="auto"/>
        <w:right w:val="none" w:sz="0" w:space="0" w:color="auto"/>
      </w:divBdr>
    </w:div>
    <w:div w:id="268514373">
      <w:bodyDiv w:val="1"/>
      <w:marLeft w:val="0"/>
      <w:marRight w:val="0"/>
      <w:marTop w:val="0"/>
      <w:marBottom w:val="0"/>
      <w:divBdr>
        <w:top w:val="none" w:sz="0" w:space="0" w:color="auto"/>
        <w:left w:val="none" w:sz="0" w:space="0" w:color="auto"/>
        <w:bottom w:val="none" w:sz="0" w:space="0" w:color="auto"/>
        <w:right w:val="none" w:sz="0" w:space="0" w:color="auto"/>
      </w:divBdr>
    </w:div>
    <w:div w:id="290020944">
      <w:bodyDiv w:val="1"/>
      <w:marLeft w:val="0"/>
      <w:marRight w:val="0"/>
      <w:marTop w:val="0"/>
      <w:marBottom w:val="0"/>
      <w:divBdr>
        <w:top w:val="none" w:sz="0" w:space="0" w:color="auto"/>
        <w:left w:val="none" w:sz="0" w:space="0" w:color="auto"/>
        <w:bottom w:val="none" w:sz="0" w:space="0" w:color="auto"/>
        <w:right w:val="none" w:sz="0" w:space="0" w:color="auto"/>
      </w:divBdr>
    </w:div>
    <w:div w:id="347218016">
      <w:bodyDiv w:val="1"/>
      <w:marLeft w:val="0"/>
      <w:marRight w:val="0"/>
      <w:marTop w:val="0"/>
      <w:marBottom w:val="0"/>
      <w:divBdr>
        <w:top w:val="none" w:sz="0" w:space="0" w:color="auto"/>
        <w:left w:val="none" w:sz="0" w:space="0" w:color="auto"/>
        <w:bottom w:val="none" w:sz="0" w:space="0" w:color="auto"/>
        <w:right w:val="none" w:sz="0" w:space="0" w:color="auto"/>
      </w:divBdr>
    </w:div>
    <w:div w:id="393744710">
      <w:bodyDiv w:val="1"/>
      <w:marLeft w:val="0"/>
      <w:marRight w:val="0"/>
      <w:marTop w:val="0"/>
      <w:marBottom w:val="0"/>
      <w:divBdr>
        <w:top w:val="none" w:sz="0" w:space="0" w:color="auto"/>
        <w:left w:val="none" w:sz="0" w:space="0" w:color="auto"/>
        <w:bottom w:val="none" w:sz="0" w:space="0" w:color="auto"/>
        <w:right w:val="none" w:sz="0" w:space="0" w:color="auto"/>
      </w:divBdr>
      <w:divsChild>
        <w:div w:id="536354470">
          <w:marLeft w:val="0"/>
          <w:marRight w:val="0"/>
          <w:marTop w:val="0"/>
          <w:marBottom w:val="0"/>
          <w:divBdr>
            <w:top w:val="none" w:sz="0" w:space="0" w:color="auto"/>
            <w:left w:val="none" w:sz="0" w:space="0" w:color="auto"/>
            <w:bottom w:val="none" w:sz="0" w:space="0" w:color="auto"/>
            <w:right w:val="none" w:sz="0" w:space="0" w:color="auto"/>
          </w:divBdr>
        </w:div>
        <w:div w:id="574515571">
          <w:marLeft w:val="0"/>
          <w:marRight w:val="0"/>
          <w:marTop w:val="0"/>
          <w:marBottom w:val="0"/>
          <w:divBdr>
            <w:top w:val="none" w:sz="0" w:space="0" w:color="auto"/>
            <w:left w:val="none" w:sz="0" w:space="0" w:color="auto"/>
            <w:bottom w:val="none" w:sz="0" w:space="0" w:color="auto"/>
            <w:right w:val="none" w:sz="0" w:space="0" w:color="auto"/>
          </w:divBdr>
        </w:div>
        <w:div w:id="1329409882">
          <w:marLeft w:val="0"/>
          <w:marRight w:val="0"/>
          <w:marTop w:val="0"/>
          <w:marBottom w:val="0"/>
          <w:divBdr>
            <w:top w:val="none" w:sz="0" w:space="0" w:color="auto"/>
            <w:left w:val="none" w:sz="0" w:space="0" w:color="auto"/>
            <w:bottom w:val="none" w:sz="0" w:space="0" w:color="auto"/>
            <w:right w:val="none" w:sz="0" w:space="0" w:color="auto"/>
          </w:divBdr>
        </w:div>
      </w:divsChild>
    </w:div>
    <w:div w:id="398405564">
      <w:bodyDiv w:val="1"/>
      <w:marLeft w:val="0"/>
      <w:marRight w:val="0"/>
      <w:marTop w:val="0"/>
      <w:marBottom w:val="0"/>
      <w:divBdr>
        <w:top w:val="none" w:sz="0" w:space="0" w:color="auto"/>
        <w:left w:val="none" w:sz="0" w:space="0" w:color="auto"/>
        <w:bottom w:val="none" w:sz="0" w:space="0" w:color="auto"/>
        <w:right w:val="none" w:sz="0" w:space="0" w:color="auto"/>
      </w:divBdr>
    </w:div>
    <w:div w:id="420227476">
      <w:bodyDiv w:val="1"/>
      <w:marLeft w:val="0"/>
      <w:marRight w:val="0"/>
      <w:marTop w:val="0"/>
      <w:marBottom w:val="0"/>
      <w:divBdr>
        <w:top w:val="none" w:sz="0" w:space="0" w:color="auto"/>
        <w:left w:val="none" w:sz="0" w:space="0" w:color="auto"/>
        <w:bottom w:val="none" w:sz="0" w:space="0" w:color="auto"/>
        <w:right w:val="none" w:sz="0" w:space="0" w:color="auto"/>
      </w:divBdr>
    </w:div>
    <w:div w:id="423963522">
      <w:bodyDiv w:val="1"/>
      <w:marLeft w:val="0"/>
      <w:marRight w:val="0"/>
      <w:marTop w:val="0"/>
      <w:marBottom w:val="0"/>
      <w:divBdr>
        <w:top w:val="none" w:sz="0" w:space="0" w:color="auto"/>
        <w:left w:val="none" w:sz="0" w:space="0" w:color="auto"/>
        <w:bottom w:val="none" w:sz="0" w:space="0" w:color="auto"/>
        <w:right w:val="none" w:sz="0" w:space="0" w:color="auto"/>
      </w:divBdr>
    </w:div>
    <w:div w:id="456797039">
      <w:bodyDiv w:val="1"/>
      <w:marLeft w:val="0"/>
      <w:marRight w:val="0"/>
      <w:marTop w:val="0"/>
      <w:marBottom w:val="0"/>
      <w:divBdr>
        <w:top w:val="none" w:sz="0" w:space="0" w:color="auto"/>
        <w:left w:val="none" w:sz="0" w:space="0" w:color="auto"/>
        <w:bottom w:val="none" w:sz="0" w:space="0" w:color="auto"/>
        <w:right w:val="none" w:sz="0" w:space="0" w:color="auto"/>
      </w:divBdr>
    </w:div>
    <w:div w:id="481579020">
      <w:bodyDiv w:val="1"/>
      <w:marLeft w:val="0"/>
      <w:marRight w:val="0"/>
      <w:marTop w:val="0"/>
      <w:marBottom w:val="0"/>
      <w:divBdr>
        <w:top w:val="none" w:sz="0" w:space="0" w:color="auto"/>
        <w:left w:val="none" w:sz="0" w:space="0" w:color="auto"/>
        <w:bottom w:val="none" w:sz="0" w:space="0" w:color="auto"/>
        <w:right w:val="none" w:sz="0" w:space="0" w:color="auto"/>
      </w:divBdr>
    </w:div>
    <w:div w:id="541403410">
      <w:bodyDiv w:val="1"/>
      <w:marLeft w:val="0"/>
      <w:marRight w:val="0"/>
      <w:marTop w:val="0"/>
      <w:marBottom w:val="0"/>
      <w:divBdr>
        <w:top w:val="none" w:sz="0" w:space="0" w:color="auto"/>
        <w:left w:val="none" w:sz="0" w:space="0" w:color="auto"/>
        <w:bottom w:val="none" w:sz="0" w:space="0" w:color="auto"/>
        <w:right w:val="none" w:sz="0" w:space="0" w:color="auto"/>
      </w:divBdr>
    </w:div>
    <w:div w:id="541744057">
      <w:bodyDiv w:val="1"/>
      <w:marLeft w:val="0"/>
      <w:marRight w:val="0"/>
      <w:marTop w:val="0"/>
      <w:marBottom w:val="0"/>
      <w:divBdr>
        <w:top w:val="none" w:sz="0" w:space="0" w:color="auto"/>
        <w:left w:val="none" w:sz="0" w:space="0" w:color="auto"/>
        <w:bottom w:val="none" w:sz="0" w:space="0" w:color="auto"/>
        <w:right w:val="none" w:sz="0" w:space="0" w:color="auto"/>
      </w:divBdr>
    </w:div>
    <w:div w:id="616916030">
      <w:bodyDiv w:val="1"/>
      <w:marLeft w:val="0"/>
      <w:marRight w:val="0"/>
      <w:marTop w:val="0"/>
      <w:marBottom w:val="0"/>
      <w:divBdr>
        <w:top w:val="none" w:sz="0" w:space="0" w:color="auto"/>
        <w:left w:val="none" w:sz="0" w:space="0" w:color="auto"/>
        <w:bottom w:val="none" w:sz="0" w:space="0" w:color="auto"/>
        <w:right w:val="none" w:sz="0" w:space="0" w:color="auto"/>
      </w:divBdr>
    </w:div>
    <w:div w:id="876157927">
      <w:bodyDiv w:val="1"/>
      <w:marLeft w:val="0"/>
      <w:marRight w:val="0"/>
      <w:marTop w:val="0"/>
      <w:marBottom w:val="0"/>
      <w:divBdr>
        <w:top w:val="none" w:sz="0" w:space="0" w:color="auto"/>
        <w:left w:val="none" w:sz="0" w:space="0" w:color="auto"/>
        <w:bottom w:val="none" w:sz="0" w:space="0" w:color="auto"/>
        <w:right w:val="none" w:sz="0" w:space="0" w:color="auto"/>
      </w:divBdr>
    </w:div>
    <w:div w:id="906257680">
      <w:bodyDiv w:val="1"/>
      <w:marLeft w:val="0"/>
      <w:marRight w:val="0"/>
      <w:marTop w:val="0"/>
      <w:marBottom w:val="0"/>
      <w:divBdr>
        <w:top w:val="none" w:sz="0" w:space="0" w:color="auto"/>
        <w:left w:val="none" w:sz="0" w:space="0" w:color="auto"/>
        <w:bottom w:val="none" w:sz="0" w:space="0" w:color="auto"/>
        <w:right w:val="none" w:sz="0" w:space="0" w:color="auto"/>
      </w:divBdr>
    </w:div>
    <w:div w:id="957952892">
      <w:bodyDiv w:val="1"/>
      <w:marLeft w:val="0"/>
      <w:marRight w:val="0"/>
      <w:marTop w:val="0"/>
      <w:marBottom w:val="0"/>
      <w:divBdr>
        <w:top w:val="none" w:sz="0" w:space="0" w:color="auto"/>
        <w:left w:val="none" w:sz="0" w:space="0" w:color="auto"/>
        <w:bottom w:val="none" w:sz="0" w:space="0" w:color="auto"/>
        <w:right w:val="none" w:sz="0" w:space="0" w:color="auto"/>
      </w:divBdr>
    </w:div>
    <w:div w:id="973829078">
      <w:bodyDiv w:val="1"/>
      <w:marLeft w:val="0"/>
      <w:marRight w:val="0"/>
      <w:marTop w:val="0"/>
      <w:marBottom w:val="0"/>
      <w:divBdr>
        <w:top w:val="none" w:sz="0" w:space="0" w:color="auto"/>
        <w:left w:val="none" w:sz="0" w:space="0" w:color="auto"/>
        <w:bottom w:val="none" w:sz="0" w:space="0" w:color="auto"/>
        <w:right w:val="none" w:sz="0" w:space="0" w:color="auto"/>
      </w:divBdr>
    </w:div>
    <w:div w:id="1245191229">
      <w:bodyDiv w:val="1"/>
      <w:marLeft w:val="0"/>
      <w:marRight w:val="0"/>
      <w:marTop w:val="0"/>
      <w:marBottom w:val="0"/>
      <w:divBdr>
        <w:top w:val="none" w:sz="0" w:space="0" w:color="auto"/>
        <w:left w:val="none" w:sz="0" w:space="0" w:color="auto"/>
        <w:bottom w:val="none" w:sz="0" w:space="0" w:color="auto"/>
        <w:right w:val="none" w:sz="0" w:space="0" w:color="auto"/>
      </w:divBdr>
    </w:div>
    <w:div w:id="1245803021">
      <w:bodyDiv w:val="1"/>
      <w:marLeft w:val="0"/>
      <w:marRight w:val="0"/>
      <w:marTop w:val="0"/>
      <w:marBottom w:val="0"/>
      <w:divBdr>
        <w:top w:val="none" w:sz="0" w:space="0" w:color="auto"/>
        <w:left w:val="none" w:sz="0" w:space="0" w:color="auto"/>
        <w:bottom w:val="none" w:sz="0" w:space="0" w:color="auto"/>
        <w:right w:val="none" w:sz="0" w:space="0" w:color="auto"/>
      </w:divBdr>
    </w:div>
    <w:div w:id="1377896634">
      <w:bodyDiv w:val="1"/>
      <w:marLeft w:val="0"/>
      <w:marRight w:val="0"/>
      <w:marTop w:val="0"/>
      <w:marBottom w:val="0"/>
      <w:divBdr>
        <w:top w:val="none" w:sz="0" w:space="0" w:color="auto"/>
        <w:left w:val="none" w:sz="0" w:space="0" w:color="auto"/>
        <w:bottom w:val="none" w:sz="0" w:space="0" w:color="auto"/>
        <w:right w:val="none" w:sz="0" w:space="0" w:color="auto"/>
      </w:divBdr>
    </w:div>
    <w:div w:id="1396511461">
      <w:bodyDiv w:val="1"/>
      <w:marLeft w:val="0"/>
      <w:marRight w:val="0"/>
      <w:marTop w:val="0"/>
      <w:marBottom w:val="0"/>
      <w:divBdr>
        <w:top w:val="none" w:sz="0" w:space="0" w:color="auto"/>
        <w:left w:val="none" w:sz="0" w:space="0" w:color="auto"/>
        <w:bottom w:val="none" w:sz="0" w:space="0" w:color="auto"/>
        <w:right w:val="none" w:sz="0" w:space="0" w:color="auto"/>
      </w:divBdr>
    </w:div>
    <w:div w:id="1493061013">
      <w:bodyDiv w:val="1"/>
      <w:marLeft w:val="0"/>
      <w:marRight w:val="0"/>
      <w:marTop w:val="0"/>
      <w:marBottom w:val="0"/>
      <w:divBdr>
        <w:top w:val="none" w:sz="0" w:space="0" w:color="auto"/>
        <w:left w:val="none" w:sz="0" w:space="0" w:color="auto"/>
        <w:bottom w:val="none" w:sz="0" w:space="0" w:color="auto"/>
        <w:right w:val="none" w:sz="0" w:space="0" w:color="auto"/>
      </w:divBdr>
    </w:div>
    <w:div w:id="1511336747">
      <w:bodyDiv w:val="1"/>
      <w:marLeft w:val="0"/>
      <w:marRight w:val="0"/>
      <w:marTop w:val="0"/>
      <w:marBottom w:val="0"/>
      <w:divBdr>
        <w:top w:val="none" w:sz="0" w:space="0" w:color="auto"/>
        <w:left w:val="none" w:sz="0" w:space="0" w:color="auto"/>
        <w:bottom w:val="none" w:sz="0" w:space="0" w:color="auto"/>
        <w:right w:val="none" w:sz="0" w:space="0" w:color="auto"/>
      </w:divBdr>
    </w:div>
    <w:div w:id="1519541030">
      <w:bodyDiv w:val="1"/>
      <w:marLeft w:val="0"/>
      <w:marRight w:val="0"/>
      <w:marTop w:val="0"/>
      <w:marBottom w:val="0"/>
      <w:divBdr>
        <w:top w:val="none" w:sz="0" w:space="0" w:color="auto"/>
        <w:left w:val="none" w:sz="0" w:space="0" w:color="auto"/>
        <w:bottom w:val="none" w:sz="0" w:space="0" w:color="auto"/>
        <w:right w:val="none" w:sz="0" w:space="0" w:color="auto"/>
      </w:divBdr>
    </w:div>
    <w:div w:id="1612780665">
      <w:bodyDiv w:val="1"/>
      <w:marLeft w:val="0"/>
      <w:marRight w:val="0"/>
      <w:marTop w:val="0"/>
      <w:marBottom w:val="0"/>
      <w:divBdr>
        <w:top w:val="none" w:sz="0" w:space="0" w:color="auto"/>
        <w:left w:val="none" w:sz="0" w:space="0" w:color="auto"/>
        <w:bottom w:val="none" w:sz="0" w:space="0" w:color="auto"/>
        <w:right w:val="none" w:sz="0" w:space="0" w:color="auto"/>
      </w:divBdr>
    </w:div>
    <w:div w:id="1764884646">
      <w:bodyDiv w:val="1"/>
      <w:marLeft w:val="0"/>
      <w:marRight w:val="0"/>
      <w:marTop w:val="0"/>
      <w:marBottom w:val="0"/>
      <w:divBdr>
        <w:top w:val="none" w:sz="0" w:space="0" w:color="auto"/>
        <w:left w:val="none" w:sz="0" w:space="0" w:color="auto"/>
        <w:bottom w:val="none" w:sz="0" w:space="0" w:color="auto"/>
        <w:right w:val="none" w:sz="0" w:space="0" w:color="auto"/>
      </w:divBdr>
    </w:div>
    <w:div w:id="1774544962">
      <w:bodyDiv w:val="1"/>
      <w:marLeft w:val="0"/>
      <w:marRight w:val="0"/>
      <w:marTop w:val="0"/>
      <w:marBottom w:val="0"/>
      <w:divBdr>
        <w:top w:val="none" w:sz="0" w:space="0" w:color="auto"/>
        <w:left w:val="none" w:sz="0" w:space="0" w:color="auto"/>
        <w:bottom w:val="none" w:sz="0" w:space="0" w:color="auto"/>
        <w:right w:val="none" w:sz="0" w:space="0" w:color="auto"/>
      </w:divBdr>
    </w:div>
    <w:div w:id="1775511432">
      <w:bodyDiv w:val="1"/>
      <w:marLeft w:val="0"/>
      <w:marRight w:val="0"/>
      <w:marTop w:val="0"/>
      <w:marBottom w:val="0"/>
      <w:divBdr>
        <w:top w:val="none" w:sz="0" w:space="0" w:color="auto"/>
        <w:left w:val="none" w:sz="0" w:space="0" w:color="auto"/>
        <w:bottom w:val="none" w:sz="0" w:space="0" w:color="auto"/>
        <w:right w:val="none" w:sz="0" w:space="0" w:color="auto"/>
      </w:divBdr>
    </w:div>
    <w:div w:id="1848405904">
      <w:bodyDiv w:val="1"/>
      <w:marLeft w:val="0"/>
      <w:marRight w:val="0"/>
      <w:marTop w:val="0"/>
      <w:marBottom w:val="0"/>
      <w:divBdr>
        <w:top w:val="none" w:sz="0" w:space="0" w:color="auto"/>
        <w:left w:val="none" w:sz="0" w:space="0" w:color="auto"/>
        <w:bottom w:val="none" w:sz="0" w:space="0" w:color="auto"/>
        <w:right w:val="none" w:sz="0" w:space="0" w:color="auto"/>
      </w:divBdr>
    </w:div>
    <w:div w:id="1850563531">
      <w:bodyDiv w:val="1"/>
      <w:marLeft w:val="0"/>
      <w:marRight w:val="0"/>
      <w:marTop w:val="0"/>
      <w:marBottom w:val="0"/>
      <w:divBdr>
        <w:top w:val="none" w:sz="0" w:space="0" w:color="auto"/>
        <w:left w:val="none" w:sz="0" w:space="0" w:color="auto"/>
        <w:bottom w:val="none" w:sz="0" w:space="0" w:color="auto"/>
        <w:right w:val="none" w:sz="0" w:space="0" w:color="auto"/>
      </w:divBdr>
    </w:div>
    <w:div w:id="1869221006">
      <w:bodyDiv w:val="1"/>
      <w:marLeft w:val="0"/>
      <w:marRight w:val="0"/>
      <w:marTop w:val="0"/>
      <w:marBottom w:val="0"/>
      <w:divBdr>
        <w:top w:val="none" w:sz="0" w:space="0" w:color="auto"/>
        <w:left w:val="none" w:sz="0" w:space="0" w:color="auto"/>
        <w:bottom w:val="none" w:sz="0" w:space="0" w:color="auto"/>
        <w:right w:val="none" w:sz="0" w:space="0" w:color="auto"/>
      </w:divBdr>
    </w:div>
    <w:div w:id="1925190348">
      <w:bodyDiv w:val="1"/>
      <w:marLeft w:val="0"/>
      <w:marRight w:val="0"/>
      <w:marTop w:val="0"/>
      <w:marBottom w:val="0"/>
      <w:divBdr>
        <w:top w:val="none" w:sz="0" w:space="0" w:color="auto"/>
        <w:left w:val="none" w:sz="0" w:space="0" w:color="auto"/>
        <w:bottom w:val="none" w:sz="0" w:space="0" w:color="auto"/>
        <w:right w:val="none" w:sz="0" w:space="0" w:color="auto"/>
      </w:divBdr>
    </w:div>
    <w:div w:id="2103720887">
      <w:bodyDiv w:val="1"/>
      <w:marLeft w:val="0"/>
      <w:marRight w:val="0"/>
      <w:marTop w:val="0"/>
      <w:marBottom w:val="0"/>
      <w:divBdr>
        <w:top w:val="none" w:sz="0" w:space="0" w:color="auto"/>
        <w:left w:val="none" w:sz="0" w:space="0" w:color="auto"/>
        <w:bottom w:val="none" w:sz="0" w:space="0" w:color="auto"/>
        <w:right w:val="none" w:sz="0" w:space="0" w:color="auto"/>
      </w:divBdr>
    </w:div>
    <w:div w:id="2110657921">
      <w:bodyDiv w:val="1"/>
      <w:marLeft w:val="0"/>
      <w:marRight w:val="0"/>
      <w:marTop w:val="0"/>
      <w:marBottom w:val="0"/>
      <w:divBdr>
        <w:top w:val="none" w:sz="0" w:space="0" w:color="auto"/>
        <w:left w:val="none" w:sz="0" w:space="0" w:color="auto"/>
        <w:bottom w:val="none" w:sz="0" w:space="0" w:color="auto"/>
        <w:right w:val="none" w:sz="0" w:space="0" w:color="auto"/>
      </w:divBdr>
      <w:divsChild>
        <w:div w:id="57242659">
          <w:marLeft w:val="0"/>
          <w:marRight w:val="0"/>
          <w:marTop w:val="0"/>
          <w:marBottom w:val="0"/>
          <w:divBdr>
            <w:top w:val="none" w:sz="0" w:space="0" w:color="auto"/>
            <w:left w:val="none" w:sz="0" w:space="0" w:color="auto"/>
            <w:bottom w:val="none" w:sz="0" w:space="0" w:color="auto"/>
            <w:right w:val="none" w:sz="0" w:space="0" w:color="auto"/>
          </w:divBdr>
        </w:div>
        <w:div w:id="817040925">
          <w:marLeft w:val="0"/>
          <w:marRight w:val="0"/>
          <w:marTop w:val="0"/>
          <w:marBottom w:val="0"/>
          <w:divBdr>
            <w:top w:val="none" w:sz="0" w:space="0" w:color="auto"/>
            <w:left w:val="none" w:sz="0" w:space="0" w:color="auto"/>
            <w:bottom w:val="none" w:sz="0" w:space="0" w:color="auto"/>
            <w:right w:val="none" w:sz="0" w:space="0" w:color="auto"/>
          </w:divBdr>
        </w:div>
        <w:div w:id="973606656">
          <w:marLeft w:val="0"/>
          <w:marRight w:val="0"/>
          <w:marTop w:val="0"/>
          <w:marBottom w:val="0"/>
          <w:divBdr>
            <w:top w:val="none" w:sz="0" w:space="0" w:color="auto"/>
            <w:left w:val="none" w:sz="0" w:space="0" w:color="auto"/>
            <w:bottom w:val="none" w:sz="0" w:space="0" w:color="auto"/>
            <w:right w:val="none" w:sz="0" w:space="0" w:color="auto"/>
          </w:divBdr>
        </w:div>
        <w:div w:id="1221016360">
          <w:marLeft w:val="0"/>
          <w:marRight w:val="0"/>
          <w:marTop w:val="0"/>
          <w:marBottom w:val="0"/>
          <w:divBdr>
            <w:top w:val="none" w:sz="0" w:space="0" w:color="auto"/>
            <w:left w:val="none" w:sz="0" w:space="0" w:color="auto"/>
            <w:bottom w:val="none" w:sz="0" w:space="0" w:color="auto"/>
            <w:right w:val="none" w:sz="0" w:space="0" w:color="auto"/>
          </w:divBdr>
        </w:div>
        <w:div w:id="1322998827">
          <w:marLeft w:val="0"/>
          <w:marRight w:val="0"/>
          <w:marTop w:val="0"/>
          <w:marBottom w:val="0"/>
          <w:divBdr>
            <w:top w:val="none" w:sz="0" w:space="0" w:color="auto"/>
            <w:left w:val="none" w:sz="0" w:space="0" w:color="auto"/>
            <w:bottom w:val="none" w:sz="0" w:space="0" w:color="auto"/>
            <w:right w:val="none" w:sz="0" w:space="0" w:color="auto"/>
          </w:divBdr>
        </w:div>
        <w:div w:id="1548250700">
          <w:marLeft w:val="0"/>
          <w:marRight w:val="0"/>
          <w:marTop w:val="0"/>
          <w:marBottom w:val="0"/>
          <w:divBdr>
            <w:top w:val="none" w:sz="0" w:space="0" w:color="auto"/>
            <w:left w:val="none" w:sz="0" w:space="0" w:color="auto"/>
            <w:bottom w:val="none" w:sz="0" w:space="0" w:color="auto"/>
            <w:right w:val="none" w:sz="0" w:space="0" w:color="auto"/>
          </w:divBdr>
        </w:div>
        <w:div w:id="1973099587">
          <w:marLeft w:val="0"/>
          <w:marRight w:val="0"/>
          <w:marTop w:val="0"/>
          <w:marBottom w:val="0"/>
          <w:divBdr>
            <w:top w:val="none" w:sz="0" w:space="0" w:color="auto"/>
            <w:left w:val="none" w:sz="0" w:space="0" w:color="auto"/>
            <w:bottom w:val="none" w:sz="0" w:space="0" w:color="auto"/>
            <w:right w:val="none" w:sz="0" w:space="0" w:color="auto"/>
          </w:divBdr>
        </w:div>
        <w:div w:id="2022463265">
          <w:marLeft w:val="0"/>
          <w:marRight w:val="0"/>
          <w:marTop w:val="0"/>
          <w:marBottom w:val="0"/>
          <w:divBdr>
            <w:top w:val="none" w:sz="0" w:space="0" w:color="auto"/>
            <w:left w:val="none" w:sz="0" w:space="0" w:color="auto"/>
            <w:bottom w:val="none" w:sz="0" w:space="0" w:color="auto"/>
            <w:right w:val="none" w:sz="0" w:space="0" w:color="auto"/>
          </w:divBdr>
        </w:div>
        <w:div w:id="2060280867">
          <w:marLeft w:val="0"/>
          <w:marRight w:val="0"/>
          <w:marTop w:val="0"/>
          <w:marBottom w:val="0"/>
          <w:divBdr>
            <w:top w:val="none" w:sz="0" w:space="0" w:color="auto"/>
            <w:left w:val="none" w:sz="0" w:space="0" w:color="auto"/>
            <w:bottom w:val="none" w:sz="0" w:space="0" w:color="auto"/>
            <w:right w:val="none" w:sz="0" w:space="0" w:color="auto"/>
          </w:divBdr>
        </w:div>
        <w:div w:id="2101220573">
          <w:marLeft w:val="0"/>
          <w:marRight w:val="0"/>
          <w:marTop w:val="0"/>
          <w:marBottom w:val="0"/>
          <w:divBdr>
            <w:top w:val="none" w:sz="0" w:space="0" w:color="auto"/>
            <w:left w:val="none" w:sz="0" w:space="0" w:color="auto"/>
            <w:bottom w:val="none" w:sz="0" w:space="0" w:color="auto"/>
            <w:right w:val="none" w:sz="0" w:space="0" w:color="auto"/>
          </w:divBdr>
        </w:div>
        <w:div w:id="2121217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y.cracknell@jerseysport.j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laudia.andrade@jerseysport.j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db84e82-d2b0-4645-8e08-154dc897cddd">
      <UserInfo>
        <DisplayName/>
        <AccountId xsi:nil="true"/>
        <AccountType/>
      </UserInfo>
    </SharedWithUsers>
    <_ip_UnifiedCompliancePolicyUIAction xmlns="http://schemas.microsoft.com/sharepoint/v3" xsi:nil="true"/>
    <TaxCatchAll xmlns="adb84e82-d2b0-4645-8e08-154dc897cddd" xsi:nil="true"/>
    <lcf76f155ced4ddcb4097134ff3c332f xmlns="deb29518-60d6-4bd8-bee7-c513efade694">
      <Terms xmlns="http://schemas.microsoft.com/office/infopath/2007/PartnerControls"/>
    </lcf76f155ced4ddcb4097134ff3c332f>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F7A1857952CE4EAA865D885D50343D" ma:contentTypeVersion="30" ma:contentTypeDescription="Create a new document." ma:contentTypeScope="" ma:versionID="530b655433b7dac1053e6ed41b200ddc">
  <xsd:schema xmlns:xsd="http://www.w3.org/2001/XMLSchema" xmlns:xs="http://www.w3.org/2001/XMLSchema" xmlns:p="http://schemas.microsoft.com/office/2006/metadata/properties" xmlns:ns1="http://schemas.microsoft.com/sharepoint/v3" xmlns:ns2="adb84e82-d2b0-4645-8e08-154dc897cddd" xmlns:ns3="deb29518-60d6-4bd8-bee7-c513efade694" targetNamespace="http://schemas.microsoft.com/office/2006/metadata/properties" ma:root="true" ma:fieldsID="dffb1d670636451422033dfe23631c04" ns1:_="" ns2:_="" ns3:_="">
    <xsd:import namespace="http://schemas.microsoft.com/sharepoint/v3"/>
    <xsd:import namespace="adb84e82-d2b0-4645-8e08-154dc897cddd"/>
    <xsd:import namespace="deb29518-60d6-4bd8-bee7-c513efade69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84e82-d2b0-4645-8e08-154dc897cd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2c8e991b-c1c3-49cb-b1d8-2e5c420a42fc}" ma:internalName="TaxCatchAll" ma:showField="CatchAllData" ma:web="adb84e82-d2b0-4645-8e08-154dc897cdd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29518-60d6-4bd8-bee7-c513efade69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3f0202d-1cce-4c9f-ad94-9ac31da5488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BCF036-99DA-5F44-B4B4-13A38918919C}">
  <ds:schemaRefs>
    <ds:schemaRef ds:uri="http://schemas.openxmlformats.org/officeDocument/2006/bibliography"/>
  </ds:schemaRefs>
</ds:datastoreItem>
</file>

<file path=customXml/itemProps2.xml><?xml version="1.0" encoding="utf-8"?>
<ds:datastoreItem xmlns:ds="http://schemas.openxmlformats.org/officeDocument/2006/customXml" ds:itemID="{591E7F13-41EE-4D2F-8BAF-207A665E5C3D}">
  <ds:schemaRefs>
    <ds:schemaRef ds:uri="http://schemas.microsoft.com/sharepoint/v3/contenttype/forms"/>
  </ds:schemaRefs>
</ds:datastoreItem>
</file>

<file path=customXml/itemProps3.xml><?xml version="1.0" encoding="utf-8"?>
<ds:datastoreItem xmlns:ds="http://schemas.openxmlformats.org/officeDocument/2006/customXml" ds:itemID="{BFCB24E9-B63E-433D-B51B-81DDCEF523AA}">
  <ds:schemaRefs>
    <ds:schemaRef ds:uri="http://schemas.microsoft.com/office/2006/metadata/properties"/>
    <ds:schemaRef ds:uri="http://schemas.microsoft.com/office/infopath/2007/PartnerControls"/>
    <ds:schemaRef ds:uri="adb84e82-d2b0-4645-8e08-154dc897cddd"/>
    <ds:schemaRef ds:uri="http://schemas.microsoft.com/sharepoint/v3"/>
    <ds:schemaRef ds:uri="deb29518-60d6-4bd8-bee7-c513efade694"/>
  </ds:schemaRefs>
</ds:datastoreItem>
</file>

<file path=customXml/itemProps4.xml><?xml version="1.0" encoding="utf-8"?>
<ds:datastoreItem xmlns:ds="http://schemas.openxmlformats.org/officeDocument/2006/customXml" ds:itemID="{95BEE113-EE13-49F1-9024-CC986F5A5C94}"/>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602</Characters>
  <Application>Microsoft Office Word</Application>
  <DocSecurity>0</DocSecurity>
  <Lines>86</Lines>
  <Paragraphs>38</Paragraphs>
  <ScaleCrop>false</ScaleCrop>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Freeman</dc:creator>
  <cp:keywords/>
  <dc:description/>
  <cp:lastModifiedBy>Faye Scott</cp:lastModifiedBy>
  <cp:revision>2</cp:revision>
  <cp:lastPrinted>2023-02-19T00:59:00Z</cp:lastPrinted>
  <dcterms:created xsi:type="dcterms:W3CDTF">2026-03-05T11:50:00Z</dcterms:created>
  <dcterms:modified xsi:type="dcterms:W3CDTF">2026-03-0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F7A1857952CE4EAA865D885D50343D</vt:lpwstr>
  </property>
  <property fmtid="{D5CDD505-2E9C-101B-9397-08002B2CF9AE}" pid="3" name="MediaServiceImageTags">
    <vt:lpwstr/>
  </property>
  <property fmtid="{D5CDD505-2E9C-101B-9397-08002B2CF9AE}" pid="4" name="GrammarlyDocumentId">
    <vt:lpwstr>d1cad6cc-8082-4293-b60e-0676a882d5f7</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